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B5B5B" w14:textId="77777777" w:rsidR="008711BF" w:rsidRPr="00F00B20" w:rsidRDefault="008711BF" w:rsidP="008711BF">
      <w:pPr>
        <w:pStyle w:val="CoverSubtitle"/>
        <w:spacing w:before="0"/>
        <w:rPr>
          <w:sz w:val="44"/>
          <w:szCs w:val="44"/>
        </w:rPr>
      </w:pPr>
      <w:bookmarkStart w:id="0" w:name="_Hlk151971760"/>
    </w:p>
    <w:p w14:paraId="7E087033" w14:textId="60F4591B" w:rsidR="00E84CBD" w:rsidRPr="00F00B20" w:rsidRDefault="000030BD" w:rsidP="008711BF">
      <w:pPr>
        <w:pStyle w:val="CoverSubtitle"/>
        <w:spacing w:before="0"/>
        <w:rPr>
          <w:sz w:val="44"/>
          <w:szCs w:val="44"/>
        </w:rPr>
      </w:pPr>
      <w:bookmarkStart w:id="1" w:name="_Hlk204864743"/>
      <w:r w:rsidRPr="00F00B20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A032496" wp14:editId="72149CCD">
                <wp:simplePos x="0" y="0"/>
                <wp:positionH relativeFrom="margin">
                  <wp:posOffset>0</wp:posOffset>
                </wp:positionH>
                <wp:positionV relativeFrom="paragraph">
                  <wp:posOffset>474980</wp:posOffset>
                </wp:positionV>
                <wp:extent cx="5829300" cy="2142490"/>
                <wp:effectExtent l="0" t="0" r="19050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2142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B18E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31CB32" w14:textId="77777777" w:rsidR="00E67A1D" w:rsidRPr="00E67A1D" w:rsidRDefault="00E67A1D" w:rsidP="00E67A1D">
                            <w:r w:rsidRPr="00E67A1D">
                              <w:t>Instructions when using this template:</w:t>
                            </w:r>
                          </w:p>
                          <w:p w14:paraId="184D1D3A" w14:textId="350FC75B" w:rsidR="00E67A1D" w:rsidRPr="00E67A1D" w:rsidRDefault="00E67A1D" w:rsidP="008711BF">
                            <w:pPr>
                              <w:pStyle w:val="ListParagraph"/>
                            </w:pPr>
                            <w:r w:rsidRPr="00E67A1D">
                              <w:t xml:space="preserve">[text] </w:t>
                            </w:r>
                            <w:proofErr w:type="gramStart"/>
                            <w:r w:rsidRPr="00E67A1D">
                              <w:t>means</w:t>
                            </w:r>
                            <w:proofErr w:type="gramEnd"/>
                            <w:r w:rsidRPr="00E67A1D">
                              <w:t xml:space="preserve"> it is needed to introduce the related appropriate text and remove the [</w:t>
                            </w:r>
                            <w:r w:rsidR="003E0676">
                              <w:t>]</w:t>
                            </w:r>
                            <w:r w:rsidRPr="00E67A1D">
                              <w:t>.</w:t>
                            </w:r>
                          </w:p>
                          <w:p w14:paraId="5EAFBC17" w14:textId="1B3EECC1" w:rsidR="00CD1BC0" w:rsidRPr="00DA1976" w:rsidRDefault="00E67A1D" w:rsidP="008711BF">
                            <w:pPr>
                              <w:pStyle w:val="ListParagraph"/>
                            </w:pPr>
                            <w:r w:rsidRPr="00E67A1D">
                              <w:t xml:space="preserve">(text) means the table/paragraph/text to which the </w:t>
                            </w:r>
                            <w:proofErr w:type="gramStart"/>
                            <w:r w:rsidRPr="00E67A1D">
                              <w:t>(</w:t>
                            </w:r>
                            <w:r w:rsidR="00682E6C">
                              <w:t xml:space="preserve"> </w:t>
                            </w:r>
                            <w:r w:rsidRPr="00E67A1D">
                              <w:t>)</w:t>
                            </w:r>
                            <w:proofErr w:type="gramEnd"/>
                            <w:r w:rsidRPr="00E67A1D">
                              <w:t xml:space="preserve"> refers can be inserted or not as appropriate, depending on the product specifics.</w:t>
                            </w:r>
                          </w:p>
                        </w:txbxContent>
                      </wps:txbx>
                      <wps:bodyPr rot="0" vert="horz" wrap="square" lIns="91440" tIns="14400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0324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7.4pt;width:459pt;height:168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" strokecolor="#00b18e">
                <v:textbox style="mso-fit-shape-to-text:t" inset=",4mm">
                  <w:txbxContent>
                    <w:p w14:paraId="3331CB32" w14:textId="77777777" w:rsidR="00E67A1D" w:rsidRPr="00E67A1D" w:rsidRDefault="00E67A1D" w:rsidP="00E67A1D">
                      <w:r w:rsidRPr="00E67A1D">
                        <w:t>Instructions when using this template:</w:t>
                      </w:r>
                    </w:p>
                    <w:p w14:paraId="184D1D3A" w14:textId="350FC75B" w:rsidR="00E67A1D" w:rsidRPr="00E67A1D" w:rsidRDefault="00E67A1D" w:rsidP="008711BF">
                      <w:pPr>
                        <w:pStyle w:val="ListParagraph"/>
                      </w:pPr>
                      <w:r w:rsidRPr="00E67A1D">
                        <w:t xml:space="preserve">[text] </w:t>
                      </w:r>
                      <w:proofErr w:type="gramStart"/>
                      <w:r w:rsidRPr="00E67A1D">
                        <w:t>means</w:t>
                      </w:r>
                      <w:proofErr w:type="gramEnd"/>
                      <w:r w:rsidRPr="00E67A1D">
                        <w:t xml:space="preserve"> it is needed to introduce the related appropriate text and remove the [</w:t>
                      </w:r>
                      <w:r w:rsidR="003E0676">
                        <w:t>]</w:t>
                      </w:r>
                      <w:r w:rsidRPr="00E67A1D">
                        <w:t>.</w:t>
                      </w:r>
                    </w:p>
                    <w:p w14:paraId="5EAFBC17" w14:textId="1B3EECC1" w:rsidR="00CD1BC0" w:rsidRPr="00DA1976" w:rsidRDefault="00E67A1D" w:rsidP="008711BF">
                      <w:pPr>
                        <w:pStyle w:val="ListParagraph"/>
                      </w:pPr>
                      <w:r w:rsidRPr="00E67A1D">
                        <w:t xml:space="preserve">(text) means the table/paragraph/text to which the </w:t>
                      </w:r>
                      <w:proofErr w:type="gramStart"/>
                      <w:r w:rsidRPr="00E67A1D">
                        <w:t>(</w:t>
                      </w:r>
                      <w:r w:rsidR="00682E6C">
                        <w:t xml:space="preserve"> </w:t>
                      </w:r>
                      <w:r w:rsidRPr="00E67A1D">
                        <w:t>)</w:t>
                      </w:r>
                      <w:proofErr w:type="gramEnd"/>
                      <w:r w:rsidRPr="00E67A1D">
                        <w:t xml:space="preserve"> refers can be inserted or not as appropriate, depending on the product specific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332B0" w:rsidRPr="00F00B20">
        <w:rPr>
          <w:sz w:val="44"/>
          <w:szCs w:val="44"/>
        </w:rPr>
        <w:t>Module 2. Quality dossier summary template</w:t>
      </w:r>
    </w:p>
    <w:bookmarkEnd w:id="0"/>
    <w:bookmarkEnd w:id="1"/>
    <w:p w14:paraId="4F9980C6" w14:textId="381175FE" w:rsidR="003941A4" w:rsidRPr="008711BF" w:rsidRDefault="00832453" w:rsidP="003941A4">
      <w:pPr>
        <w:pStyle w:val="Heading1"/>
        <w:rPr>
          <w:rFonts w:asciiTheme="minorHAnsi" w:hAnsiTheme="minorHAnsi" w:cstheme="minorHAnsi"/>
        </w:rPr>
      </w:pPr>
      <w:r w:rsidRPr="008711BF">
        <w:rPr>
          <w:rFonts w:asciiTheme="minorHAnsi" w:hAnsiTheme="minorHAnsi" w:cstheme="minorHAnsi"/>
        </w:rPr>
        <w:t>Purpose</w:t>
      </w:r>
    </w:p>
    <w:p w14:paraId="4EEDF8CE" w14:textId="102C7523" w:rsidR="005C2409" w:rsidRDefault="003941A4" w:rsidP="003941A4">
      <w:pPr>
        <w:spacing w:before="100" w:beforeAutospacing="1" w:after="100" w:afterAutospacing="1" w:line="240" w:lineRule="auto"/>
        <w:textAlignment w:val="baseline"/>
        <w:rPr>
          <w:rFonts w:asciiTheme="minorHAnsi" w:hAnsiTheme="minorHAnsi"/>
        </w:rPr>
      </w:pPr>
      <w:r w:rsidRPr="008711BF">
        <w:rPr>
          <w:rFonts w:asciiTheme="minorHAnsi" w:hAnsiTheme="minorHAnsi"/>
        </w:rPr>
        <w:t>The purpose of this implementation guidance</w:t>
      </w:r>
      <w:r w:rsidR="008F7F1C">
        <w:rPr>
          <w:rFonts w:asciiTheme="minorHAnsi" w:hAnsiTheme="minorHAnsi"/>
        </w:rPr>
        <w:t xml:space="preserve"> (IG)</w:t>
      </w:r>
      <w:r w:rsidRPr="008711BF">
        <w:rPr>
          <w:rFonts w:asciiTheme="minorHAnsi" w:hAnsiTheme="minorHAnsi"/>
        </w:rPr>
        <w:t xml:space="preserve"> document is to indicate the structure and nature of the summarized data to be presented in the Module 2 quality dossier summary. Applicants can use this </w:t>
      </w:r>
      <w:r w:rsidR="008F7F1C">
        <w:rPr>
          <w:rFonts w:asciiTheme="minorHAnsi" w:hAnsiTheme="minorHAnsi"/>
        </w:rPr>
        <w:t>IG</w:t>
      </w:r>
      <w:r w:rsidR="00DC3FD9" w:rsidRPr="008711BF">
        <w:rPr>
          <w:rFonts w:asciiTheme="minorHAnsi" w:hAnsiTheme="minorHAnsi"/>
        </w:rPr>
        <w:t xml:space="preserve"> </w:t>
      </w:r>
      <w:r w:rsidRPr="008711BF">
        <w:rPr>
          <w:rFonts w:asciiTheme="minorHAnsi" w:hAnsiTheme="minorHAnsi"/>
        </w:rPr>
        <w:t>as a template to ensure that all required data for Module 3 are submitted and duly summarized.</w:t>
      </w:r>
    </w:p>
    <w:p w14:paraId="1BC623F7" w14:textId="77777777" w:rsidR="00C56EEA" w:rsidRPr="008711BF" w:rsidRDefault="00C56EEA" w:rsidP="008D7BC1">
      <w:pPr>
        <w:pStyle w:val="Heading1"/>
        <w:rPr>
          <w:rFonts w:asciiTheme="minorHAnsi" w:hAnsiTheme="minorHAnsi" w:cstheme="minorHAnsi"/>
        </w:rPr>
      </w:pPr>
      <w:bookmarkStart w:id="2" w:name="_Toc146878998"/>
      <w:bookmarkStart w:id="3" w:name="_Toc148362762"/>
      <w:r w:rsidRPr="008711BF">
        <w:rPr>
          <w:rFonts w:asciiTheme="minorHAnsi" w:hAnsiTheme="minorHAnsi" w:cstheme="minorHAnsi"/>
        </w:rPr>
        <w:t>Chemical and physical data</w:t>
      </w:r>
      <w:bookmarkEnd w:id="2"/>
      <w:bookmarkEnd w:id="3"/>
    </w:p>
    <w:p w14:paraId="2A843992" w14:textId="7209564A" w:rsidR="00516890" w:rsidRPr="00516890" w:rsidRDefault="00C56EEA" w:rsidP="00516890">
      <w:pPr>
        <w:pStyle w:val="Heading2"/>
        <w:rPr>
          <w:rFonts w:asciiTheme="minorHAnsi" w:hAnsiTheme="minorHAnsi"/>
        </w:rPr>
      </w:pPr>
      <w:bookmarkStart w:id="4" w:name="_Toc135393987"/>
      <w:bookmarkStart w:id="5" w:name="_Toc146878999"/>
      <w:bookmarkStart w:id="6" w:name="_Toc148362763"/>
      <w:r w:rsidRPr="008711BF">
        <w:rPr>
          <w:rFonts w:asciiTheme="minorHAnsi" w:hAnsiTheme="minorHAnsi"/>
        </w:rPr>
        <w:t>Chemical and physical properties</w:t>
      </w:r>
      <w:bookmarkEnd w:id="4"/>
      <w:bookmarkEnd w:id="5"/>
      <w:bookmarkEnd w:id="6"/>
    </w:p>
    <w:p w14:paraId="24B06D84" w14:textId="6B6C12F4" w:rsidR="0074148F" w:rsidRPr="008711BF" w:rsidRDefault="00C56EEA" w:rsidP="00C56EEA">
      <w:pPr>
        <w:rPr>
          <w:rFonts w:asciiTheme="minorHAnsi" w:hAnsiTheme="minorHAnsi"/>
        </w:rPr>
      </w:pPr>
      <w:bookmarkStart w:id="7" w:name="_Hlk4612787"/>
      <w:r w:rsidRPr="008711BF">
        <w:rPr>
          <w:rFonts w:asciiTheme="minorHAnsi" w:hAnsiTheme="minorHAnsi"/>
        </w:rPr>
        <w:t xml:space="preserve">Data on the chemical and physical properties of the active ingredient </w:t>
      </w:r>
      <w:r w:rsidR="003F5712" w:rsidRPr="008711BF">
        <w:rPr>
          <w:rFonts w:asciiTheme="minorHAnsi" w:hAnsiTheme="minorHAnsi"/>
        </w:rPr>
        <w:t xml:space="preserve">(AI) </w:t>
      </w:r>
      <w:r w:rsidRPr="008711BF">
        <w:rPr>
          <w:rFonts w:asciiTheme="minorHAnsi" w:hAnsiTheme="minorHAnsi"/>
        </w:rPr>
        <w:t>and the product</w:t>
      </w:r>
      <w:r w:rsidRPr="008711BF">
        <w:rPr>
          <w:rFonts w:asciiTheme="minorHAnsi" w:hAnsiTheme="minorHAnsi"/>
          <w:bCs/>
          <w:lang w:val="en-GB"/>
        </w:rPr>
        <w:t xml:space="preserve"> </w:t>
      </w:r>
      <w:r w:rsidRPr="008711BF">
        <w:rPr>
          <w:rFonts w:asciiTheme="minorHAnsi" w:eastAsia="Symbol" w:hAnsiTheme="minorHAnsi"/>
          <w:lang w:eastAsia="de-DE"/>
        </w:rPr>
        <w:t>[</w:t>
      </w:r>
      <w:r w:rsidRPr="008711BF">
        <w:rPr>
          <w:rFonts w:asciiTheme="minorHAnsi" w:hAnsiTheme="minorHAnsi"/>
          <w:lang w:eastAsia="de-DE"/>
        </w:rPr>
        <w:t>product name</w:t>
      </w:r>
      <w:r w:rsidRPr="008711BF">
        <w:rPr>
          <w:rFonts w:asciiTheme="minorHAnsi" w:eastAsia="Symbol" w:hAnsiTheme="minorHAnsi"/>
          <w:lang w:eastAsia="de-DE"/>
        </w:rPr>
        <w:t>]</w:t>
      </w:r>
      <w:r w:rsidRPr="008711BF">
        <w:rPr>
          <w:rFonts w:asciiTheme="minorHAnsi" w:hAnsiTheme="minorHAnsi"/>
          <w:lang w:eastAsia="de-DE"/>
        </w:rPr>
        <w:t xml:space="preserve"> are summarized here and presented in full in Module 3</w:t>
      </w:r>
      <w:r w:rsidRPr="008711BF">
        <w:rPr>
          <w:rFonts w:asciiTheme="minorHAnsi" w:hAnsiTheme="minorHAnsi"/>
        </w:rPr>
        <w:t>. Product</w:t>
      </w:r>
      <w:r w:rsidR="00682E6C" w:rsidRPr="008711BF">
        <w:rPr>
          <w:rFonts w:asciiTheme="minorHAnsi" w:hAnsiTheme="minorHAnsi"/>
        </w:rPr>
        <w:t>-</w:t>
      </w:r>
      <w:r w:rsidRPr="008711BF">
        <w:rPr>
          <w:rFonts w:asciiTheme="minorHAnsi" w:hAnsiTheme="minorHAnsi"/>
        </w:rPr>
        <w:t xml:space="preserve">specific properties are summarized in Table 1. Numerical results are presented as: mean (range). The batches </w:t>
      </w:r>
      <w:proofErr w:type="spellStart"/>
      <w:r w:rsidRPr="008711BF">
        <w:rPr>
          <w:rFonts w:asciiTheme="minorHAnsi" w:hAnsiTheme="minorHAnsi"/>
        </w:rPr>
        <w:t>analysed</w:t>
      </w:r>
      <w:proofErr w:type="spellEnd"/>
      <w:r w:rsidRPr="008711BF">
        <w:rPr>
          <w:rFonts w:asciiTheme="minorHAnsi" w:hAnsiTheme="minorHAnsi"/>
        </w:rPr>
        <w:t xml:space="preserve"> to produce the chemical and physical properties data were batch numbers: </w:t>
      </w:r>
      <w:r w:rsidRPr="008711BF">
        <w:rPr>
          <w:rFonts w:asciiTheme="minorHAnsi" w:eastAsia="Symbol" w:hAnsiTheme="minorHAnsi"/>
          <w:lang w:eastAsia="de-DE"/>
        </w:rPr>
        <w:t>[</w:t>
      </w:r>
      <w:r w:rsidRPr="008711BF">
        <w:rPr>
          <w:rFonts w:asciiTheme="minorHAnsi" w:hAnsiTheme="minorHAnsi"/>
          <w:lang w:eastAsia="de-DE"/>
        </w:rPr>
        <w:t>batch</w:t>
      </w:r>
      <w:r w:rsidR="00502254" w:rsidRPr="008711BF">
        <w:rPr>
          <w:rFonts w:asciiTheme="minorHAnsi" w:hAnsiTheme="minorHAnsi"/>
          <w:lang w:eastAsia="de-DE"/>
        </w:rPr>
        <w:t xml:space="preserve"> </w:t>
      </w:r>
      <w:r w:rsidRPr="008711BF">
        <w:rPr>
          <w:rFonts w:asciiTheme="minorHAnsi" w:hAnsiTheme="minorHAnsi"/>
          <w:lang w:eastAsia="de-DE"/>
        </w:rPr>
        <w:t>#1, batch</w:t>
      </w:r>
      <w:r w:rsidR="00502254" w:rsidRPr="008711BF">
        <w:rPr>
          <w:rFonts w:asciiTheme="minorHAnsi" w:hAnsiTheme="minorHAnsi"/>
          <w:lang w:eastAsia="de-DE"/>
        </w:rPr>
        <w:t xml:space="preserve"> </w:t>
      </w:r>
      <w:r w:rsidRPr="008711BF">
        <w:rPr>
          <w:rFonts w:asciiTheme="minorHAnsi" w:hAnsiTheme="minorHAnsi"/>
          <w:lang w:eastAsia="de-DE"/>
        </w:rPr>
        <w:t>#2, batch</w:t>
      </w:r>
      <w:r w:rsidR="00502254" w:rsidRPr="008711BF">
        <w:rPr>
          <w:rFonts w:asciiTheme="minorHAnsi" w:hAnsiTheme="minorHAnsi"/>
          <w:lang w:eastAsia="de-DE"/>
        </w:rPr>
        <w:t xml:space="preserve"> </w:t>
      </w:r>
      <w:r w:rsidRPr="008711BF">
        <w:rPr>
          <w:rFonts w:asciiTheme="minorHAnsi" w:hAnsiTheme="minorHAnsi"/>
          <w:lang w:eastAsia="de-DE"/>
        </w:rPr>
        <w:t>#3, batch</w:t>
      </w:r>
      <w:r w:rsidR="00502254" w:rsidRPr="008711BF">
        <w:rPr>
          <w:rFonts w:asciiTheme="minorHAnsi" w:hAnsiTheme="minorHAnsi"/>
          <w:lang w:eastAsia="de-DE"/>
        </w:rPr>
        <w:t xml:space="preserve"> </w:t>
      </w:r>
      <w:r w:rsidRPr="008711BF">
        <w:rPr>
          <w:rFonts w:asciiTheme="minorHAnsi" w:hAnsiTheme="minorHAnsi"/>
          <w:lang w:eastAsia="de-DE"/>
        </w:rPr>
        <w:t>#4, batch</w:t>
      </w:r>
      <w:r w:rsidR="00502254" w:rsidRPr="008711BF">
        <w:rPr>
          <w:rFonts w:asciiTheme="minorHAnsi" w:hAnsiTheme="minorHAnsi"/>
          <w:lang w:eastAsia="de-DE"/>
        </w:rPr>
        <w:t xml:space="preserve"> </w:t>
      </w:r>
      <w:r w:rsidRPr="008711BF">
        <w:rPr>
          <w:rFonts w:asciiTheme="minorHAnsi" w:hAnsiTheme="minorHAnsi"/>
          <w:lang w:eastAsia="de-DE"/>
        </w:rPr>
        <w:t>#5</w:t>
      </w:r>
      <w:r w:rsidRPr="008711BF">
        <w:rPr>
          <w:rFonts w:asciiTheme="minorHAnsi" w:eastAsia="Symbol" w:hAnsiTheme="minorHAnsi"/>
          <w:lang w:eastAsia="de-DE"/>
        </w:rPr>
        <w:t>]</w:t>
      </w:r>
      <w:r w:rsidRPr="008711BF">
        <w:rPr>
          <w:rFonts w:asciiTheme="minorHAnsi" w:hAnsiTheme="minorHAnsi"/>
        </w:rPr>
        <w:t>.</w:t>
      </w:r>
    </w:p>
    <w:p w14:paraId="0A228833" w14:textId="143E7DA8" w:rsidR="001E550D" w:rsidRDefault="0074148F" w:rsidP="00D27E3D">
      <w:pPr>
        <w:rPr>
          <w:rFonts w:asciiTheme="minorHAnsi" w:hAnsiTheme="minorHAnsi"/>
          <w:color w:val="FF0000"/>
        </w:rPr>
      </w:pPr>
      <w:r w:rsidRPr="008711BF">
        <w:rPr>
          <w:rFonts w:asciiTheme="minorHAnsi" w:hAnsiTheme="minorHAnsi"/>
          <w:color w:val="FF0000"/>
        </w:rPr>
        <w:t xml:space="preserve">Note: </w:t>
      </w:r>
      <w:r w:rsidR="00E34F09" w:rsidRPr="008711BF">
        <w:rPr>
          <w:rFonts w:asciiTheme="minorHAnsi" w:hAnsiTheme="minorHAnsi"/>
          <w:color w:val="FF0000"/>
        </w:rPr>
        <w:t xml:space="preserve">The properties defined in </w:t>
      </w:r>
      <w:r w:rsidR="00DB24E5" w:rsidRPr="008711BF">
        <w:rPr>
          <w:rFonts w:asciiTheme="minorHAnsi" w:hAnsiTheme="minorHAnsi"/>
          <w:color w:val="FF0000"/>
        </w:rPr>
        <w:t>T</w:t>
      </w:r>
      <w:r w:rsidR="00E34F09" w:rsidRPr="008711BF">
        <w:rPr>
          <w:rFonts w:asciiTheme="minorHAnsi" w:hAnsiTheme="minorHAnsi"/>
          <w:color w:val="FF0000"/>
        </w:rPr>
        <w:t xml:space="preserve">able 1 have been identified as critical information to define a spatial emanator product and characterize the </w:t>
      </w:r>
      <w:r w:rsidR="00EB57AA" w:rsidRPr="008711BF">
        <w:rPr>
          <w:rFonts w:asciiTheme="minorHAnsi" w:hAnsiTheme="minorHAnsi"/>
          <w:color w:val="FF0000"/>
        </w:rPr>
        <w:t xml:space="preserve">emanation properties that enable the product to induce the intended effect. </w:t>
      </w:r>
      <w:r w:rsidR="00117C8E" w:rsidRPr="008711BF">
        <w:rPr>
          <w:rFonts w:asciiTheme="minorHAnsi" w:hAnsiTheme="minorHAnsi"/>
          <w:color w:val="FF0000"/>
        </w:rPr>
        <w:t>Additional phys</w:t>
      </w:r>
      <w:r w:rsidR="003F5712" w:rsidRPr="008711BF">
        <w:rPr>
          <w:rFonts w:asciiTheme="minorHAnsi" w:hAnsiTheme="minorHAnsi"/>
          <w:color w:val="FF0000"/>
        </w:rPr>
        <w:t>ical</w:t>
      </w:r>
      <w:r w:rsidR="00117C8E" w:rsidRPr="008711BF">
        <w:rPr>
          <w:rFonts w:asciiTheme="minorHAnsi" w:hAnsiTheme="minorHAnsi"/>
          <w:color w:val="FF0000"/>
        </w:rPr>
        <w:t>/chem</w:t>
      </w:r>
      <w:r w:rsidR="003F5712" w:rsidRPr="008711BF">
        <w:rPr>
          <w:rFonts w:asciiTheme="minorHAnsi" w:hAnsiTheme="minorHAnsi"/>
          <w:color w:val="FF0000"/>
        </w:rPr>
        <w:t>ical</w:t>
      </w:r>
      <w:r w:rsidR="00117C8E" w:rsidRPr="008711BF">
        <w:rPr>
          <w:rFonts w:asciiTheme="minorHAnsi" w:hAnsiTheme="minorHAnsi"/>
          <w:color w:val="FF0000"/>
        </w:rPr>
        <w:t xml:space="preserve"> properties may be appropriate depending on the </w:t>
      </w:r>
      <w:r w:rsidR="00A15E92" w:rsidRPr="008711BF">
        <w:rPr>
          <w:rFonts w:asciiTheme="minorHAnsi" w:hAnsiTheme="minorHAnsi"/>
          <w:color w:val="FF0000"/>
        </w:rPr>
        <w:t>type of emanator and product design.</w:t>
      </w:r>
    </w:p>
    <w:p w14:paraId="1D17A66D" w14:textId="77777777" w:rsidR="00516890" w:rsidRDefault="00516890" w:rsidP="00D27E3D">
      <w:pPr>
        <w:rPr>
          <w:rFonts w:asciiTheme="minorHAnsi" w:hAnsiTheme="minorHAnsi"/>
          <w:color w:val="FF0000"/>
        </w:rPr>
      </w:pPr>
    </w:p>
    <w:p w14:paraId="2234A9C3" w14:textId="77777777" w:rsidR="00516890" w:rsidRDefault="00516890" w:rsidP="00D27E3D">
      <w:pPr>
        <w:rPr>
          <w:rFonts w:asciiTheme="minorHAnsi" w:hAnsiTheme="minorHAnsi"/>
          <w:color w:val="FF0000"/>
        </w:rPr>
      </w:pPr>
    </w:p>
    <w:p w14:paraId="72652476" w14:textId="77777777" w:rsidR="00516890" w:rsidRDefault="00516890" w:rsidP="00D27E3D">
      <w:pPr>
        <w:rPr>
          <w:rFonts w:asciiTheme="minorHAnsi" w:hAnsiTheme="minorHAnsi"/>
          <w:color w:val="FF0000"/>
        </w:rPr>
      </w:pPr>
    </w:p>
    <w:p w14:paraId="0ACBE4CD" w14:textId="77777777" w:rsidR="00516890" w:rsidRDefault="00516890" w:rsidP="00D27E3D">
      <w:pPr>
        <w:rPr>
          <w:rFonts w:asciiTheme="minorHAnsi" w:hAnsiTheme="minorHAnsi"/>
          <w:color w:val="FF0000"/>
        </w:rPr>
      </w:pPr>
    </w:p>
    <w:tbl>
      <w:tblPr>
        <w:tblStyle w:val="vcp"/>
        <w:tblW w:w="5000" w:type="pct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3413"/>
        <w:gridCol w:w="2175"/>
        <w:gridCol w:w="3428"/>
      </w:tblGrid>
      <w:tr w:rsidR="00712F42" w:rsidRPr="008711BF" w14:paraId="025199EF" w14:textId="77777777" w:rsidTr="001E550D">
        <w:trPr>
          <w:cantSplit/>
          <w:trHeight w:val="374"/>
          <w:tblHeader/>
        </w:trPr>
        <w:tc>
          <w:tcPr>
            <w:tcW w:w="5000" w:type="pct"/>
            <w:gridSpan w:val="3"/>
            <w:tcBorders>
              <w:top w:val="single" w:sz="4" w:space="0" w:color="00B18E"/>
              <w:left w:val="single" w:sz="4" w:space="0" w:color="00B18E"/>
              <w:bottom w:val="single" w:sz="4" w:space="0" w:color="FFFFFF" w:themeColor="background1"/>
              <w:right w:val="single" w:sz="4" w:space="0" w:color="00B18E"/>
            </w:tcBorders>
            <w:shd w:val="clear" w:color="auto" w:fill="00B18E"/>
          </w:tcPr>
          <w:p w14:paraId="77BF55F5" w14:textId="77777777" w:rsidR="00712F42" w:rsidRPr="001E550D" w:rsidRDefault="00712F42" w:rsidP="00712F42">
            <w:pPr>
              <w:pStyle w:val="Tableheaderswhiteongreen"/>
              <w:framePr w:wrap="around" w:hAnchor="page" w:x="1461" w:y="368"/>
            </w:pPr>
            <w:r w:rsidRPr="001E550D">
              <w:lastRenderedPageBreak/>
              <w:t xml:space="preserve">Table 1. </w:t>
            </w:r>
            <w:r w:rsidRPr="001E550D">
              <w:rPr>
                <w:lang w:val="en-US"/>
              </w:rPr>
              <w:t xml:space="preserve">Physical/chemical </w:t>
            </w:r>
            <w:r w:rsidRPr="001E550D">
              <w:t>properties for [product name]</w:t>
            </w:r>
          </w:p>
        </w:tc>
      </w:tr>
      <w:tr w:rsidR="00712F42" w:rsidRPr="008711BF" w14:paraId="14CD5729" w14:textId="77777777" w:rsidTr="001E550D">
        <w:trPr>
          <w:cantSplit/>
          <w:trHeight w:val="374"/>
          <w:tblHeader/>
        </w:trPr>
        <w:tc>
          <w:tcPr>
            <w:tcW w:w="1893" w:type="pct"/>
            <w:tcBorders>
              <w:top w:val="single" w:sz="4" w:space="0" w:color="FFFFFF" w:themeColor="background1"/>
              <w:left w:val="single" w:sz="4" w:space="0" w:color="00B18E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hideMark/>
          </w:tcPr>
          <w:p w14:paraId="0F8B181B" w14:textId="77777777" w:rsidR="00712F42" w:rsidRPr="001E550D" w:rsidRDefault="00712F42" w:rsidP="00712F42">
            <w:pPr>
              <w:pStyle w:val="TableHeader2"/>
              <w:framePr w:wrap="around" w:hAnchor="page" w:x="1461" w:y="368"/>
              <w:rPr>
                <w:rStyle w:val="Strong"/>
                <w:b/>
                <w:bCs w:val="0"/>
                <w:color w:val="FFFFFF" w:themeColor="background1"/>
                <w:sz w:val="22"/>
                <w:szCs w:val="22"/>
              </w:rPr>
            </w:pPr>
            <w:r w:rsidRPr="001E550D">
              <w:rPr>
                <w:rStyle w:val="Strong"/>
                <w:b/>
                <w:bCs w:val="0"/>
                <w:color w:val="FFFFFF" w:themeColor="background1"/>
                <w:sz w:val="22"/>
                <w:szCs w:val="22"/>
              </w:rPr>
              <w:t>Data requirement</w:t>
            </w:r>
          </w:p>
        </w:tc>
        <w:tc>
          <w:tcPr>
            <w:tcW w:w="120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hideMark/>
          </w:tcPr>
          <w:p w14:paraId="662872B7" w14:textId="77777777" w:rsidR="00712F42" w:rsidRPr="001E550D" w:rsidRDefault="00712F42" w:rsidP="00712F42">
            <w:pPr>
              <w:pStyle w:val="TableHeader2"/>
              <w:framePr w:wrap="around" w:hAnchor="page" w:x="1461" w:y="368"/>
              <w:rPr>
                <w:rStyle w:val="Strong"/>
                <w:b/>
                <w:bCs w:val="0"/>
                <w:color w:val="FFFFFF" w:themeColor="background1"/>
                <w:sz w:val="22"/>
                <w:szCs w:val="22"/>
              </w:rPr>
            </w:pPr>
            <w:r w:rsidRPr="001E550D">
              <w:rPr>
                <w:rStyle w:val="Strong"/>
                <w:b/>
                <w:bCs w:val="0"/>
                <w:color w:val="FFFFFF" w:themeColor="background1"/>
                <w:sz w:val="22"/>
                <w:szCs w:val="22"/>
              </w:rPr>
              <w:t>Test method ID</w:t>
            </w:r>
          </w:p>
        </w:tc>
        <w:tc>
          <w:tcPr>
            <w:tcW w:w="190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00B18E"/>
            </w:tcBorders>
            <w:shd w:val="clear" w:color="auto" w:fill="00B18E"/>
            <w:hideMark/>
          </w:tcPr>
          <w:p w14:paraId="38C5BC16" w14:textId="77777777" w:rsidR="00712F42" w:rsidRPr="001E550D" w:rsidRDefault="00712F42" w:rsidP="00712F42">
            <w:pPr>
              <w:pStyle w:val="TableHeader2"/>
              <w:framePr w:wrap="around" w:hAnchor="page" w:x="1461" w:y="368"/>
              <w:rPr>
                <w:rStyle w:val="Strong"/>
                <w:b/>
                <w:bCs w:val="0"/>
                <w:color w:val="FFFFFF" w:themeColor="background1"/>
                <w:sz w:val="22"/>
                <w:szCs w:val="22"/>
              </w:rPr>
            </w:pPr>
            <w:r w:rsidRPr="001E550D">
              <w:rPr>
                <w:rStyle w:val="Strong"/>
                <w:b/>
                <w:bCs w:val="0"/>
                <w:color w:val="FFFFFF" w:themeColor="background1"/>
                <w:sz w:val="22"/>
                <w:szCs w:val="22"/>
              </w:rPr>
              <w:t>Result</w:t>
            </w:r>
          </w:p>
        </w:tc>
      </w:tr>
    </w:tbl>
    <w:p w14:paraId="1F6F2086" w14:textId="3BF00272" w:rsidR="00C56EEA" w:rsidRDefault="00C56EEA" w:rsidP="00C56EEA">
      <w:pPr>
        <w:rPr>
          <w:rFonts w:asciiTheme="minorHAnsi" w:hAnsiTheme="minorHAnsi"/>
        </w:rPr>
      </w:pPr>
      <w:r w:rsidRPr="008711BF">
        <w:rPr>
          <w:rFonts w:asciiTheme="minorHAnsi" w:hAnsiTheme="minorHAnsi"/>
        </w:rPr>
        <w:t xml:space="preserve">Complete results from the </w:t>
      </w:r>
      <w:r w:rsidR="00684AB0" w:rsidRPr="008711BF">
        <w:rPr>
          <w:rFonts w:asciiTheme="minorHAnsi" w:hAnsiTheme="minorHAnsi"/>
        </w:rPr>
        <w:t>s</w:t>
      </w:r>
      <w:r w:rsidRPr="008711BF">
        <w:rPr>
          <w:rFonts w:asciiTheme="minorHAnsi" w:hAnsiTheme="minorHAnsi"/>
        </w:rPr>
        <w:t xml:space="preserve">tudies </w:t>
      </w:r>
      <w:r w:rsidRPr="008711BF">
        <w:rPr>
          <w:rFonts w:asciiTheme="minorHAnsi" w:eastAsia="Symbol" w:hAnsiTheme="minorHAnsi"/>
          <w:lang w:eastAsia="de-DE"/>
        </w:rPr>
        <w:t>[</w:t>
      </w:r>
      <w:r w:rsidRPr="008711BF">
        <w:rPr>
          <w:rFonts w:asciiTheme="minorHAnsi" w:hAnsiTheme="minorHAnsi"/>
          <w:lang w:eastAsia="de-DE"/>
        </w:rPr>
        <w:t>study names</w:t>
      </w:r>
      <w:r w:rsidRPr="008711BF">
        <w:rPr>
          <w:rFonts w:asciiTheme="minorHAnsi" w:eastAsia="Symbol" w:hAnsiTheme="minorHAnsi"/>
          <w:lang w:eastAsia="de-DE"/>
        </w:rPr>
        <w:t>]</w:t>
      </w:r>
      <w:r w:rsidRPr="008711BF">
        <w:rPr>
          <w:rFonts w:asciiTheme="minorHAnsi" w:hAnsiTheme="minorHAnsi"/>
        </w:rPr>
        <w:t xml:space="preserve"> are available in Appendix 1.</w:t>
      </w:r>
    </w:p>
    <w:tbl>
      <w:tblPr>
        <w:tblStyle w:val="vcp"/>
        <w:tblW w:w="5000" w:type="pct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3413"/>
        <w:gridCol w:w="2175"/>
        <w:gridCol w:w="3428"/>
      </w:tblGrid>
      <w:tr w:rsidR="00843D39" w:rsidRPr="00957A37" w14:paraId="1B949D70" w14:textId="77777777" w:rsidTr="00197A9F">
        <w:trPr>
          <w:cantSplit/>
          <w:trHeight w:val="720"/>
        </w:trPr>
        <w:tc>
          <w:tcPr>
            <w:tcW w:w="1893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bookmarkEnd w:id="7"/>
          <w:p w14:paraId="4A181B8A" w14:textId="71B1F8C5" w:rsidR="00C56EEA" w:rsidRPr="00957A37" w:rsidRDefault="00C56EEA" w:rsidP="00A779E1">
            <w:pPr>
              <w:pStyle w:val="Tablebodypale"/>
            </w:pPr>
            <w:r w:rsidRPr="00957A37">
              <w:t xml:space="preserve">Identification of [AI name] </w:t>
            </w:r>
            <w:r w:rsidR="0057206D" w:rsidRPr="00957A37">
              <w:br/>
            </w:r>
            <w:r w:rsidRPr="00957A37">
              <w:t>(and synergist,</w:t>
            </w:r>
            <w:r w:rsidR="0087452A" w:rsidRPr="00957A37">
              <w:t xml:space="preserve"> </w:t>
            </w:r>
            <w:r w:rsidRPr="00957A37">
              <w:t>or second AI)</w:t>
            </w:r>
          </w:p>
        </w:tc>
        <w:tc>
          <w:tcPr>
            <w:tcW w:w="120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9E55015" w14:textId="77777777" w:rsidR="00C56EEA" w:rsidRPr="00957A37" w:rsidRDefault="00C56EEA" w:rsidP="00A779E1">
            <w:pPr>
              <w:pStyle w:val="Tablebodypale"/>
            </w:pPr>
          </w:p>
        </w:tc>
        <w:tc>
          <w:tcPr>
            <w:tcW w:w="190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D3DEC08" w14:textId="77777777" w:rsidR="00C56EEA" w:rsidRPr="00957A37" w:rsidRDefault="00C56EEA" w:rsidP="00A779E1">
            <w:pPr>
              <w:pStyle w:val="Tablebodypale"/>
            </w:pPr>
            <w:r w:rsidRPr="00957A37">
              <w:t>The active ingredients each comply with an identity test</w:t>
            </w:r>
          </w:p>
        </w:tc>
      </w:tr>
      <w:tr w:rsidR="00843D39" w:rsidRPr="00957A37" w14:paraId="04332886" w14:textId="77777777" w:rsidTr="00197A9F">
        <w:trPr>
          <w:cantSplit/>
          <w:trHeight w:val="720"/>
        </w:trPr>
        <w:tc>
          <w:tcPr>
            <w:tcW w:w="1893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F68A3CF" w14:textId="77777777" w:rsidR="00C56EEA" w:rsidRPr="00957A37" w:rsidRDefault="00C56EEA" w:rsidP="00A779E1">
            <w:pPr>
              <w:pStyle w:val="Tablebodypale"/>
            </w:pPr>
            <w:r w:rsidRPr="00957A37">
              <w:t>[AI name] mean content</w:t>
            </w:r>
          </w:p>
          <w:p w14:paraId="40627B2A" w14:textId="77777777" w:rsidR="00B16B6E" w:rsidRPr="00957A37" w:rsidRDefault="00B16B6E" w:rsidP="00A779E1">
            <w:pPr>
              <w:pStyle w:val="Tablebodypale"/>
            </w:pPr>
          </w:p>
          <w:p w14:paraId="07A46678" w14:textId="77777777" w:rsidR="00B16B6E" w:rsidRPr="00957A37" w:rsidRDefault="00B16B6E" w:rsidP="00A779E1">
            <w:pPr>
              <w:pStyle w:val="Tablebodypale"/>
            </w:pPr>
          </w:p>
          <w:p w14:paraId="140A4A22" w14:textId="1606B4EB" w:rsidR="00C56EEA" w:rsidRPr="00957A37" w:rsidRDefault="00C56EEA" w:rsidP="00A779E1">
            <w:pPr>
              <w:pStyle w:val="Tablebodypale"/>
            </w:pPr>
            <w:r w:rsidRPr="00957A37">
              <w:t>Accelerated storage</w:t>
            </w:r>
            <w:r w:rsidR="003F5712" w:rsidRPr="00957A37">
              <w:t xml:space="preserve"> </w:t>
            </w:r>
            <w:r w:rsidRPr="00957A37">
              <w:t>[AI name] retention</w:t>
            </w:r>
          </w:p>
        </w:tc>
        <w:tc>
          <w:tcPr>
            <w:tcW w:w="120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9CAC85A" w14:textId="77777777" w:rsidR="00C56EEA" w:rsidRPr="00957A37" w:rsidRDefault="00C56EEA" w:rsidP="00A779E1">
            <w:pPr>
              <w:pStyle w:val="Tablebodypale"/>
            </w:pPr>
          </w:p>
        </w:tc>
        <w:tc>
          <w:tcPr>
            <w:tcW w:w="190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37501E8" w14:textId="1D015908" w:rsidR="00C56EEA" w:rsidRPr="00957A37" w:rsidRDefault="00C56EEA" w:rsidP="00A779E1">
            <w:pPr>
              <w:pStyle w:val="Tablebodypale"/>
            </w:pPr>
            <w:r w:rsidRPr="00957A37">
              <w:t xml:space="preserve">[value] </w:t>
            </w:r>
            <w:r w:rsidR="00641F97" w:rsidRPr="00957A37">
              <w:t>g</w:t>
            </w:r>
            <w:r w:rsidRPr="00957A37">
              <w:t xml:space="preserve"> ([lower value in range] </w:t>
            </w:r>
            <w:proofErr w:type="gramStart"/>
            <w:r w:rsidRPr="00957A37">
              <w:t>-[</w:t>
            </w:r>
            <w:proofErr w:type="gramEnd"/>
            <w:r w:rsidRPr="00957A37">
              <w:t xml:space="preserve">upper value in range] </w:t>
            </w:r>
            <w:r w:rsidR="00641F97" w:rsidRPr="00957A37">
              <w:t>g</w:t>
            </w:r>
            <w:r w:rsidRPr="00957A37">
              <w:t>)</w:t>
            </w:r>
          </w:p>
          <w:p w14:paraId="5AD6F99F" w14:textId="77777777" w:rsidR="00C56EEA" w:rsidRPr="00957A37" w:rsidRDefault="00C56EEA" w:rsidP="00A779E1">
            <w:pPr>
              <w:pStyle w:val="Tablebodypale"/>
            </w:pPr>
            <w:r w:rsidRPr="00957A37">
              <w:br/>
              <w:t xml:space="preserve">[value] % ([lower value in range] </w:t>
            </w:r>
            <w:proofErr w:type="gramStart"/>
            <w:r w:rsidRPr="00957A37">
              <w:t>-[</w:t>
            </w:r>
            <w:proofErr w:type="gramEnd"/>
            <w:r w:rsidRPr="00957A37">
              <w:t>upper value in range] %)</w:t>
            </w:r>
          </w:p>
        </w:tc>
      </w:tr>
      <w:tr w:rsidR="00843D39" w:rsidRPr="00957A37" w14:paraId="3CE1FA93" w14:textId="77777777" w:rsidTr="00197A9F">
        <w:trPr>
          <w:cantSplit/>
          <w:trHeight w:val="720"/>
        </w:trPr>
        <w:tc>
          <w:tcPr>
            <w:tcW w:w="1893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9A65567" w14:textId="77777777" w:rsidR="00C56EEA" w:rsidRPr="00957A37" w:rsidRDefault="00C56EEA" w:rsidP="00A779E1">
            <w:pPr>
              <w:pStyle w:val="Tablebodypale"/>
            </w:pPr>
            <w:r w:rsidRPr="00957A37">
              <w:t>[name of impurity if any] mean content</w:t>
            </w:r>
          </w:p>
        </w:tc>
        <w:tc>
          <w:tcPr>
            <w:tcW w:w="120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D271727" w14:textId="77777777" w:rsidR="00C56EEA" w:rsidRPr="00957A37" w:rsidRDefault="00C56EEA" w:rsidP="00A779E1">
            <w:pPr>
              <w:pStyle w:val="Tablebodypale"/>
            </w:pPr>
          </w:p>
        </w:tc>
        <w:tc>
          <w:tcPr>
            <w:tcW w:w="190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FAFF8A1" w14:textId="77777777" w:rsidR="00C56EEA" w:rsidRPr="00957A37" w:rsidRDefault="00C56EEA" w:rsidP="00A779E1">
            <w:pPr>
              <w:pStyle w:val="Tablebodypale"/>
            </w:pPr>
            <w:r w:rsidRPr="00957A37">
              <w:t xml:space="preserve">[value] % ([lower value in range] </w:t>
            </w:r>
            <w:proofErr w:type="gramStart"/>
            <w:r w:rsidRPr="00957A37">
              <w:t>-[</w:t>
            </w:r>
            <w:proofErr w:type="gramEnd"/>
            <w:r w:rsidRPr="00957A37">
              <w:t>upper value in range] %)</w:t>
            </w:r>
          </w:p>
        </w:tc>
      </w:tr>
      <w:tr w:rsidR="00843D39" w:rsidRPr="00957A37" w14:paraId="47BA79AC" w14:textId="77777777" w:rsidTr="00197A9F">
        <w:trPr>
          <w:cantSplit/>
          <w:trHeight w:val="720"/>
        </w:trPr>
        <w:tc>
          <w:tcPr>
            <w:tcW w:w="1893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456BB2F" w14:textId="37380FA9" w:rsidR="00C56EEA" w:rsidRPr="00957A37" w:rsidRDefault="00C56EEA" w:rsidP="00A779E1">
            <w:pPr>
              <w:pStyle w:val="Tablebodypale"/>
            </w:pPr>
            <w:r w:rsidRPr="00957A37">
              <w:t xml:space="preserve">[synergist or second </w:t>
            </w:r>
            <w:proofErr w:type="gramStart"/>
            <w:r w:rsidRPr="00957A37">
              <w:t>AI ]</w:t>
            </w:r>
            <w:proofErr w:type="gramEnd"/>
            <w:r w:rsidRPr="00957A37">
              <w:t xml:space="preserve"> content</w:t>
            </w:r>
          </w:p>
          <w:p w14:paraId="4E57D57C" w14:textId="77777777" w:rsidR="00C56EEA" w:rsidRPr="00957A37" w:rsidRDefault="00C56EEA" w:rsidP="00A779E1">
            <w:pPr>
              <w:pStyle w:val="Tablebodypale"/>
            </w:pPr>
          </w:p>
          <w:p w14:paraId="659E13C7" w14:textId="77777777" w:rsidR="00B16B6E" w:rsidRPr="00957A37" w:rsidRDefault="00B16B6E" w:rsidP="00A779E1">
            <w:pPr>
              <w:pStyle w:val="Tablebodypale"/>
            </w:pPr>
          </w:p>
          <w:p w14:paraId="1AA5E6F7" w14:textId="6B8032EB" w:rsidR="009616FC" w:rsidRPr="00957A37" w:rsidRDefault="00C56EEA" w:rsidP="00A779E1">
            <w:pPr>
              <w:pStyle w:val="Tablebodypale"/>
            </w:pPr>
            <w:r w:rsidRPr="00957A37">
              <w:t xml:space="preserve">Accelerated storage [synergist or second </w:t>
            </w:r>
            <w:proofErr w:type="gramStart"/>
            <w:r w:rsidRPr="00957A37">
              <w:t>AI ]</w:t>
            </w:r>
            <w:proofErr w:type="gramEnd"/>
            <w:r w:rsidRPr="00957A37">
              <w:t xml:space="preserve"> retention</w:t>
            </w:r>
          </w:p>
        </w:tc>
        <w:tc>
          <w:tcPr>
            <w:tcW w:w="120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99A614D" w14:textId="77777777" w:rsidR="00C56EEA" w:rsidRPr="00957A37" w:rsidRDefault="00C56EEA" w:rsidP="00A779E1">
            <w:pPr>
              <w:pStyle w:val="Tablebodypale"/>
            </w:pPr>
          </w:p>
        </w:tc>
        <w:tc>
          <w:tcPr>
            <w:tcW w:w="190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293C36D" w14:textId="7EF60A77" w:rsidR="00C56EEA" w:rsidRPr="00957A37" w:rsidRDefault="00C56EEA" w:rsidP="00A779E1">
            <w:pPr>
              <w:pStyle w:val="Tablebodypale"/>
            </w:pPr>
            <w:r w:rsidRPr="00957A37">
              <w:t xml:space="preserve">[value] </w:t>
            </w:r>
            <w:r w:rsidR="00641F97" w:rsidRPr="00957A37">
              <w:t>g</w:t>
            </w:r>
            <w:r w:rsidRPr="00957A37">
              <w:t xml:space="preserve"> ([lower value in range] </w:t>
            </w:r>
            <w:proofErr w:type="gramStart"/>
            <w:r w:rsidRPr="00957A37">
              <w:t>-[</w:t>
            </w:r>
            <w:proofErr w:type="gramEnd"/>
            <w:r w:rsidRPr="00957A37">
              <w:t xml:space="preserve">upper value in range] </w:t>
            </w:r>
            <w:r w:rsidR="00641F97" w:rsidRPr="00957A37">
              <w:t>g</w:t>
            </w:r>
            <w:r w:rsidRPr="00957A37">
              <w:t>)</w:t>
            </w:r>
          </w:p>
          <w:p w14:paraId="59BD217C" w14:textId="77777777" w:rsidR="00C56EEA" w:rsidRPr="00957A37" w:rsidRDefault="00C56EEA" w:rsidP="00A779E1">
            <w:pPr>
              <w:pStyle w:val="Tablebodypale"/>
            </w:pPr>
            <w:r w:rsidRPr="00957A37">
              <w:br/>
              <w:t xml:space="preserve">[value] % ([lower value in range] </w:t>
            </w:r>
            <w:proofErr w:type="gramStart"/>
            <w:r w:rsidRPr="00957A37">
              <w:t>-[</w:t>
            </w:r>
            <w:proofErr w:type="gramEnd"/>
            <w:r w:rsidRPr="00957A37">
              <w:t>upper value in range] %)</w:t>
            </w:r>
          </w:p>
        </w:tc>
      </w:tr>
      <w:tr w:rsidR="009A6873" w:rsidRPr="00957A37" w14:paraId="492C8CA3" w14:textId="77777777" w:rsidTr="00197A9F">
        <w:trPr>
          <w:cantSplit/>
          <w:trHeight w:val="720"/>
        </w:trPr>
        <w:tc>
          <w:tcPr>
            <w:tcW w:w="1893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A6CFEB6" w14:textId="28374233" w:rsidR="009A6873" w:rsidRPr="00957A37" w:rsidRDefault="004E2EA9" w:rsidP="00A779E1">
            <w:pPr>
              <w:pStyle w:val="Tablebodypale"/>
            </w:pPr>
            <w:r w:rsidRPr="00957A37">
              <w:t>Daily emanation rate</w:t>
            </w:r>
          </w:p>
        </w:tc>
        <w:tc>
          <w:tcPr>
            <w:tcW w:w="120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27476D0" w14:textId="77777777" w:rsidR="009A6873" w:rsidRPr="00957A37" w:rsidRDefault="009A6873" w:rsidP="00A779E1">
            <w:pPr>
              <w:pStyle w:val="Tablebodypale"/>
            </w:pPr>
          </w:p>
        </w:tc>
        <w:tc>
          <w:tcPr>
            <w:tcW w:w="190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8FEFC94" w14:textId="215D41C5" w:rsidR="009A6873" w:rsidRPr="00957A37" w:rsidRDefault="004E2EA9" w:rsidP="00A779E1">
            <w:pPr>
              <w:pStyle w:val="Tablebodypale"/>
            </w:pPr>
            <w:r w:rsidRPr="00957A37">
              <w:t>[value] mg/day ([lower value in range] -</w:t>
            </w:r>
            <w:r w:rsidR="003F5712" w:rsidRPr="00957A37">
              <w:t xml:space="preserve"> </w:t>
            </w:r>
            <w:r w:rsidRPr="00957A37">
              <w:t>[upper value in range] mg/day)</w:t>
            </w:r>
          </w:p>
        </w:tc>
      </w:tr>
      <w:tr w:rsidR="00C016B5" w:rsidRPr="00957A37" w14:paraId="386EAF0C" w14:textId="77777777" w:rsidTr="00197A9F">
        <w:trPr>
          <w:cantSplit/>
          <w:trHeight w:val="720"/>
        </w:trPr>
        <w:tc>
          <w:tcPr>
            <w:tcW w:w="1893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3AA7950" w14:textId="23C92304" w:rsidR="00C016B5" w:rsidRPr="00957A37" w:rsidRDefault="00C016B5" w:rsidP="00A779E1">
            <w:pPr>
              <w:pStyle w:val="Tablebodypale"/>
            </w:pPr>
            <w:r w:rsidRPr="00957A37">
              <w:t xml:space="preserve">Maximum emanation rate (first 24 </w:t>
            </w:r>
            <w:proofErr w:type="spellStart"/>
            <w:r w:rsidRPr="00957A37">
              <w:t>hrs</w:t>
            </w:r>
            <w:proofErr w:type="spellEnd"/>
            <w:r w:rsidRPr="00957A37">
              <w:t>)</w:t>
            </w:r>
          </w:p>
        </w:tc>
        <w:tc>
          <w:tcPr>
            <w:tcW w:w="120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DFCD651" w14:textId="77777777" w:rsidR="00C016B5" w:rsidRPr="00957A37" w:rsidRDefault="00C016B5" w:rsidP="00A779E1">
            <w:pPr>
              <w:pStyle w:val="Tablebodypale"/>
            </w:pPr>
          </w:p>
        </w:tc>
        <w:tc>
          <w:tcPr>
            <w:tcW w:w="190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7B6BC9C" w14:textId="123785B1" w:rsidR="00C016B5" w:rsidRPr="00957A37" w:rsidRDefault="00C016B5" w:rsidP="00A779E1">
            <w:pPr>
              <w:pStyle w:val="Tablebodypale"/>
            </w:pPr>
            <w:r w:rsidRPr="00957A37">
              <w:t xml:space="preserve">[value] mg/day </w:t>
            </w:r>
          </w:p>
        </w:tc>
      </w:tr>
      <w:tr w:rsidR="00C016B5" w:rsidRPr="00957A37" w14:paraId="084C658C" w14:textId="77777777" w:rsidTr="00197A9F">
        <w:trPr>
          <w:cantSplit/>
          <w:trHeight w:val="720"/>
        </w:trPr>
        <w:tc>
          <w:tcPr>
            <w:tcW w:w="1893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60E793F" w14:textId="7BC87601" w:rsidR="00C016B5" w:rsidRPr="00957A37" w:rsidRDefault="00C016B5" w:rsidP="00A779E1">
            <w:pPr>
              <w:pStyle w:val="Tablebodypale"/>
            </w:pPr>
            <w:r w:rsidRPr="00957A37">
              <w:t xml:space="preserve">[Any other </w:t>
            </w:r>
            <w:r w:rsidR="00422630" w:rsidRPr="00957A37">
              <w:t xml:space="preserve">physical/chemical </w:t>
            </w:r>
            <w:r w:rsidRPr="00957A37">
              <w:t>properties as per spatial emanators guidance and/or influenced by the product design]</w:t>
            </w:r>
          </w:p>
        </w:tc>
        <w:tc>
          <w:tcPr>
            <w:tcW w:w="120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44E4C51" w14:textId="77777777" w:rsidR="00C016B5" w:rsidRPr="00957A37" w:rsidRDefault="00C016B5" w:rsidP="00A779E1">
            <w:pPr>
              <w:pStyle w:val="Tablebodypale"/>
            </w:pPr>
          </w:p>
        </w:tc>
        <w:tc>
          <w:tcPr>
            <w:tcW w:w="190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AD27E84" w14:textId="77777777" w:rsidR="00C016B5" w:rsidRPr="00957A37" w:rsidRDefault="00C016B5" w:rsidP="00A779E1">
            <w:pPr>
              <w:pStyle w:val="Tablebodypale"/>
            </w:pPr>
          </w:p>
        </w:tc>
      </w:tr>
    </w:tbl>
    <w:p w14:paraId="75E06C4B" w14:textId="397AC5F7" w:rsidR="001E550D" w:rsidRPr="00957A37" w:rsidRDefault="00C56EEA" w:rsidP="00C56EEA">
      <w:pPr>
        <w:spacing w:before="240"/>
        <w:rPr>
          <w:rFonts w:asciiTheme="minorHAnsi" w:hAnsiTheme="minorHAnsi"/>
          <w:lang w:val="en-GB"/>
        </w:rPr>
      </w:pPr>
      <w:bookmarkStart w:id="8" w:name="_Toc65500652"/>
      <w:r w:rsidRPr="00957A37">
        <w:rPr>
          <w:rFonts w:asciiTheme="minorHAnsi" w:hAnsiTheme="minorHAnsi"/>
          <w:lang w:val="en-GB"/>
        </w:rPr>
        <w:t>[Comment on the properties of the product kept at ambient temperatures as compared to after accelerated stor</w:t>
      </w:r>
      <w:r w:rsidR="003F5712" w:rsidRPr="00957A37">
        <w:rPr>
          <w:rFonts w:asciiTheme="minorHAnsi" w:hAnsiTheme="minorHAnsi"/>
          <w:lang w:val="en-GB"/>
        </w:rPr>
        <w:t>a</w:t>
      </w:r>
      <w:r w:rsidRPr="00957A37">
        <w:rPr>
          <w:rFonts w:asciiTheme="minorHAnsi" w:hAnsiTheme="minorHAnsi"/>
          <w:lang w:val="en-GB"/>
        </w:rPr>
        <w:t>ge stability test conditions</w:t>
      </w:r>
      <w:r w:rsidR="003F5712" w:rsidRPr="00957A37">
        <w:rPr>
          <w:rFonts w:asciiTheme="minorHAnsi" w:hAnsiTheme="minorHAnsi"/>
          <w:lang w:val="en-GB"/>
        </w:rPr>
        <w:t>.</w:t>
      </w:r>
      <w:r w:rsidRPr="00957A37">
        <w:rPr>
          <w:rFonts w:asciiTheme="minorHAnsi" w:hAnsiTheme="minorHAnsi"/>
          <w:lang w:val="en-GB"/>
        </w:rPr>
        <w:t>]</w:t>
      </w:r>
    </w:p>
    <w:p w14:paraId="3609564B" w14:textId="77777777" w:rsidR="001E550D" w:rsidRDefault="001E550D">
      <w:pPr>
        <w:spacing w:after="160" w:line="259" w:lineRule="auto"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br w:type="page"/>
      </w:r>
    </w:p>
    <w:p w14:paraId="3DA7818B" w14:textId="02AF3C2F" w:rsidR="00C56EEA" w:rsidRPr="00516890" w:rsidRDefault="00C56EEA" w:rsidP="00516890">
      <w:pPr>
        <w:pStyle w:val="Heading2"/>
        <w:rPr>
          <w:rFonts w:asciiTheme="minorHAnsi" w:hAnsiTheme="minorHAnsi"/>
        </w:rPr>
      </w:pPr>
      <w:bookmarkStart w:id="9" w:name="_Toc126136559"/>
      <w:bookmarkStart w:id="10" w:name="_Toc135393988"/>
      <w:bookmarkStart w:id="11" w:name="_Toc146879000"/>
      <w:bookmarkStart w:id="12" w:name="_Toc148362764"/>
      <w:r w:rsidRPr="00516890">
        <w:rPr>
          <w:rFonts w:asciiTheme="minorHAnsi" w:hAnsiTheme="minorHAnsi"/>
        </w:rPr>
        <w:lastRenderedPageBreak/>
        <w:t>Manufacturing, composition and formulant information</w:t>
      </w:r>
      <w:bookmarkEnd w:id="9"/>
      <w:bookmarkEnd w:id="10"/>
      <w:bookmarkEnd w:id="11"/>
      <w:bookmarkEnd w:id="12"/>
    </w:p>
    <w:bookmarkEnd w:id="8"/>
    <w:p w14:paraId="5E21748E" w14:textId="77777777" w:rsidR="00C56EEA" w:rsidRPr="008711BF" w:rsidRDefault="00C56EEA" w:rsidP="00C56EEA">
      <w:pPr>
        <w:rPr>
          <w:rFonts w:asciiTheme="minorHAnsi" w:hAnsiTheme="minorHAnsi"/>
          <w:lang w:val="en-GB"/>
        </w:rPr>
      </w:pPr>
      <w:r w:rsidRPr="008711BF">
        <w:rPr>
          <w:rFonts w:asciiTheme="minorHAnsi" w:hAnsiTheme="minorHAnsi"/>
          <w:lang w:val="en-GB"/>
        </w:rPr>
        <w:t xml:space="preserve">A summary of the manufacturing process data is presented in Table 2. </w:t>
      </w:r>
    </w:p>
    <w:tbl>
      <w:tblPr>
        <w:tblStyle w:val="vcp"/>
        <w:tblW w:w="5000" w:type="pct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2155"/>
        <w:gridCol w:w="6861"/>
      </w:tblGrid>
      <w:tr w:rsidR="0040487A" w:rsidRPr="008711BF" w14:paraId="25A9EEB5" w14:textId="77777777" w:rsidTr="0040487A">
        <w:trPr>
          <w:trHeight w:val="374"/>
        </w:trPr>
        <w:tc>
          <w:tcPr>
            <w:tcW w:w="5000" w:type="pct"/>
            <w:gridSpan w:val="2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shd w:val="clear" w:color="auto" w:fill="00B18E"/>
            <w:vAlign w:val="center"/>
          </w:tcPr>
          <w:p w14:paraId="65FFE967" w14:textId="43E12033" w:rsidR="0040487A" w:rsidRPr="0040487A" w:rsidRDefault="0040487A" w:rsidP="00A779E1">
            <w:pPr>
              <w:pStyle w:val="Tablebodypale"/>
              <w:rPr>
                <w:lang w:eastAsia="de-DE"/>
              </w:rPr>
            </w:pPr>
            <w:r w:rsidRPr="0040487A">
              <w:rPr>
                <w:lang w:eastAsia="de-DE"/>
              </w:rPr>
              <w:t>Table 2. Manufacturing process and product composition data submitted for [product name]</w:t>
            </w:r>
          </w:p>
        </w:tc>
      </w:tr>
      <w:tr w:rsidR="00C56EEA" w:rsidRPr="008711BF" w14:paraId="3B12CCD6" w14:textId="77777777" w:rsidTr="00197A9F">
        <w:trPr>
          <w:trHeight w:val="20"/>
        </w:trPr>
        <w:tc>
          <w:tcPr>
            <w:tcW w:w="119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56F2E6A3" w14:textId="5ED635C4" w:rsidR="00C56EEA" w:rsidRPr="008711BF" w:rsidRDefault="00C56EEA" w:rsidP="00A779E1">
            <w:pPr>
              <w:pStyle w:val="Tablebodypale"/>
            </w:pPr>
            <w:r w:rsidRPr="008711BF">
              <w:t xml:space="preserve">Description of </w:t>
            </w:r>
            <w:r w:rsidR="003F5712" w:rsidRPr="008711BF">
              <w:t xml:space="preserve">starting </w:t>
            </w:r>
            <w:r w:rsidR="003E0676" w:rsidRPr="008711BF">
              <w:t>material</w:t>
            </w:r>
          </w:p>
        </w:tc>
        <w:tc>
          <w:tcPr>
            <w:tcW w:w="380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3F86E9BC" w14:textId="77777777" w:rsidR="00C56EEA" w:rsidRPr="008711BF" w:rsidRDefault="00C56EEA" w:rsidP="00A779E1">
            <w:pPr>
              <w:pStyle w:val="Tablebodypale"/>
            </w:pP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AI nam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rPr>
                <w:lang w:eastAsia="de-DE"/>
              </w:rPr>
              <w:t xml:space="preserve"> TC</w:t>
            </w:r>
            <w:r w:rsidRPr="008711BF">
              <w:t xml:space="preserve"> (and synergist TC) formulated as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fill in with appropriate text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>.</w:t>
            </w:r>
          </w:p>
          <w:p w14:paraId="615954B0" w14:textId="2CFE2031" w:rsidR="00C56EEA" w:rsidRPr="008711BF" w:rsidRDefault="00C56EEA" w:rsidP="00A779E1">
            <w:pPr>
              <w:pStyle w:val="Tablebodypale"/>
            </w:pPr>
            <w:r w:rsidRPr="008711BF">
              <w:t xml:space="preserve">(The sources of </w:t>
            </w:r>
            <w:r w:rsidR="003E0676" w:rsidRPr="008711BF">
              <w:t>AI</w:t>
            </w:r>
            <w:r w:rsidR="00614860" w:rsidRPr="008711BF">
              <w:t>(</w:t>
            </w:r>
            <w:r w:rsidR="003E0676" w:rsidRPr="008711BF">
              <w:t>s</w:t>
            </w:r>
            <w:r w:rsidR="00614860" w:rsidRPr="008711BF">
              <w:t>)</w:t>
            </w:r>
            <w:r w:rsidRPr="008711BF">
              <w:t xml:space="preserve"> are supported by a current evaluation report confirming compliance of the materials with the established WHO specification.)</w:t>
            </w:r>
          </w:p>
        </w:tc>
      </w:tr>
      <w:tr w:rsidR="00C56EEA" w:rsidRPr="008711BF" w14:paraId="77BE613D" w14:textId="77777777" w:rsidTr="00197A9F">
        <w:trPr>
          <w:trHeight w:val="20"/>
        </w:trPr>
        <w:tc>
          <w:tcPr>
            <w:tcW w:w="119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B4912F8" w14:textId="77777777" w:rsidR="00C56EEA" w:rsidRPr="008711BF" w:rsidRDefault="00C56EEA" w:rsidP="00A779E1">
            <w:pPr>
              <w:pStyle w:val="Tablebodypale"/>
            </w:pPr>
            <w:r w:rsidRPr="008711BF">
              <w:t>Declaration of product formulation</w:t>
            </w:r>
          </w:p>
        </w:tc>
        <w:tc>
          <w:tcPr>
            <w:tcW w:w="380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1D699D25" w14:textId="77777777" w:rsidR="00C56EEA" w:rsidRPr="008711BF" w:rsidRDefault="00C56EEA" w:rsidP="00A779E1">
            <w:pPr>
              <w:pStyle w:val="Tablebodypale"/>
            </w:pPr>
            <w:r w:rsidRPr="008711BF">
              <w:t>Included in the confidential business information.</w:t>
            </w:r>
          </w:p>
        </w:tc>
      </w:tr>
      <w:tr w:rsidR="00C56EEA" w:rsidRPr="008711BF" w14:paraId="2CD8ED46" w14:textId="77777777" w:rsidTr="00197A9F">
        <w:trPr>
          <w:trHeight w:val="20"/>
        </w:trPr>
        <w:tc>
          <w:tcPr>
            <w:tcW w:w="119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DA56854" w14:textId="629CBF78" w:rsidR="00C56EEA" w:rsidRPr="008711BF" w:rsidRDefault="00C56EEA" w:rsidP="00A779E1">
            <w:pPr>
              <w:pStyle w:val="Tablebodypale"/>
            </w:pPr>
            <w:r w:rsidRPr="008711BF">
              <w:t xml:space="preserve">Production/ </w:t>
            </w:r>
            <w:r w:rsidR="003E0676" w:rsidRPr="008711BF">
              <w:t>f</w:t>
            </w:r>
            <w:r w:rsidRPr="008711BF">
              <w:t xml:space="preserve">ormulation </w:t>
            </w:r>
            <w:r w:rsidR="003E0676" w:rsidRPr="008711BF">
              <w:t>process</w:t>
            </w:r>
          </w:p>
        </w:tc>
        <w:tc>
          <w:tcPr>
            <w:tcW w:w="380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DA0526E" w14:textId="6FFCD36A" w:rsidR="00C56EEA" w:rsidRPr="008711BF" w:rsidRDefault="00C56EEA" w:rsidP="00A779E1">
            <w:pPr>
              <w:pStyle w:val="Tablebodypale"/>
            </w:pPr>
            <w:r w:rsidRPr="008711BF">
              <w:t xml:space="preserve">The </w:t>
            </w:r>
            <w:r w:rsidR="00A779E1">
              <w:t>integral components</w:t>
            </w:r>
            <w:r w:rsidRPr="008711BF">
              <w:t xml:space="preserve"> </w:t>
            </w:r>
            <w:r w:rsidR="00A779E1">
              <w:t>are</w:t>
            </w:r>
            <w:r w:rsidRPr="008711BF">
              <w:t xml:space="preserve"> manufactured by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fill in with appropriate text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>.</w:t>
            </w:r>
          </w:p>
          <w:p w14:paraId="7A871FB9" w14:textId="77777777" w:rsidR="00C56EEA" w:rsidRPr="008711BF" w:rsidRDefault="00C56EEA" w:rsidP="00A779E1">
            <w:pPr>
              <w:pStyle w:val="Tablebodypale"/>
            </w:pPr>
            <w:r w:rsidRPr="008711BF">
              <w:t xml:space="preserve">The finished product is manufactured by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fill in with appropriate text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>.</w:t>
            </w:r>
          </w:p>
        </w:tc>
      </w:tr>
      <w:tr w:rsidR="00C56EEA" w:rsidRPr="008711BF" w14:paraId="06365296" w14:textId="77777777" w:rsidTr="00197A9F">
        <w:trPr>
          <w:trHeight w:val="20"/>
        </w:trPr>
        <w:tc>
          <w:tcPr>
            <w:tcW w:w="119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9137405" w14:textId="77777777" w:rsidR="00C56EEA" w:rsidRPr="008711BF" w:rsidRDefault="00C56EEA" w:rsidP="00A779E1">
            <w:pPr>
              <w:pStyle w:val="Tablebodypale"/>
            </w:pPr>
            <w:r w:rsidRPr="008711BF">
              <w:t>Packaging</w:t>
            </w:r>
          </w:p>
        </w:tc>
        <w:tc>
          <w:tcPr>
            <w:tcW w:w="380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A569246" w14:textId="1B78C8C5" w:rsidR="00C56EEA" w:rsidRPr="008711BF" w:rsidRDefault="00F4541C" w:rsidP="00A779E1">
            <w:pPr>
              <w:pStyle w:val="Tablebodypale"/>
            </w:pPr>
            <w:r w:rsidRPr="008711BF">
              <w:t>The product is</w:t>
            </w:r>
            <w:r w:rsidR="00C56EEA" w:rsidRPr="008711BF">
              <w:t xml:space="preserve"> pack</w:t>
            </w:r>
            <w:r w:rsidRPr="008711BF">
              <w:t>aged</w:t>
            </w:r>
            <w:r w:rsidR="00C56EEA" w:rsidRPr="008711BF">
              <w:t xml:space="preserve"> individually in </w:t>
            </w:r>
            <w:r w:rsidR="00C56EEA" w:rsidRPr="008711BF">
              <w:rPr>
                <w:rFonts w:eastAsia="Symbol"/>
                <w:lang w:eastAsia="de-DE"/>
              </w:rPr>
              <w:t>[</w:t>
            </w:r>
            <w:r w:rsidR="00C56EEA" w:rsidRPr="008711BF">
              <w:t>fill in with appropriate text</w:t>
            </w:r>
            <w:r w:rsidR="00C56EEA" w:rsidRPr="008711BF">
              <w:rPr>
                <w:rFonts w:eastAsia="Symbol"/>
                <w:lang w:eastAsia="de-DE"/>
              </w:rPr>
              <w:t>]</w:t>
            </w:r>
            <w:r w:rsidR="00C56EEA" w:rsidRPr="008711BF">
              <w:t xml:space="preserve"> or in </w:t>
            </w:r>
            <w:r w:rsidR="00C56EEA" w:rsidRPr="008711BF">
              <w:rPr>
                <w:rFonts w:eastAsia="Symbol"/>
                <w:lang w:eastAsia="de-DE"/>
              </w:rPr>
              <w:t>[</w:t>
            </w:r>
            <w:r w:rsidR="00C56EEA" w:rsidRPr="008711BF">
              <w:t>fill in with appropriate value/text</w:t>
            </w:r>
            <w:r w:rsidR="00C56EEA" w:rsidRPr="008711BF">
              <w:rPr>
                <w:rFonts w:eastAsia="Symbol"/>
                <w:lang w:eastAsia="de-DE"/>
              </w:rPr>
              <w:t>]</w:t>
            </w:r>
            <w:r w:rsidR="00C56EEA" w:rsidRPr="008711BF">
              <w:t xml:space="preserve"> with </w:t>
            </w:r>
            <w:r w:rsidR="00C56EEA" w:rsidRPr="008711BF">
              <w:rPr>
                <w:rFonts w:eastAsia="Symbol"/>
                <w:lang w:eastAsia="de-DE"/>
              </w:rPr>
              <w:t>[</w:t>
            </w:r>
            <w:r w:rsidR="00C56EEA" w:rsidRPr="008711BF">
              <w:t>fill in with appropriate value/text</w:t>
            </w:r>
            <w:r w:rsidR="00C56EEA" w:rsidRPr="008711BF">
              <w:rPr>
                <w:rFonts w:eastAsia="Symbol"/>
                <w:lang w:eastAsia="de-DE"/>
              </w:rPr>
              <w:t>]</w:t>
            </w:r>
            <w:r w:rsidR="00C56EEA" w:rsidRPr="008711BF">
              <w:t xml:space="preserve"> adhesive label per. </w:t>
            </w:r>
            <w:r w:rsidR="00C56EEA" w:rsidRPr="008711BF">
              <w:rPr>
                <w:rFonts w:eastAsia="Symbol"/>
                <w:lang w:eastAsia="de-DE"/>
              </w:rPr>
              <w:t>[</w:t>
            </w:r>
            <w:r w:rsidR="00C56EEA" w:rsidRPr="008711BF">
              <w:t>fill in with appropriate text</w:t>
            </w:r>
            <w:r w:rsidR="00C56EEA" w:rsidRPr="008711BF">
              <w:rPr>
                <w:rFonts w:eastAsia="Symbol"/>
                <w:lang w:eastAsia="de-DE"/>
              </w:rPr>
              <w:t>]</w:t>
            </w:r>
            <w:r w:rsidR="001552F2" w:rsidRPr="008711BF">
              <w:rPr>
                <w:rFonts w:eastAsia="Symbol"/>
                <w:lang w:eastAsia="de-DE"/>
              </w:rPr>
              <w:t>.</w:t>
            </w:r>
          </w:p>
        </w:tc>
      </w:tr>
      <w:tr w:rsidR="00C56EEA" w:rsidRPr="008711BF" w14:paraId="2F03DE1D" w14:textId="77777777" w:rsidTr="00197A9F">
        <w:trPr>
          <w:trHeight w:val="20"/>
        </w:trPr>
        <w:tc>
          <w:tcPr>
            <w:tcW w:w="119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6D0AFF15" w14:textId="3845ECB4" w:rsidR="00C56EEA" w:rsidRPr="008711BF" w:rsidRDefault="00C56EEA" w:rsidP="00A779E1">
            <w:pPr>
              <w:pStyle w:val="Tablebodypale"/>
            </w:pPr>
            <w:r w:rsidRPr="008711BF">
              <w:t xml:space="preserve">Discussion of </w:t>
            </w:r>
            <w:r w:rsidR="003E0676" w:rsidRPr="008711BF">
              <w:t>i</w:t>
            </w:r>
            <w:r w:rsidRPr="008711BF">
              <w:t>mpurities</w:t>
            </w:r>
          </w:p>
        </w:tc>
        <w:tc>
          <w:tcPr>
            <w:tcW w:w="380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59E8CA7A" w14:textId="77777777" w:rsidR="00C56EEA" w:rsidRPr="008711BF" w:rsidRDefault="00C56EEA" w:rsidP="00A779E1">
            <w:pPr>
              <w:pStyle w:val="Tablebodypale"/>
            </w:pPr>
            <w:r w:rsidRPr="008711BF">
              <w:rPr>
                <w:lang w:eastAsia="de-DE"/>
              </w:rPr>
              <w:t>(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fill in with impurity name if any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rPr>
                <w:lang w:eastAsia="de-DE"/>
              </w:rPr>
              <w:t xml:space="preserve"> </w:t>
            </w:r>
            <w:r w:rsidRPr="008711BF">
              <w:t xml:space="preserve">was </w:t>
            </w:r>
            <w:proofErr w:type="spellStart"/>
            <w:r w:rsidRPr="008711BF">
              <w:t>analysed</w:t>
            </w:r>
            <w:proofErr w:type="spellEnd"/>
            <w:r w:rsidRPr="008711BF">
              <w:t xml:space="preserve"> and reported as a percentage of the total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AI nam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 concentration.)</w:t>
            </w:r>
          </w:p>
          <w:p w14:paraId="43DA7694" w14:textId="77777777" w:rsidR="00C56EEA" w:rsidRPr="008711BF" w:rsidRDefault="00C56EEA" w:rsidP="00A779E1">
            <w:pPr>
              <w:pStyle w:val="Tablebodypale"/>
            </w:pPr>
            <w:r w:rsidRPr="008711BF">
              <w:t>There are no relevant impurities of toxicological concern.</w:t>
            </w:r>
          </w:p>
        </w:tc>
      </w:tr>
      <w:tr w:rsidR="00C56EEA" w:rsidRPr="008711BF" w14:paraId="05EFFE58" w14:textId="77777777" w:rsidTr="00197A9F">
        <w:trPr>
          <w:trHeight w:val="20"/>
        </w:trPr>
        <w:tc>
          <w:tcPr>
            <w:tcW w:w="119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426CC9EA" w14:textId="67A6607E" w:rsidR="00C56EEA" w:rsidRPr="008711BF" w:rsidRDefault="00C56EEA" w:rsidP="00A779E1">
            <w:pPr>
              <w:pStyle w:val="Tablebodypale"/>
            </w:pPr>
            <w:r w:rsidRPr="008711BF">
              <w:t xml:space="preserve">Certification of </w:t>
            </w:r>
            <w:r w:rsidR="003E0676" w:rsidRPr="008711BF">
              <w:t>l</w:t>
            </w:r>
            <w:r w:rsidRPr="008711BF">
              <w:t>imits</w:t>
            </w:r>
          </w:p>
        </w:tc>
        <w:tc>
          <w:tcPr>
            <w:tcW w:w="380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628AE581" w14:textId="4CC4C958" w:rsidR="00C56EEA" w:rsidRPr="008711BF" w:rsidRDefault="00C56EEA" w:rsidP="00A779E1">
            <w:pPr>
              <w:pStyle w:val="Tablebodypale"/>
            </w:pP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AI nam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: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valu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 </w:t>
            </w:r>
            <w:r w:rsidR="00641F97" w:rsidRPr="008711BF">
              <w:t>g</w:t>
            </w:r>
            <w:r w:rsidRPr="008711BF">
              <w:t xml:space="preserve">, acceptable limits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rPr>
                <w:lang w:eastAsia="de-DE"/>
              </w:rPr>
              <w:t xml:space="preserve">lower </w:t>
            </w:r>
            <w:r w:rsidRPr="008711BF">
              <w:t>value in rang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 -</w:t>
            </w:r>
            <w:r w:rsidR="004E712B">
              <w:t xml:space="preserve">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rPr>
                <w:lang w:eastAsia="de-DE"/>
              </w:rPr>
              <w:t xml:space="preserve">upper </w:t>
            </w:r>
            <w:r w:rsidRPr="008711BF">
              <w:t>value in rang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 </w:t>
            </w:r>
            <w:r w:rsidR="00641F97" w:rsidRPr="008711BF">
              <w:t>g</w:t>
            </w:r>
          </w:p>
          <w:p w14:paraId="05937B5B" w14:textId="6ED77082" w:rsidR="00C56EEA" w:rsidRPr="008711BF" w:rsidRDefault="00C56EEA" w:rsidP="00A779E1">
            <w:pPr>
              <w:pStyle w:val="Tablebodypale"/>
            </w:pP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synergist nam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: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valu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 </w:t>
            </w:r>
            <w:r w:rsidR="00641F97" w:rsidRPr="008711BF">
              <w:t>g</w:t>
            </w:r>
            <w:r w:rsidRPr="008711BF">
              <w:t xml:space="preserve">, acceptable limits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rPr>
                <w:lang w:eastAsia="de-DE"/>
              </w:rPr>
              <w:t xml:space="preserve">lower </w:t>
            </w:r>
            <w:r w:rsidRPr="008711BF">
              <w:t>value in rang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 </w:t>
            </w:r>
            <w:proofErr w:type="gramStart"/>
            <w:r w:rsidRPr="008711BF">
              <w:t>-</w:t>
            </w:r>
            <w:r w:rsidRPr="008711BF">
              <w:rPr>
                <w:rFonts w:eastAsia="Symbol"/>
                <w:lang w:eastAsia="de-DE"/>
              </w:rPr>
              <w:t>[</w:t>
            </w:r>
            <w:proofErr w:type="gramEnd"/>
            <w:r w:rsidRPr="008711BF">
              <w:rPr>
                <w:lang w:eastAsia="de-DE"/>
              </w:rPr>
              <w:t xml:space="preserve">upper </w:t>
            </w:r>
            <w:r w:rsidRPr="008711BF">
              <w:t>value in rang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 </w:t>
            </w:r>
            <w:r w:rsidR="00641F97" w:rsidRPr="008711BF">
              <w:t>g</w:t>
            </w:r>
          </w:p>
        </w:tc>
      </w:tr>
    </w:tbl>
    <w:p w14:paraId="272E54F0" w14:textId="18B82F3F" w:rsidR="00C56EEA" w:rsidRPr="008711BF" w:rsidRDefault="00C56EEA" w:rsidP="008711BF">
      <w:pPr>
        <w:pStyle w:val="Heading2"/>
        <w:rPr>
          <w:rFonts w:asciiTheme="minorHAnsi" w:eastAsia="Calibri" w:hAnsiTheme="minorHAnsi"/>
        </w:rPr>
      </w:pPr>
      <w:bookmarkStart w:id="13" w:name="_Toc65500653"/>
      <w:bookmarkStart w:id="14" w:name="_Toc126136560"/>
      <w:bookmarkStart w:id="15" w:name="_Toc135393989"/>
      <w:bookmarkStart w:id="16" w:name="_Toc146879001"/>
      <w:bookmarkStart w:id="17" w:name="_Toc148362765"/>
      <w:r w:rsidRPr="008711BF">
        <w:rPr>
          <w:rFonts w:asciiTheme="minorHAnsi" w:hAnsiTheme="minorHAnsi"/>
        </w:rPr>
        <w:t>Enforcement analytical method</w:t>
      </w:r>
      <w:bookmarkEnd w:id="13"/>
      <w:bookmarkEnd w:id="14"/>
      <w:bookmarkEnd w:id="15"/>
      <w:bookmarkEnd w:id="16"/>
      <w:bookmarkEnd w:id="17"/>
    </w:p>
    <w:tbl>
      <w:tblPr>
        <w:tblStyle w:val="vcp"/>
        <w:tblW w:w="5000" w:type="pct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6115"/>
        <w:gridCol w:w="2901"/>
      </w:tblGrid>
      <w:tr w:rsidR="00CB5CA6" w:rsidRPr="008711BF" w14:paraId="51A1FBAA" w14:textId="77777777" w:rsidTr="00CB5CA6">
        <w:trPr>
          <w:trHeight w:val="701"/>
        </w:trPr>
        <w:tc>
          <w:tcPr>
            <w:tcW w:w="5000" w:type="pct"/>
            <w:gridSpan w:val="2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shd w:val="clear" w:color="auto" w:fill="00B18E"/>
            <w:vAlign w:val="center"/>
          </w:tcPr>
          <w:p w14:paraId="49F185AC" w14:textId="708C0018" w:rsidR="00CB5CA6" w:rsidRPr="00CB5CA6" w:rsidRDefault="00CB5CA6" w:rsidP="00CB5CA6">
            <w:pPr>
              <w:spacing w:after="0" w:line="240" w:lineRule="auto"/>
              <w:rPr>
                <w:rFonts w:asciiTheme="minorHAnsi" w:hAnsiTheme="minorHAnsi"/>
                <w:b/>
                <w:bCs/>
              </w:rPr>
            </w:pPr>
            <w:r w:rsidRPr="00CB5CA6">
              <w:rPr>
                <w:rFonts w:asciiTheme="minorHAnsi" w:hAnsiTheme="minorHAnsi"/>
                <w:b/>
                <w:bCs/>
                <w:color w:val="FFFFFF" w:themeColor="background1"/>
              </w:rPr>
              <w:t>Table 3. Details of the analytical method used to determine [AI name] and [synergist name or second AI] in [product name]</w:t>
            </w:r>
          </w:p>
        </w:tc>
      </w:tr>
      <w:tr w:rsidR="00C56EEA" w:rsidRPr="008711BF" w14:paraId="77F51006" w14:textId="77777777" w:rsidTr="005235D8">
        <w:trPr>
          <w:trHeight w:val="323"/>
        </w:trPr>
        <w:tc>
          <w:tcPr>
            <w:tcW w:w="339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  <w:hideMark/>
          </w:tcPr>
          <w:p w14:paraId="066699D2" w14:textId="53D2339B" w:rsidR="00C56EEA" w:rsidRPr="008711BF" w:rsidRDefault="00C56EEA" w:rsidP="00A779E1">
            <w:pPr>
              <w:pStyle w:val="Tablebodypale"/>
            </w:pPr>
            <w:r w:rsidRPr="008711BF">
              <w:t xml:space="preserve">Quantification of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AI name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t xml:space="preserve"> (and </w:t>
            </w:r>
            <w:r w:rsidRPr="008711BF">
              <w:rPr>
                <w:rFonts w:eastAsia="Symbol"/>
                <w:lang w:eastAsia="de-DE"/>
              </w:rPr>
              <w:t>[</w:t>
            </w:r>
            <w:r w:rsidRPr="008711BF">
              <w:t>synergist name, or second AI</w:t>
            </w:r>
            <w:r w:rsidRPr="008711BF">
              <w:rPr>
                <w:lang w:eastAsia="de-DE"/>
              </w:rPr>
              <w:t xml:space="preserve"> </w:t>
            </w:r>
            <w:r w:rsidRPr="008711BF">
              <w:rPr>
                <w:rFonts w:eastAsia="Symbol"/>
                <w:lang w:eastAsia="de-DE"/>
              </w:rPr>
              <w:t>]</w:t>
            </w:r>
            <w:r w:rsidRPr="008711BF">
              <w:rPr>
                <w:lang w:eastAsia="de-DE"/>
              </w:rPr>
              <w:t>)</w:t>
            </w:r>
          </w:p>
        </w:tc>
        <w:tc>
          <w:tcPr>
            <w:tcW w:w="160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2927D3CC" w14:textId="77777777" w:rsidR="00C56EEA" w:rsidRPr="008711BF" w:rsidRDefault="00C56EEA" w:rsidP="007C1A48">
            <w:pPr>
              <w:rPr>
                <w:rFonts w:asciiTheme="minorHAnsi" w:hAnsiTheme="minorHAnsi"/>
              </w:rPr>
            </w:pPr>
          </w:p>
        </w:tc>
      </w:tr>
    </w:tbl>
    <w:p w14:paraId="20D5E5EE" w14:textId="6E5A83FF" w:rsidR="00A83B8B" w:rsidRDefault="00A83B8B" w:rsidP="00A83B8B">
      <w:pPr>
        <w:pStyle w:val="Heading1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bookmarkStart w:id="18" w:name="_Toc146879002"/>
      <w:bookmarkStart w:id="19" w:name="_Toc148362766"/>
    </w:p>
    <w:p w14:paraId="2186D1BD" w14:textId="77777777" w:rsidR="00A83B8B" w:rsidRDefault="00A83B8B">
      <w:pPr>
        <w:spacing w:after="160" w:line="259" w:lineRule="auto"/>
        <w:rPr>
          <w:rFonts w:asciiTheme="minorHAnsi" w:eastAsia="Times New Roman" w:hAnsiTheme="minorHAnsi"/>
          <w:color w:val="00B18E"/>
          <w:sz w:val="36"/>
          <w:szCs w:val="36"/>
        </w:rPr>
      </w:pPr>
      <w:r>
        <w:rPr>
          <w:rFonts w:asciiTheme="minorHAnsi" w:hAnsiTheme="minorHAnsi"/>
        </w:rPr>
        <w:br w:type="page"/>
      </w:r>
    </w:p>
    <w:p w14:paraId="3BA2C489" w14:textId="77777777" w:rsidR="00A83B8B" w:rsidRDefault="00A83B8B" w:rsidP="00A83B8B">
      <w:pPr>
        <w:pStyle w:val="Heading1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</w:p>
    <w:p w14:paraId="09D0B302" w14:textId="06E68F04" w:rsidR="00C56EEA" w:rsidRPr="008711BF" w:rsidRDefault="00C56EEA" w:rsidP="005B577D">
      <w:pPr>
        <w:pStyle w:val="Heading1"/>
        <w:rPr>
          <w:rFonts w:asciiTheme="minorHAnsi" w:hAnsiTheme="minorHAnsi" w:cstheme="minorHAnsi"/>
        </w:rPr>
      </w:pPr>
      <w:r w:rsidRPr="008711BF">
        <w:rPr>
          <w:rFonts w:asciiTheme="minorHAnsi" w:hAnsiTheme="minorHAnsi" w:cstheme="minorHAnsi"/>
        </w:rPr>
        <w:t>Chemica</w:t>
      </w:r>
      <w:r w:rsidR="002463B5" w:rsidRPr="008711BF">
        <w:rPr>
          <w:rFonts w:asciiTheme="minorHAnsi" w:hAnsiTheme="minorHAnsi" w:cstheme="minorHAnsi"/>
        </w:rPr>
        <w:t>l</w:t>
      </w:r>
      <w:r w:rsidRPr="008711BF">
        <w:rPr>
          <w:rFonts w:asciiTheme="minorHAnsi" w:hAnsiTheme="minorHAnsi" w:cstheme="minorHAnsi"/>
        </w:rPr>
        <w:t xml:space="preserve"> </w:t>
      </w:r>
      <w:bookmarkEnd w:id="18"/>
      <w:bookmarkEnd w:id="19"/>
      <w:r w:rsidRPr="008711BF">
        <w:rPr>
          <w:rFonts w:asciiTheme="minorHAnsi" w:hAnsiTheme="minorHAnsi" w:cstheme="minorHAnsi"/>
        </w:rPr>
        <w:t>characterization</w:t>
      </w:r>
      <w:r w:rsidR="00221CDD">
        <w:rPr>
          <w:rFonts w:asciiTheme="minorHAnsi" w:hAnsiTheme="minorHAnsi" w:cstheme="minorHAnsi"/>
        </w:rPr>
        <w:t xml:space="preserve"> </w:t>
      </w:r>
    </w:p>
    <w:p w14:paraId="70059CD0" w14:textId="35C24622" w:rsidR="005A4FA9" w:rsidRPr="005A4FA9" w:rsidRDefault="00BE7A4D" w:rsidP="005A4FA9">
      <w:pPr>
        <w:pStyle w:val="Heading2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manation </w:t>
      </w:r>
      <w:r w:rsidR="00912118">
        <w:rPr>
          <w:rFonts w:asciiTheme="minorHAnsi" w:hAnsiTheme="minorHAnsi"/>
        </w:rPr>
        <w:t>s</w:t>
      </w:r>
      <w:r>
        <w:rPr>
          <w:rFonts w:asciiTheme="minorHAnsi" w:hAnsiTheme="minorHAnsi"/>
        </w:rPr>
        <w:t>tudy</w:t>
      </w:r>
      <w:r w:rsidR="00912118">
        <w:rPr>
          <w:rFonts w:asciiTheme="minorHAnsi" w:hAnsiTheme="minorHAnsi"/>
        </w:rPr>
        <w:t xml:space="preserve"> results </w:t>
      </w:r>
    </w:p>
    <w:tbl>
      <w:tblPr>
        <w:tblStyle w:val="vcp"/>
        <w:tblW w:w="5000" w:type="pct"/>
        <w:tblCellMar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08"/>
        <w:gridCol w:w="1038"/>
        <w:gridCol w:w="683"/>
        <w:gridCol w:w="642"/>
        <w:gridCol w:w="642"/>
        <w:gridCol w:w="642"/>
        <w:gridCol w:w="642"/>
        <w:gridCol w:w="642"/>
        <w:gridCol w:w="642"/>
        <w:gridCol w:w="642"/>
        <w:gridCol w:w="642"/>
        <w:gridCol w:w="642"/>
        <w:gridCol w:w="809"/>
      </w:tblGrid>
      <w:tr w:rsidR="0040487A" w:rsidRPr="008711BF" w14:paraId="5BE20406" w14:textId="77777777" w:rsidTr="00D54327">
        <w:trPr>
          <w:trHeight w:val="178"/>
          <w:tblHeader/>
        </w:trPr>
        <w:tc>
          <w:tcPr>
            <w:tcW w:w="5000" w:type="pct"/>
            <w:gridSpan w:val="13"/>
            <w:tcBorders>
              <w:top w:val="single" w:sz="4" w:space="0" w:color="00B18E"/>
              <w:left w:val="single" w:sz="4" w:space="0" w:color="00B18E"/>
              <w:bottom w:val="single" w:sz="4" w:space="0" w:color="FFFFFF" w:themeColor="background1"/>
              <w:right w:val="single" w:sz="4" w:space="0" w:color="00B18E"/>
            </w:tcBorders>
            <w:shd w:val="clear" w:color="auto" w:fill="00B18E"/>
            <w:vAlign w:val="center"/>
          </w:tcPr>
          <w:p w14:paraId="115DF08D" w14:textId="4EEC471F" w:rsidR="0040487A" w:rsidRPr="0040487A" w:rsidRDefault="0040487A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0487A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Table </w:t>
            </w:r>
            <w:r w:rsidR="00320C36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4</w:t>
            </w:r>
            <w:r w:rsidRPr="0040487A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. [AI name] determination during emanation</w:t>
            </w:r>
            <w:r w:rsidR="00912118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study</w:t>
            </w:r>
            <w:r w:rsidRPr="0040487A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of [product name] (batch numbers [batch #1, batch #2, batch #3, batch #4, batch #5])</w:t>
            </w:r>
          </w:p>
        </w:tc>
      </w:tr>
      <w:tr w:rsidR="007C12BA" w:rsidRPr="008711BF" w14:paraId="370158BC" w14:textId="2B4FFE03" w:rsidTr="00D54327">
        <w:trPr>
          <w:trHeight w:val="178"/>
          <w:tblHeader/>
        </w:trPr>
        <w:tc>
          <w:tcPr>
            <w:tcW w:w="393" w:type="pct"/>
            <w:tcBorders>
              <w:top w:val="single" w:sz="4" w:space="0" w:color="FFFFFF" w:themeColor="background1"/>
              <w:left w:val="single" w:sz="4" w:space="0" w:color="00B18E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3D4D523" w14:textId="77777777" w:rsidR="002216F8" w:rsidRPr="005235D8" w:rsidRDefault="002216F8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Batch ID</w:t>
            </w:r>
          </w:p>
        </w:tc>
        <w:tc>
          <w:tcPr>
            <w:tcW w:w="57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FFBAD74" w14:textId="7D5AF171" w:rsidR="002216F8" w:rsidRPr="005235D8" w:rsidRDefault="002216F8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0</w:t>
            </w:r>
          </w:p>
        </w:tc>
        <w:tc>
          <w:tcPr>
            <w:tcW w:w="3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6A319AE" w14:textId="58ECFFB8" w:rsidR="002216F8" w:rsidRPr="005235D8" w:rsidRDefault="002216F8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 xml:space="preserve">Day </w:t>
            </w:r>
            <w:r w:rsidR="007C12BA" w:rsidRPr="005235D8">
              <w:rPr>
                <w:rFonts w:asciiTheme="minorHAnsi" w:hAnsiTheme="minorHAnsi" w:cstheme="minorHAnsi"/>
                <w:color w:val="FFFFFF" w:themeColor="background1"/>
              </w:rPr>
              <w:t>x</w:t>
            </w:r>
          </w:p>
        </w:tc>
        <w:tc>
          <w:tcPr>
            <w:tcW w:w="35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7E99154" w14:textId="0856D008" w:rsidR="002216F8" w:rsidRPr="005235D8" w:rsidRDefault="007C12BA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35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5E2C344" w14:textId="057786DF" w:rsidR="002216F8" w:rsidRPr="005235D8" w:rsidRDefault="007C12BA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35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0C607AC" w14:textId="557DC2D2" w:rsidR="002216F8" w:rsidRPr="005235D8" w:rsidRDefault="007C12BA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35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F851B16" w14:textId="54A7D9C4" w:rsidR="002216F8" w:rsidRPr="005235D8" w:rsidRDefault="007C12BA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35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06D1580" w14:textId="4A570B1E" w:rsidR="002216F8" w:rsidRPr="005235D8" w:rsidRDefault="007C12BA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35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3DEA8BD" w14:textId="08525C63" w:rsidR="002216F8" w:rsidRPr="005235D8" w:rsidRDefault="007C12BA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35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FFC414F" w14:textId="102E449E" w:rsidR="002216F8" w:rsidRPr="005235D8" w:rsidRDefault="00B305AB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35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B626E0F" w14:textId="5A0B2775" w:rsidR="002216F8" w:rsidRPr="005235D8" w:rsidRDefault="00B305AB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35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A2500C0" w14:textId="78F586F9" w:rsidR="002216F8" w:rsidRPr="005235D8" w:rsidRDefault="00B305AB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44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00B18E"/>
            </w:tcBorders>
            <w:shd w:val="clear" w:color="auto" w:fill="00B18E"/>
            <w:vAlign w:val="center"/>
          </w:tcPr>
          <w:p w14:paraId="36D08B23" w14:textId="7E47E5A1" w:rsidR="002216F8" w:rsidRPr="005235D8" w:rsidRDefault="00B305AB" w:rsidP="005235D8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</w:tr>
      <w:tr w:rsidR="001A559F" w:rsidRPr="008711BF" w14:paraId="77008375" w14:textId="4633753C" w:rsidTr="005235D8">
        <w:trPr>
          <w:trHeight w:val="292"/>
        </w:trPr>
        <w:tc>
          <w:tcPr>
            <w:tcW w:w="393" w:type="pct"/>
            <w:tcBorders>
              <w:top w:val="single" w:sz="4" w:space="0" w:color="00B18E"/>
            </w:tcBorders>
          </w:tcPr>
          <w:p w14:paraId="2C8B4C72" w14:textId="4C3BF35E" w:rsidR="001A559F" w:rsidRPr="005235D8" w:rsidRDefault="00DF75D1" w:rsidP="00A779E1">
            <w:pPr>
              <w:pStyle w:val="Tablebodypale"/>
            </w:pPr>
            <w:r w:rsidRPr="005235D8">
              <w:t>[Batch ID]</w:t>
            </w:r>
          </w:p>
        </w:tc>
        <w:tc>
          <w:tcPr>
            <w:tcW w:w="576" w:type="pct"/>
            <w:tcBorders>
              <w:top w:val="single" w:sz="4" w:space="0" w:color="00B18E"/>
            </w:tcBorders>
          </w:tcPr>
          <w:p w14:paraId="1496DD9C" w14:textId="06FE87B2" w:rsidR="001A559F" w:rsidRPr="005235D8" w:rsidRDefault="001A559F" w:rsidP="00A779E1">
            <w:pPr>
              <w:pStyle w:val="Tablebodypale"/>
            </w:pPr>
            <w:r w:rsidRPr="005235D8">
              <w:t xml:space="preserve">[Mean value] for weight of [AI name] </w:t>
            </w:r>
          </w:p>
        </w:tc>
        <w:tc>
          <w:tcPr>
            <w:tcW w:w="379" w:type="pct"/>
            <w:tcBorders>
              <w:top w:val="single" w:sz="4" w:space="0" w:color="00B18E"/>
            </w:tcBorders>
          </w:tcPr>
          <w:p w14:paraId="239C34B1" w14:textId="1619CF6A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  <w:tcBorders>
              <w:top w:val="single" w:sz="4" w:space="0" w:color="00B18E"/>
            </w:tcBorders>
          </w:tcPr>
          <w:p w14:paraId="5373C2DE" w14:textId="7736E60D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  <w:tcBorders>
              <w:top w:val="single" w:sz="4" w:space="0" w:color="00B18E"/>
            </w:tcBorders>
          </w:tcPr>
          <w:p w14:paraId="5D45D5EA" w14:textId="10248B0B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  <w:tcBorders>
              <w:top w:val="single" w:sz="4" w:space="0" w:color="00B18E"/>
            </w:tcBorders>
          </w:tcPr>
          <w:p w14:paraId="133393E8" w14:textId="64F6E475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  <w:tcBorders>
              <w:top w:val="single" w:sz="4" w:space="0" w:color="00B18E"/>
            </w:tcBorders>
          </w:tcPr>
          <w:p w14:paraId="0A195A88" w14:textId="6EA756EF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  <w:tcBorders>
              <w:top w:val="single" w:sz="4" w:space="0" w:color="00B18E"/>
            </w:tcBorders>
          </w:tcPr>
          <w:p w14:paraId="09B2C0AB" w14:textId="24BF0763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  <w:tcBorders>
              <w:top w:val="single" w:sz="4" w:space="0" w:color="00B18E"/>
            </w:tcBorders>
          </w:tcPr>
          <w:p w14:paraId="29960882" w14:textId="4F8B1E7B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  <w:tcBorders>
              <w:top w:val="single" w:sz="4" w:space="0" w:color="00B18E"/>
            </w:tcBorders>
          </w:tcPr>
          <w:p w14:paraId="7BD13964" w14:textId="271D3365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  <w:tcBorders>
              <w:top w:val="single" w:sz="4" w:space="0" w:color="00B18E"/>
            </w:tcBorders>
          </w:tcPr>
          <w:p w14:paraId="2493AD30" w14:textId="264973F2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  <w:tcBorders>
              <w:top w:val="single" w:sz="4" w:space="0" w:color="00B18E"/>
            </w:tcBorders>
          </w:tcPr>
          <w:p w14:paraId="5067C7A7" w14:textId="6AF1E4FA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449" w:type="pct"/>
            <w:vMerge w:val="restart"/>
            <w:tcBorders>
              <w:top w:val="single" w:sz="4" w:space="0" w:color="00B18E"/>
            </w:tcBorders>
          </w:tcPr>
          <w:p w14:paraId="3F25667F" w14:textId="2FCCF2F5" w:rsidR="001A559F" w:rsidRPr="008711BF" w:rsidRDefault="001A559F" w:rsidP="00A779E1">
            <w:pPr>
              <w:pStyle w:val="Tablebodypale"/>
            </w:pPr>
            <w:r w:rsidRPr="008711BF">
              <w:t>Insert as many columns as needed for all days</w:t>
            </w:r>
          </w:p>
        </w:tc>
      </w:tr>
      <w:tr w:rsidR="001A559F" w:rsidRPr="008711BF" w14:paraId="1192E687" w14:textId="53A6444B" w:rsidTr="005235D8">
        <w:trPr>
          <w:trHeight w:val="292"/>
        </w:trPr>
        <w:tc>
          <w:tcPr>
            <w:tcW w:w="393" w:type="pct"/>
          </w:tcPr>
          <w:p w14:paraId="09F4DB6F" w14:textId="34931E61" w:rsidR="001A559F" w:rsidRPr="005235D8" w:rsidRDefault="00427D07" w:rsidP="00A779E1">
            <w:pPr>
              <w:pStyle w:val="Tablebodypale"/>
            </w:pPr>
            <w:r w:rsidRPr="005235D8">
              <w:t>[Batch ID]</w:t>
            </w:r>
          </w:p>
        </w:tc>
        <w:tc>
          <w:tcPr>
            <w:tcW w:w="576" w:type="pct"/>
          </w:tcPr>
          <w:p w14:paraId="253F7D29" w14:textId="5ADEDCB7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79" w:type="pct"/>
          </w:tcPr>
          <w:p w14:paraId="0C15E9CD" w14:textId="2489E80F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51583CE1" w14:textId="599852FA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54BD25B7" w14:textId="43B41E42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1231ACBF" w14:textId="6FF990DB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025CDEB6" w14:textId="54371B51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3FD8987A" w14:textId="611FD2B5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735E482D" w14:textId="1CE35341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0303DE9D" w14:textId="57FDB4DC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467FCEAE" w14:textId="3B104A5E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3028B20B" w14:textId="7B01C7F2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449" w:type="pct"/>
            <w:vMerge/>
          </w:tcPr>
          <w:p w14:paraId="2C96E41D" w14:textId="77777777" w:rsidR="001A559F" w:rsidRPr="008711BF" w:rsidRDefault="001A559F" w:rsidP="00A779E1">
            <w:pPr>
              <w:pStyle w:val="Tablebodypale"/>
            </w:pPr>
          </w:p>
        </w:tc>
      </w:tr>
      <w:tr w:rsidR="001A559F" w:rsidRPr="008711BF" w14:paraId="6D9E1044" w14:textId="3C7B06C1" w:rsidTr="005235D8">
        <w:trPr>
          <w:trHeight w:val="292"/>
        </w:trPr>
        <w:tc>
          <w:tcPr>
            <w:tcW w:w="393" w:type="pct"/>
          </w:tcPr>
          <w:p w14:paraId="335C0E51" w14:textId="0B014988" w:rsidR="001A559F" w:rsidRPr="005235D8" w:rsidRDefault="00427D07" w:rsidP="00A779E1">
            <w:pPr>
              <w:pStyle w:val="Tablebodypale"/>
            </w:pPr>
            <w:r w:rsidRPr="005235D8">
              <w:t>[Batch ID]</w:t>
            </w:r>
          </w:p>
        </w:tc>
        <w:tc>
          <w:tcPr>
            <w:tcW w:w="576" w:type="pct"/>
          </w:tcPr>
          <w:p w14:paraId="299C850A" w14:textId="6E0B5E96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79" w:type="pct"/>
          </w:tcPr>
          <w:p w14:paraId="4D73362C" w14:textId="45388C9D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68434BE5" w14:textId="25774112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7BBBD789" w14:textId="6B0827CD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6BF8B953" w14:textId="32EBE2A1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0C1AFCCD" w14:textId="1E61F768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02610690" w14:textId="2F5D1E1C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5F457DBB" w14:textId="2258DD08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07F54A5A" w14:textId="462452F9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683219E3" w14:textId="7A8FF6D7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65180655" w14:textId="41107821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449" w:type="pct"/>
            <w:vMerge/>
          </w:tcPr>
          <w:p w14:paraId="56BEF30D" w14:textId="322FE442" w:rsidR="001A559F" w:rsidRPr="008711BF" w:rsidRDefault="001A559F" w:rsidP="00A779E1">
            <w:pPr>
              <w:pStyle w:val="Tablebodypale"/>
            </w:pPr>
          </w:p>
        </w:tc>
      </w:tr>
      <w:tr w:rsidR="001A559F" w:rsidRPr="008711BF" w14:paraId="0ADF5231" w14:textId="1106DD03" w:rsidTr="005235D8">
        <w:trPr>
          <w:trHeight w:val="292"/>
        </w:trPr>
        <w:tc>
          <w:tcPr>
            <w:tcW w:w="393" w:type="pct"/>
          </w:tcPr>
          <w:p w14:paraId="68727AD6" w14:textId="4B6E9529" w:rsidR="001A559F" w:rsidRPr="005235D8" w:rsidRDefault="00427D07" w:rsidP="00A779E1">
            <w:pPr>
              <w:pStyle w:val="Tablebodypale"/>
            </w:pPr>
            <w:r w:rsidRPr="005235D8">
              <w:t>[Batch ID]</w:t>
            </w:r>
          </w:p>
        </w:tc>
        <w:tc>
          <w:tcPr>
            <w:tcW w:w="576" w:type="pct"/>
          </w:tcPr>
          <w:p w14:paraId="5002B50D" w14:textId="7FFD94E1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79" w:type="pct"/>
          </w:tcPr>
          <w:p w14:paraId="19CD9AA2" w14:textId="3E4588D4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1F3854A7" w14:textId="0C9F080F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4864561B" w14:textId="4C04CF29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2946FD19" w14:textId="6F8C3C12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20947D87" w14:textId="71E9791E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7BA071AA" w14:textId="24D87A66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55358DDA" w14:textId="1FDC5055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028FD138" w14:textId="620285F9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625A0FD5" w14:textId="15DA8B09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341E4AF4" w14:textId="5A1DBB44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449" w:type="pct"/>
            <w:vMerge/>
          </w:tcPr>
          <w:p w14:paraId="4F596C58" w14:textId="72547DCF" w:rsidR="001A559F" w:rsidRPr="008711BF" w:rsidRDefault="001A559F" w:rsidP="00A779E1">
            <w:pPr>
              <w:pStyle w:val="Tablebodypale"/>
            </w:pPr>
          </w:p>
        </w:tc>
      </w:tr>
      <w:tr w:rsidR="001A559F" w:rsidRPr="008711BF" w14:paraId="3D6EFF46" w14:textId="53DF3C9B" w:rsidTr="005235D8">
        <w:trPr>
          <w:trHeight w:val="292"/>
        </w:trPr>
        <w:tc>
          <w:tcPr>
            <w:tcW w:w="393" w:type="pct"/>
          </w:tcPr>
          <w:p w14:paraId="0061A7CC" w14:textId="6C5D2CEB" w:rsidR="001A559F" w:rsidRPr="005235D8" w:rsidRDefault="00427D07" w:rsidP="00A779E1">
            <w:pPr>
              <w:pStyle w:val="Tablebodypale"/>
            </w:pPr>
            <w:r w:rsidRPr="005235D8">
              <w:t>[Batch ID]</w:t>
            </w:r>
          </w:p>
        </w:tc>
        <w:tc>
          <w:tcPr>
            <w:tcW w:w="576" w:type="pct"/>
          </w:tcPr>
          <w:p w14:paraId="3C06E2B7" w14:textId="7C14891F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79" w:type="pct"/>
          </w:tcPr>
          <w:p w14:paraId="280C9041" w14:textId="3ADD5496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3737258C" w14:textId="5802CEBD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1532203D" w14:textId="7EC2171A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381E2BE5" w14:textId="76FD369B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0AAAC3FF" w14:textId="6B24C361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542DBC3E" w14:textId="7C684FCE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799B6F9C" w14:textId="48CA7D82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5B15B2C0" w14:textId="1B3DBED1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6A774BFC" w14:textId="2ACE228E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356" w:type="pct"/>
          </w:tcPr>
          <w:p w14:paraId="7DAAF363" w14:textId="18ECE974" w:rsidR="001A559F" w:rsidRPr="005235D8" w:rsidRDefault="001A559F" w:rsidP="00A779E1">
            <w:pPr>
              <w:pStyle w:val="Tablebodypale"/>
            </w:pPr>
            <w:r w:rsidRPr="005235D8">
              <w:t>[Mean value]</w:t>
            </w:r>
          </w:p>
        </w:tc>
        <w:tc>
          <w:tcPr>
            <w:tcW w:w="449" w:type="pct"/>
            <w:vMerge/>
          </w:tcPr>
          <w:p w14:paraId="3624E4A5" w14:textId="2E6B5321" w:rsidR="001A559F" w:rsidRPr="008711BF" w:rsidRDefault="001A559F" w:rsidP="00A779E1">
            <w:pPr>
              <w:pStyle w:val="Tablebodypale"/>
            </w:pPr>
          </w:p>
        </w:tc>
      </w:tr>
    </w:tbl>
    <w:p w14:paraId="54D5AC05" w14:textId="7BFEB274" w:rsidR="00910BCE" w:rsidRPr="00CB5CA6" w:rsidRDefault="00173D2F" w:rsidP="00FB7284">
      <w:pPr>
        <w:pStyle w:val="CommentText"/>
        <w:spacing w:before="120"/>
        <w:rPr>
          <w:rFonts w:asciiTheme="minorHAnsi" w:hAnsiTheme="minorHAnsi"/>
          <w:sz w:val="18"/>
          <w:szCs w:val="18"/>
        </w:rPr>
      </w:pPr>
      <w:r w:rsidRPr="00CB5CA6">
        <w:rPr>
          <w:rFonts w:asciiTheme="minorHAnsi" w:hAnsiTheme="minorHAnsi"/>
          <w:sz w:val="18"/>
          <w:szCs w:val="18"/>
        </w:rPr>
        <w:t xml:space="preserve">The mean </w:t>
      </w:r>
      <w:r w:rsidR="008931FF" w:rsidRPr="00CB5CA6">
        <w:rPr>
          <w:rFonts w:asciiTheme="minorHAnsi" w:hAnsiTheme="minorHAnsi"/>
          <w:sz w:val="18"/>
          <w:szCs w:val="18"/>
        </w:rPr>
        <w:t xml:space="preserve">[AI name] </w:t>
      </w:r>
      <w:r w:rsidRPr="00CB5CA6">
        <w:rPr>
          <w:rFonts w:asciiTheme="minorHAnsi" w:hAnsiTheme="minorHAnsi"/>
          <w:sz w:val="18"/>
          <w:szCs w:val="18"/>
        </w:rPr>
        <w:t xml:space="preserve">weight presented in Table </w:t>
      </w:r>
      <w:r w:rsidR="00912118">
        <w:rPr>
          <w:rFonts w:asciiTheme="minorHAnsi" w:hAnsiTheme="minorHAnsi"/>
          <w:sz w:val="18"/>
          <w:szCs w:val="18"/>
        </w:rPr>
        <w:t>4</w:t>
      </w:r>
      <w:r w:rsidRPr="00CB5CA6">
        <w:rPr>
          <w:rFonts w:asciiTheme="minorHAnsi" w:hAnsiTheme="minorHAnsi"/>
          <w:sz w:val="18"/>
          <w:szCs w:val="18"/>
        </w:rPr>
        <w:t xml:space="preserve"> was determined based on [value] samples belonging to [value] batches. </w:t>
      </w:r>
    </w:p>
    <w:tbl>
      <w:tblPr>
        <w:tblStyle w:val="vcp"/>
        <w:tblW w:w="5000" w:type="pct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435"/>
        <w:gridCol w:w="2034"/>
        <w:gridCol w:w="2218"/>
        <w:gridCol w:w="2218"/>
        <w:gridCol w:w="1111"/>
      </w:tblGrid>
      <w:tr w:rsidR="00CB5CA6" w:rsidRPr="008711BF" w14:paraId="13975B2E" w14:textId="77777777" w:rsidTr="00DD10F1">
        <w:trPr>
          <w:trHeight w:val="374"/>
          <w:tblHeader/>
        </w:trPr>
        <w:tc>
          <w:tcPr>
            <w:tcW w:w="5000" w:type="pct"/>
            <w:gridSpan w:val="5"/>
            <w:tcBorders>
              <w:top w:val="single" w:sz="4" w:space="0" w:color="00B18E"/>
              <w:left w:val="single" w:sz="4" w:space="0" w:color="00B18E"/>
              <w:bottom w:val="single" w:sz="4" w:space="0" w:color="FFFFFF" w:themeColor="background1"/>
              <w:right w:val="single" w:sz="4" w:space="0" w:color="00B18E"/>
            </w:tcBorders>
            <w:shd w:val="clear" w:color="auto" w:fill="00B18E"/>
          </w:tcPr>
          <w:p w14:paraId="07BA5D3B" w14:textId="5A8B537F" w:rsidR="00CB5CA6" w:rsidRPr="009E44F1" w:rsidRDefault="00CB5CA6" w:rsidP="009E4C0C">
            <w:pPr>
              <w:pStyle w:val="TableHeader3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9E44F1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Table </w:t>
            </w:r>
            <w:r w:rsidR="00320C36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5</w:t>
            </w:r>
            <w:r w:rsidRPr="009E44F1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. [AI name] emanation rate of [product name] (batch numbers [batch #1, batch #2, batch #3, batch #4, batch #5])</w:t>
            </w:r>
          </w:p>
        </w:tc>
      </w:tr>
      <w:tr w:rsidR="008C3692" w:rsidRPr="008711BF" w14:paraId="185DE726" w14:textId="77777777" w:rsidTr="00DD10F1">
        <w:trPr>
          <w:trHeight w:val="374"/>
          <w:tblHeader/>
        </w:trPr>
        <w:tc>
          <w:tcPr>
            <w:tcW w:w="796" w:type="pct"/>
            <w:tcBorders>
              <w:top w:val="single" w:sz="4" w:space="0" w:color="FFFFFF" w:themeColor="background1"/>
              <w:left w:val="single" w:sz="4" w:space="0" w:color="00B18E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AA8A3AB" w14:textId="77777777" w:rsidR="008C3692" w:rsidRPr="00CB5CA6" w:rsidRDefault="008C3692" w:rsidP="00DD10F1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CB5CA6">
              <w:rPr>
                <w:rFonts w:asciiTheme="minorHAnsi" w:hAnsiTheme="minorHAnsi" w:cstheme="minorHAnsi"/>
                <w:color w:val="FFFFFF" w:themeColor="background1"/>
              </w:rPr>
              <w:t>Batch ID</w:t>
            </w:r>
          </w:p>
        </w:tc>
        <w:tc>
          <w:tcPr>
            <w:tcW w:w="112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29BA725" w14:textId="439FEF42" w:rsidR="008C3692" w:rsidRPr="009E44F1" w:rsidRDefault="00116086" w:rsidP="00DD10F1">
            <w:pPr>
              <w:pStyle w:val="TableHeader3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9E44F1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Mean daily rate</w:t>
            </w:r>
          </w:p>
        </w:tc>
        <w:tc>
          <w:tcPr>
            <w:tcW w:w="123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8680FFB" w14:textId="770DB0C8" w:rsidR="008C3692" w:rsidRPr="009E44F1" w:rsidRDefault="00116086" w:rsidP="00DD10F1">
            <w:pPr>
              <w:pStyle w:val="TableHeader3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9E44F1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Minimum daily rate</w:t>
            </w:r>
          </w:p>
        </w:tc>
        <w:tc>
          <w:tcPr>
            <w:tcW w:w="123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B39EC58" w14:textId="40B8552A" w:rsidR="008C3692" w:rsidRPr="009E44F1" w:rsidRDefault="00116086" w:rsidP="00DD10F1">
            <w:pPr>
              <w:pStyle w:val="TableHeader3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9E44F1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Maximum daily rate</w:t>
            </w:r>
          </w:p>
        </w:tc>
        <w:tc>
          <w:tcPr>
            <w:tcW w:w="61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00B18E"/>
            </w:tcBorders>
            <w:shd w:val="clear" w:color="auto" w:fill="00B18E"/>
            <w:vAlign w:val="center"/>
          </w:tcPr>
          <w:p w14:paraId="0B495C12" w14:textId="11790B29" w:rsidR="008C3692" w:rsidRPr="009E44F1" w:rsidRDefault="00116086" w:rsidP="00DD10F1">
            <w:pPr>
              <w:pStyle w:val="TableHeader3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9E44F1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R</w:t>
            </w:r>
            <w:r w:rsidRPr="009E44F1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  <w:vertAlign w:val="superscript"/>
              </w:rPr>
              <w:t>2</w:t>
            </w:r>
          </w:p>
        </w:tc>
      </w:tr>
      <w:tr w:rsidR="007C4EB8" w:rsidRPr="008711BF" w14:paraId="7C82B207" w14:textId="77777777" w:rsidTr="00DD10F1">
        <w:trPr>
          <w:trHeight w:val="292"/>
        </w:trPr>
        <w:tc>
          <w:tcPr>
            <w:tcW w:w="79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57950A7" w14:textId="77777777" w:rsidR="007C4EB8" w:rsidRPr="008711BF" w:rsidRDefault="007C4EB8" w:rsidP="00A779E1">
            <w:pPr>
              <w:pStyle w:val="Tablebodypale"/>
            </w:pPr>
            <w:r w:rsidRPr="008711BF">
              <w:t>[Batch ID]</w:t>
            </w:r>
          </w:p>
        </w:tc>
        <w:tc>
          <w:tcPr>
            <w:tcW w:w="112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A180B2E" w14:textId="335DFF83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771CEDD" w14:textId="29669366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4199E2C" w14:textId="49C7FF9F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61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EFBCA09" w14:textId="05AD1920" w:rsidR="007C4EB8" w:rsidRPr="008711BF" w:rsidRDefault="007C4EB8" w:rsidP="00A779E1">
            <w:pPr>
              <w:pStyle w:val="Tablebodypale"/>
            </w:pPr>
            <w:r w:rsidRPr="008711BF">
              <w:t>[value]</w:t>
            </w:r>
          </w:p>
        </w:tc>
      </w:tr>
      <w:tr w:rsidR="007C4EB8" w:rsidRPr="008711BF" w14:paraId="5D88AEB9" w14:textId="77777777" w:rsidTr="00DD10F1">
        <w:trPr>
          <w:trHeight w:val="292"/>
        </w:trPr>
        <w:tc>
          <w:tcPr>
            <w:tcW w:w="79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CF4B2ED" w14:textId="77777777" w:rsidR="007C4EB8" w:rsidRPr="008711BF" w:rsidRDefault="007C4EB8" w:rsidP="00A779E1">
            <w:pPr>
              <w:pStyle w:val="Tablebodypale"/>
            </w:pPr>
            <w:r w:rsidRPr="008711BF">
              <w:t>[Batch ID]</w:t>
            </w:r>
          </w:p>
        </w:tc>
        <w:tc>
          <w:tcPr>
            <w:tcW w:w="112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280F5A8" w14:textId="42F176FF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85CF369" w14:textId="07424D5F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0F30AFE" w14:textId="427CD271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61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DCB5BAC" w14:textId="0F23A020" w:rsidR="007C4EB8" w:rsidRPr="008711BF" w:rsidRDefault="007C4EB8" w:rsidP="00A779E1">
            <w:pPr>
              <w:pStyle w:val="Tablebodypale"/>
            </w:pPr>
            <w:r w:rsidRPr="008711BF">
              <w:t>[value]</w:t>
            </w:r>
          </w:p>
        </w:tc>
      </w:tr>
      <w:tr w:rsidR="007C4EB8" w:rsidRPr="008711BF" w14:paraId="6EA2AD49" w14:textId="77777777" w:rsidTr="00DD10F1">
        <w:trPr>
          <w:trHeight w:val="292"/>
        </w:trPr>
        <w:tc>
          <w:tcPr>
            <w:tcW w:w="79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FA3D5DB" w14:textId="77777777" w:rsidR="007C4EB8" w:rsidRPr="008711BF" w:rsidRDefault="007C4EB8" w:rsidP="00A779E1">
            <w:pPr>
              <w:pStyle w:val="Tablebodypale"/>
            </w:pPr>
            <w:r w:rsidRPr="008711BF">
              <w:t>[Batch ID]</w:t>
            </w:r>
          </w:p>
        </w:tc>
        <w:tc>
          <w:tcPr>
            <w:tcW w:w="112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B502CEB" w14:textId="6D7D9E79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DD7FE99" w14:textId="0D2BFA46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24F1B82" w14:textId="686855C2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61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4BE2BC9" w14:textId="050DA022" w:rsidR="007C4EB8" w:rsidRPr="008711BF" w:rsidRDefault="007C4EB8" w:rsidP="00A779E1">
            <w:pPr>
              <w:pStyle w:val="Tablebodypale"/>
            </w:pPr>
            <w:r w:rsidRPr="008711BF">
              <w:t>[value]</w:t>
            </w:r>
          </w:p>
        </w:tc>
      </w:tr>
      <w:tr w:rsidR="007C4EB8" w:rsidRPr="008711BF" w14:paraId="05592315" w14:textId="77777777" w:rsidTr="00DD10F1">
        <w:trPr>
          <w:trHeight w:val="292"/>
        </w:trPr>
        <w:tc>
          <w:tcPr>
            <w:tcW w:w="79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1DEBF9B" w14:textId="77777777" w:rsidR="007C4EB8" w:rsidRPr="008711BF" w:rsidRDefault="007C4EB8" w:rsidP="00A779E1">
            <w:pPr>
              <w:pStyle w:val="Tablebodypale"/>
            </w:pPr>
            <w:r w:rsidRPr="008711BF">
              <w:t>[Batch ID]</w:t>
            </w:r>
          </w:p>
        </w:tc>
        <w:tc>
          <w:tcPr>
            <w:tcW w:w="112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9698157" w14:textId="2BD21D59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F93ACF7" w14:textId="3A4AFF24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F5F48B6" w14:textId="21D8C221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61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1730A27" w14:textId="6EBA5C44" w:rsidR="007C4EB8" w:rsidRPr="008711BF" w:rsidRDefault="007C4EB8" w:rsidP="00A779E1">
            <w:pPr>
              <w:pStyle w:val="Tablebodypale"/>
            </w:pPr>
            <w:r w:rsidRPr="008711BF">
              <w:t>[value]</w:t>
            </w:r>
          </w:p>
        </w:tc>
      </w:tr>
      <w:tr w:rsidR="007C4EB8" w:rsidRPr="008711BF" w14:paraId="0A19D1EF" w14:textId="77777777" w:rsidTr="00DD10F1">
        <w:trPr>
          <w:trHeight w:val="292"/>
        </w:trPr>
        <w:tc>
          <w:tcPr>
            <w:tcW w:w="79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7A396D9" w14:textId="77777777" w:rsidR="007C4EB8" w:rsidRPr="008711BF" w:rsidRDefault="007C4EB8" w:rsidP="00A779E1">
            <w:pPr>
              <w:pStyle w:val="Tablebodypale"/>
            </w:pPr>
            <w:r w:rsidRPr="008711BF">
              <w:t>[Batch ID]</w:t>
            </w:r>
          </w:p>
        </w:tc>
        <w:tc>
          <w:tcPr>
            <w:tcW w:w="112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9DEE1D7" w14:textId="01A57853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68ADB3C" w14:textId="0A4C447F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123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8095661" w14:textId="6A1C0B1F" w:rsidR="007C4EB8" w:rsidRPr="008711BF" w:rsidRDefault="007C4EB8" w:rsidP="00A779E1">
            <w:pPr>
              <w:pStyle w:val="Tablebodypale"/>
            </w:pPr>
            <w:r w:rsidRPr="008711BF">
              <w:t>[value] mg/day</w:t>
            </w:r>
          </w:p>
        </w:tc>
        <w:tc>
          <w:tcPr>
            <w:tcW w:w="61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A29A132" w14:textId="6D134039" w:rsidR="007C4EB8" w:rsidRPr="008711BF" w:rsidRDefault="007C4EB8" w:rsidP="00A779E1">
            <w:pPr>
              <w:pStyle w:val="Tablebodypale"/>
            </w:pPr>
            <w:r w:rsidRPr="008711BF">
              <w:t>[value]</w:t>
            </w:r>
          </w:p>
        </w:tc>
      </w:tr>
    </w:tbl>
    <w:p w14:paraId="0D283411" w14:textId="2BF647FE" w:rsidR="00910BCE" w:rsidRPr="00CB5CA6" w:rsidRDefault="00910BCE" w:rsidP="00173D2F">
      <w:pPr>
        <w:pStyle w:val="CommentText"/>
        <w:spacing w:before="120" w:after="0"/>
        <w:rPr>
          <w:rFonts w:asciiTheme="minorHAnsi" w:hAnsiTheme="minorHAnsi"/>
          <w:sz w:val="18"/>
          <w:szCs w:val="18"/>
        </w:rPr>
      </w:pPr>
      <w:r w:rsidRPr="00CB5CA6">
        <w:rPr>
          <w:rFonts w:asciiTheme="minorHAnsi" w:hAnsiTheme="minorHAnsi"/>
          <w:sz w:val="18"/>
          <w:szCs w:val="18"/>
        </w:rPr>
        <w:t xml:space="preserve">The </w:t>
      </w:r>
      <w:r w:rsidR="008931FF" w:rsidRPr="00CB5CA6">
        <w:rPr>
          <w:rFonts w:asciiTheme="minorHAnsi" w:hAnsiTheme="minorHAnsi"/>
          <w:sz w:val="18"/>
          <w:szCs w:val="18"/>
        </w:rPr>
        <w:t>[AI name]</w:t>
      </w:r>
      <w:r w:rsidRPr="00CB5CA6">
        <w:rPr>
          <w:rFonts w:asciiTheme="minorHAnsi" w:hAnsiTheme="minorHAnsi"/>
          <w:sz w:val="18"/>
          <w:szCs w:val="18"/>
        </w:rPr>
        <w:t xml:space="preserve"> </w:t>
      </w:r>
      <w:r w:rsidR="00973C9E" w:rsidRPr="00CB5CA6">
        <w:rPr>
          <w:rFonts w:asciiTheme="minorHAnsi" w:hAnsiTheme="minorHAnsi"/>
          <w:sz w:val="18"/>
          <w:szCs w:val="18"/>
        </w:rPr>
        <w:t xml:space="preserve">daily </w:t>
      </w:r>
      <w:r w:rsidR="008931FF" w:rsidRPr="00CB5CA6">
        <w:rPr>
          <w:rFonts w:asciiTheme="minorHAnsi" w:hAnsiTheme="minorHAnsi"/>
          <w:sz w:val="18"/>
          <w:szCs w:val="18"/>
        </w:rPr>
        <w:t xml:space="preserve">emanation </w:t>
      </w:r>
      <w:r w:rsidR="00973C9E" w:rsidRPr="00CB5CA6">
        <w:rPr>
          <w:rFonts w:asciiTheme="minorHAnsi" w:hAnsiTheme="minorHAnsi"/>
          <w:sz w:val="18"/>
          <w:szCs w:val="18"/>
        </w:rPr>
        <w:t>rate</w:t>
      </w:r>
      <w:r w:rsidRPr="00CB5CA6">
        <w:rPr>
          <w:rFonts w:asciiTheme="minorHAnsi" w:hAnsiTheme="minorHAnsi"/>
          <w:sz w:val="18"/>
          <w:szCs w:val="18"/>
        </w:rPr>
        <w:t xml:space="preserve"> presented in Table </w:t>
      </w:r>
      <w:r w:rsidR="00912118">
        <w:rPr>
          <w:rFonts w:asciiTheme="minorHAnsi" w:hAnsiTheme="minorHAnsi"/>
          <w:sz w:val="18"/>
          <w:szCs w:val="18"/>
        </w:rPr>
        <w:t>5</w:t>
      </w:r>
      <w:r w:rsidRPr="00CB5CA6">
        <w:rPr>
          <w:rFonts w:asciiTheme="minorHAnsi" w:hAnsiTheme="minorHAnsi"/>
          <w:sz w:val="18"/>
          <w:szCs w:val="18"/>
        </w:rPr>
        <w:t xml:space="preserve"> was determined based on [value] samples belonging to [value] batches.</w:t>
      </w:r>
      <w:r w:rsidR="003F5712" w:rsidRPr="00CB5CA6">
        <w:rPr>
          <w:rFonts w:asciiTheme="minorHAnsi" w:hAnsiTheme="minorHAnsi"/>
          <w:sz w:val="18"/>
          <w:szCs w:val="18"/>
        </w:rPr>
        <w:t xml:space="preserve"> </w:t>
      </w:r>
    </w:p>
    <w:p w14:paraId="3029A2C5" w14:textId="5BD6B21F" w:rsidR="007A3544" w:rsidRPr="00CB5CA6" w:rsidRDefault="007A3544" w:rsidP="007A3544">
      <w:pPr>
        <w:pStyle w:val="CommentText"/>
        <w:spacing w:after="0"/>
        <w:rPr>
          <w:rFonts w:asciiTheme="minorHAnsi" w:hAnsiTheme="minorHAnsi"/>
          <w:sz w:val="18"/>
          <w:szCs w:val="18"/>
        </w:rPr>
      </w:pPr>
      <w:r w:rsidRPr="00CB5CA6">
        <w:rPr>
          <w:rFonts w:asciiTheme="minorHAnsi" w:hAnsiTheme="minorHAnsi"/>
          <w:sz w:val="18"/>
          <w:szCs w:val="18"/>
        </w:rPr>
        <w:t>(Minimum and mean effective periods calculated from the target dose divided by the maximum and mean emanation rates respectively were</w:t>
      </w:r>
      <w:r w:rsidR="003F5712" w:rsidRPr="00CB5CA6">
        <w:rPr>
          <w:rFonts w:asciiTheme="minorHAnsi" w:hAnsiTheme="minorHAnsi"/>
          <w:sz w:val="18"/>
          <w:szCs w:val="18"/>
        </w:rPr>
        <w:t xml:space="preserve"> </w:t>
      </w:r>
      <w:r w:rsidRPr="00CB5CA6">
        <w:rPr>
          <w:rFonts w:asciiTheme="minorHAnsi" w:hAnsiTheme="minorHAnsi"/>
          <w:sz w:val="18"/>
          <w:szCs w:val="18"/>
        </w:rPr>
        <w:t>[value] days and</w:t>
      </w:r>
      <w:r w:rsidR="003F5712" w:rsidRPr="00CB5CA6">
        <w:rPr>
          <w:rFonts w:asciiTheme="minorHAnsi" w:hAnsiTheme="minorHAnsi"/>
          <w:sz w:val="18"/>
          <w:szCs w:val="18"/>
        </w:rPr>
        <w:t xml:space="preserve"> </w:t>
      </w:r>
      <w:r w:rsidRPr="00CB5CA6">
        <w:rPr>
          <w:rFonts w:asciiTheme="minorHAnsi" w:hAnsiTheme="minorHAnsi"/>
          <w:sz w:val="18"/>
          <w:szCs w:val="18"/>
        </w:rPr>
        <w:t>[value]</w:t>
      </w:r>
      <w:r w:rsidR="003F5712" w:rsidRPr="00CB5CA6">
        <w:rPr>
          <w:rFonts w:asciiTheme="minorHAnsi" w:hAnsiTheme="minorHAnsi"/>
          <w:sz w:val="18"/>
          <w:szCs w:val="18"/>
        </w:rPr>
        <w:t xml:space="preserve"> </w:t>
      </w:r>
      <w:r w:rsidRPr="00CB5CA6">
        <w:rPr>
          <w:rFonts w:asciiTheme="minorHAnsi" w:hAnsiTheme="minorHAnsi"/>
          <w:sz w:val="18"/>
          <w:szCs w:val="18"/>
        </w:rPr>
        <w:t>days respectively.)</w:t>
      </w:r>
    </w:p>
    <w:p w14:paraId="142B35BA" w14:textId="131D409B" w:rsidR="00320C36" w:rsidRDefault="0081696D" w:rsidP="008711BF">
      <w:pPr>
        <w:pStyle w:val="Heading2"/>
        <w:rPr>
          <w:rFonts w:asciiTheme="minorHAnsi" w:eastAsia="Calibri" w:hAnsiTheme="minorHAnsi"/>
        </w:rPr>
      </w:pPr>
      <w:bookmarkStart w:id="20" w:name="_Toc146879007"/>
      <w:bookmarkStart w:id="21" w:name="_Toc148362769"/>
      <w:r>
        <w:rPr>
          <w:rFonts w:asciiTheme="minorHAnsi" w:eastAsia="Calibri" w:hAnsiTheme="minorHAnsi"/>
        </w:rPr>
        <w:t>Chemical characterization of products used in efficacy studies</w:t>
      </w:r>
    </w:p>
    <w:p w14:paraId="7BC0CDA3" w14:textId="7E4DCB2E" w:rsidR="00011F94" w:rsidRPr="00011F94" w:rsidRDefault="009957AB" w:rsidP="00011F94">
      <w:pPr>
        <w:rPr>
          <w:lang w:val="en-GB"/>
        </w:rPr>
      </w:pPr>
      <w:r>
        <w:rPr>
          <w:lang w:val="en-GB"/>
        </w:rPr>
        <w:t>Chemical characterization data of product samples collected at the start</w:t>
      </w:r>
      <w:r w:rsidR="008E2947">
        <w:rPr>
          <w:lang w:val="en-GB"/>
        </w:rPr>
        <w:t xml:space="preserve">, periodic times, and end of the efficacy studies are reported in the tables below. </w:t>
      </w:r>
    </w:p>
    <w:tbl>
      <w:tblPr>
        <w:tblStyle w:val="vcp"/>
        <w:tblW w:w="5000" w:type="pct"/>
        <w:tblCellMar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127"/>
        <w:gridCol w:w="1127"/>
        <w:gridCol w:w="1127"/>
        <w:gridCol w:w="1127"/>
        <w:gridCol w:w="1127"/>
        <w:gridCol w:w="1127"/>
        <w:gridCol w:w="1127"/>
        <w:gridCol w:w="1127"/>
      </w:tblGrid>
      <w:tr w:rsidR="00912118" w:rsidRPr="008711BF" w14:paraId="2B59E0E9" w14:textId="77777777" w:rsidTr="006B1F2B">
        <w:trPr>
          <w:trHeight w:val="178"/>
          <w:tblHeader/>
        </w:trPr>
        <w:tc>
          <w:tcPr>
            <w:tcW w:w="5000" w:type="pct"/>
            <w:gridSpan w:val="8"/>
            <w:tcBorders>
              <w:top w:val="single" w:sz="4" w:space="0" w:color="00B18E"/>
              <w:left w:val="single" w:sz="4" w:space="0" w:color="00B18E"/>
              <w:bottom w:val="single" w:sz="4" w:space="0" w:color="FFFFFF" w:themeColor="background1"/>
              <w:right w:val="single" w:sz="4" w:space="0" w:color="00B18E"/>
            </w:tcBorders>
            <w:shd w:val="clear" w:color="auto" w:fill="00B18E"/>
            <w:vAlign w:val="center"/>
          </w:tcPr>
          <w:p w14:paraId="6C26E631" w14:textId="1C003890" w:rsidR="00912118" w:rsidRPr="0040487A" w:rsidRDefault="00912118" w:rsidP="00FB70DF">
            <w:pPr>
              <w:pStyle w:val="TableHeader3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0487A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lastRenderedPageBreak/>
              <w:t xml:space="preserve">Table </w:t>
            </w:r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6</w:t>
            </w:r>
            <w:r w:rsidRPr="0040487A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. [AI name] determination during </w:t>
            </w:r>
            <w:r w:rsidR="00011F94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[flight room/semi-field] study</w:t>
            </w:r>
            <w:r w:rsidRPr="0040487A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of [product name] (batch numbers [batch #1, batch #2, batch #3</w:t>
            </w:r>
            <w:r w:rsidR="00011F94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]</w:t>
            </w:r>
            <w:r w:rsidRPr="0040487A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)</w:t>
            </w:r>
          </w:p>
        </w:tc>
      </w:tr>
      <w:tr w:rsidR="00842400" w:rsidRPr="008711BF" w14:paraId="29E0D78C" w14:textId="77777777" w:rsidTr="006B1F2B">
        <w:trPr>
          <w:trHeight w:val="178"/>
          <w:tblHeader/>
        </w:trPr>
        <w:tc>
          <w:tcPr>
            <w:tcW w:w="625" w:type="pct"/>
            <w:tcBorders>
              <w:top w:val="single" w:sz="4" w:space="0" w:color="FFFFFF" w:themeColor="background1"/>
              <w:left w:val="single" w:sz="4" w:space="0" w:color="00B18E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2160EE8" w14:textId="77777777" w:rsidR="00842400" w:rsidRPr="005235D8" w:rsidRDefault="00842400" w:rsidP="00FB70DF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Batch ID</w:t>
            </w:r>
          </w:p>
        </w:tc>
        <w:tc>
          <w:tcPr>
            <w:tcW w:w="62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3469FF8" w14:textId="77777777" w:rsidR="00842400" w:rsidRPr="005235D8" w:rsidRDefault="00842400" w:rsidP="00FB70DF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0</w:t>
            </w:r>
          </w:p>
        </w:tc>
        <w:tc>
          <w:tcPr>
            <w:tcW w:w="62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7739DBA" w14:textId="77777777" w:rsidR="00842400" w:rsidRPr="005235D8" w:rsidRDefault="00842400" w:rsidP="00FB70DF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62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97697A0" w14:textId="77777777" w:rsidR="00842400" w:rsidRPr="005235D8" w:rsidRDefault="00842400" w:rsidP="00FB70DF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62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5A3B1A9" w14:textId="77777777" w:rsidR="00842400" w:rsidRPr="005235D8" w:rsidRDefault="00842400" w:rsidP="00FB70DF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62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53E386BF" w14:textId="77777777" w:rsidR="00842400" w:rsidRPr="005235D8" w:rsidRDefault="00842400" w:rsidP="00FB70DF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62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5AB52BDF" w14:textId="77777777" w:rsidR="00842400" w:rsidRPr="005235D8" w:rsidRDefault="00842400" w:rsidP="00FB70DF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  <w:tc>
          <w:tcPr>
            <w:tcW w:w="62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360E5B9" w14:textId="77777777" w:rsidR="00842400" w:rsidRPr="005235D8" w:rsidRDefault="00842400" w:rsidP="00FB70DF">
            <w:pPr>
              <w:pStyle w:val="TableHeader3"/>
              <w:rPr>
                <w:rFonts w:asciiTheme="minorHAnsi" w:hAnsiTheme="minorHAnsi" w:cstheme="minorHAnsi"/>
                <w:color w:val="FFFFFF" w:themeColor="background1"/>
              </w:rPr>
            </w:pPr>
            <w:r w:rsidRPr="005235D8">
              <w:rPr>
                <w:rFonts w:asciiTheme="minorHAnsi" w:hAnsiTheme="minorHAnsi" w:cstheme="minorHAnsi"/>
                <w:color w:val="FFFFFF" w:themeColor="background1"/>
              </w:rPr>
              <w:t>Day x</w:t>
            </w:r>
          </w:p>
        </w:tc>
      </w:tr>
      <w:tr w:rsidR="00842400" w:rsidRPr="008711BF" w14:paraId="7BFEA49D" w14:textId="77777777" w:rsidTr="006B1F2B">
        <w:trPr>
          <w:trHeight w:val="292"/>
        </w:trPr>
        <w:tc>
          <w:tcPr>
            <w:tcW w:w="625" w:type="pct"/>
            <w:tcBorders>
              <w:top w:val="single" w:sz="4" w:space="0" w:color="00B18E"/>
            </w:tcBorders>
          </w:tcPr>
          <w:p w14:paraId="31B9EAAE" w14:textId="77777777" w:rsidR="00842400" w:rsidRPr="005235D8" w:rsidRDefault="00842400" w:rsidP="00FB70DF">
            <w:pPr>
              <w:pStyle w:val="Tablebodypale"/>
            </w:pPr>
            <w:r w:rsidRPr="005235D8">
              <w:t>[Batch ID]</w:t>
            </w:r>
          </w:p>
        </w:tc>
        <w:tc>
          <w:tcPr>
            <w:tcW w:w="625" w:type="pct"/>
            <w:tcBorders>
              <w:top w:val="single" w:sz="4" w:space="0" w:color="00B18E"/>
            </w:tcBorders>
          </w:tcPr>
          <w:p w14:paraId="446CE05D" w14:textId="0A0A0942" w:rsidR="00842400" w:rsidRPr="005235D8" w:rsidRDefault="00842400" w:rsidP="00FB70DF">
            <w:pPr>
              <w:pStyle w:val="Tablebodypale"/>
            </w:pPr>
            <w:r w:rsidRPr="005235D8">
              <w:t xml:space="preserve">[Mean value] </w:t>
            </w:r>
          </w:p>
        </w:tc>
        <w:tc>
          <w:tcPr>
            <w:tcW w:w="625" w:type="pct"/>
            <w:tcBorders>
              <w:top w:val="single" w:sz="4" w:space="0" w:color="00B18E"/>
            </w:tcBorders>
          </w:tcPr>
          <w:p w14:paraId="1FE830BF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  <w:tcBorders>
              <w:top w:val="single" w:sz="4" w:space="0" w:color="00B18E"/>
            </w:tcBorders>
          </w:tcPr>
          <w:p w14:paraId="29A2C483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  <w:tcBorders>
              <w:top w:val="single" w:sz="4" w:space="0" w:color="00B18E"/>
            </w:tcBorders>
          </w:tcPr>
          <w:p w14:paraId="6459A71C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  <w:tcBorders>
              <w:top w:val="single" w:sz="4" w:space="0" w:color="00B18E"/>
            </w:tcBorders>
          </w:tcPr>
          <w:p w14:paraId="5E6CCEFD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  <w:tcBorders>
              <w:top w:val="single" w:sz="4" w:space="0" w:color="00B18E"/>
            </w:tcBorders>
          </w:tcPr>
          <w:p w14:paraId="0F4D9661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  <w:tcBorders>
              <w:top w:val="single" w:sz="4" w:space="0" w:color="00B18E"/>
            </w:tcBorders>
          </w:tcPr>
          <w:p w14:paraId="2E8ED23E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</w:tr>
      <w:tr w:rsidR="00842400" w:rsidRPr="008711BF" w14:paraId="33E6AEB3" w14:textId="77777777" w:rsidTr="006B1F2B">
        <w:trPr>
          <w:trHeight w:val="292"/>
        </w:trPr>
        <w:tc>
          <w:tcPr>
            <w:tcW w:w="625" w:type="pct"/>
          </w:tcPr>
          <w:p w14:paraId="72FE1158" w14:textId="77777777" w:rsidR="00842400" w:rsidRPr="005235D8" w:rsidRDefault="00842400" w:rsidP="00FB70DF">
            <w:pPr>
              <w:pStyle w:val="Tablebodypale"/>
            </w:pPr>
            <w:r w:rsidRPr="005235D8">
              <w:t>[Batch ID]</w:t>
            </w:r>
          </w:p>
        </w:tc>
        <w:tc>
          <w:tcPr>
            <w:tcW w:w="625" w:type="pct"/>
          </w:tcPr>
          <w:p w14:paraId="17EC55FB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60AB3F25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24A25ACA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0381C3E3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2444A067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77CA4716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2616159F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</w:tr>
      <w:tr w:rsidR="00842400" w:rsidRPr="008711BF" w14:paraId="1E451DC7" w14:textId="77777777" w:rsidTr="006B1F2B">
        <w:trPr>
          <w:trHeight w:val="292"/>
        </w:trPr>
        <w:tc>
          <w:tcPr>
            <w:tcW w:w="625" w:type="pct"/>
          </w:tcPr>
          <w:p w14:paraId="33C8D395" w14:textId="77777777" w:rsidR="00842400" w:rsidRPr="005235D8" w:rsidRDefault="00842400" w:rsidP="00FB70DF">
            <w:pPr>
              <w:pStyle w:val="Tablebodypale"/>
            </w:pPr>
            <w:r w:rsidRPr="005235D8">
              <w:t>[Batch ID]</w:t>
            </w:r>
          </w:p>
        </w:tc>
        <w:tc>
          <w:tcPr>
            <w:tcW w:w="625" w:type="pct"/>
          </w:tcPr>
          <w:p w14:paraId="3A69CAB4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0792317D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0E813093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0D3138AB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3457B39D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2392706B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  <w:tc>
          <w:tcPr>
            <w:tcW w:w="625" w:type="pct"/>
          </w:tcPr>
          <w:p w14:paraId="43EF7F4E" w14:textId="77777777" w:rsidR="00842400" w:rsidRPr="005235D8" w:rsidRDefault="00842400" w:rsidP="00FB70DF">
            <w:pPr>
              <w:pStyle w:val="Tablebodypale"/>
            </w:pPr>
            <w:r w:rsidRPr="005235D8">
              <w:t>[Mean value]</w:t>
            </w:r>
          </w:p>
        </w:tc>
      </w:tr>
    </w:tbl>
    <w:p w14:paraId="11BBDAEA" w14:textId="24268044" w:rsidR="00665B06" w:rsidRPr="00665B06" w:rsidRDefault="00665B06" w:rsidP="00912118">
      <w:pPr>
        <w:rPr>
          <w:rFonts w:asciiTheme="minorHAnsi" w:hAnsiTheme="minorHAnsi"/>
          <w:sz w:val="18"/>
          <w:szCs w:val="18"/>
        </w:rPr>
      </w:pPr>
      <w:r w:rsidRPr="00CB5CA6">
        <w:rPr>
          <w:rFonts w:asciiTheme="minorHAnsi" w:hAnsiTheme="minorHAnsi"/>
          <w:sz w:val="18"/>
          <w:szCs w:val="18"/>
        </w:rPr>
        <w:t xml:space="preserve">The mean [AI name] weight presented in Table </w:t>
      </w:r>
      <w:r w:rsidR="006B1F2B">
        <w:rPr>
          <w:rFonts w:asciiTheme="minorHAnsi" w:hAnsiTheme="minorHAnsi"/>
          <w:sz w:val="18"/>
          <w:szCs w:val="18"/>
        </w:rPr>
        <w:t>6</w:t>
      </w:r>
      <w:r w:rsidRPr="00CB5CA6">
        <w:rPr>
          <w:rFonts w:asciiTheme="minorHAnsi" w:hAnsiTheme="minorHAnsi"/>
          <w:sz w:val="18"/>
          <w:szCs w:val="18"/>
        </w:rPr>
        <w:t xml:space="preserve"> was determined based on [value] samples belonging to [value] batches.</w:t>
      </w:r>
    </w:p>
    <w:p w14:paraId="7621076D" w14:textId="0CF6D4DA" w:rsidR="00912118" w:rsidRPr="006D7F79" w:rsidRDefault="005F1B8A" w:rsidP="00912118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Include as many columns as necessary. </w:t>
      </w:r>
      <w:r w:rsidR="006D7F79">
        <w:rPr>
          <w:color w:val="FF0000"/>
          <w:lang w:val="en-GB"/>
        </w:rPr>
        <w:t>Replicate table for each flight room/semi-field study.</w:t>
      </w:r>
    </w:p>
    <w:p w14:paraId="1A646551" w14:textId="2E0F187D" w:rsidR="00173D2F" w:rsidRPr="008711BF" w:rsidRDefault="00173D2F" w:rsidP="008711BF">
      <w:pPr>
        <w:pStyle w:val="Heading2"/>
        <w:rPr>
          <w:rFonts w:asciiTheme="minorHAnsi" w:eastAsia="Calibri" w:hAnsiTheme="minorHAnsi"/>
        </w:rPr>
      </w:pPr>
      <w:r w:rsidRPr="008711BF">
        <w:rPr>
          <w:rFonts w:asciiTheme="minorHAnsi" w:eastAsia="Calibri" w:hAnsiTheme="minorHAnsi"/>
        </w:rPr>
        <w:t>Chemical characteri</w:t>
      </w:r>
      <w:r w:rsidR="003F6E6B" w:rsidRPr="008711BF">
        <w:rPr>
          <w:rFonts w:asciiTheme="minorHAnsi" w:eastAsia="Calibri" w:hAnsiTheme="minorHAnsi"/>
        </w:rPr>
        <w:t>z</w:t>
      </w:r>
      <w:r w:rsidRPr="008711BF">
        <w:rPr>
          <w:rFonts w:asciiTheme="minorHAnsi" w:eastAsia="Calibri" w:hAnsiTheme="minorHAnsi"/>
        </w:rPr>
        <w:t>ation conclusions</w:t>
      </w:r>
      <w:bookmarkEnd w:id="20"/>
      <w:bookmarkEnd w:id="21"/>
    </w:p>
    <w:p w14:paraId="22C5EE0D" w14:textId="30C5CF3B" w:rsidR="00173D2F" w:rsidRPr="008711BF" w:rsidRDefault="00173D2F" w:rsidP="00FB7284">
      <w:pPr>
        <w:spacing w:after="0"/>
        <w:rPr>
          <w:rFonts w:asciiTheme="minorHAnsi" w:hAnsiTheme="minorHAnsi"/>
        </w:rPr>
      </w:pPr>
      <w:r w:rsidRPr="008711BF">
        <w:rPr>
          <w:rFonts w:asciiTheme="minorHAnsi" w:hAnsiTheme="minorHAnsi"/>
        </w:rPr>
        <w:t>[Summari</w:t>
      </w:r>
      <w:r w:rsidR="008F3C3F" w:rsidRPr="008711BF">
        <w:rPr>
          <w:rFonts w:asciiTheme="minorHAnsi" w:hAnsiTheme="minorHAnsi"/>
        </w:rPr>
        <w:t>z</w:t>
      </w:r>
      <w:r w:rsidRPr="008711BF">
        <w:rPr>
          <w:rFonts w:asciiTheme="minorHAnsi" w:hAnsiTheme="minorHAnsi"/>
        </w:rPr>
        <w:t xml:space="preserve">e the findings of the characterization studies and provide full interpretation of the results]. </w:t>
      </w:r>
      <w:bookmarkStart w:id="22" w:name="_Hlk536775724"/>
      <w:bookmarkStart w:id="23" w:name="_Toc146879009"/>
      <w:bookmarkEnd w:id="22"/>
      <w:bookmarkEnd w:id="23"/>
    </w:p>
    <w:p w14:paraId="388BC9BA" w14:textId="77777777" w:rsidR="00CB5CA6" w:rsidRDefault="00CB5CA6" w:rsidP="00DE10CF">
      <w:pPr>
        <w:pStyle w:val="CommentText"/>
        <w:spacing w:line="240" w:lineRule="auto"/>
        <w:jc w:val="both"/>
        <w:rPr>
          <w:rFonts w:asciiTheme="minorHAnsi" w:hAnsiTheme="minorHAnsi"/>
          <w:sz w:val="16"/>
          <w:szCs w:val="16"/>
        </w:rPr>
        <w:sectPr w:rsidR="00CB5CA6" w:rsidSect="00D54327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1944" w:right="1440" w:bottom="1800" w:left="1440" w:header="144" w:footer="432" w:gutter="0"/>
          <w:cols w:space="720"/>
          <w:titlePg/>
          <w:docGrid w:linePitch="360"/>
        </w:sectPr>
      </w:pPr>
    </w:p>
    <w:p w14:paraId="3E26C8D8" w14:textId="3DCD04EE" w:rsidR="00C56EEA" w:rsidRPr="008711BF" w:rsidRDefault="00C56EEA" w:rsidP="00853B7A">
      <w:pPr>
        <w:pStyle w:val="CoverTitle2"/>
        <w:rPr>
          <w:rFonts w:asciiTheme="minorHAnsi" w:eastAsia="DengXian" w:hAnsiTheme="minorHAnsi"/>
        </w:rPr>
      </w:pPr>
      <w:bookmarkStart w:id="24" w:name="_Toc135394011"/>
      <w:bookmarkStart w:id="25" w:name="_Toc146879012"/>
      <w:bookmarkStart w:id="26" w:name="_Toc148362774"/>
      <w:r w:rsidRPr="008711BF">
        <w:rPr>
          <w:rFonts w:asciiTheme="minorHAnsi" w:eastAsia="DengXian" w:hAnsiTheme="minorHAnsi"/>
        </w:rPr>
        <w:lastRenderedPageBreak/>
        <w:t>Appendix</w:t>
      </w:r>
      <w:r w:rsidR="00853B7A" w:rsidRPr="008711BF">
        <w:rPr>
          <w:rFonts w:asciiTheme="minorHAnsi" w:eastAsia="DengXian" w:hAnsiTheme="minorHAnsi"/>
        </w:rPr>
        <w:t xml:space="preserve"> </w:t>
      </w:r>
      <w:r w:rsidRPr="008711BF">
        <w:rPr>
          <w:rFonts w:asciiTheme="minorHAnsi" w:eastAsia="DengXian" w:hAnsiTheme="minorHAnsi"/>
        </w:rPr>
        <w:t xml:space="preserve">1. </w:t>
      </w:r>
      <w:bookmarkEnd w:id="24"/>
      <w:r w:rsidR="005B0B1D" w:rsidRPr="008711BF">
        <w:rPr>
          <w:rFonts w:asciiTheme="minorHAnsi" w:eastAsia="DengXian" w:hAnsiTheme="minorHAnsi"/>
        </w:rPr>
        <w:br/>
      </w:r>
      <w:r w:rsidRPr="008711BF">
        <w:rPr>
          <w:rFonts w:asciiTheme="minorHAnsi" w:eastAsia="DengXian" w:hAnsiTheme="minorHAnsi"/>
        </w:rPr>
        <w:t>Summary of available data considered in Module 3</w:t>
      </w:r>
      <w:bookmarkEnd w:id="25"/>
      <w:bookmarkEnd w:id="26"/>
    </w:p>
    <w:p w14:paraId="70F3CDA6" w14:textId="77777777" w:rsidR="00C56EEA" w:rsidRPr="008711BF" w:rsidRDefault="00C56EEA" w:rsidP="00A779E1">
      <w:pPr>
        <w:pStyle w:val="TableBodybold"/>
        <w:rPr>
          <w:sz w:val="21"/>
          <w:szCs w:val="21"/>
        </w:rPr>
      </w:pPr>
      <w:r w:rsidRPr="008711BF">
        <w:t>Batches used to generate the physical/chemical data </w:t>
      </w:r>
    </w:p>
    <w:tbl>
      <w:tblPr>
        <w:tblStyle w:val="vcp"/>
        <w:tblW w:w="5000" w:type="pct"/>
        <w:tblBorders>
          <w:top w:val="single" w:sz="4" w:space="0" w:color="00B18E"/>
          <w:left w:val="single" w:sz="4" w:space="0" w:color="00B18E"/>
          <w:bottom w:val="single" w:sz="4" w:space="0" w:color="00B18E"/>
          <w:right w:val="single" w:sz="4" w:space="0" w:color="00B18E"/>
          <w:insideH w:val="single" w:sz="4" w:space="0" w:color="00B18E"/>
          <w:insideV w:val="single" w:sz="4" w:space="0" w:color="00B18E"/>
        </w:tblBorders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2156"/>
        <w:gridCol w:w="2159"/>
        <w:gridCol w:w="2292"/>
        <w:gridCol w:w="6477"/>
      </w:tblGrid>
      <w:tr w:rsidR="00C72CD3" w:rsidRPr="008711BF" w14:paraId="1FA34A7E" w14:textId="77777777" w:rsidTr="00DD10F1">
        <w:trPr>
          <w:trHeight w:val="374"/>
        </w:trPr>
        <w:tc>
          <w:tcPr>
            <w:tcW w:w="824" w:type="pct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</w:tcPr>
          <w:p w14:paraId="22DA66CD" w14:textId="38021C5C" w:rsidR="00C72CD3" w:rsidRPr="00C72CD3" w:rsidRDefault="00C72CD3" w:rsidP="00A779E1">
            <w:pPr>
              <w:pStyle w:val="Tablebodypale"/>
            </w:pPr>
            <w:r w:rsidRPr="00C72CD3">
              <w:t>Batch number</w:t>
            </w:r>
          </w:p>
        </w:tc>
        <w:tc>
          <w:tcPr>
            <w:tcW w:w="82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</w:tcPr>
          <w:p w14:paraId="2FA69380" w14:textId="4406B88F" w:rsidR="00C72CD3" w:rsidRPr="00C72CD3" w:rsidRDefault="00C72CD3" w:rsidP="00A779E1">
            <w:pPr>
              <w:pStyle w:val="Tablebodypale"/>
            </w:pPr>
            <w:r w:rsidRPr="00C72CD3">
              <w:t>Date</w:t>
            </w:r>
          </w:p>
        </w:tc>
        <w:tc>
          <w:tcPr>
            <w:tcW w:w="87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</w:tcPr>
          <w:p w14:paraId="247564DA" w14:textId="50E31632" w:rsidR="00C72CD3" w:rsidRPr="00C72CD3" w:rsidRDefault="00C72CD3" w:rsidP="00A779E1">
            <w:pPr>
              <w:pStyle w:val="Tablebodypale"/>
            </w:pPr>
            <w:r w:rsidRPr="00C72CD3">
              <w:t>Description</w:t>
            </w:r>
          </w:p>
        </w:tc>
        <w:tc>
          <w:tcPr>
            <w:tcW w:w="2475" w:type="pct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00B18E"/>
          </w:tcPr>
          <w:p w14:paraId="46AAC062" w14:textId="32D76A9C" w:rsidR="00C72CD3" w:rsidRPr="00C72CD3" w:rsidRDefault="00C72CD3" w:rsidP="00A779E1">
            <w:pPr>
              <w:pStyle w:val="Tablebodypale"/>
            </w:pPr>
            <w:r w:rsidRPr="00C72CD3">
              <w:t>Uses</w:t>
            </w:r>
          </w:p>
        </w:tc>
      </w:tr>
      <w:tr w:rsidR="00C72CD3" w:rsidRPr="008711BF" w14:paraId="4B0AB199" w14:textId="77777777" w:rsidTr="00C72CD3">
        <w:trPr>
          <w:trHeight w:val="300"/>
        </w:trPr>
        <w:tc>
          <w:tcPr>
            <w:tcW w:w="824" w:type="pc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</w:tcPr>
          <w:p w14:paraId="3A8BB06B" w14:textId="53343E98" w:rsidR="00C72CD3" w:rsidRPr="00C72CD3" w:rsidRDefault="00C72CD3" w:rsidP="00A779E1">
            <w:pPr>
              <w:pStyle w:val="Tablebodypale"/>
            </w:pPr>
            <w:r w:rsidRPr="00C72CD3">
              <w:t>[batch number]</w:t>
            </w:r>
          </w:p>
        </w:tc>
        <w:tc>
          <w:tcPr>
            <w:tcW w:w="825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</w:tcPr>
          <w:p w14:paraId="1BFBBE2F" w14:textId="16522571" w:rsidR="00C72CD3" w:rsidRPr="00C72CD3" w:rsidRDefault="00C72CD3" w:rsidP="00A779E1">
            <w:pPr>
              <w:pStyle w:val="Tablebodypale"/>
            </w:pPr>
            <w:r w:rsidRPr="00C72CD3">
              <w:t>[Month/Year]</w:t>
            </w:r>
          </w:p>
        </w:tc>
        <w:tc>
          <w:tcPr>
            <w:tcW w:w="876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</w:tcPr>
          <w:p w14:paraId="23BBC53A" w14:textId="62E3FFF3" w:rsidR="00C72CD3" w:rsidRPr="00C72CD3" w:rsidRDefault="00C72CD3" w:rsidP="00A779E1">
            <w:pPr>
              <w:pStyle w:val="Tablebodypale"/>
            </w:pPr>
            <w:r w:rsidRPr="00C72CD3">
              <w:t>[</w:t>
            </w:r>
            <w:proofErr w:type="spellStart"/>
            <w:r w:rsidRPr="00C72CD3">
              <w:t>colour</w:t>
            </w:r>
            <w:proofErr w:type="spellEnd"/>
            <w:r w:rsidRPr="00C72CD3">
              <w:t>, physical state]</w:t>
            </w:r>
          </w:p>
        </w:tc>
        <w:tc>
          <w:tcPr>
            <w:tcW w:w="2475" w:type="pc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0B18E"/>
          </w:tcPr>
          <w:p w14:paraId="758A05BA" w14:textId="2361C0F7" w:rsidR="00C72CD3" w:rsidRPr="00C72CD3" w:rsidRDefault="00C72CD3" w:rsidP="00A779E1">
            <w:pPr>
              <w:pStyle w:val="Tablebodypale"/>
            </w:pPr>
            <w:r w:rsidRPr="00C72CD3">
              <w:t>[e.g., 5 batch physical/chemical properties analysis; in-use stability (laboratory)/storage stability/laboratory bioassays]</w:t>
            </w:r>
          </w:p>
        </w:tc>
      </w:tr>
      <w:tr w:rsidR="009342CB" w:rsidRPr="008711BF" w14:paraId="2BE788C4" w14:textId="77777777" w:rsidTr="00DD10F1">
        <w:trPr>
          <w:trHeight w:val="374"/>
        </w:trPr>
        <w:tc>
          <w:tcPr>
            <w:tcW w:w="824" w:type="pct"/>
          </w:tcPr>
          <w:p w14:paraId="6AB76065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25" w:type="pct"/>
          </w:tcPr>
          <w:p w14:paraId="17FA055E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76" w:type="pct"/>
          </w:tcPr>
          <w:p w14:paraId="6DACB898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2475" w:type="pct"/>
          </w:tcPr>
          <w:p w14:paraId="16328A12" w14:textId="77777777" w:rsidR="00C56EEA" w:rsidRPr="008711BF" w:rsidRDefault="00C56EEA" w:rsidP="00A779E1">
            <w:pPr>
              <w:pStyle w:val="Tablebodypale"/>
            </w:pPr>
          </w:p>
        </w:tc>
      </w:tr>
      <w:tr w:rsidR="009342CB" w:rsidRPr="008711BF" w14:paraId="4394D7AA" w14:textId="77777777" w:rsidTr="00DD10F1">
        <w:trPr>
          <w:trHeight w:val="374"/>
        </w:trPr>
        <w:tc>
          <w:tcPr>
            <w:tcW w:w="824" w:type="pct"/>
          </w:tcPr>
          <w:p w14:paraId="6C7691D4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25" w:type="pct"/>
          </w:tcPr>
          <w:p w14:paraId="1BC56EEC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76" w:type="pct"/>
          </w:tcPr>
          <w:p w14:paraId="003D25C9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2475" w:type="pct"/>
          </w:tcPr>
          <w:p w14:paraId="44DF3F86" w14:textId="77777777" w:rsidR="00C56EEA" w:rsidRPr="008711BF" w:rsidRDefault="00C56EEA" w:rsidP="00A779E1">
            <w:pPr>
              <w:pStyle w:val="Tablebodypale"/>
            </w:pPr>
          </w:p>
        </w:tc>
      </w:tr>
      <w:tr w:rsidR="009342CB" w:rsidRPr="008711BF" w14:paraId="0EC88E50" w14:textId="77777777" w:rsidTr="00DD10F1">
        <w:trPr>
          <w:trHeight w:val="374"/>
        </w:trPr>
        <w:tc>
          <w:tcPr>
            <w:tcW w:w="824" w:type="pct"/>
          </w:tcPr>
          <w:p w14:paraId="402270C5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25" w:type="pct"/>
          </w:tcPr>
          <w:p w14:paraId="044D1182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76" w:type="pct"/>
          </w:tcPr>
          <w:p w14:paraId="1BA556D6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2475" w:type="pct"/>
          </w:tcPr>
          <w:p w14:paraId="31010278" w14:textId="77777777" w:rsidR="00C56EEA" w:rsidRPr="008711BF" w:rsidRDefault="00C56EEA" w:rsidP="00A779E1">
            <w:pPr>
              <w:pStyle w:val="Tablebodypale"/>
            </w:pPr>
          </w:p>
        </w:tc>
      </w:tr>
      <w:tr w:rsidR="009342CB" w:rsidRPr="008711BF" w14:paraId="44D2572B" w14:textId="77777777" w:rsidTr="00DD10F1">
        <w:trPr>
          <w:trHeight w:val="374"/>
        </w:trPr>
        <w:tc>
          <w:tcPr>
            <w:tcW w:w="824" w:type="pct"/>
          </w:tcPr>
          <w:p w14:paraId="3F0848F0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25" w:type="pct"/>
          </w:tcPr>
          <w:p w14:paraId="3BE2E9AB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76" w:type="pct"/>
          </w:tcPr>
          <w:p w14:paraId="0B2B0DBB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2475" w:type="pct"/>
          </w:tcPr>
          <w:p w14:paraId="0DBA72CA" w14:textId="77777777" w:rsidR="00C56EEA" w:rsidRPr="008711BF" w:rsidRDefault="00C56EEA" w:rsidP="00A779E1">
            <w:pPr>
              <w:pStyle w:val="Tablebodypale"/>
            </w:pPr>
          </w:p>
        </w:tc>
      </w:tr>
      <w:tr w:rsidR="009342CB" w:rsidRPr="008711BF" w14:paraId="03F24547" w14:textId="77777777" w:rsidTr="00DD10F1">
        <w:trPr>
          <w:trHeight w:val="374"/>
        </w:trPr>
        <w:tc>
          <w:tcPr>
            <w:tcW w:w="824" w:type="pct"/>
          </w:tcPr>
          <w:p w14:paraId="5466F7C5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25" w:type="pct"/>
          </w:tcPr>
          <w:p w14:paraId="0D3C10AB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76" w:type="pct"/>
          </w:tcPr>
          <w:p w14:paraId="54582A44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2475" w:type="pct"/>
          </w:tcPr>
          <w:p w14:paraId="555A4ABE" w14:textId="77777777" w:rsidR="00C56EEA" w:rsidRPr="008711BF" w:rsidRDefault="00C56EEA" w:rsidP="00A779E1">
            <w:pPr>
              <w:pStyle w:val="Tablebodypale"/>
            </w:pPr>
          </w:p>
        </w:tc>
      </w:tr>
      <w:tr w:rsidR="009342CB" w:rsidRPr="008711BF" w14:paraId="60425548" w14:textId="77777777" w:rsidTr="00DD10F1">
        <w:trPr>
          <w:trHeight w:val="374"/>
        </w:trPr>
        <w:tc>
          <w:tcPr>
            <w:tcW w:w="824" w:type="pct"/>
          </w:tcPr>
          <w:p w14:paraId="005857A4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25" w:type="pct"/>
          </w:tcPr>
          <w:p w14:paraId="5826CD73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876" w:type="pct"/>
          </w:tcPr>
          <w:p w14:paraId="63A48852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2475" w:type="pct"/>
          </w:tcPr>
          <w:p w14:paraId="3A0EAE52" w14:textId="77777777" w:rsidR="00C56EEA" w:rsidRPr="008711BF" w:rsidRDefault="00C56EEA" w:rsidP="00A779E1">
            <w:pPr>
              <w:pStyle w:val="Tablebodypale"/>
            </w:pPr>
          </w:p>
        </w:tc>
      </w:tr>
    </w:tbl>
    <w:p w14:paraId="1E598BB1" w14:textId="67876D3F" w:rsidR="006E5375" w:rsidRPr="00C72CD3" w:rsidRDefault="00C56EEA" w:rsidP="006E5375">
      <w:pPr>
        <w:rPr>
          <w:rFonts w:asciiTheme="minorHAnsi" w:hAnsiTheme="minorHAnsi"/>
          <w:b/>
          <w:sz w:val="18"/>
          <w:szCs w:val="18"/>
        </w:rPr>
      </w:pPr>
      <w:r w:rsidRPr="00C72CD3">
        <w:rPr>
          <w:rFonts w:asciiTheme="minorHAnsi" w:hAnsiTheme="minorHAnsi"/>
          <w:sz w:val="18"/>
          <w:szCs w:val="18"/>
        </w:rPr>
        <w:t> </w:t>
      </w:r>
      <w:r w:rsidR="00243C1D" w:rsidRPr="00C72CD3">
        <w:rPr>
          <w:rFonts w:asciiTheme="minorHAnsi" w:hAnsiTheme="minorHAnsi"/>
          <w:sz w:val="18"/>
          <w:szCs w:val="18"/>
        </w:rPr>
        <w:t xml:space="preserve">Note: </w:t>
      </w:r>
      <w:r w:rsidR="006E5375" w:rsidRPr="00C72CD3">
        <w:rPr>
          <w:rFonts w:asciiTheme="minorHAnsi" w:hAnsiTheme="minorHAnsi"/>
          <w:sz w:val="18"/>
          <w:szCs w:val="18"/>
        </w:rPr>
        <w:t xml:space="preserve">“5 batch </w:t>
      </w:r>
      <w:r w:rsidR="00243C1D" w:rsidRPr="00C72CD3">
        <w:rPr>
          <w:rFonts w:asciiTheme="minorHAnsi" w:hAnsiTheme="minorHAnsi"/>
          <w:sz w:val="18"/>
          <w:szCs w:val="18"/>
        </w:rPr>
        <w:t>physical chemical properties analysis</w:t>
      </w:r>
      <w:r w:rsidR="006E5375" w:rsidRPr="00C72CD3">
        <w:rPr>
          <w:rFonts w:asciiTheme="minorHAnsi" w:hAnsiTheme="minorHAnsi"/>
          <w:sz w:val="18"/>
          <w:szCs w:val="18"/>
        </w:rPr>
        <w:t xml:space="preserve">” refers to the analysis of all the properties in “Table 1. </w:t>
      </w:r>
      <w:r w:rsidR="007665CA" w:rsidRPr="00C72CD3">
        <w:rPr>
          <w:rFonts w:asciiTheme="minorHAnsi" w:hAnsiTheme="minorHAnsi"/>
          <w:sz w:val="18"/>
          <w:szCs w:val="18"/>
        </w:rPr>
        <w:t xml:space="preserve">Physical/chemical </w:t>
      </w:r>
      <w:r w:rsidR="006E5375" w:rsidRPr="00C72CD3">
        <w:rPr>
          <w:rFonts w:asciiTheme="minorHAnsi" w:hAnsiTheme="minorHAnsi"/>
          <w:sz w:val="18"/>
          <w:szCs w:val="18"/>
        </w:rPr>
        <w:t>properties for</w:t>
      </w:r>
      <w:r w:rsidR="00243C1D" w:rsidRPr="00C72CD3">
        <w:rPr>
          <w:rFonts w:asciiTheme="minorHAnsi" w:hAnsiTheme="minorHAnsi"/>
          <w:sz w:val="18"/>
          <w:szCs w:val="18"/>
        </w:rPr>
        <w:t xml:space="preserve"> [product name]</w:t>
      </w:r>
      <w:r w:rsidR="006E5375" w:rsidRPr="00C72CD3">
        <w:rPr>
          <w:rFonts w:asciiTheme="minorHAnsi" w:hAnsiTheme="minorHAnsi"/>
          <w:sz w:val="18"/>
          <w:szCs w:val="18"/>
        </w:rPr>
        <w:t>.</w:t>
      </w:r>
    </w:p>
    <w:p w14:paraId="6BCE8EA9" w14:textId="39B0BCC7" w:rsidR="00C72CD3" w:rsidRDefault="00C72CD3">
      <w:pPr>
        <w:spacing w:after="160" w:line="259" w:lineRule="auto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6E43CB9F" w14:textId="77777777" w:rsidR="00C56EEA" w:rsidRPr="00C72CD3" w:rsidRDefault="00C56EEA" w:rsidP="005632C8">
      <w:pPr>
        <w:pStyle w:val="Sublevel"/>
        <w:rPr>
          <w:rStyle w:val="BookTitle"/>
          <w:rFonts w:asciiTheme="minorHAnsi" w:hAnsiTheme="minorHAnsi" w:cstheme="minorHAnsi"/>
          <w:b/>
          <w:bCs/>
          <w:i w:val="0"/>
          <w:iCs w:val="0"/>
          <w:spacing w:val="0"/>
        </w:rPr>
      </w:pPr>
      <w:r w:rsidRPr="00C72CD3">
        <w:rPr>
          <w:rStyle w:val="BookTitle"/>
          <w:rFonts w:asciiTheme="minorHAnsi" w:hAnsiTheme="minorHAnsi" w:cstheme="minorHAnsi"/>
          <w:b/>
          <w:bCs/>
          <w:i w:val="0"/>
          <w:iCs w:val="0"/>
          <w:spacing w:val="0"/>
        </w:rPr>
        <w:lastRenderedPageBreak/>
        <w:t>Product characteristics</w:t>
      </w:r>
    </w:p>
    <w:p w14:paraId="39E7980F" w14:textId="77777777" w:rsidR="00C56EEA" w:rsidRPr="008711BF" w:rsidRDefault="00C56EEA" w:rsidP="00A779E1">
      <w:pPr>
        <w:pStyle w:val="TableBodybold"/>
      </w:pPr>
      <w:r w:rsidRPr="008711BF">
        <w:t>Study [number]</w:t>
      </w:r>
    </w:p>
    <w:tbl>
      <w:tblPr>
        <w:tblStyle w:val="vcp"/>
        <w:tblW w:w="5000" w:type="pct"/>
        <w:tblBorders>
          <w:top w:val="single" w:sz="4" w:space="0" w:color="00B18E"/>
          <w:left w:val="single" w:sz="4" w:space="0" w:color="00B18E"/>
          <w:bottom w:val="single" w:sz="4" w:space="0" w:color="00B18E"/>
          <w:right w:val="single" w:sz="4" w:space="0" w:color="00B18E"/>
          <w:insideH w:val="single" w:sz="4" w:space="0" w:color="00B18E"/>
          <w:insideV w:val="single" w:sz="4" w:space="0" w:color="00B18E"/>
        </w:tblBorders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2335"/>
        <w:gridCol w:w="3420"/>
        <w:gridCol w:w="1620"/>
        <w:gridCol w:w="5678"/>
        <w:gridCol w:w="31"/>
      </w:tblGrid>
      <w:tr w:rsidR="00C72CD3" w:rsidRPr="008711BF" w14:paraId="577A69A8" w14:textId="77777777" w:rsidTr="00240D54">
        <w:trPr>
          <w:gridAfter w:val="1"/>
          <w:wAfter w:w="12" w:type="pct"/>
          <w:cantSplit/>
          <w:trHeight w:val="374"/>
          <w:tblHeader/>
        </w:trPr>
        <w:tc>
          <w:tcPr>
            <w:tcW w:w="892" w:type="pct"/>
            <w:tcBorders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41923DE" w14:textId="28706C5A" w:rsidR="00C72CD3" w:rsidRPr="00C72CD3" w:rsidRDefault="00C72CD3" w:rsidP="00A779E1">
            <w:pPr>
              <w:pStyle w:val="Tablebodypale"/>
              <w:rPr>
                <w:rFonts w:asciiTheme="minorHAnsi" w:hAnsiTheme="minorHAnsi"/>
              </w:rPr>
            </w:pPr>
            <w:r w:rsidRPr="00C72CD3">
              <w:t xml:space="preserve">Property </w:t>
            </w:r>
          </w:p>
        </w:tc>
        <w:tc>
          <w:tcPr>
            <w:tcW w:w="130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381B006" w14:textId="7BF97FF3" w:rsidR="00C72CD3" w:rsidRPr="00C72CD3" w:rsidRDefault="00C72CD3" w:rsidP="00A779E1">
            <w:pPr>
              <w:pStyle w:val="Tablebodypale"/>
              <w:rPr>
                <w:rFonts w:asciiTheme="minorHAnsi" w:hAnsiTheme="minorHAnsi"/>
              </w:rPr>
            </w:pPr>
            <w:r w:rsidRPr="00C72CD3">
              <w:t xml:space="preserve">Batch ID </w:t>
            </w:r>
          </w:p>
        </w:tc>
        <w:tc>
          <w:tcPr>
            <w:tcW w:w="619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14AAEBF" w14:textId="2DAE8384" w:rsidR="00C72CD3" w:rsidRPr="00C72CD3" w:rsidRDefault="00C72CD3" w:rsidP="00A779E1">
            <w:pPr>
              <w:pStyle w:val="Tablebodypale"/>
              <w:rPr>
                <w:rFonts w:asciiTheme="minorHAnsi" w:hAnsiTheme="minorHAnsi"/>
              </w:rPr>
            </w:pPr>
            <w:r w:rsidRPr="00C72CD3">
              <w:t xml:space="preserve">Test method </w:t>
            </w:r>
          </w:p>
        </w:tc>
        <w:tc>
          <w:tcPr>
            <w:tcW w:w="2170" w:type="pct"/>
            <w:tcBorders>
              <w:left w:val="single" w:sz="4" w:space="0" w:color="FFFFFF" w:themeColor="background1"/>
            </w:tcBorders>
            <w:shd w:val="clear" w:color="auto" w:fill="00B18E"/>
            <w:vAlign w:val="center"/>
          </w:tcPr>
          <w:p w14:paraId="691EA3AF" w14:textId="1AF82AB5" w:rsidR="00C72CD3" w:rsidRPr="00C72CD3" w:rsidRDefault="00C72CD3" w:rsidP="00A779E1">
            <w:pPr>
              <w:pStyle w:val="Tablebodypale"/>
              <w:rPr>
                <w:rFonts w:asciiTheme="minorHAnsi" w:hAnsiTheme="minorHAnsi"/>
              </w:rPr>
            </w:pPr>
            <w:r w:rsidRPr="00C72CD3">
              <w:t xml:space="preserve">Results </w:t>
            </w:r>
          </w:p>
        </w:tc>
      </w:tr>
      <w:tr w:rsidR="007D1793" w:rsidRPr="008711BF" w14:paraId="0765E8A2" w14:textId="77777777" w:rsidTr="00240D54">
        <w:trPr>
          <w:gridAfter w:val="1"/>
          <w:wAfter w:w="12" w:type="pct"/>
          <w:trHeight w:val="300"/>
        </w:trPr>
        <w:tc>
          <w:tcPr>
            <w:tcW w:w="892" w:type="pct"/>
            <w:hideMark/>
          </w:tcPr>
          <w:p w14:paraId="23155FC7" w14:textId="413497A2" w:rsidR="00C56EEA" w:rsidRPr="00C72CD3" w:rsidRDefault="00C56EEA" w:rsidP="00A779E1">
            <w:pPr>
              <w:pStyle w:val="Tablebodypale"/>
            </w:pPr>
            <w:r w:rsidRPr="00C72CD3">
              <w:t>[AI name] content </w:t>
            </w:r>
          </w:p>
          <w:p w14:paraId="06082399" w14:textId="2335585D" w:rsidR="00C56EEA" w:rsidRPr="00C72CD3" w:rsidRDefault="00C56EEA" w:rsidP="00A779E1">
            <w:pPr>
              <w:pStyle w:val="Tablebodypale"/>
            </w:pPr>
            <w:r w:rsidRPr="00C72CD3">
              <w:t xml:space="preserve">(Numbers </w:t>
            </w:r>
            <w:r w:rsidR="003E0676" w:rsidRPr="00C72CD3">
              <w:t>in parentheses</w:t>
            </w:r>
            <w:r w:rsidRPr="00C72CD3">
              <w:t xml:space="preserve"> indicate percentage of target dose)</w:t>
            </w:r>
          </w:p>
        </w:tc>
        <w:tc>
          <w:tcPr>
            <w:tcW w:w="1307" w:type="pct"/>
            <w:hideMark/>
          </w:tcPr>
          <w:p w14:paraId="4E46780A" w14:textId="68326A61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</w:p>
          <w:p w14:paraId="14DD8C14" w14:textId="77AFA0CC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</w:p>
          <w:p w14:paraId="2C1EDA9C" w14:textId="51E6A82B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</w:p>
          <w:p w14:paraId="67B08F1A" w14:textId="304B11E8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</w:p>
          <w:p w14:paraId="6474C141" w14:textId="0087596B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</w:p>
          <w:p w14:paraId="7BEAD50F" w14:textId="51D0A8E1" w:rsidR="00ED4F3A" w:rsidRPr="00C72CD3" w:rsidRDefault="00C56EEA" w:rsidP="00A779E1">
            <w:pPr>
              <w:pStyle w:val="Tablebodypale"/>
            </w:pPr>
            <w:r w:rsidRPr="00C72CD3">
              <w:t>[</w:t>
            </w:r>
            <w:r w:rsidR="009C5A21" w:rsidRPr="00C72CD3">
              <w:t>as much as required B</w:t>
            </w:r>
            <w:r w:rsidRPr="00C72CD3">
              <w:t xml:space="preserve">atch ID] </w:t>
            </w:r>
          </w:p>
          <w:p w14:paraId="4DA689CD" w14:textId="77777777" w:rsidR="00C56EEA" w:rsidRPr="00C72CD3" w:rsidRDefault="00C56EEA" w:rsidP="00A779E1">
            <w:pPr>
              <w:pStyle w:val="Tablebodypale"/>
            </w:pPr>
            <w:r w:rsidRPr="00C72CD3">
              <w:t>Mean </w:t>
            </w:r>
          </w:p>
          <w:p w14:paraId="09016387" w14:textId="77777777" w:rsidR="00C56EEA" w:rsidRPr="00C72CD3" w:rsidRDefault="00C56EEA" w:rsidP="00A779E1">
            <w:pPr>
              <w:pStyle w:val="Tablebodypale"/>
            </w:pPr>
            <w:r w:rsidRPr="00C72CD3">
              <w:t>Relative standard deviation (RSD %)</w:t>
            </w:r>
          </w:p>
        </w:tc>
        <w:tc>
          <w:tcPr>
            <w:tcW w:w="619" w:type="pct"/>
            <w:vMerge w:val="restart"/>
            <w:hideMark/>
          </w:tcPr>
          <w:p w14:paraId="1553F4A8" w14:textId="77777777" w:rsidR="00C56EEA" w:rsidRPr="00C72CD3" w:rsidRDefault="00C56EEA" w:rsidP="00A779E1">
            <w:pPr>
              <w:pStyle w:val="Tablebodypale"/>
            </w:pPr>
          </w:p>
        </w:tc>
        <w:tc>
          <w:tcPr>
            <w:tcW w:w="2170" w:type="pct"/>
            <w:hideMark/>
          </w:tcPr>
          <w:p w14:paraId="50DD96DD" w14:textId="042931A5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5FF18136" w14:textId="55A3F61B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4EF6E828" w14:textId="5CB54FA6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713523D0" w14:textId="6595AB67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1EABE83D" w14:textId="437ED023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43F9216F" w14:textId="055B1E6A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2ACC7028" w14:textId="77777777" w:rsidR="009C5A21" w:rsidRPr="00C72CD3" w:rsidRDefault="009C5A21" w:rsidP="00A779E1">
            <w:pPr>
              <w:pStyle w:val="Tablebodypale"/>
            </w:pPr>
          </w:p>
          <w:p w14:paraId="47847EC8" w14:textId="1009D136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> </w:t>
            </w:r>
          </w:p>
          <w:p w14:paraId="4100A83B" w14:textId="77777777" w:rsidR="00C56EEA" w:rsidRPr="00C72CD3" w:rsidRDefault="00C56EEA" w:rsidP="00A779E1">
            <w:pPr>
              <w:pStyle w:val="Tablebodypale"/>
            </w:pPr>
            <w:r w:rsidRPr="00C72CD3">
              <w:t>[value] %</w:t>
            </w:r>
          </w:p>
          <w:p w14:paraId="5142B6A6" w14:textId="77777777" w:rsidR="00C56EEA" w:rsidRPr="00C72CD3" w:rsidRDefault="00C56EEA" w:rsidP="00A779E1">
            <w:pPr>
              <w:pStyle w:val="Tablebodypale"/>
            </w:pPr>
          </w:p>
        </w:tc>
      </w:tr>
      <w:tr w:rsidR="007D1793" w:rsidRPr="008711BF" w14:paraId="252A6DAF" w14:textId="77777777" w:rsidTr="00240D54">
        <w:trPr>
          <w:gridAfter w:val="1"/>
          <w:wAfter w:w="12" w:type="pct"/>
          <w:trHeight w:val="300"/>
        </w:trPr>
        <w:tc>
          <w:tcPr>
            <w:tcW w:w="892" w:type="pct"/>
            <w:hideMark/>
          </w:tcPr>
          <w:p w14:paraId="6B9A38A9" w14:textId="23619528" w:rsidR="00C56EEA" w:rsidRPr="00C72CD3" w:rsidRDefault="00C56EEA" w:rsidP="00A779E1">
            <w:pPr>
              <w:pStyle w:val="Tablebodypale"/>
            </w:pPr>
            <w:r w:rsidRPr="00C72CD3">
              <w:t>[</w:t>
            </w:r>
            <w:r w:rsidR="003E0676" w:rsidRPr="00C72CD3">
              <w:t>N</w:t>
            </w:r>
            <w:r w:rsidRPr="00C72CD3">
              <w:t>ame of impurity if any] content </w:t>
            </w:r>
          </w:p>
        </w:tc>
        <w:tc>
          <w:tcPr>
            <w:tcW w:w="1307" w:type="pct"/>
            <w:hideMark/>
          </w:tcPr>
          <w:p w14:paraId="167C92E0" w14:textId="1E7DA9F0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441B4902" w14:textId="2F88D093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65CC9CF4" w14:textId="6519E954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75AE2490" w14:textId="0624A4D6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34BDA60B" w14:textId="37C32145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173F260A" w14:textId="77777777" w:rsidR="009C5A21" w:rsidRPr="00C72CD3" w:rsidRDefault="009C5A21" w:rsidP="00A779E1">
            <w:pPr>
              <w:pStyle w:val="Tablebodypale"/>
            </w:pPr>
            <w:r w:rsidRPr="00C72CD3">
              <w:t xml:space="preserve">[as much as required Batch ID] </w:t>
            </w:r>
          </w:p>
          <w:p w14:paraId="5B8FAA1F" w14:textId="77777777" w:rsidR="00C56EEA" w:rsidRPr="00C72CD3" w:rsidRDefault="00C56EEA" w:rsidP="00A779E1">
            <w:pPr>
              <w:pStyle w:val="Tablebodypale"/>
            </w:pPr>
            <w:r w:rsidRPr="00C72CD3">
              <w:t>Mean </w:t>
            </w:r>
          </w:p>
          <w:p w14:paraId="317E4F7D" w14:textId="77777777" w:rsidR="00C56EEA" w:rsidRPr="00C72CD3" w:rsidRDefault="00C56EEA" w:rsidP="00A779E1">
            <w:pPr>
              <w:pStyle w:val="Tablebodypale"/>
            </w:pPr>
            <w:r w:rsidRPr="00C72CD3">
              <w:t>RSD</w:t>
            </w:r>
          </w:p>
        </w:tc>
        <w:tc>
          <w:tcPr>
            <w:tcW w:w="619" w:type="pct"/>
            <w:vMerge/>
            <w:hideMark/>
          </w:tcPr>
          <w:p w14:paraId="55BC3B49" w14:textId="77777777" w:rsidR="00C56EEA" w:rsidRPr="00C72CD3" w:rsidRDefault="00C56EEA" w:rsidP="00A779E1">
            <w:pPr>
              <w:pStyle w:val="Tablebodypale"/>
            </w:pPr>
          </w:p>
        </w:tc>
        <w:tc>
          <w:tcPr>
            <w:tcW w:w="2170" w:type="pct"/>
            <w:hideMark/>
          </w:tcPr>
          <w:p w14:paraId="313B474C" w14:textId="77777777" w:rsidR="00C56EEA" w:rsidRPr="00C72CD3" w:rsidRDefault="00C56EEA" w:rsidP="00A779E1">
            <w:pPr>
              <w:pStyle w:val="Tablebodypale"/>
            </w:pPr>
            <w:r w:rsidRPr="00C72CD3">
              <w:t>[value] % </w:t>
            </w:r>
          </w:p>
          <w:p w14:paraId="4A2AF80A" w14:textId="77777777" w:rsidR="00C56EEA" w:rsidRPr="00C72CD3" w:rsidRDefault="00C56EEA" w:rsidP="00A779E1">
            <w:pPr>
              <w:pStyle w:val="Tablebodypale"/>
            </w:pPr>
            <w:r w:rsidRPr="00C72CD3">
              <w:t>[value] % </w:t>
            </w:r>
          </w:p>
          <w:p w14:paraId="6D7A71C5" w14:textId="77777777" w:rsidR="00C56EEA" w:rsidRPr="00C72CD3" w:rsidRDefault="00C56EEA" w:rsidP="00A779E1">
            <w:pPr>
              <w:pStyle w:val="Tablebodypale"/>
            </w:pPr>
            <w:r w:rsidRPr="00C72CD3">
              <w:t>[value] % </w:t>
            </w:r>
          </w:p>
          <w:p w14:paraId="0D6B801D" w14:textId="77777777" w:rsidR="00C56EEA" w:rsidRPr="00C72CD3" w:rsidRDefault="00C56EEA" w:rsidP="00A779E1">
            <w:pPr>
              <w:pStyle w:val="Tablebodypale"/>
            </w:pPr>
            <w:r w:rsidRPr="00C72CD3">
              <w:t>[value] % </w:t>
            </w:r>
          </w:p>
          <w:p w14:paraId="701EA170" w14:textId="77777777" w:rsidR="00C56EEA" w:rsidRPr="00C72CD3" w:rsidRDefault="00C56EEA" w:rsidP="00A779E1">
            <w:pPr>
              <w:pStyle w:val="Tablebodypale"/>
            </w:pPr>
            <w:r w:rsidRPr="00C72CD3">
              <w:t>[value] % </w:t>
            </w:r>
          </w:p>
          <w:p w14:paraId="62243BC6" w14:textId="77777777" w:rsidR="00C56EEA" w:rsidRPr="00C72CD3" w:rsidRDefault="00C56EEA" w:rsidP="00A779E1">
            <w:pPr>
              <w:pStyle w:val="Tablebodypale"/>
            </w:pPr>
            <w:r w:rsidRPr="00C72CD3">
              <w:t>[value] % </w:t>
            </w:r>
          </w:p>
          <w:p w14:paraId="55B84FE1" w14:textId="77777777" w:rsidR="009C5A21" w:rsidRPr="00C72CD3" w:rsidRDefault="009C5A21" w:rsidP="00A779E1">
            <w:pPr>
              <w:pStyle w:val="Tablebodypale"/>
            </w:pPr>
          </w:p>
          <w:p w14:paraId="2315FEF6" w14:textId="439F6A28" w:rsidR="00C56EEA" w:rsidRPr="00C72CD3" w:rsidRDefault="00C56EEA" w:rsidP="00A779E1">
            <w:pPr>
              <w:pStyle w:val="Tablebodypale"/>
            </w:pPr>
            <w:r w:rsidRPr="00C72CD3">
              <w:t>[value] % </w:t>
            </w:r>
          </w:p>
          <w:p w14:paraId="1DE2E9A7" w14:textId="77777777" w:rsidR="00C56EEA" w:rsidRPr="00C72CD3" w:rsidRDefault="00C56EEA" w:rsidP="00A779E1">
            <w:pPr>
              <w:pStyle w:val="Tablebodypale"/>
            </w:pPr>
            <w:r w:rsidRPr="00C72CD3">
              <w:t>-</w:t>
            </w:r>
          </w:p>
        </w:tc>
      </w:tr>
      <w:tr w:rsidR="007D1793" w:rsidRPr="008711BF" w14:paraId="649306C2" w14:textId="77777777" w:rsidTr="00240D54">
        <w:trPr>
          <w:gridAfter w:val="1"/>
          <w:wAfter w:w="12" w:type="pct"/>
          <w:trHeight w:val="300"/>
        </w:trPr>
        <w:tc>
          <w:tcPr>
            <w:tcW w:w="892" w:type="pct"/>
            <w:hideMark/>
          </w:tcPr>
          <w:p w14:paraId="67BE8706" w14:textId="6DD9FEA7" w:rsidR="00C56EEA" w:rsidRPr="00C72CD3" w:rsidRDefault="00C56EEA" w:rsidP="00A779E1">
            <w:pPr>
              <w:pStyle w:val="Tablebodypale"/>
            </w:pPr>
            <w:r w:rsidRPr="00C72CD3">
              <w:t>[</w:t>
            </w:r>
            <w:r w:rsidR="003E0676" w:rsidRPr="00C72CD3">
              <w:t>S</w:t>
            </w:r>
            <w:r w:rsidRPr="00C72CD3">
              <w:t xml:space="preserve">ynergist name or second </w:t>
            </w:r>
            <w:proofErr w:type="gramStart"/>
            <w:r w:rsidRPr="00C72CD3">
              <w:t>AI ]</w:t>
            </w:r>
            <w:proofErr w:type="gramEnd"/>
            <w:r w:rsidRPr="00C72CD3">
              <w:t xml:space="preserve"> content </w:t>
            </w:r>
          </w:p>
          <w:p w14:paraId="134ED0B7" w14:textId="08D854B9" w:rsidR="00C56EEA" w:rsidRPr="00C72CD3" w:rsidRDefault="00C56EEA" w:rsidP="00A779E1">
            <w:pPr>
              <w:pStyle w:val="Tablebodypale"/>
            </w:pPr>
            <w:r w:rsidRPr="00C72CD3">
              <w:t xml:space="preserve">(Numbers </w:t>
            </w:r>
            <w:r w:rsidR="003E0676" w:rsidRPr="00C72CD3">
              <w:t>in parentheses</w:t>
            </w:r>
            <w:r w:rsidRPr="00C72CD3">
              <w:t xml:space="preserve"> indicate </w:t>
            </w:r>
            <w:r w:rsidRPr="00C72CD3">
              <w:lastRenderedPageBreak/>
              <w:t>percentage of target dose)</w:t>
            </w:r>
          </w:p>
        </w:tc>
        <w:tc>
          <w:tcPr>
            <w:tcW w:w="1307" w:type="pct"/>
            <w:hideMark/>
          </w:tcPr>
          <w:p w14:paraId="5119EA1B" w14:textId="1183A7F2" w:rsidR="00C56EEA" w:rsidRPr="00C72CD3" w:rsidRDefault="00C56EEA" w:rsidP="00A779E1">
            <w:pPr>
              <w:pStyle w:val="Tablebodypale"/>
            </w:pPr>
            <w:r w:rsidRPr="00C72CD3">
              <w:lastRenderedPageBreak/>
              <w:t>[Batch ID]</w:t>
            </w:r>
            <w:r w:rsidR="003F5712" w:rsidRPr="00C72CD3">
              <w:t xml:space="preserve"> </w:t>
            </w:r>
          </w:p>
          <w:p w14:paraId="5B277186" w14:textId="54E92170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</w:p>
          <w:p w14:paraId="5834B5F8" w14:textId="6D4A95DE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</w:p>
          <w:p w14:paraId="235A2240" w14:textId="624BAAC5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</w:p>
          <w:p w14:paraId="6F805E2F" w14:textId="19E175E2" w:rsidR="00C56EEA" w:rsidRPr="00C72CD3" w:rsidRDefault="00C56EEA" w:rsidP="00A779E1">
            <w:pPr>
              <w:pStyle w:val="Tablebodypale"/>
            </w:pPr>
            <w:r w:rsidRPr="00C72CD3">
              <w:t>[Batch ID]</w:t>
            </w:r>
          </w:p>
          <w:p w14:paraId="2BF25B12" w14:textId="77777777" w:rsidR="009C5A21" w:rsidRPr="00C72CD3" w:rsidRDefault="009C5A21" w:rsidP="00A779E1">
            <w:pPr>
              <w:pStyle w:val="Tablebodypale"/>
            </w:pPr>
            <w:r w:rsidRPr="00C72CD3">
              <w:lastRenderedPageBreak/>
              <w:t xml:space="preserve">[as much as required Batch ID] </w:t>
            </w:r>
          </w:p>
          <w:p w14:paraId="330291DC" w14:textId="77777777" w:rsidR="00C56EEA" w:rsidRPr="00C72CD3" w:rsidRDefault="00C56EEA" w:rsidP="00A779E1">
            <w:pPr>
              <w:pStyle w:val="Tablebodypale"/>
            </w:pPr>
            <w:r w:rsidRPr="00C72CD3">
              <w:t>Mean </w:t>
            </w:r>
          </w:p>
          <w:p w14:paraId="04A264D7" w14:textId="77777777" w:rsidR="00C56EEA" w:rsidRPr="00C72CD3" w:rsidRDefault="00C56EEA" w:rsidP="00A779E1">
            <w:pPr>
              <w:pStyle w:val="Tablebodypale"/>
            </w:pPr>
            <w:r w:rsidRPr="00C72CD3">
              <w:t>Relative standard deviation (RSD %)</w:t>
            </w:r>
          </w:p>
        </w:tc>
        <w:tc>
          <w:tcPr>
            <w:tcW w:w="619" w:type="pct"/>
            <w:hideMark/>
          </w:tcPr>
          <w:p w14:paraId="65033D42" w14:textId="77777777" w:rsidR="00C56EEA" w:rsidRPr="00C72CD3" w:rsidRDefault="00C56EEA" w:rsidP="00A779E1">
            <w:pPr>
              <w:pStyle w:val="Tablebodypale"/>
            </w:pPr>
          </w:p>
        </w:tc>
        <w:tc>
          <w:tcPr>
            <w:tcW w:w="2170" w:type="pct"/>
            <w:hideMark/>
          </w:tcPr>
          <w:p w14:paraId="4851ECCF" w14:textId="4EE49554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09F6A741" w14:textId="2A5A4BDC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567B2B39" w14:textId="386513ED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4E3615E7" w14:textId="6A4784DB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0BF323DA" w14:textId="52003203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42871280" w14:textId="77777777" w:rsidR="00AA314F" w:rsidRPr="00C72CD3" w:rsidRDefault="00AA314F" w:rsidP="00A779E1">
            <w:pPr>
              <w:pStyle w:val="Tablebodypale"/>
            </w:pPr>
          </w:p>
          <w:p w14:paraId="09B30903" w14:textId="1528ED09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 xml:space="preserve"> ([lower value in range] </w:t>
            </w:r>
            <w:proofErr w:type="gramStart"/>
            <w:r w:rsidRPr="00C72CD3">
              <w:t>-[</w:t>
            </w:r>
            <w:proofErr w:type="gramEnd"/>
            <w:r w:rsidRPr="00C72CD3">
              <w:t xml:space="preserve">upper value in range] </w:t>
            </w:r>
            <w:r w:rsidR="00641F97" w:rsidRPr="00C72CD3">
              <w:t>g</w:t>
            </w:r>
            <w:r w:rsidRPr="00C72CD3">
              <w:t>)</w:t>
            </w:r>
          </w:p>
          <w:p w14:paraId="2C42F5E7" w14:textId="77777777" w:rsidR="009C5A21" w:rsidRPr="00C72CD3" w:rsidRDefault="009C5A21" w:rsidP="00A779E1">
            <w:pPr>
              <w:pStyle w:val="Tablebodypale"/>
            </w:pPr>
          </w:p>
          <w:p w14:paraId="346D6F03" w14:textId="2CD91A0B" w:rsidR="00C56EEA" w:rsidRPr="00C72CD3" w:rsidRDefault="00C56EEA" w:rsidP="00A779E1">
            <w:pPr>
              <w:pStyle w:val="Tablebodypale"/>
            </w:pPr>
            <w:r w:rsidRPr="00C72CD3">
              <w:t xml:space="preserve">[value] </w:t>
            </w:r>
            <w:r w:rsidR="00641F97" w:rsidRPr="00C72CD3">
              <w:t>g</w:t>
            </w:r>
            <w:r w:rsidRPr="00C72CD3">
              <w:t> </w:t>
            </w:r>
          </w:p>
          <w:p w14:paraId="6548A566" w14:textId="77777777" w:rsidR="00C56EEA" w:rsidRPr="00C72CD3" w:rsidRDefault="00C56EEA" w:rsidP="00A779E1">
            <w:pPr>
              <w:pStyle w:val="Tablebodypale"/>
            </w:pPr>
            <w:r w:rsidRPr="00C72CD3">
              <w:t>[value] %</w:t>
            </w:r>
          </w:p>
          <w:p w14:paraId="2EFE15B1" w14:textId="77777777" w:rsidR="00C56EEA" w:rsidRPr="00C72CD3" w:rsidRDefault="00C56EEA" w:rsidP="00A779E1">
            <w:pPr>
              <w:pStyle w:val="Tablebodypale"/>
            </w:pPr>
          </w:p>
        </w:tc>
      </w:tr>
      <w:tr w:rsidR="00240D54" w:rsidRPr="008711BF" w14:paraId="77114EFF" w14:textId="77777777" w:rsidTr="00240D54">
        <w:trPr>
          <w:trHeight w:val="300"/>
        </w:trPr>
        <w:tc>
          <w:tcPr>
            <w:tcW w:w="892" w:type="pct"/>
          </w:tcPr>
          <w:p w14:paraId="7BACFB3B" w14:textId="6FF25305" w:rsidR="00C016B5" w:rsidRPr="00C72CD3" w:rsidRDefault="00C016B5" w:rsidP="00A779E1">
            <w:pPr>
              <w:pStyle w:val="Tablebodypale"/>
            </w:pPr>
            <w:r w:rsidRPr="00C72CD3">
              <w:lastRenderedPageBreak/>
              <w:t xml:space="preserve">Mean </w:t>
            </w:r>
            <w:r w:rsidR="003E0676" w:rsidRPr="00C72CD3">
              <w:t xml:space="preserve">daily </w:t>
            </w:r>
            <w:r w:rsidRPr="00C72CD3">
              <w:t>emanation rate ([AI name]) </w:t>
            </w:r>
          </w:p>
        </w:tc>
        <w:tc>
          <w:tcPr>
            <w:tcW w:w="1307" w:type="pct"/>
          </w:tcPr>
          <w:p w14:paraId="719A37EB" w14:textId="0400F9DF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44601893" w14:textId="26568AEA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359B8FF4" w14:textId="68C634E4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2BEE413C" w14:textId="041CF59D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6E495A1C" w14:textId="4136CD8D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0F12D0AC" w14:textId="77777777" w:rsidR="00C016B5" w:rsidRPr="00C72CD3" w:rsidRDefault="00C016B5" w:rsidP="00A779E1">
            <w:pPr>
              <w:pStyle w:val="Tablebodypale"/>
            </w:pPr>
            <w:r w:rsidRPr="00C72CD3">
              <w:t xml:space="preserve">[as much as required Batch ID] </w:t>
            </w:r>
          </w:p>
          <w:p w14:paraId="5FDC0A8F" w14:textId="77777777" w:rsidR="00C016B5" w:rsidRPr="00C72CD3" w:rsidRDefault="00C016B5" w:rsidP="00A779E1">
            <w:pPr>
              <w:pStyle w:val="Tablebodypale"/>
            </w:pPr>
            <w:r w:rsidRPr="00C72CD3">
              <w:t>Mean </w:t>
            </w:r>
          </w:p>
          <w:p w14:paraId="362EF747" w14:textId="178DF302" w:rsidR="00C016B5" w:rsidRPr="00C72CD3" w:rsidRDefault="00C016B5" w:rsidP="00A779E1">
            <w:pPr>
              <w:pStyle w:val="Tablebodypale"/>
            </w:pPr>
            <w:r w:rsidRPr="00C72CD3">
              <w:t>RSD</w:t>
            </w:r>
          </w:p>
        </w:tc>
        <w:tc>
          <w:tcPr>
            <w:tcW w:w="619" w:type="pct"/>
          </w:tcPr>
          <w:p w14:paraId="42D1278C" w14:textId="77777777" w:rsidR="00C016B5" w:rsidRPr="00C72CD3" w:rsidRDefault="00C016B5" w:rsidP="00A779E1">
            <w:pPr>
              <w:pStyle w:val="Tablebodypale"/>
            </w:pPr>
          </w:p>
        </w:tc>
        <w:tc>
          <w:tcPr>
            <w:tcW w:w="2182" w:type="pct"/>
            <w:gridSpan w:val="2"/>
          </w:tcPr>
          <w:p w14:paraId="3BB04C26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75661F06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69C1257C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31C7ED13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5DDEC260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45D3B9DC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668E16B8" w14:textId="77777777" w:rsidR="00C016B5" w:rsidRPr="00C72CD3" w:rsidRDefault="00C016B5" w:rsidP="00A779E1">
            <w:pPr>
              <w:pStyle w:val="Tablebodypale"/>
            </w:pPr>
          </w:p>
          <w:p w14:paraId="740A7CF6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6CE70E02" w14:textId="5168EDB1" w:rsidR="00C016B5" w:rsidRPr="00C72CD3" w:rsidRDefault="00C016B5" w:rsidP="00A779E1">
            <w:pPr>
              <w:pStyle w:val="Tablebodypale"/>
            </w:pPr>
            <w:r w:rsidRPr="00C72CD3">
              <w:t>[value] % </w:t>
            </w:r>
          </w:p>
        </w:tc>
      </w:tr>
      <w:tr w:rsidR="00240D54" w:rsidRPr="008711BF" w14:paraId="4A62869D" w14:textId="77777777" w:rsidTr="00240D54">
        <w:trPr>
          <w:trHeight w:val="300"/>
        </w:trPr>
        <w:tc>
          <w:tcPr>
            <w:tcW w:w="892" w:type="pct"/>
            <w:hideMark/>
          </w:tcPr>
          <w:p w14:paraId="791D4D49" w14:textId="77121B04" w:rsidR="00C016B5" w:rsidRPr="00C72CD3" w:rsidRDefault="00C016B5" w:rsidP="00A779E1">
            <w:pPr>
              <w:pStyle w:val="Tablebodypale"/>
            </w:pPr>
            <w:r w:rsidRPr="00C72CD3">
              <w:t xml:space="preserve">Minimum </w:t>
            </w:r>
            <w:r w:rsidR="003E0676" w:rsidRPr="00C72CD3">
              <w:t xml:space="preserve">daily </w:t>
            </w:r>
            <w:r w:rsidRPr="00C72CD3">
              <w:t>emanation rate ([AI name]) </w:t>
            </w:r>
          </w:p>
        </w:tc>
        <w:tc>
          <w:tcPr>
            <w:tcW w:w="1307" w:type="pct"/>
            <w:hideMark/>
          </w:tcPr>
          <w:p w14:paraId="0CC12DD3" w14:textId="44B6D82F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6A07AA27" w14:textId="2B83BC4E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43178457" w14:textId="19560BD1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783CE634" w14:textId="31ECCE61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5358489C" w14:textId="344D600A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7CE65BEA" w14:textId="77777777" w:rsidR="00C016B5" w:rsidRPr="00C72CD3" w:rsidRDefault="00C016B5" w:rsidP="00A779E1">
            <w:pPr>
              <w:pStyle w:val="Tablebodypale"/>
            </w:pPr>
            <w:r w:rsidRPr="00C72CD3">
              <w:t xml:space="preserve">[as much as required Batch ID] </w:t>
            </w:r>
          </w:p>
          <w:p w14:paraId="2C6118A5" w14:textId="77777777" w:rsidR="00C016B5" w:rsidRPr="00C72CD3" w:rsidRDefault="00C016B5" w:rsidP="00A779E1">
            <w:pPr>
              <w:pStyle w:val="Tablebodypale"/>
            </w:pPr>
            <w:r w:rsidRPr="00C72CD3">
              <w:t>Mean </w:t>
            </w:r>
          </w:p>
          <w:p w14:paraId="314BF754" w14:textId="23FB3681" w:rsidR="00C016B5" w:rsidRPr="00C72CD3" w:rsidRDefault="00C016B5" w:rsidP="00A779E1">
            <w:pPr>
              <w:pStyle w:val="Tablebodypale"/>
            </w:pPr>
            <w:r w:rsidRPr="00C72CD3">
              <w:t>RSD</w:t>
            </w:r>
          </w:p>
        </w:tc>
        <w:tc>
          <w:tcPr>
            <w:tcW w:w="619" w:type="pct"/>
            <w:hideMark/>
          </w:tcPr>
          <w:p w14:paraId="4A5C23DD" w14:textId="77777777" w:rsidR="00C016B5" w:rsidRPr="00C72CD3" w:rsidRDefault="00C016B5" w:rsidP="00A779E1">
            <w:pPr>
              <w:pStyle w:val="Tablebodypale"/>
            </w:pPr>
          </w:p>
        </w:tc>
        <w:tc>
          <w:tcPr>
            <w:tcW w:w="2182" w:type="pct"/>
            <w:gridSpan w:val="2"/>
            <w:hideMark/>
          </w:tcPr>
          <w:p w14:paraId="39303BF5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0A78FD00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5E8E980E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1F6C2DA0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141F131E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072D1E06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68E58187" w14:textId="77777777" w:rsidR="00C016B5" w:rsidRPr="00C72CD3" w:rsidRDefault="00C016B5" w:rsidP="00A779E1">
            <w:pPr>
              <w:pStyle w:val="Tablebodypale"/>
            </w:pPr>
          </w:p>
          <w:p w14:paraId="47A6FE78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5A1A9F6A" w14:textId="6C7D270B" w:rsidR="00C016B5" w:rsidRPr="00C72CD3" w:rsidRDefault="00C016B5" w:rsidP="00A779E1">
            <w:pPr>
              <w:pStyle w:val="Tablebodypale"/>
            </w:pPr>
            <w:r w:rsidRPr="00C72CD3">
              <w:t>[value] % </w:t>
            </w:r>
          </w:p>
        </w:tc>
      </w:tr>
      <w:tr w:rsidR="00240D54" w:rsidRPr="008711BF" w14:paraId="5485F10E" w14:textId="77777777" w:rsidTr="00240D54">
        <w:trPr>
          <w:trHeight w:val="300"/>
        </w:trPr>
        <w:tc>
          <w:tcPr>
            <w:tcW w:w="892" w:type="pct"/>
            <w:hideMark/>
          </w:tcPr>
          <w:p w14:paraId="40D31E76" w14:textId="7113EDEC" w:rsidR="00C016B5" w:rsidRPr="00C72CD3" w:rsidRDefault="00C016B5" w:rsidP="00A779E1">
            <w:pPr>
              <w:pStyle w:val="Tablebodypale"/>
            </w:pPr>
            <w:r w:rsidRPr="00C72CD3">
              <w:lastRenderedPageBreak/>
              <w:t xml:space="preserve">Maximum </w:t>
            </w:r>
            <w:r w:rsidR="003E0676" w:rsidRPr="00C72CD3">
              <w:t xml:space="preserve">daily </w:t>
            </w:r>
            <w:r w:rsidRPr="00C72CD3">
              <w:t>emanation rate ([AI name]) </w:t>
            </w:r>
          </w:p>
        </w:tc>
        <w:tc>
          <w:tcPr>
            <w:tcW w:w="1307" w:type="pct"/>
            <w:hideMark/>
          </w:tcPr>
          <w:p w14:paraId="6EE592AB" w14:textId="2FA197EC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7838A826" w14:textId="3B91BE33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3097A7BA" w14:textId="29FC8366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450A5007" w14:textId="1327EB04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37AD04FE" w14:textId="3EFB67EA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03A5660F" w14:textId="77777777" w:rsidR="00C016B5" w:rsidRPr="00C72CD3" w:rsidRDefault="00C016B5" w:rsidP="00A779E1">
            <w:pPr>
              <w:pStyle w:val="Tablebodypale"/>
            </w:pPr>
            <w:r w:rsidRPr="00C72CD3">
              <w:t xml:space="preserve">[as much as required Batch ID] </w:t>
            </w:r>
          </w:p>
          <w:p w14:paraId="7B49027F" w14:textId="77777777" w:rsidR="00C016B5" w:rsidRPr="00C72CD3" w:rsidRDefault="00C016B5" w:rsidP="00A779E1">
            <w:pPr>
              <w:pStyle w:val="Tablebodypale"/>
            </w:pPr>
            <w:r w:rsidRPr="00C72CD3">
              <w:t>Mean </w:t>
            </w:r>
          </w:p>
          <w:p w14:paraId="27151828" w14:textId="3AF1B30E" w:rsidR="00C016B5" w:rsidRPr="00C72CD3" w:rsidRDefault="00C016B5" w:rsidP="00A779E1">
            <w:pPr>
              <w:pStyle w:val="Tablebodypale"/>
            </w:pPr>
            <w:r w:rsidRPr="00C72CD3">
              <w:t>RSD</w:t>
            </w:r>
          </w:p>
        </w:tc>
        <w:tc>
          <w:tcPr>
            <w:tcW w:w="619" w:type="pct"/>
            <w:hideMark/>
          </w:tcPr>
          <w:p w14:paraId="6F4C7B17" w14:textId="656EEFBC" w:rsidR="00C016B5" w:rsidRPr="00C72CD3" w:rsidRDefault="00C016B5" w:rsidP="00A779E1">
            <w:pPr>
              <w:pStyle w:val="Tablebodypale"/>
            </w:pPr>
          </w:p>
        </w:tc>
        <w:tc>
          <w:tcPr>
            <w:tcW w:w="2182" w:type="pct"/>
            <w:gridSpan w:val="2"/>
            <w:hideMark/>
          </w:tcPr>
          <w:p w14:paraId="6BEFDC5B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6BE57FD3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5E65A9BA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7D2D29F2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48AF1FE6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0167A57B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00441AE2" w14:textId="77777777" w:rsidR="00C016B5" w:rsidRPr="00C72CD3" w:rsidRDefault="00C016B5" w:rsidP="00A779E1">
            <w:pPr>
              <w:pStyle w:val="Tablebodypale"/>
            </w:pPr>
          </w:p>
          <w:p w14:paraId="4FC7F03F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56B7640B" w14:textId="4458834E" w:rsidR="00C016B5" w:rsidRPr="00C72CD3" w:rsidRDefault="00C016B5" w:rsidP="00A779E1">
            <w:pPr>
              <w:pStyle w:val="Tablebodypale"/>
            </w:pPr>
            <w:r w:rsidRPr="00C72CD3">
              <w:t>[value] % </w:t>
            </w:r>
          </w:p>
        </w:tc>
      </w:tr>
      <w:tr w:rsidR="00240D54" w:rsidRPr="008711BF" w14:paraId="1619F6D2" w14:textId="77777777" w:rsidTr="00240D54">
        <w:trPr>
          <w:trHeight w:val="300"/>
        </w:trPr>
        <w:tc>
          <w:tcPr>
            <w:tcW w:w="892" w:type="pct"/>
          </w:tcPr>
          <w:p w14:paraId="724CA3A4" w14:textId="35BA9AE4" w:rsidR="00C016B5" w:rsidRPr="00C72CD3" w:rsidRDefault="00C016B5" w:rsidP="00A779E1">
            <w:pPr>
              <w:pStyle w:val="Tablebodypale"/>
            </w:pPr>
            <w:r w:rsidRPr="00C72CD3">
              <w:t xml:space="preserve">Maximum emanation rate (first 24 </w:t>
            </w:r>
            <w:r w:rsidR="003E0676" w:rsidRPr="00C72CD3">
              <w:t>hour</w:t>
            </w:r>
            <w:r w:rsidR="00FA408A" w:rsidRPr="00C72CD3">
              <w:t>s</w:t>
            </w:r>
            <w:r w:rsidRPr="00C72CD3">
              <w:t>)</w:t>
            </w:r>
          </w:p>
        </w:tc>
        <w:tc>
          <w:tcPr>
            <w:tcW w:w="1307" w:type="pct"/>
          </w:tcPr>
          <w:p w14:paraId="7425AEFB" w14:textId="2F8F44EF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64B6BFAE" w14:textId="6F502EC6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51E450A6" w14:textId="28D6D279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3EF6D35C" w14:textId="02FE6BD4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1E174F35" w14:textId="2EFFD6E6" w:rsidR="00C016B5" w:rsidRPr="00C72CD3" w:rsidRDefault="00C016B5" w:rsidP="00A779E1">
            <w:pPr>
              <w:pStyle w:val="Tablebodypale"/>
            </w:pPr>
            <w:r w:rsidRPr="00C72CD3">
              <w:t>[Batch ID]</w:t>
            </w:r>
            <w:r w:rsidR="003F5712" w:rsidRPr="00C72CD3">
              <w:t xml:space="preserve"> </w:t>
            </w:r>
          </w:p>
          <w:p w14:paraId="7F467579" w14:textId="77777777" w:rsidR="00C016B5" w:rsidRPr="00C72CD3" w:rsidRDefault="00C016B5" w:rsidP="00A779E1">
            <w:pPr>
              <w:pStyle w:val="Tablebodypale"/>
            </w:pPr>
            <w:r w:rsidRPr="00C72CD3">
              <w:t xml:space="preserve">[as much as required Batch ID] </w:t>
            </w:r>
          </w:p>
          <w:p w14:paraId="4D159F43" w14:textId="77777777" w:rsidR="00C016B5" w:rsidRPr="00C72CD3" w:rsidRDefault="00C016B5" w:rsidP="00A779E1">
            <w:pPr>
              <w:pStyle w:val="Tablebodypale"/>
            </w:pPr>
            <w:r w:rsidRPr="00C72CD3">
              <w:t>Mean </w:t>
            </w:r>
          </w:p>
          <w:p w14:paraId="012EAF70" w14:textId="518BB45E" w:rsidR="00C016B5" w:rsidRPr="00C72CD3" w:rsidRDefault="00C016B5" w:rsidP="00A779E1">
            <w:pPr>
              <w:pStyle w:val="Tablebodypale"/>
            </w:pPr>
            <w:r w:rsidRPr="00C72CD3">
              <w:t>RSD</w:t>
            </w:r>
          </w:p>
        </w:tc>
        <w:tc>
          <w:tcPr>
            <w:tcW w:w="619" w:type="pct"/>
          </w:tcPr>
          <w:p w14:paraId="770CFBAE" w14:textId="77777777" w:rsidR="00C016B5" w:rsidRPr="00C72CD3" w:rsidRDefault="00C016B5" w:rsidP="00A779E1">
            <w:pPr>
              <w:pStyle w:val="Tablebodypale"/>
            </w:pPr>
          </w:p>
        </w:tc>
        <w:tc>
          <w:tcPr>
            <w:tcW w:w="2182" w:type="pct"/>
            <w:gridSpan w:val="2"/>
          </w:tcPr>
          <w:p w14:paraId="77934A9E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68A292BF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3FE49343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3EF23E11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6E43EC03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3EC22720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3963D02A" w14:textId="77777777" w:rsidR="00C016B5" w:rsidRPr="00C72CD3" w:rsidRDefault="00C016B5" w:rsidP="00A779E1">
            <w:pPr>
              <w:pStyle w:val="Tablebodypale"/>
            </w:pPr>
          </w:p>
          <w:p w14:paraId="4535B76B" w14:textId="77777777" w:rsidR="00C016B5" w:rsidRPr="00C72CD3" w:rsidRDefault="00C016B5" w:rsidP="00A779E1">
            <w:pPr>
              <w:pStyle w:val="Tablebodypale"/>
            </w:pPr>
            <w:r w:rsidRPr="00C72CD3">
              <w:t>[value] mg/day </w:t>
            </w:r>
          </w:p>
          <w:p w14:paraId="4820318E" w14:textId="38CA6DBF" w:rsidR="00C016B5" w:rsidRPr="00C72CD3" w:rsidRDefault="00C016B5" w:rsidP="00A779E1">
            <w:pPr>
              <w:pStyle w:val="Tablebodypale"/>
            </w:pPr>
            <w:r w:rsidRPr="00C72CD3">
              <w:t>[value] % </w:t>
            </w:r>
          </w:p>
        </w:tc>
      </w:tr>
      <w:tr w:rsidR="00240D54" w:rsidRPr="008711BF" w14:paraId="24BFD0F6" w14:textId="77777777" w:rsidTr="00240D54">
        <w:trPr>
          <w:trHeight w:val="300"/>
        </w:trPr>
        <w:tc>
          <w:tcPr>
            <w:tcW w:w="892" w:type="pct"/>
            <w:hideMark/>
          </w:tcPr>
          <w:p w14:paraId="317D97FA" w14:textId="1EBEA092" w:rsidR="00C016B5" w:rsidRPr="00C72CD3" w:rsidRDefault="00C016B5" w:rsidP="00A779E1">
            <w:pPr>
              <w:pStyle w:val="Tablebodypale"/>
            </w:pPr>
            <w:r w:rsidRPr="00C72CD3">
              <w:t xml:space="preserve">[Any other </w:t>
            </w:r>
            <w:r w:rsidR="007665CA" w:rsidRPr="00C72CD3">
              <w:t xml:space="preserve">physical/chemical </w:t>
            </w:r>
            <w:r w:rsidRPr="00C72CD3">
              <w:t>property as per spatial emanators guideline]</w:t>
            </w:r>
          </w:p>
        </w:tc>
        <w:tc>
          <w:tcPr>
            <w:tcW w:w="1307" w:type="pct"/>
          </w:tcPr>
          <w:p w14:paraId="2E3BCDE0" w14:textId="4F2FF7D4" w:rsidR="00C016B5" w:rsidRPr="00C72CD3" w:rsidRDefault="00C016B5" w:rsidP="00A779E1">
            <w:pPr>
              <w:pStyle w:val="Tablebodypale"/>
            </w:pPr>
          </w:p>
        </w:tc>
        <w:tc>
          <w:tcPr>
            <w:tcW w:w="619" w:type="pct"/>
          </w:tcPr>
          <w:p w14:paraId="4755E470" w14:textId="00DD192E" w:rsidR="00C016B5" w:rsidRPr="00C72CD3" w:rsidRDefault="00C016B5" w:rsidP="00A779E1">
            <w:pPr>
              <w:pStyle w:val="Tablebodypale"/>
            </w:pPr>
          </w:p>
        </w:tc>
        <w:tc>
          <w:tcPr>
            <w:tcW w:w="2182" w:type="pct"/>
            <w:gridSpan w:val="2"/>
          </w:tcPr>
          <w:p w14:paraId="0CD36469" w14:textId="233344A4" w:rsidR="00C016B5" w:rsidRPr="00C72CD3" w:rsidRDefault="00C016B5" w:rsidP="00A779E1">
            <w:pPr>
              <w:pStyle w:val="Tablebodypale"/>
            </w:pPr>
          </w:p>
        </w:tc>
      </w:tr>
    </w:tbl>
    <w:p w14:paraId="6FC58651" w14:textId="769A5CF0" w:rsidR="00240D54" w:rsidRDefault="00240D54" w:rsidP="00C56EEA">
      <w:pPr>
        <w:rPr>
          <w:rFonts w:asciiTheme="minorHAnsi" w:hAnsiTheme="minorHAnsi"/>
        </w:rPr>
      </w:pPr>
    </w:p>
    <w:p w14:paraId="1AEC5169" w14:textId="77777777" w:rsidR="00240D54" w:rsidRDefault="00240D54">
      <w:pPr>
        <w:spacing w:after="160" w:line="259" w:lineRule="auto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7BEB6A9" w14:textId="4446E0CE" w:rsidR="00C56EEA" w:rsidRPr="008711BF" w:rsidRDefault="00C56EEA" w:rsidP="00422630">
      <w:pPr>
        <w:spacing w:after="160" w:line="259" w:lineRule="auto"/>
        <w:rPr>
          <w:rFonts w:asciiTheme="minorHAnsi" w:hAnsiTheme="minorHAnsi"/>
        </w:rPr>
      </w:pPr>
      <w:r w:rsidRPr="008711BF">
        <w:rPr>
          <w:rStyle w:val="Strong"/>
          <w:rFonts w:asciiTheme="minorHAnsi" w:hAnsiTheme="minorHAnsi"/>
        </w:rPr>
        <w:lastRenderedPageBreak/>
        <w:t xml:space="preserve">Study </w:t>
      </w:r>
      <w:r w:rsidRPr="008711BF">
        <w:rPr>
          <w:rFonts w:asciiTheme="minorHAnsi" w:hAnsiTheme="minorHAnsi"/>
        </w:rPr>
        <w:t>[number]</w:t>
      </w:r>
    </w:p>
    <w:tbl>
      <w:tblPr>
        <w:tblStyle w:val="vcp"/>
        <w:tblW w:w="5000" w:type="pct"/>
        <w:tblBorders>
          <w:top w:val="single" w:sz="4" w:space="0" w:color="00B18E"/>
          <w:left w:val="single" w:sz="4" w:space="0" w:color="00B18E"/>
          <w:bottom w:val="single" w:sz="4" w:space="0" w:color="00B18E"/>
          <w:right w:val="single" w:sz="4" w:space="0" w:color="00B18E"/>
          <w:insideH w:val="single" w:sz="4" w:space="0" w:color="00B18E"/>
          <w:insideV w:val="single" w:sz="4" w:space="0" w:color="00B18E"/>
        </w:tblBorders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2515"/>
        <w:gridCol w:w="3420"/>
        <w:gridCol w:w="1486"/>
        <w:gridCol w:w="5663"/>
      </w:tblGrid>
      <w:tr w:rsidR="00240D54" w:rsidRPr="008711BF" w14:paraId="33F0D6DB" w14:textId="77777777" w:rsidTr="00240D54">
        <w:trPr>
          <w:cantSplit/>
          <w:trHeight w:val="374"/>
          <w:tblHeader/>
        </w:trPr>
        <w:tc>
          <w:tcPr>
            <w:tcW w:w="961" w:type="pct"/>
            <w:tcBorders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4E9A60B" w14:textId="1CFC8906" w:rsidR="00240D54" w:rsidRPr="00240D54" w:rsidRDefault="00240D54" w:rsidP="00A779E1">
            <w:pPr>
              <w:pStyle w:val="Tablebodypale"/>
            </w:pPr>
            <w:r w:rsidRPr="00240D54">
              <w:t xml:space="preserve">Property </w:t>
            </w:r>
          </w:p>
        </w:tc>
        <w:tc>
          <w:tcPr>
            <w:tcW w:w="130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0293C496" w14:textId="1F216C25" w:rsidR="00240D54" w:rsidRPr="00240D54" w:rsidRDefault="00240D54" w:rsidP="00A779E1">
            <w:pPr>
              <w:pStyle w:val="Tablebodypale"/>
            </w:pPr>
            <w:r w:rsidRPr="00240D54">
              <w:t xml:space="preserve">Batch ID </w:t>
            </w:r>
          </w:p>
        </w:tc>
        <w:tc>
          <w:tcPr>
            <w:tcW w:w="568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79E95C62" w14:textId="603E8D6C" w:rsidR="00240D54" w:rsidRPr="00240D54" w:rsidRDefault="00240D54" w:rsidP="00A779E1">
            <w:pPr>
              <w:pStyle w:val="Tablebodypale"/>
            </w:pPr>
            <w:r w:rsidRPr="00240D54">
              <w:t xml:space="preserve">Test method </w:t>
            </w:r>
          </w:p>
        </w:tc>
        <w:tc>
          <w:tcPr>
            <w:tcW w:w="2164" w:type="pct"/>
            <w:tcBorders>
              <w:left w:val="single" w:sz="4" w:space="0" w:color="FFFFFF" w:themeColor="background1"/>
            </w:tcBorders>
            <w:shd w:val="clear" w:color="auto" w:fill="00B18E"/>
            <w:vAlign w:val="center"/>
          </w:tcPr>
          <w:p w14:paraId="088A1268" w14:textId="5AC45B19" w:rsidR="00240D54" w:rsidRPr="00240D54" w:rsidRDefault="00240D54" w:rsidP="00A779E1">
            <w:pPr>
              <w:pStyle w:val="Tablebodypale"/>
            </w:pPr>
            <w:r w:rsidRPr="00240D54">
              <w:t xml:space="preserve">Results </w:t>
            </w:r>
          </w:p>
        </w:tc>
      </w:tr>
      <w:tr w:rsidR="00C56EEA" w:rsidRPr="008711BF" w14:paraId="2468F4F9" w14:textId="77777777" w:rsidTr="00240D54">
        <w:trPr>
          <w:cantSplit/>
          <w:trHeight w:val="300"/>
        </w:trPr>
        <w:tc>
          <w:tcPr>
            <w:tcW w:w="961" w:type="pct"/>
            <w:hideMark/>
          </w:tcPr>
          <w:p w14:paraId="5C5D161F" w14:textId="329FD30E" w:rsidR="00C56EEA" w:rsidRPr="008711BF" w:rsidRDefault="00C56EEA" w:rsidP="00A779E1">
            <w:pPr>
              <w:pStyle w:val="Tablebodypale"/>
            </w:pPr>
            <w:r w:rsidRPr="008711BF">
              <w:t>[AI name]</w:t>
            </w:r>
            <w:r w:rsidR="003F5712" w:rsidRPr="008711BF">
              <w:t xml:space="preserve"> </w:t>
            </w:r>
            <w:r w:rsidRPr="008711BF">
              <w:t>content </w:t>
            </w:r>
          </w:p>
          <w:p w14:paraId="7A2699CC" w14:textId="30247E1D" w:rsidR="00C56EEA" w:rsidRPr="008711BF" w:rsidRDefault="00C56EEA" w:rsidP="00A779E1">
            <w:pPr>
              <w:pStyle w:val="Tablebodypale"/>
            </w:pPr>
            <w:r w:rsidRPr="008711BF">
              <w:t xml:space="preserve">(Numbers in </w:t>
            </w:r>
            <w:r w:rsidR="003E0676" w:rsidRPr="008711BF">
              <w:t>parentheses</w:t>
            </w:r>
            <w:r w:rsidRPr="008711BF">
              <w:t xml:space="preserve"> indicate percentage of </w:t>
            </w:r>
            <w:r w:rsidR="002315E1" w:rsidRPr="008711BF">
              <w:br/>
            </w:r>
            <w:r w:rsidRPr="008711BF">
              <w:t>target dose)</w:t>
            </w:r>
          </w:p>
        </w:tc>
        <w:tc>
          <w:tcPr>
            <w:tcW w:w="1307" w:type="pct"/>
            <w:hideMark/>
          </w:tcPr>
          <w:p w14:paraId="0E46DAA4" w14:textId="1F3D13B9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</w:p>
          <w:p w14:paraId="2CD34772" w14:textId="28AD313E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0B8D6EFF" w14:textId="266F1479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</w:p>
          <w:p w14:paraId="1BB57161" w14:textId="13D593E9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</w:p>
          <w:p w14:paraId="05EE6B1A" w14:textId="4CB01B8D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</w:p>
          <w:p w14:paraId="75023015" w14:textId="77777777" w:rsidR="00DE1F84" w:rsidRPr="008711BF" w:rsidRDefault="00DE1F84" w:rsidP="00A779E1">
            <w:pPr>
              <w:pStyle w:val="Tablebodypale"/>
            </w:pPr>
            <w:r w:rsidRPr="008711BF">
              <w:t xml:space="preserve">[as much as required Batch ID] </w:t>
            </w:r>
          </w:p>
          <w:p w14:paraId="563098BB" w14:textId="77777777" w:rsidR="00C56EEA" w:rsidRPr="008711BF" w:rsidRDefault="00C56EEA" w:rsidP="00A779E1">
            <w:pPr>
              <w:pStyle w:val="Tablebodypale"/>
            </w:pPr>
            <w:r w:rsidRPr="008711BF">
              <w:t>Mean </w:t>
            </w:r>
          </w:p>
          <w:p w14:paraId="21603406" w14:textId="77777777" w:rsidR="00C56EEA" w:rsidRPr="008711BF" w:rsidRDefault="00C56EEA" w:rsidP="00A779E1">
            <w:pPr>
              <w:pStyle w:val="Tablebodypale"/>
            </w:pPr>
            <w:r w:rsidRPr="008711BF">
              <w:t>Relative standard deviation (RSD %)</w:t>
            </w:r>
          </w:p>
        </w:tc>
        <w:tc>
          <w:tcPr>
            <w:tcW w:w="568" w:type="pct"/>
            <w:vMerge w:val="restart"/>
            <w:hideMark/>
          </w:tcPr>
          <w:p w14:paraId="02B887DA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2164" w:type="pct"/>
            <w:hideMark/>
          </w:tcPr>
          <w:p w14:paraId="7C40561D" w14:textId="5EDF5F1A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4B347EEA" w14:textId="529D87C8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37F5A276" w14:textId="2BC8F567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65665F55" w14:textId="6AB51320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2364313F" w14:textId="446A7548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55C210E8" w14:textId="79DC687C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0C9BCFBF" w14:textId="77777777" w:rsidR="00DE1F84" w:rsidRPr="008711BF" w:rsidRDefault="00DE1F84" w:rsidP="00A779E1">
            <w:pPr>
              <w:pStyle w:val="Tablebodypale"/>
            </w:pPr>
          </w:p>
          <w:p w14:paraId="110F7804" w14:textId="245AF3CF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> </w:t>
            </w:r>
          </w:p>
          <w:p w14:paraId="197BDBDD" w14:textId="77777777" w:rsidR="00C56EEA" w:rsidRPr="008711BF" w:rsidRDefault="00C56EEA" w:rsidP="00A779E1">
            <w:pPr>
              <w:pStyle w:val="Tablebodypale"/>
            </w:pPr>
            <w:r w:rsidRPr="008711BF">
              <w:t>[value] %</w:t>
            </w:r>
          </w:p>
          <w:p w14:paraId="3FAE7FC8" w14:textId="77777777" w:rsidR="00C56EEA" w:rsidRPr="008711BF" w:rsidRDefault="00C56EEA" w:rsidP="00A779E1">
            <w:pPr>
              <w:pStyle w:val="Tablebodypale"/>
            </w:pPr>
          </w:p>
        </w:tc>
      </w:tr>
      <w:tr w:rsidR="00C56EEA" w:rsidRPr="008711BF" w14:paraId="127C10E1" w14:textId="77777777" w:rsidTr="00240D54">
        <w:trPr>
          <w:cantSplit/>
          <w:trHeight w:val="300"/>
        </w:trPr>
        <w:tc>
          <w:tcPr>
            <w:tcW w:w="961" w:type="pct"/>
            <w:hideMark/>
          </w:tcPr>
          <w:p w14:paraId="698ABBB6" w14:textId="65153818" w:rsidR="00C56EEA" w:rsidRPr="008711BF" w:rsidRDefault="00C56EEA" w:rsidP="00A779E1">
            <w:pPr>
              <w:pStyle w:val="Tablebodypale"/>
            </w:pPr>
            <w:r w:rsidRPr="008711BF">
              <w:t>[</w:t>
            </w:r>
            <w:r w:rsidR="003E0676" w:rsidRPr="008711BF">
              <w:t>N</w:t>
            </w:r>
            <w:r w:rsidRPr="008711BF">
              <w:t>ame of impurity if any] content </w:t>
            </w:r>
          </w:p>
        </w:tc>
        <w:tc>
          <w:tcPr>
            <w:tcW w:w="1307" w:type="pct"/>
            <w:hideMark/>
          </w:tcPr>
          <w:p w14:paraId="0A502B5C" w14:textId="20CC8FAB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09C0DA9" w14:textId="009ABBE6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DC4F0CD" w14:textId="0647AFD2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756AB3C" w14:textId="721CEDCF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2F3F091" w14:textId="6E25AD18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49AFFAF" w14:textId="77777777" w:rsidR="00DE1F84" w:rsidRPr="008711BF" w:rsidRDefault="00DE1F84" w:rsidP="00A779E1">
            <w:pPr>
              <w:pStyle w:val="Tablebodypale"/>
            </w:pPr>
            <w:r w:rsidRPr="008711BF">
              <w:t xml:space="preserve">[as much as required Batch ID] </w:t>
            </w:r>
          </w:p>
          <w:p w14:paraId="72CD08B5" w14:textId="77777777" w:rsidR="00C56EEA" w:rsidRPr="008711BF" w:rsidRDefault="00C56EEA" w:rsidP="00A779E1">
            <w:pPr>
              <w:pStyle w:val="Tablebodypale"/>
            </w:pPr>
            <w:r w:rsidRPr="008711BF">
              <w:t>Mean </w:t>
            </w:r>
          </w:p>
          <w:p w14:paraId="3ED4045C" w14:textId="77777777" w:rsidR="00C56EEA" w:rsidRPr="008711BF" w:rsidRDefault="00C56EEA" w:rsidP="00A779E1">
            <w:pPr>
              <w:pStyle w:val="Tablebodypale"/>
            </w:pPr>
            <w:r w:rsidRPr="008711BF">
              <w:t>RSD</w:t>
            </w:r>
          </w:p>
        </w:tc>
        <w:tc>
          <w:tcPr>
            <w:tcW w:w="568" w:type="pct"/>
            <w:vMerge/>
            <w:hideMark/>
          </w:tcPr>
          <w:p w14:paraId="66B819F5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2164" w:type="pct"/>
            <w:hideMark/>
          </w:tcPr>
          <w:p w14:paraId="3FC8B25B" w14:textId="77777777" w:rsidR="00C56EEA" w:rsidRPr="008711BF" w:rsidRDefault="00C56EEA" w:rsidP="00A779E1">
            <w:pPr>
              <w:pStyle w:val="Tablebodypale"/>
            </w:pPr>
            <w:r w:rsidRPr="008711BF">
              <w:t>[value] % </w:t>
            </w:r>
          </w:p>
          <w:p w14:paraId="116F2B8C" w14:textId="77777777" w:rsidR="00C56EEA" w:rsidRPr="008711BF" w:rsidRDefault="00C56EEA" w:rsidP="00A779E1">
            <w:pPr>
              <w:pStyle w:val="Tablebodypale"/>
            </w:pPr>
            <w:r w:rsidRPr="008711BF">
              <w:t>[value] % </w:t>
            </w:r>
          </w:p>
          <w:p w14:paraId="70E64F35" w14:textId="77777777" w:rsidR="00C56EEA" w:rsidRPr="008711BF" w:rsidRDefault="00C56EEA" w:rsidP="00A779E1">
            <w:pPr>
              <w:pStyle w:val="Tablebodypale"/>
            </w:pPr>
            <w:r w:rsidRPr="008711BF">
              <w:t>[value] % </w:t>
            </w:r>
          </w:p>
          <w:p w14:paraId="4E798AAE" w14:textId="77777777" w:rsidR="00C56EEA" w:rsidRPr="008711BF" w:rsidRDefault="00C56EEA" w:rsidP="00A779E1">
            <w:pPr>
              <w:pStyle w:val="Tablebodypale"/>
            </w:pPr>
            <w:r w:rsidRPr="008711BF">
              <w:t>[value] % </w:t>
            </w:r>
          </w:p>
          <w:p w14:paraId="27CA1ABE" w14:textId="77777777" w:rsidR="00C56EEA" w:rsidRPr="008711BF" w:rsidRDefault="00C56EEA" w:rsidP="00A779E1">
            <w:pPr>
              <w:pStyle w:val="Tablebodypale"/>
            </w:pPr>
            <w:r w:rsidRPr="008711BF">
              <w:t>[value] % </w:t>
            </w:r>
          </w:p>
          <w:p w14:paraId="0F70A339" w14:textId="77777777" w:rsidR="00C56EEA" w:rsidRPr="008711BF" w:rsidRDefault="00C56EEA" w:rsidP="00A779E1">
            <w:pPr>
              <w:pStyle w:val="Tablebodypale"/>
            </w:pPr>
            <w:r w:rsidRPr="008711BF">
              <w:t>[value] % </w:t>
            </w:r>
          </w:p>
          <w:p w14:paraId="470BBDC4" w14:textId="77777777" w:rsidR="00DE1F84" w:rsidRPr="008711BF" w:rsidRDefault="00DE1F84" w:rsidP="00A779E1">
            <w:pPr>
              <w:pStyle w:val="Tablebodypale"/>
            </w:pPr>
          </w:p>
          <w:p w14:paraId="6F327E06" w14:textId="1BC09B1F" w:rsidR="00C56EEA" w:rsidRPr="008711BF" w:rsidRDefault="00C56EEA" w:rsidP="00A779E1">
            <w:pPr>
              <w:pStyle w:val="Tablebodypale"/>
            </w:pPr>
            <w:r w:rsidRPr="008711BF">
              <w:t>[value] % </w:t>
            </w:r>
          </w:p>
          <w:p w14:paraId="7F198E7B" w14:textId="77777777" w:rsidR="00C56EEA" w:rsidRPr="008711BF" w:rsidRDefault="00C56EEA" w:rsidP="00A779E1">
            <w:pPr>
              <w:pStyle w:val="Tablebodypale"/>
            </w:pPr>
            <w:r w:rsidRPr="008711BF">
              <w:t>-</w:t>
            </w:r>
          </w:p>
        </w:tc>
      </w:tr>
      <w:tr w:rsidR="00C56EEA" w:rsidRPr="008711BF" w14:paraId="2B601924" w14:textId="77777777" w:rsidTr="00240D54">
        <w:trPr>
          <w:cantSplit/>
          <w:trHeight w:val="300"/>
        </w:trPr>
        <w:tc>
          <w:tcPr>
            <w:tcW w:w="961" w:type="pct"/>
            <w:hideMark/>
          </w:tcPr>
          <w:p w14:paraId="3CA03585" w14:textId="0729813C" w:rsidR="00C56EEA" w:rsidRPr="008711BF" w:rsidRDefault="00C56EEA" w:rsidP="00A779E1">
            <w:pPr>
              <w:pStyle w:val="Tablebodypale"/>
            </w:pPr>
            <w:r w:rsidRPr="008711BF">
              <w:lastRenderedPageBreak/>
              <w:t>[</w:t>
            </w:r>
            <w:r w:rsidR="003E0676" w:rsidRPr="008711BF">
              <w:t>S</w:t>
            </w:r>
            <w:r w:rsidRPr="008711BF">
              <w:t>ynergist name or second AI] content </w:t>
            </w:r>
          </w:p>
          <w:p w14:paraId="6932087B" w14:textId="15490360" w:rsidR="00C56EEA" w:rsidRPr="008711BF" w:rsidRDefault="00C56EEA" w:rsidP="00A779E1">
            <w:pPr>
              <w:pStyle w:val="Tablebodypale"/>
            </w:pPr>
            <w:r w:rsidRPr="008711BF">
              <w:t xml:space="preserve">(Numbers in </w:t>
            </w:r>
            <w:r w:rsidR="003E0676" w:rsidRPr="008711BF">
              <w:t>parentheses</w:t>
            </w:r>
            <w:r w:rsidRPr="008711BF">
              <w:t xml:space="preserve"> indicate percentage of target dose)</w:t>
            </w:r>
          </w:p>
        </w:tc>
        <w:tc>
          <w:tcPr>
            <w:tcW w:w="1307" w:type="pct"/>
            <w:hideMark/>
          </w:tcPr>
          <w:p w14:paraId="4997D78E" w14:textId="2516A516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</w:p>
          <w:p w14:paraId="54FF74E1" w14:textId="63B88DDA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</w:p>
          <w:p w14:paraId="44513161" w14:textId="60F06F14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</w:p>
          <w:p w14:paraId="28FA5CEE" w14:textId="68B0F0BF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</w:p>
          <w:p w14:paraId="53DA6225" w14:textId="357D1F15" w:rsidR="00C56EEA" w:rsidRPr="008711BF" w:rsidRDefault="00C56EEA" w:rsidP="00A779E1">
            <w:pPr>
              <w:pStyle w:val="Tablebodypale"/>
            </w:pPr>
            <w:r w:rsidRPr="008711BF">
              <w:t>[Batch ID]</w:t>
            </w:r>
          </w:p>
          <w:p w14:paraId="3ADE45E8" w14:textId="77777777" w:rsidR="00DE1F84" w:rsidRPr="008711BF" w:rsidRDefault="00DE1F84" w:rsidP="00A779E1">
            <w:pPr>
              <w:pStyle w:val="Tablebodypale"/>
            </w:pPr>
            <w:r w:rsidRPr="008711BF">
              <w:t xml:space="preserve">[as much as required Batch ID] </w:t>
            </w:r>
          </w:p>
          <w:p w14:paraId="1250165C" w14:textId="77777777" w:rsidR="00C56EEA" w:rsidRPr="008711BF" w:rsidRDefault="00C56EEA" w:rsidP="00A779E1">
            <w:pPr>
              <w:pStyle w:val="Tablebodypale"/>
            </w:pPr>
            <w:r w:rsidRPr="008711BF">
              <w:t>Mean </w:t>
            </w:r>
          </w:p>
          <w:p w14:paraId="25767E92" w14:textId="77777777" w:rsidR="00C56EEA" w:rsidRPr="008711BF" w:rsidRDefault="00C56EEA" w:rsidP="00A779E1">
            <w:pPr>
              <w:pStyle w:val="Tablebodypale"/>
            </w:pPr>
            <w:r w:rsidRPr="008711BF">
              <w:t>Relative standard deviation (RSD %)</w:t>
            </w:r>
          </w:p>
        </w:tc>
        <w:tc>
          <w:tcPr>
            <w:tcW w:w="568" w:type="pct"/>
            <w:hideMark/>
          </w:tcPr>
          <w:p w14:paraId="4DE274E4" w14:textId="77777777" w:rsidR="00C56EEA" w:rsidRPr="008711BF" w:rsidRDefault="00C56EEA" w:rsidP="00A779E1">
            <w:pPr>
              <w:pStyle w:val="Tablebodypale"/>
            </w:pPr>
          </w:p>
        </w:tc>
        <w:tc>
          <w:tcPr>
            <w:tcW w:w="2164" w:type="pct"/>
            <w:hideMark/>
          </w:tcPr>
          <w:p w14:paraId="03AB1E1B" w14:textId="70C37815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56AEAC07" w14:textId="452D1696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060A678E" w14:textId="73AAD096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58337259" w14:textId="0C112A5D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48B6B046" w14:textId="15A53186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23955582" w14:textId="47AFD769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 xml:space="preserve"> ([lower value in range] </w:t>
            </w:r>
            <w:proofErr w:type="gramStart"/>
            <w:r w:rsidRPr="008711BF">
              <w:t>-[</w:t>
            </w:r>
            <w:proofErr w:type="gramEnd"/>
            <w:r w:rsidRPr="008711BF">
              <w:t xml:space="preserve">upper value in range] </w:t>
            </w:r>
            <w:r w:rsidR="00641F97" w:rsidRPr="008711BF">
              <w:t>g</w:t>
            </w:r>
            <w:r w:rsidRPr="008711BF">
              <w:t>)</w:t>
            </w:r>
          </w:p>
          <w:p w14:paraId="46D5093E" w14:textId="77777777" w:rsidR="00956426" w:rsidRPr="008711BF" w:rsidRDefault="00956426" w:rsidP="00A779E1">
            <w:pPr>
              <w:pStyle w:val="Tablebodypale"/>
            </w:pPr>
          </w:p>
          <w:p w14:paraId="32FE1B2B" w14:textId="347DDC3D" w:rsidR="00C56EEA" w:rsidRPr="008711BF" w:rsidRDefault="00C56EEA" w:rsidP="00A779E1">
            <w:pPr>
              <w:pStyle w:val="Tablebodypale"/>
            </w:pPr>
            <w:r w:rsidRPr="008711BF">
              <w:t xml:space="preserve">[value] </w:t>
            </w:r>
            <w:r w:rsidR="00641F97" w:rsidRPr="008711BF">
              <w:t>g</w:t>
            </w:r>
            <w:r w:rsidRPr="008711BF">
              <w:t> </w:t>
            </w:r>
          </w:p>
          <w:p w14:paraId="59650A46" w14:textId="77777777" w:rsidR="00C56EEA" w:rsidRPr="008711BF" w:rsidRDefault="00C56EEA" w:rsidP="00A779E1">
            <w:pPr>
              <w:pStyle w:val="Tablebodypale"/>
            </w:pPr>
            <w:r w:rsidRPr="008711BF">
              <w:t>[value] %</w:t>
            </w:r>
          </w:p>
          <w:p w14:paraId="14480E7A" w14:textId="77777777" w:rsidR="00C56EEA" w:rsidRPr="008711BF" w:rsidRDefault="00C56EEA" w:rsidP="00A779E1">
            <w:pPr>
              <w:pStyle w:val="Tablebodypale"/>
            </w:pPr>
          </w:p>
        </w:tc>
      </w:tr>
      <w:tr w:rsidR="0041179D" w:rsidRPr="008711BF" w14:paraId="58913BB3" w14:textId="77777777" w:rsidTr="00240D54">
        <w:trPr>
          <w:cantSplit/>
          <w:trHeight w:val="300"/>
        </w:trPr>
        <w:tc>
          <w:tcPr>
            <w:tcW w:w="961" w:type="pct"/>
            <w:hideMark/>
          </w:tcPr>
          <w:p w14:paraId="58AB897B" w14:textId="24B353F6" w:rsidR="0041179D" w:rsidRPr="008711BF" w:rsidRDefault="0041179D" w:rsidP="00A779E1">
            <w:pPr>
              <w:pStyle w:val="Tablebodypale"/>
            </w:pPr>
            <w:r w:rsidRPr="008711BF">
              <w:t xml:space="preserve">Mean </w:t>
            </w:r>
            <w:r w:rsidR="003E0676" w:rsidRPr="008711BF">
              <w:t xml:space="preserve">daily </w:t>
            </w:r>
            <w:r w:rsidRPr="008711BF">
              <w:t>emanation rate ([AI name]) </w:t>
            </w:r>
          </w:p>
        </w:tc>
        <w:tc>
          <w:tcPr>
            <w:tcW w:w="1307" w:type="pct"/>
            <w:hideMark/>
          </w:tcPr>
          <w:p w14:paraId="4FE4A6C6" w14:textId="23BC2561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1DED280" w14:textId="6714D54D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2C3E2070" w14:textId="1AE9F512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66F3B68" w14:textId="0214FC70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5446F300" w14:textId="690BAFB6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0E52842" w14:textId="77777777" w:rsidR="0041179D" w:rsidRPr="008711BF" w:rsidRDefault="0041179D" w:rsidP="00A779E1">
            <w:pPr>
              <w:pStyle w:val="Tablebodypale"/>
            </w:pPr>
            <w:r w:rsidRPr="008711BF">
              <w:t xml:space="preserve">[as much as required Batch ID] </w:t>
            </w:r>
          </w:p>
          <w:p w14:paraId="32463CFA" w14:textId="77777777" w:rsidR="0041179D" w:rsidRPr="008711BF" w:rsidRDefault="0041179D" w:rsidP="00A779E1">
            <w:pPr>
              <w:pStyle w:val="Tablebodypale"/>
            </w:pPr>
            <w:r w:rsidRPr="008711BF">
              <w:t>Mean </w:t>
            </w:r>
          </w:p>
          <w:p w14:paraId="151677EC" w14:textId="4B9E03DC" w:rsidR="0041179D" w:rsidRPr="008711BF" w:rsidRDefault="0041179D" w:rsidP="00A779E1">
            <w:pPr>
              <w:pStyle w:val="Tablebodypale"/>
            </w:pPr>
            <w:r w:rsidRPr="008711BF">
              <w:t>RSD</w:t>
            </w:r>
          </w:p>
        </w:tc>
        <w:tc>
          <w:tcPr>
            <w:tcW w:w="568" w:type="pct"/>
            <w:hideMark/>
          </w:tcPr>
          <w:p w14:paraId="1A035667" w14:textId="77777777" w:rsidR="0041179D" w:rsidRPr="008711BF" w:rsidRDefault="0041179D" w:rsidP="00A779E1">
            <w:pPr>
              <w:pStyle w:val="Tablebodypale"/>
            </w:pPr>
          </w:p>
        </w:tc>
        <w:tc>
          <w:tcPr>
            <w:tcW w:w="2164" w:type="pct"/>
            <w:hideMark/>
          </w:tcPr>
          <w:p w14:paraId="0A2DE8C2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1E471FCA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299B3C89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436E176E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7185B19F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30FC18B9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524D43B4" w14:textId="77777777" w:rsidR="0041179D" w:rsidRPr="008711BF" w:rsidRDefault="0041179D" w:rsidP="00A779E1">
            <w:pPr>
              <w:pStyle w:val="Tablebodypale"/>
            </w:pPr>
          </w:p>
          <w:p w14:paraId="792B29B4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0C8B56E5" w14:textId="07EBCC04" w:rsidR="0041179D" w:rsidRPr="008711BF" w:rsidRDefault="0041179D" w:rsidP="00A779E1">
            <w:pPr>
              <w:pStyle w:val="Tablebodypale"/>
            </w:pPr>
            <w:r w:rsidRPr="008711BF">
              <w:t>[value] % </w:t>
            </w:r>
          </w:p>
        </w:tc>
      </w:tr>
      <w:tr w:rsidR="0041179D" w:rsidRPr="008711BF" w14:paraId="217556CA" w14:textId="77777777" w:rsidTr="00240D54">
        <w:trPr>
          <w:cantSplit/>
          <w:trHeight w:val="300"/>
        </w:trPr>
        <w:tc>
          <w:tcPr>
            <w:tcW w:w="961" w:type="pct"/>
            <w:hideMark/>
          </w:tcPr>
          <w:p w14:paraId="56AC17D2" w14:textId="5016A063" w:rsidR="0041179D" w:rsidRPr="008711BF" w:rsidRDefault="0041179D" w:rsidP="00A779E1">
            <w:pPr>
              <w:pStyle w:val="Tablebodypale"/>
            </w:pPr>
            <w:r w:rsidRPr="008711BF">
              <w:lastRenderedPageBreak/>
              <w:t xml:space="preserve">Minimum </w:t>
            </w:r>
            <w:r w:rsidR="003E0676" w:rsidRPr="008711BF">
              <w:t xml:space="preserve">daily </w:t>
            </w:r>
            <w:r w:rsidRPr="008711BF">
              <w:t>emanation rate ([AI name]) </w:t>
            </w:r>
          </w:p>
        </w:tc>
        <w:tc>
          <w:tcPr>
            <w:tcW w:w="1307" w:type="pct"/>
            <w:hideMark/>
          </w:tcPr>
          <w:p w14:paraId="74F59D39" w14:textId="6BFD3F5C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0D9D8214" w14:textId="523C555A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E94022B" w14:textId="118DD0D8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F2421B5" w14:textId="50F7D2FD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82E00C8" w14:textId="45FC30AF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7E0E54D" w14:textId="77777777" w:rsidR="0041179D" w:rsidRPr="008711BF" w:rsidRDefault="0041179D" w:rsidP="00A779E1">
            <w:pPr>
              <w:pStyle w:val="Tablebodypale"/>
            </w:pPr>
            <w:r w:rsidRPr="008711BF">
              <w:t xml:space="preserve">[as much as required Batch ID] </w:t>
            </w:r>
          </w:p>
          <w:p w14:paraId="19C9A35A" w14:textId="77777777" w:rsidR="0041179D" w:rsidRPr="008711BF" w:rsidRDefault="0041179D" w:rsidP="00A779E1">
            <w:pPr>
              <w:pStyle w:val="Tablebodypale"/>
            </w:pPr>
            <w:r w:rsidRPr="008711BF">
              <w:t>Mean </w:t>
            </w:r>
          </w:p>
          <w:p w14:paraId="166121F6" w14:textId="678C6825" w:rsidR="0041179D" w:rsidRPr="008711BF" w:rsidRDefault="0041179D" w:rsidP="00A779E1">
            <w:pPr>
              <w:pStyle w:val="Tablebodypale"/>
            </w:pPr>
            <w:r w:rsidRPr="008711BF">
              <w:t>RSD</w:t>
            </w:r>
          </w:p>
        </w:tc>
        <w:tc>
          <w:tcPr>
            <w:tcW w:w="568" w:type="pct"/>
            <w:hideMark/>
          </w:tcPr>
          <w:p w14:paraId="27609E67" w14:textId="108432FA" w:rsidR="0041179D" w:rsidRPr="008711BF" w:rsidRDefault="0041179D" w:rsidP="00A779E1">
            <w:pPr>
              <w:pStyle w:val="Tablebodypale"/>
            </w:pPr>
          </w:p>
        </w:tc>
        <w:tc>
          <w:tcPr>
            <w:tcW w:w="2164" w:type="pct"/>
            <w:hideMark/>
          </w:tcPr>
          <w:p w14:paraId="3AA46B00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50A9B218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19222D6B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4F352E86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46469D8D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1E170005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73687277" w14:textId="77777777" w:rsidR="0041179D" w:rsidRPr="008711BF" w:rsidRDefault="0041179D" w:rsidP="00A779E1">
            <w:pPr>
              <w:pStyle w:val="Tablebodypale"/>
            </w:pPr>
          </w:p>
          <w:p w14:paraId="08FC3758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43835C36" w14:textId="4EE3E50A" w:rsidR="0041179D" w:rsidRPr="008711BF" w:rsidRDefault="0041179D" w:rsidP="00A779E1">
            <w:pPr>
              <w:pStyle w:val="Tablebodypale"/>
            </w:pPr>
            <w:r w:rsidRPr="008711BF">
              <w:t>[value] % </w:t>
            </w:r>
          </w:p>
        </w:tc>
      </w:tr>
      <w:tr w:rsidR="0041179D" w:rsidRPr="008711BF" w14:paraId="68B8EAB4" w14:textId="77777777" w:rsidTr="00240D54">
        <w:trPr>
          <w:cantSplit/>
          <w:trHeight w:val="300"/>
        </w:trPr>
        <w:tc>
          <w:tcPr>
            <w:tcW w:w="961" w:type="pct"/>
            <w:hideMark/>
          </w:tcPr>
          <w:p w14:paraId="2D8F4EB0" w14:textId="32779ECC" w:rsidR="0041179D" w:rsidRPr="008711BF" w:rsidRDefault="0041179D" w:rsidP="00A779E1">
            <w:pPr>
              <w:pStyle w:val="Tablebodypale"/>
            </w:pPr>
            <w:r w:rsidRPr="008711BF">
              <w:t xml:space="preserve">Maximum </w:t>
            </w:r>
            <w:r w:rsidR="003E0676" w:rsidRPr="008711BF">
              <w:t xml:space="preserve">daily </w:t>
            </w:r>
            <w:r w:rsidRPr="008711BF">
              <w:t>emanation rate ([AI name]) </w:t>
            </w:r>
          </w:p>
        </w:tc>
        <w:tc>
          <w:tcPr>
            <w:tcW w:w="1307" w:type="pct"/>
            <w:hideMark/>
          </w:tcPr>
          <w:p w14:paraId="3566D03E" w14:textId="1B885B76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44F9C4F" w14:textId="48820D57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D2C6EF9" w14:textId="5B51C1E7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CAA0BFD" w14:textId="4141E421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529AD854" w14:textId="33B35172" w:rsidR="0041179D" w:rsidRPr="008711BF" w:rsidRDefault="0041179D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969EC41" w14:textId="77777777" w:rsidR="0041179D" w:rsidRPr="008711BF" w:rsidRDefault="0041179D" w:rsidP="00A779E1">
            <w:pPr>
              <w:pStyle w:val="Tablebodypale"/>
            </w:pPr>
            <w:r w:rsidRPr="008711BF">
              <w:t xml:space="preserve">[as much as required Batch ID] </w:t>
            </w:r>
          </w:p>
          <w:p w14:paraId="0F993602" w14:textId="77777777" w:rsidR="0041179D" w:rsidRPr="008711BF" w:rsidRDefault="0041179D" w:rsidP="00A779E1">
            <w:pPr>
              <w:pStyle w:val="Tablebodypale"/>
            </w:pPr>
            <w:r w:rsidRPr="008711BF">
              <w:t>Mean </w:t>
            </w:r>
          </w:p>
          <w:p w14:paraId="2DAD9B67" w14:textId="03B9ADA4" w:rsidR="0041179D" w:rsidRPr="008711BF" w:rsidRDefault="0041179D" w:rsidP="00A779E1">
            <w:pPr>
              <w:pStyle w:val="Tablebodypale"/>
            </w:pPr>
            <w:r w:rsidRPr="008711BF">
              <w:t>RSD</w:t>
            </w:r>
          </w:p>
        </w:tc>
        <w:tc>
          <w:tcPr>
            <w:tcW w:w="568" w:type="pct"/>
            <w:hideMark/>
          </w:tcPr>
          <w:p w14:paraId="782F7D6E" w14:textId="054727ED" w:rsidR="0041179D" w:rsidRPr="008711BF" w:rsidRDefault="0041179D" w:rsidP="00A779E1">
            <w:pPr>
              <w:pStyle w:val="Tablebodypale"/>
            </w:pPr>
          </w:p>
        </w:tc>
        <w:tc>
          <w:tcPr>
            <w:tcW w:w="2164" w:type="pct"/>
            <w:hideMark/>
          </w:tcPr>
          <w:p w14:paraId="68AA7C62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6F72B129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1E0371E0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05345B25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449959D5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4A180D7B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17C9FE01" w14:textId="77777777" w:rsidR="0041179D" w:rsidRPr="008711BF" w:rsidRDefault="0041179D" w:rsidP="00A779E1">
            <w:pPr>
              <w:pStyle w:val="Tablebodypale"/>
            </w:pPr>
          </w:p>
          <w:p w14:paraId="3B22296E" w14:textId="77777777" w:rsidR="0041179D" w:rsidRPr="008711BF" w:rsidRDefault="0041179D" w:rsidP="00A779E1">
            <w:pPr>
              <w:pStyle w:val="Tablebodypale"/>
            </w:pPr>
            <w:r w:rsidRPr="008711BF">
              <w:t>[value] mg/day </w:t>
            </w:r>
          </w:p>
          <w:p w14:paraId="0779DA50" w14:textId="289C3C3A" w:rsidR="0041179D" w:rsidRPr="008711BF" w:rsidRDefault="0041179D" w:rsidP="00A779E1">
            <w:pPr>
              <w:pStyle w:val="Tablebodypale"/>
            </w:pPr>
            <w:r w:rsidRPr="008711BF">
              <w:t>[value] % </w:t>
            </w:r>
          </w:p>
        </w:tc>
      </w:tr>
      <w:tr w:rsidR="0041179D" w:rsidRPr="008711BF" w14:paraId="3819D43D" w14:textId="77777777" w:rsidTr="00240D54">
        <w:trPr>
          <w:cantSplit/>
          <w:trHeight w:val="300"/>
        </w:trPr>
        <w:tc>
          <w:tcPr>
            <w:tcW w:w="961" w:type="pct"/>
            <w:hideMark/>
          </w:tcPr>
          <w:p w14:paraId="1910EBB6" w14:textId="45E3F423" w:rsidR="0041179D" w:rsidRPr="008711BF" w:rsidRDefault="0041179D" w:rsidP="00A779E1">
            <w:pPr>
              <w:pStyle w:val="Tablebodypale"/>
            </w:pPr>
            <w:r w:rsidRPr="008711BF">
              <w:t xml:space="preserve">[Any other </w:t>
            </w:r>
            <w:r w:rsidR="009A24E8" w:rsidRPr="008711BF">
              <w:t xml:space="preserve">physical/chemical </w:t>
            </w:r>
            <w:r w:rsidRPr="008711BF">
              <w:t>property as per spatial emanators guideline]</w:t>
            </w:r>
          </w:p>
        </w:tc>
        <w:tc>
          <w:tcPr>
            <w:tcW w:w="1307" w:type="pct"/>
            <w:hideMark/>
          </w:tcPr>
          <w:p w14:paraId="38EAF1E1" w14:textId="00CB7D76" w:rsidR="0041179D" w:rsidRPr="008711BF" w:rsidRDefault="0041179D" w:rsidP="00A779E1">
            <w:pPr>
              <w:pStyle w:val="Tablebodypale"/>
            </w:pPr>
          </w:p>
        </w:tc>
        <w:tc>
          <w:tcPr>
            <w:tcW w:w="568" w:type="pct"/>
            <w:hideMark/>
          </w:tcPr>
          <w:p w14:paraId="284E191C" w14:textId="1998C713" w:rsidR="0041179D" w:rsidRPr="008711BF" w:rsidRDefault="0041179D" w:rsidP="00A779E1">
            <w:pPr>
              <w:pStyle w:val="Tablebodypale"/>
            </w:pPr>
          </w:p>
        </w:tc>
        <w:tc>
          <w:tcPr>
            <w:tcW w:w="2164" w:type="pct"/>
            <w:hideMark/>
          </w:tcPr>
          <w:p w14:paraId="4BEF5843" w14:textId="1519E804" w:rsidR="0041179D" w:rsidRPr="008711BF" w:rsidRDefault="0041179D" w:rsidP="00A779E1">
            <w:pPr>
              <w:pStyle w:val="Tablebodypale"/>
            </w:pPr>
          </w:p>
        </w:tc>
      </w:tr>
    </w:tbl>
    <w:p w14:paraId="21A807B7" w14:textId="227CA888" w:rsidR="00240D54" w:rsidRDefault="00240D54" w:rsidP="005632C8">
      <w:pPr>
        <w:pStyle w:val="Sublevel"/>
        <w:rPr>
          <w:rFonts w:asciiTheme="minorHAnsi" w:hAnsiTheme="minorHAnsi" w:cstheme="minorHAnsi"/>
        </w:rPr>
      </w:pPr>
    </w:p>
    <w:p w14:paraId="235A36CF" w14:textId="77777777" w:rsidR="00240D54" w:rsidRDefault="00240D54">
      <w:pPr>
        <w:spacing w:after="160" w:line="259" w:lineRule="auto"/>
        <w:rPr>
          <w:rFonts w:asciiTheme="minorHAnsi" w:eastAsia="Times New Roman" w:hAnsiTheme="minorHAnsi"/>
          <w:b/>
          <w:bCs/>
          <w:color w:val="00B18E"/>
          <w:sz w:val="24"/>
          <w:szCs w:val="24"/>
          <w:lang w:val="en-GB"/>
        </w:rPr>
      </w:pPr>
      <w:r>
        <w:rPr>
          <w:rFonts w:asciiTheme="minorHAnsi" w:hAnsiTheme="minorHAnsi"/>
        </w:rPr>
        <w:br w:type="page"/>
      </w:r>
    </w:p>
    <w:p w14:paraId="56EDEC50" w14:textId="43C2C262" w:rsidR="00C56EEA" w:rsidRPr="008711BF" w:rsidRDefault="00C56EEA" w:rsidP="005632C8">
      <w:pPr>
        <w:pStyle w:val="Sublevel"/>
        <w:rPr>
          <w:rFonts w:asciiTheme="minorHAnsi" w:hAnsiTheme="minorHAnsi" w:cstheme="minorHAnsi"/>
        </w:rPr>
      </w:pPr>
      <w:r w:rsidRPr="008711BF">
        <w:rPr>
          <w:rFonts w:asciiTheme="minorHAnsi" w:hAnsiTheme="minorHAnsi" w:cstheme="minorHAnsi"/>
        </w:rPr>
        <w:lastRenderedPageBreak/>
        <w:t>Storage stability </w:t>
      </w:r>
    </w:p>
    <w:p w14:paraId="008F9501" w14:textId="77777777" w:rsidR="00C56EEA" w:rsidRPr="008711BF" w:rsidRDefault="00C56EEA" w:rsidP="00A779E1">
      <w:pPr>
        <w:pStyle w:val="TableBodybold"/>
      </w:pPr>
      <w:r w:rsidRPr="008711BF">
        <w:rPr>
          <w:rStyle w:val="Strong"/>
          <w:rFonts w:asciiTheme="minorHAnsi" w:hAnsiTheme="minorHAnsi"/>
          <w:b/>
          <w:bCs/>
        </w:rPr>
        <w:t xml:space="preserve">Study </w:t>
      </w:r>
      <w:r w:rsidRPr="008711BF">
        <w:t>[number]</w:t>
      </w:r>
    </w:p>
    <w:p w14:paraId="00A5D446" w14:textId="74CD32A8" w:rsidR="004C4832" w:rsidRPr="008711BF" w:rsidRDefault="004C4832" w:rsidP="004C4832">
      <w:pPr>
        <w:keepNext/>
        <w:spacing w:after="0"/>
        <w:rPr>
          <w:rFonts w:asciiTheme="minorHAnsi" w:hAnsiTheme="minorHAnsi"/>
        </w:rPr>
      </w:pPr>
      <w:r w:rsidRPr="008711BF">
        <w:rPr>
          <w:rFonts w:asciiTheme="minorHAnsi" w:hAnsiTheme="minorHAnsi"/>
          <w:b/>
        </w:rPr>
        <w:t>Batch IDs:</w:t>
      </w:r>
      <w:r w:rsidRPr="008711BF">
        <w:rPr>
          <w:rFonts w:asciiTheme="minorHAnsi" w:hAnsiTheme="minorHAnsi"/>
        </w:rPr>
        <w:t xml:space="preserve"> [Batch IDs] </w:t>
      </w:r>
    </w:p>
    <w:p w14:paraId="55DE8349" w14:textId="23BD09DE" w:rsidR="004C4832" w:rsidRPr="008711BF" w:rsidRDefault="004C4832" w:rsidP="004C4832">
      <w:pPr>
        <w:keepNext/>
        <w:spacing w:after="0"/>
        <w:rPr>
          <w:rFonts w:asciiTheme="minorHAnsi" w:hAnsiTheme="minorHAnsi"/>
        </w:rPr>
      </w:pPr>
      <w:r w:rsidRPr="008711BF">
        <w:rPr>
          <w:rFonts w:asciiTheme="minorHAnsi" w:hAnsiTheme="minorHAnsi"/>
          <w:b/>
        </w:rPr>
        <w:t>Storage conditions</w:t>
      </w:r>
      <w:r w:rsidRPr="008711BF">
        <w:rPr>
          <w:rFonts w:asciiTheme="minorHAnsi" w:hAnsiTheme="minorHAnsi"/>
        </w:rPr>
        <w:t xml:space="preserve"> (for accelerated storage stability)</w:t>
      </w:r>
      <w:r w:rsidRPr="008711BF">
        <w:rPr>
          <w:rFonts w:asciiTheme="minorHAnsi" w:hAnsiTheme="minorHAnsi"/>
          <w:b/>
          <w:bCs/>
        </w:rPr>
        <w:t>:</w:t>
      </w:r>
      <w:r w:rsidR="00E25961" w:rsidRPr="008711BF">
        <w:rPr>
          <w:rFonts w:asciiTheme="minorHAnsi" w:hAnsiTheme="minorHAnsi"/>
          <w:b/>
          <w:bCs/>
        </w:rPr>
        <w:t xml:space="preserve"> </w:t>
      </w:r>
      <w:r w:rsidR="00371DDB" w:rsidRPr="008711BF">
        <w:rPr>
          <w:rFonts w:asciiTheme="minorHAnsi" w:hAnsiTheme="minorHAnsi"/>
        </w:rPr>
        <w:t>[value]</w:t>
      </w:r>
      <w:r w:rsidR="00E25961" w:rsidRPr="008711BF">
        <w:rPr>
          <w:rFonts w:asciiTheme="minorHAnsi" w:hAnsiTheme="minorHAnsi"/>
        </w:rPr>
        <w:t xml:space="preserve"> weeks at </w:t>
      </w:r>
      <w:r w:rsidR="00371DDB" w:rsidRPr="008711BF">
        <w:rPr>
          <w:rFonts w:asciiTheme="minorHAnsi" w:hAnsiTheme="minorHAnsi"/>
        </w:rPr>
        <w:t xml:space="preserve">[value] </w:t>
      </w:r>
      <w:r w:rsidR="00E25961" w:rsidRPr="008711BF">
        <w:rPr>
          <w:rFonts w:asciiTheme="minorHAnsi" w:hAnsiTheme="minorHAnsi"/>
        </w:rPr>
        <w:t>°C</w:t>
      </w:r>
    </w:p>
    <w:tbl>
      <w:tblPr>
        <w:tblStyle w:val="vcp"/>
        <w:tblW w:w="5000" w:type="pct"/>
        <w:tblBorders>
          <w:top w:val="single" w:sz="4" w:space="0" w:color="00B18E"/>
          <w:left w:val="single" w:sz="4" w:space="0" w:color="00B18E"/>
          <w:bottom w:val="single" w:sz="4" w:space="0" w:color="00B18E"/>
          <w:right w:val="single" w:sz="4" w:space="0" w:color="00B18E"/>
          <w:insideH w:val="single" w:sz="4" w:space="0" w:color="00B18E"/>
          <w:insideV w:val="single" w:sz="4" w:space="0" w:color="00B18E"/>
        </w:tblBorders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2696"/>
        <w:gridCol w:w="3436"/>
        <w:gridCol w:w="2316"/>
        <w:gridCol w:w="2318"/>
        <w:gridCol w:w="2318"/>
      </w:tblGrid>
      <w:tr w:rsidR="00240D54" w:rsidRPr="008711BF" w14:paraId="49E70418" w14:textId="77777777" w:rsidTr="00DD10F1">
        <w:trPr>
          <w:trHeight w:val="374"/>
          <w:tblHeader/>
        </w:trPr>
        <w:tc>
          <w:tcPr>
            <w:tcW w:w="1030" w:type="pct"/>
            <w:tcBorders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8423289" w14:textId="7B99FB0F" w:rsidR="00240D54" w:rsidRPr="00240D54" w:rsidRDefault="00240D54" w:rsidP="00A779E1">
            <w:pPr>
              <w:pStyle w:val="Tablebodypale"/>
            </w:pPr>
            <w:r w:rsidRPr="00240D54">
              <w:t xml:space="preserve">Property </w:t>
            </w:r>
          </w:p>
        </w:tc>
        <w:tc>
          <w:tcPr>
            <w:tcW w:w="1313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E997B93" w14:textId="5D417B03" w:rsidR="00240D54" w:rsidRPr="00240D54" w:rsidRDefault="00240D54" w:rsidP="00A779E1">
            <w:pPr>
              <w:pStyle w:val="Tablebodypale"/>
            </w:pPr>
            <w:r w:rsidRPr="00240D54">
              <w:t xml:space="preserve">Batch ID </w:t>
            </w:r>
          </w:p>
        </w:tc>
        <w:tc>
          <w:tcPr>
            <w:tcW w:w="88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51268D05" w14:textId="34191901" w:rsidR="00240D54" w:rsidRPr="00240D54" w:rsidRDefault="00240D54" w:rsidP="00A779E1">
            <w:pPr>
              <w:pStyle w:val="Tablebodypale"/>
            </w:pPr>
            <w:r w:rsidRPr="00240D54">
              <w:t>Before storage</w:t>
            </w:r>
          </w:p>
        </w:tc>
        <w:tc>
          <w:tcPr>
            <w:tcW w:w="88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EFCD1C1" w14:textId="41E0F8F4" w:rsidR="00240D54" w:rsidRPr="00240D54" w:rsidRDefault="00240D54" w:rsidP="00A779E1">
            <w:pPr>
              <w:pStyle w:val="Tablebodypale"/>
            </w:pPr>
            <w:r w:rsidRPr="00240D54">
              <w:t>After storage</w:t>
            </w:r>
          </w:p>
        </w:tc>
        <w:tc>
          <w:tcPr>
            <w:tcW w:w="886" w:type="pct"/>
            <w:tcBorders>
              <w:left w:val="single" w:sz="4" w:space="0" w:color="FFFFFF" w:themeColor="background1"/>
            </w:tcBorders>
            <w:shd w:val="clear" w:color="auto" w:fill="00B18E"/>
            <w:vAlign w:val="center"/>
          </w:tcPr>
          <w:p w14:paraId="5407CA41" w14:textId="6EBB8E51" w:rsidR="00240D54" w:rsidRPr="00240D54" w:rsidRDefault="00240D54" w:rsidP="00A779E1">
            <w:pPr>
              <w:pStyle w:val="Tablebodypale"/>
            </w:pPr>
            <w:r w:rsidRPr="00240D54">
              <w:t>Change</w:t>
            </w:r>
          </w:p>
        </w:tc>
      </w:tr>
      <w:tr w:rsidR="00D408B8" w:rsidRPr="008711BF" w14:paraId="17CED112" w14:textId="68A8FF57" w:rsidTr="00DD10F1">
        <w:trPr>
          <w:trHeight w:val="374"/>
        </w:trPr>
        <w:tc>
          <w:tcPr>
            <w:tcW w:w="1030" w:type="pct"/>
            <w:hideMark/>
          </w:tcPr>
          <w:p w14:paraId="5C93D864" w14:textId="49CB683E" w:rsidR="00D408B8" w:rsidRPr="008711BF" w:rsidRDefault="00D408B8" w:rsidP="00A779E1">
            <w:pPr>
              <w:pStyle w:val="Tablebodypale"/>
              <w:rPr>
                <w:sz w:val="24"/>
              </w:rPr>
            </w:pPr>
            <w:r w:rsidRPr="008711BF">
              <w:t>[AI name] content </w:t>
            </w:r>
          </w:p>
        </w:tc>
        <w:tc>
          <w:tcPr>
            <w:tcW w:w="1313" w:type="pct"/>
            <w:hideMark/>
          </w:tcPr>
          <w:p w14:paraId="2EE16133" w14:textId="27DA205E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75AB872" w14:textId="1DE04835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0E62BBDE" w14:textId="498DE674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7CCDEDF0" w14:textId="77694E28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032E1C88" w14:textId="17F88CA9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4447352" w14:textId="77777777" w:rsidR="00D408B8" w:rsidRPr="008711BF" w:rsidRDefault="00D408B8" w:rsidP="00A779E1">
            <w:pPr>
              <w:pStyle w:val="Tablebodypale"/>
            </w:pPr>
            <w:r w:rsidRPr="008711BF">
              <w:t xml:space="preserve">[as much as required Batch ID] </w:t>
            </w:r>
          </w:p>
          <w:p w14:paraId="4E47218D" w14:textId="77777777" w:rsidR="00D408B8" w:rsidRPr="008711BF" w:rsidRDefault="00D408B8" w:rsidP="00A779E1">
            <w:pPr>
              <w:pStyle w:val="Tablebodypale"/>
            </w:pPr>
            <w:r w:rsidRPr="008711BF">
              <w:t>Mean </w:t>
            </w:r>
          </w:p>
          <w:p w14:paraId="19DEEF4C" w14:textId="77777777" w:rsidR="00D408B8" w:rsidRPr="008711BF" w:rsidRDefault="00D408B8" w:rsidP="00A779E1">
            <w:pPr>
              <w:pStyle w:val="Tablebodypale"/>
            </w:pPr>
            <w:r w:rsidRPr="008711BF">
              <w:t>RSD</w:t>
            </w:r>
          </w:p>
        </w:tc>
        <w:tc>
          <w:tcPr>
            <w:tcW w:w="885" w:type="pct"/>
            <w:hideMark/>
          </w:tcPr>
          <w:p w14:paraId="188EFE9E" w14:textId="79DA6B24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40CABC3B" w14:textId="4B4D390A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3CA3EC31" w14:textId="6C92234D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77A8D596" w14:textId="3D6125AD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2316C7C4" w14:textId="0B3E6D01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3BFA6FD0" w14:textId="160E8252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11A04E97" w14:textId="30E59D0B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4DF3AA08" w14:textId="233FC29F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</w:tc>
        <w:tc>
          <w:tcPr>
            <w:tcW w:w="886" w:type="pct"/>
          </w:tcPr>
          <w:p w14:paraId="70C6262C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7CB358EC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07674827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2047C1BC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7BDFFA4C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5A922DDE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34F68C05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36589834" w14:textId="716664A5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</w:tc>
        <w:tc>
          <w:tcPr>
            <w:tcW w:w="886" w:type="pct"/>
          </w:tcPr>
          <w:p w14:paraId="4D5FD97A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7126F2BC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7E3B1931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3C427997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5D3F7B62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676D3D29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64D03093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7FD3D66F" w14:textId="21E459B6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</w:tc>
      </w:tr>
      <w:tr w:rsidR="00D408B8" w:rsidRPr="008711BF" w14:paraId="3B9A2A87" w14:textId="66C3C905" w:rsidTr="00DD10F1">
        <w:trPr>
          <w:trHeight w:val="374"/>
        </w:trPr>
        <w:tc>
          <w:tcPr>
            <w:tcW w:w="1030" w:type="pct"/>
            <w:hideMark/>
          </w:tcPr>
          <w:p w14:paraId="7437630C" w14:textId="39E602AF" w:rsidR="00D408B8" w:rsidRPr="008711BF" w:rsidRDefault="00D408B8" w:rsidP="00A779E1">
            <w:pPr>
              <w:pStyle w:val="Tablebodypale"/>
              <w:rPr>
                <w:sz w:val="24"/>
              </w:rPr>
            </w:pPr>
            <w:r w:rsidRPr="008711BF">
              <w:t>[synergist name, or second AI] content</w:t>
            </w:r>
          </w:p>
        </w:tc>
        <w:tc>
          <w:tcPr>
            <w:tcW w:w="1313" w:type="pct"/>
            <w:hideMark/>
          </w:tcPr>
          <w:p w14:paraId="0BDFB674" w14:textId="2F2AAE77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2067339E" w14:textId="0FF41BF7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2340612" w14:textId="60CCC21D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0D9B9EF" w14:textId="12310F9E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0BBEADB1" w14:textId="1976D625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7E946B65" w14:textId="77777777" w:rsidR="00D408B8" w:rsidRPr="008711BF" w:rsidRDefault="00D408B8" w:rsidP="00A779E1">
            <w:pPr>
              <w:pStyle w:val="Tablebodypale"/>
            </w:pPr>
            <w:r w:rsidRPr="008711BF">
              <w:t xml:space="preserve">[as much as required Batch ID] </w:t>
            </w:r>
          </w:p>
          <w:p w14:paraId="5A32C647" w14:textId="77777777" w:rsidR="00D408B8" w:rsidRPr="008711BF" w:rsidRDefault="00D408B8" w:rsidP="00A779E1">
            <w:pPr>
              <w:pStyle w:val="Tablebodypale"/>
            </w:pPr>
            <w:r w:rsidRPr="008711BF">
              <w:t>Mean </w:t>
            </w:r>
          </w:p>
          <w:p w14:paraId="68ED72AC" w14:textId="77777777" w:rsidR="00D408B8" w:rsidRPr="008711BF" w:rsidRDefault="00D408B8" w:rsidP="00A779E1">
            <w:pPr>
              <w:pStyle w:val="Tablebodypale"/>
            </w:pPr>
            <w:r w:rsidRPr="008711BF">
              <w:t>RSD</w:t>
            </w:r>
          </w:p>
        </w:tc>
        <w:tc>
          <w:tcPr>
            <w:tcW w:w="885" w:type="pct"/>
            <w:hideMark/>
          </w:tcPr>
          <w:p w14:paraId="60B8507D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19F4B703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5C1D9B45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76DA9435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3A74B5E8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2A735A7A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2662C1F4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08A1A095" w14:textId="35B779FE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</w:tc>
        <w:tc>
          <w:tcPr>
            <w:tcW w:w="886" w:type="pct"/>
          </w:tcPr>
          <w:p w14:paraId="74364720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61539481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5E74F8B2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4875AAB7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65231774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0E47A957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6E382D2B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0003B86F" w14:textId="7C29BE28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</w:tc>
        <w:tc>
          <w:tcPr>
            <w:tcW w:w="886" w:type="pct"/>
          </w:tcPr>
          <w:p w14:paraId="53596BD6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288ACB1C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6F9EA6E5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34758219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1B0CC9EF" w14:textId="77777777" w:rsidR="00D408B8" w:rsidRPr="008711BF" w:rsidRDefault="00D408B8" w:rsidP="00A779E1">
            <w:pPr>
              <w:pStyle w:val="Tablebodypale"/>
            </w:pPr>
            <w:r w:rsidRPr="008711BF">
              <w:t>[value] g</w:t>
            </w:r>
          </w:p>
          <w:p w14:paraId="54AB88ED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53B0C14A" w14:textId="77777777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  <w:p w14:paraId="29C73837" w14:textId="3EF421E1" w:rsidR="00D408B8" w:rsidRPr="008711BF" w:rsidRDefault="00D408B8" w:rsidP="00A779E1">
            <w:pPr>
              <w:pStyle w:val="Tablebodypale"/>
            </w:pPr>
            <w:r w:rsidRPr="008711BF">
              <w:t>[value] g </w:t>
            </w:r>
          </w:p>
        </w:tc>
      </w:tr>
      <w:tr w:rsidR="00D408B8" w:rsidRPr="008711BF" w14:paraId="314F7403" w14:textId="4A93DF1D" w:rsidTr="00DD10F1">
        <w:trPr>
          <w:trHeight w:val="374"/>
        </w:trPr>
        <w:tc>
          <w:tcPr>
            <w:tcW w:w="1030" w:type="pct"/>
            <w:hideMark/>
          </w:tcPr>
          <w:p w14:paraId="245E51F0" w14:textId="3C0046EC" w:rsidR="00D408B8" w:rsidRPr="008711BF" w:rsidRDefault="00D408B8" w:rsidP="00A779E1">
            <w:pPr>
              <w:pStyle w:val="Tablebodypale"/>
              <w:rPr>
                <w:sz w:val="24"/>
              </w:rPr>
            </w:pPr>
            <w:r w:rsidRPr="008711BF">
              <w:t>[AI name] retention </w:t>
            </w:r>
          </w:p>
        </w:tc>
        <w:tc>
          <w:tcPr>
            <w:tcW w:w="1313" w:type="pct"/>
            <w:hideMark/>
          </w:tcPr>
          <w:p w14:paraId="2BD5BFAC" w14:textId="2F92EFDD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22700A0" w14:textId="295BE5D6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D4FDD7A" w14:textId="227D3019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2BF08BFB" w14:textId="57E09BF5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636DCFF" w14:textId="152A286E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1C9010C" w14:textId="77777777" w:rsidR="00D408B8" w:rsidRPr="008711BF" w:rsidRDefault="00D408B8" w:rsidP="00A779E1">
            <w:pPr>
              <w:pStyle w:val="Tablebodypale"/>
            </w:pPr>
            <w:r w:rsidRPr="008711BF">
              <w:lastRenderedPageBreak/>
              <w:t xml:space="preserve">[as much as required Batch ID] </w:t>
            </w:r>
          </w:p>
          <w:p w14:paraId="5739FE1A" w14:textId="77777777" w:rsidR="00D408B8" w:rsidRPr="008711BF" w:rsidRDefault="00D408B8" w:rsidP="00A779E1">
            <w:pPr>
              <w:pStyle w:val="Tablebodypale"/>
            </w:pPr>
            <w:r w:rsidRPr="008711BF">
              <w:t>Mean </w:t>
            </w:r>
          </w:p>
          <w:p w14:paraId="314CD9E7" w14:textId="66D615FE" w:rsidR="00D408B8" w:rsidRPr="008711BF" w:rsidRDefault="00D408B8" w:rsidP="00A779E1">
            <w:pPr>
              <w:pStyle w:val="Tablebodypale"/>
            </w:pPr>
            <w:r w:rsidRPr="008711BF">
              <w:t>RSD</w:t>
            </w:r>
          </w:p>
        </w:tc>
        <w:tc>
          <w:tcPr>
            <w:tcW w:w="885" w:type="pct"/>
            <w:hideMark/>
          </w:tcPr>
          <w:p w14:paraId="0392D5D0" w14:textId="77777777" w:rsidR="00D408B8" w:rsidRPr="008711BF" w:rsidRDefault="00D408B8" w:rsidP="00A779E1">
            <w:pPr>
              <w:pStyle w:val="Tablebodypale"/>
            </w:pPr>
            <w:r w:rsidRPr="008711BF">
              <w:lastRenderedPageBreak/>
              <w:t>[value] % </w:t>
            </w:r>
          </w:p>
          <w:p w14:paraId="33213B3E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1CEA9995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6F12BDB8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3D053ED2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0D47C540" w14:textId="77777777" w:rsidR="00D408B8" w:rsidRPr="008711BF" w:rsidRDefault="00D408B8" w:rsidP="00A779E1">
            <w:pPr>
              <w:pStyle w:val="Tablebodypale"/>
            </w:pPr>
            <w:r w:rsidRPr="008711BF">
              <w:lastRenderedPageBreak/>
              <w:t>[value] % </w:t>
            </w:r>
          </w:p>
          <w:p w14:paraId="1566DC41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7AFF5AE8" w14:textId="261C5F5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86" w:type="pct"/>
          </w:tcPr>
          <w:p w14:paraId="09531054" w14:textId="77777777" w:rsidR="00D408B8" w:rsidRPr="008711BF" w:rsidRDefault="00D408B8" w:rsidP="00A779E1">
            <w:pPr>
              <w:pStyle w:val="Tablebodypale"/>
            </w:pPr>
            <w:r w:rsidRPr="008711BF">
              <w:lastRenderedPageBreak/>
              <w:t>[value] % </w:t>
            </w:r>
          </w:p>
          <w:p w14:paraId="52A6247B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4AD264D7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04736400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59D009F2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1D1A80BA" w14:textId="77777777" w:rsidR="00D408B8" w:rsidRPr="008711BF" w:rsidRDefault="00D408B8" w:rsidP="00A779E1">
            <w:pPr>
              <w:pStyle w:val="Tablebodypale"/>
            </w:pPr>
            <w:r w:rsidRPr="008711BF">
              <w:lastRenderedPageBreak/>
              <w:t>[value] % </w:t>
            </w:r>
          </w:p>
          <w:p w14:paraId="1CC9240F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25E33E38" w14:textId="6B7907AC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86" w:type="pct"/>
          </w:tcPr>
          <w:p w14:paraId="2235563F" w14:textId="77777777" w:rsidR="00D408B8" w:rsidRPr="008711BF" w:rsidRDefault="00D408B8" w:rsidP="00A779E1">
            <w:pPr>
              <w:pStyle w:val="Tablebodypale"/>
            </w:pPr>
            <w:r w:rsidRPr="008711BF">
              <w:lastRenderedPageBreak/>
              <w:t>[value] % </w:t>
            </w:r>
          </w:p>
          <w:p w14:paraId="733A6715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22917350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41018015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719B6C0F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728D71C2" w14:textId="77777777" w:rsidR="00D408B8" w:rsidRPr="008711BF" w:rsidRDefault="00D408B8" w:rsidP="00A779E1">
            <w:pPr>
              <w:pStyle w:val="Tablebodypale"/>
            </w:pPr>
            <w:r w:rsidRPr="008711BF">
              <w:lastRenderedPageBreak/>
              <w:t>[value] % </w:t>
            </w:r>
          </w:p>
          <w:p w14:paraId="3752187D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19D6A64A" w14:textId="6382345F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</w:tc>
      </w:tr>
      <w:tr w:rsidR="00D408B8" w:rsidRPr="008711BF" w14:paraId="58EF7FFB" w14:textId="5249B5D7" w:rsidTr="00DD10F1">
        <w:trPr>
          <w:trHeight w:val="374"/>
        </w:trPr>
        <w:tc>
          <w:tcPr>
            <w:tcW w:w="1030" w:type="pct"/>
            <w:hideMark/>
          </w:tcPr>
          <w:p w14:paraId="502268FC" w14:textId="215F0428" w:rsidR="00D408B8" w:rsidRPr="008711BF" w:rsidRDefault="00D408B8" w:rsidP="00A779E1">
            <w:pPr>
              <w:pStyle w:val="Tablebodypale"/>
              <w:rPr>
                <w:sz w:val="24"/>
              </w:rPr>
            </w:pPr>
            <w:r w:rsidRPr="008711BF">
              <w:lastRenderedPageBreak/>
              <w:t>[synergist name, or second AI] retention </w:t>
            </w:r>
          </w:p>
        </w:tc>
        <w:tc>
          <w:tcPr>
            <w:tcW w:w="1313" w:type="pct"/>
            <w:hideMark/>
          </w:tcPr>
          <w:p w14:paraId="4429CC8C" w14:textId="4CEF20AB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298DE92" w14:textId="0B80BCBE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0D9F3400" w14:textId="7F8257E4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2F9A96E1" w14:textId="623DCD8D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589AF607" w14:textId="6F878109" w:rsidR="00D408B8" w:rsidRPr="008711BF" w:rsidRDefault="00D408B8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BDD3E8A" w14:textId="77777777" w:rsidR="00D408B8" w:rsidRPr="008711BF" w:rsidRDefault="00D408B8" w:rsidP="00A779E1">
            <w:pPr>
              <w:pStyle w:val="Tablebodypale"/>
            </w:pPr>
            <w:r w:rsidRPr="008711BF">
              <w:t xml:space="preserve">[as much as required Batch ID] </w:t>
            </w:r>
          </w:p>
          <w:p w14:paraId="01B4FF5D" w14:textId="77777777" w:rsidR="00D408B8" w:rsidRPr="008711BF" w:rsidRDefault="00D408B8" w:rsidP="00A779E1">
            <w:pPr>
              <w:pStyle w:val="Tablebodypale"/>
            </w:pPr>
            <w:r w:rsidRPr="008711BF">
              <w:t>Mean </w:t>
            </w:r>
          </w:p>
          <w:p w14:paraId="61437388" w14:textId="17B5545A" w:rsidR="00D408B8" w:rsidRPr="008711BF" w:rsidRDefault="00D408B8" w:rsidP="00A779E1">
            <w:pPr>
              <w:pStyle w:val="Tablebodypale"/>
            </w:pPr>
            <w:r w:rsidRPr="008711BF">
              <w:t>RSD</w:t>
            </w:r>
          </w:p>
        </w:tc>
        <w:tc>
          <w:tcPr>
            <w:tcW w:w="885" w:type="pct"/>
            <w:hideMark/>
          </w:tcPr>
          <w:p w14:paraId="7EBB08EC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68525153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3906C647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53F16590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6ED221FF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0E6F27EE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595B8557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6D61B87D" w14:textId="27173712" w:rsidR="00D408B8" w:rsidRPr="008711BF" w:rsidRDefault="00D408B8" w:rsidP="00A779E1">
            <w:pPr>
              <w:pStyle w:val="Tablebodypale"/>
              <w:rPr>
                <w:sz w:val="24"/>
              </w:rPr>
            </w:pPr>
            <w:r w:rsidRPr="008711BF">
              <w:t>[value] % </w:t>
            </w:r>
          </w:p>
        </w:tc>
        <w:tc>
          <w:tcPr>
            <w:tcW w:w="886" w:type="pct"/>
          </w:tcPr>
          <w:p w14:paraId="216E3401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1BCDC6E8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40548321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05376275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38C8D156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0B1397E1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09B638BB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70D1D0D8" w14:textId="2EAB14EF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86" w:type="pct"/>
          </w:tcPr>
          <w:p w14:paraId="242051B8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06EBCE26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1F50342A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62EDF71D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5E2DF4CA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2414E0BF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4FFEC06D" w14:textId="77777777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  <w:p w14:paraId="3C45E335" w14:textId="7B28E28C" w:rsidR="00D408B8" w:rsidRPr="008711BF" w:rsidRDefault="00D408B8" w:rsidP="00A779E1">
            <w:pPr>
              <w:pStyle w:val="Tablebodypale"/>
            </w:pPr>
            <w:r w:rsidRPr="008711BF">
              <w:t>[value] % </w:t>
            </w:r>
          </w:p>
        </w:tc>
      </w:tr>
      <w:tr w:rsidR="00D408B8" w:rsidRPr="008711BF" w14:paraId="4947C3BB" w14:textId="546B4611" w:rsidTr="00DD10F1">
        <w:trPr>
          <w:trHeight w:val="374"/>
        </w:trPr>
        <w:tc>
          <w:tcPr>
            <w:tcW w:w="1030" w:type="pct"/>
            <w:hideMark/>
          </w:tcPr>
          <w:p w14:paraId="770DA1AA" w14:textId="6CBA52FA" w:rsidR="00D408B8" w:rsidRPr="008711BF" w:rsidRDefault="00204670" w:rsidP="00A779E1">
            <w:pPr>
              <w:pStyle w:val="Tablebodypale"/>
              <w:rPr>
                <w:sz w:val="24"/>
              </w:rPr>
            </w:pPr>
            <w:r w:rsidRPr="008711BF">
              <w:t xml:space="preserve">[Any other </w:t>
            </w:r>
            <w:proofErr w:type="spellStart"/>
            <w:r w:rsidRPr="008711BF">
              <w:t>phys</w:t>
            </w:r>
            <w:proofErr w:type="spellEnd"/>
            <w:r w:rsidRPr="008711BF">
              <w:t xml:space="preserve"> chem property as per spatial emanators guideline]</w:t>
            </w:r>
          </w:p>
        </w:tc>
        <w:tc>
          <w:tcPr>
            <w:tcW w:w="1313" w:type="pct"/>
          </w:tcPr>
          <w:p w14:paraId="42A74194" w14:textId="09C06BF1" w:rsidR="00D408B8" w:rsidRPr="008711BF" w:rsidRDefault="00D408B8" w:rsidP="00A779E1">
            <w:pPr>
              <w:pStyle w:val="Tablebodypale"/>
            </w:pPr>
          </w:p>
        </w:tc>
        <w:tc>
          <w:tcPr>
            <w:tcW w:w="885" w:type="pct"/>
          </w:tcPr>
          <w:p w14:paraId="3A938AFC" w14:textId="0947711C" w:rsidR="00D408B8" w:rsidRPr="008711BF" w:rsidRDefault="00D408B8" w:rsidP="00A779E1">
            <w:pPr>
              <w:pStyle w:val="Tablebodypale"/>
            </w:pPr>
          </w:p>
        </w:tc>
        <w:tc>
          <w:tcPr>
            <w:tcW w:w="886" w:type="pct"/>
          </w:tcPr>
          <w:p w14:paraId="326BEC4B" w14:textId="77777777" w:rsidR="00D408B8" w:rsidRPr="008711BF" w:rsidRDefault="00D408B8" w:rsidP="00A779E1">
            <w:pPr>
              <w:pStyle w:val="Tablebodypale"/>
            </w:pPr>
          </w:p>
        </w:tc>
        <w:tc>
          <w:tcPr>
            <w:tcW w:w="886" w:type="pct"/>
          </w:tcPr>
          <w:p w14:paraId="7154C538" w14:textId="77777777" w:rsidR="00D408B8" w:rsidRPr="008711BF" w:rsidRDefault="00D408B8" w:rsidP="00A779E1">
            <w:pPr>
              <w:pStyle w:val="Tablebodypale"/>
            </w:pPr>
          </w:p>
        </w:tc>
      </w:tr>
    </w:tbl>
    <w:p w14:paraId="6C2810CB" w14:textId="5522F342" w:rsidR="00240D54" w:rsidRDefault="00240D54" w:rsidP="00A779E1">
      <w:pPr>
        <w:pStyle w:val="TableBodybold"/>
      </w:pPr>
    </w:p>
    <w:p w14:paraId="38DB209D" w14:textId="77777777" w:rsidR="00240D54" w:rsidRDefault="00240D54">
      <w:pPr>
        <w:spacing w:after="160" w:line="259" w:lineRule="auto"/>
        <w:rPr>
          <w:b/>
          <w:bCs/>
        </w:rPr>
      </w:pPr>
      <w:r>
        <w:br w:type="page"/>
      </w:r>
    </w:p>
    <w:p w14:paraId="335B0706" w14:textId="58192A6A" w:rsidR="00C56EEA" w:rsidRPr="008711BF" w:rsidRDefault="00C56EEA" w:rsidP="00A779E1">
      <w:pPr>
        <w:pStyle w:val="TableBodybold"/>
      </w:pPr>
      <w:r w:rsidRPr="008711BF">
        <w:lastRenderedPageBreak/>
        <w:t>Study [number]</w:t>
      </w:r>
      <w:bookmarkStart w:id="27" w:name="_Toc146879013"/>
    </w:p>
    <w:p w14:paraId="2D27F030" w14:textId="77777777" w:rsidR="00431B62" w:rsidRPr="008711BF" w:rsidRDefault="00431B62" w:rsidP="00431B62">
      <w:pPr>
        <w:keepNext/>
        <w:spacing w:after="0"/>
        <w:rPr>
          <w:rFonts w:asciiTheme="minorHAnsi" w:hAnsiTheme="minorHAnsi"/>
        </w:rPr>
      </w:pPr>
      <w:r w:rsidRPr="008711BF">
        <w:rPr>
          <w:rFonts w:asciiTheme="minorHAnsi" w:hAnsiTheme="minorHAnsi"/>
          <w:b/>
        </w:rPr>
        <w:t>Batch IDs:</w:t>
      </w:r>
      <w:r w:rsidRPr="008711BF">
        <w:rPr>
          <w:rFonts w:asciiTheme="minorHAnsi" w:hAnsiTheme="minorHAnsi"/>
        </w:rPr>
        <w:t xml:space="preserve"> [Batch IDs] </w:t>
      </w:r>
    </w:p>
    <w:p w14:paraId="0DC1FF39" w14:textId="77EE8E04" w:rsidR="00BA7430" w:rsidRPr="008711BF" w:rsidRDefault="00431B62" w:rsidP="00BA7430">
      <w:pPr>
        <w:keepNext/>
        <w:spacing w:after="0"/>
        <w:rPr>
          <w:rFonts w:asciiTheme="minorHAnsi" w:hAnsiTheme="minorHAnsi"/>
        </w:rPr>
      </w:pPr>
      <w:r w:rsidRPr="008711BF">
        <w:rPr>
          <w:rFonts w:asciiTheme="minorHAnsi" w:hAnsiTheme="minorHAnsi"/>
          <w:b/>
        </w:rPr>
        <w:t>Storage conditions</w:t>
      </w:r>
      <w:r w:rsidRPr="008711BF">
        <w:rPr>
          <w:rFonts w:asciiTheme="minorHAnsi" w:hAnsiTheme="minorHAnsi"/>
          <w:b/>
          <w:bCs/>
        </w:rPr>
        <w:t xml:space="preserve">: </w:t>
      </w:r>
      <w:r w:rsidRPr="008711BF">
        <w:rPr>
          <w:rFonts w:asciiTheme="minorHAnsi" w:hAnsiTheme="minorHAnsi"/>
        </w:rPr>
        <w:t>[value] months at [value] °C</w:t>
      </w:r>
    </w:p>
    <w:tbl>
      <w:tblPr>
        <w:tblStyle w:val="vcp"/>
        <w:tblW w:w="5000" w:type="pct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076"/>
        <w:gridCol w:w="1800"/>
        <w:gridCol w:w="1800"/>
        <w:gridCol w:w="2159"/>
        <w:gridCol w:w="3059"/>
        <w:gridCol w:w="3190"/>
      </w:tblGrid>
      <w:tr w:rsidR="00DD10F1" w:rsidRPr="008711BF" w14:paraId="77AA82A3" w14:textId="77777777" w:rsidTr="00DD10F1">
        <w:trPr>
          <w:cantSplit/>
          <w:trHeight w:val="300"/>
          <w:tblHeader/>
        </w:trPr>
        <w:tc>
          <w:tcPr>
            <w:tcW w:w="41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5CE8A1F3" w14:textId="62990730" w:rsidR="00240D54" w:rsidRPr="00240D54" w:rsidRDefault="00240D54" w:rsidP="00A779E1">
            <w:pPr>
              <w:pStyle w:val="Tablebodypale"/>
            </w:pPr>
            <w:r w:rsidRPr="00240D54">
              <w:t>Month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20C1AE40" w14:textId="77777777" w:rsidR="00240D54" w:rsidRPr="00240D54" w:rsidRDefault="00240D54" w:rsidP="00A779E1">
            <w:pPr>
              <w:pStyle w:val="Tablebodypale"/>
            </w:pPr>
            <w:r w:rsidRPr="00240D54">
              <w:t xml:space="preserve">Property </w:t>
            </w:r>
          </w:p>
          <w:p w14:paraId="6399C7A2" w14:textId="4146A18B" w:rsidR="00240D54" w:rsidRPr="00240D54" w:rsidRDefault="00240D54" w:rsidP="00A779E1">
            <w:pPr>
              <w:pStyle w:val="Tablebodypale"/>
            </w:pPr>
            <w:r w:rsidRPr="00240D54">
              <w:t>[AI name] content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D8C8252" w14:textId="010FF3BD" w:rsidR="00240D54" w:rsidRPr="00240D54" w:rsidRDefault="00240D54" w:rsidP="00A779E1">
            <w:pPr>
              <w:pStyle w:val="Tablebodypale"/>
            </w:pPr>
            <w:r w:rsidRPr="00240D54">
              <w:t>Weight Change [AI name]</w:t>
            </w:r>
          </w:p>
        </w:tc>
        <w:tc>
          <w:tcPr>
            <w:tcW w:w="825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2704FEB" w14:textId="5D34BC67" w:rsidR="00240D54" w:rsidRPr="00240D54" w:rsidRDefault="00240D54" w:rsidP="00A779E1">
            <w:pPr>
              <w:pStyle w:val="Tablebodypale"/>
            </w:pPr>
            <w:r w:rsidRPr="00240D54">
              <w:t>([synergist name, or second AI] content)</w:t>
            </w:r>
          </w:p>
        </w:tc>
        <w:tc>
          <w:tcPr>
            <w:tcW w:w="1169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19B6B2D4" w14:textId="586F78F4" w:rsidR="00240D54" w:rsidRPr="00240D54" w:rsidRDefault="00240D54" w:rsidP="00A779E1">
            <w:pPr>
              <w:pStyle w:val="Tablebodypale"/>
            </w:pPr>
            <w:r w:rsidRPr="00240D54">
              <w:t>[Any other physical/chemical property as per spatial emanators guideline]</w:t>
            </w:r>
          </w:p>
        </w:tc>
        <w:tc>
          <w:tcPr>
            <w:tcW w:w="1219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00B18E"/>
            </w:tcBorders>
            <w:shd w:val="clear" w:color="auto" w:fill="00B18E"/>
            <w:vAlign w:val="center"/>
          </w:tcPr>
          <w:p w14:paraId="10F73B4C" w14:textId="61A5D8BB" w:rsidR="00240D54" w:rsidRPr="00240D54" w:rsidRDefault="00240D54" w:rsidP="00A779E1">
            <w:pPr>
              <w:pStyle w:val="Tablebodypale"/>
            </w:pPr>
            <w:r w:rsidRPr="00240D54">
              <w:t>Batch ID</w:t>
            </w:r>
          </w:p>
        </w:tc>
      </w:tr>
      <w:tr w:rsidR="00DD10F1" w:rsidRPr="008711BF" w14:paraId="0AB1D09A" w14:textId="77777777" w:rsidTr="00DD10F1">
        <w:trPr>
          <w:cantSplit/>
          <w:trHeight w:val="300"/>
        </w:trPr>
        <w:tc>
          <w:tcPr>
            <w:tcW w:w="41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B2B4547" w14:textId="275F56A0" w:rsidR="00A177E9" w:rsidRPr="008711BF" w:rsidRDefault="00A177E9" w:rsidP="00A779E1">
            <w:pPr>
              <w:pStyle w:val="Tablebodypale"/>
            </w:pPr>
            <w:r w:rsidRPr="008711BF">
              <w:t>0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49240A7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79C6EF80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5FDF017A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09488874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3EA78988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3C53F382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7BB1988A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3BD9F69C" w14:textId="6735EFED" w:rsidR="00A177E9" w:rsidRPr="008711BF" w:rsidRDefault="00A177E9" w:rsidP="00A779E1">
            <w:pPr>
              <w:pStyle w:val="Tablebodypale"/>
              <w:rPr>
                <w:sz w:val="24"/>
              </w:rPr>
            </w:pPr>
            <w:r w:rsidRPr="008711BF">
              <w:t>[value] g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111E283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162B9488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20EDF030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63241F8D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7BDB5450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283E7714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7F6AF109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3B9CE592" w14:textId="44ADDE01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2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804B593" w14:textId="71BADB8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67B6AF47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666F1FC4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50228E66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58BDC3FB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031467BA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40DC017E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4C364822" w14:textId="53321E15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116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52424A9" w14:textId="77777777" w:rsidR="00A177E9" w:rsidRPr="008711BF" w:rsidRDefault="00A177E9" w:rsidP="00A779E1">
            <w:pPr>
              <w:pStyle w:val="Tablebodypale"/>
            </w:pPr>
          </w:p>
        </w:tc>
        <w:tc>
          <w:tcPr>
            <w:tcW w:w="12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33D687E1" w14:textId="75EF3D69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82787F9" w14:textId="60ADD371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2F982F01" w14:textId="6DDE9F1B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7C500124" w14:textId="5181AFA2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2448C2BB" w14:textId="31768CCA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6635521" w14:textId="3951B951" w:rsidR="00A177E9" w:rsidRPr="008711BF" w:rsidRDefault="00A177E9" w:rsidP="00A779E1">
            <w:pPr>
              <w:pStyle w:val="Tablebodypale"/>
            </w:pPr>
            <w:r w:rsidRPr="008711BF">
              <w:t>[</w:t>
            </w:r>
            <w:r w:rsidR="003E0676" w:rsidRPr="008711BF">
              <w:t xml:space="preserve">As </w:t>
            </w:r>
            <w:r w:rsidRPr="008711BF">
              <w:t xml:space="preserve">much as required Batch ID] </w:t>
            </w:r>
          </w:p>
          <w:p w14:paraId="7BC59A9E" w14:textId="77777777" w:rsidR="00A177E9" w:rsidRPr="008711BF" w:rsidRDefault="00A177E9" w:rsidP="00A779E1">
            <w:pPr>
              <w:pStyle w:val="Tablebodypale"/>
            </w:pPr>
            <w:r w:rsidRPr="008711BF">
              <w:t>Mean </w:t>
            </w:r>
          </w:p>
          <w:p w14:paraId="66C9921D" w14:textId="77777777" w:rsidR="00A177E9" w:rsidRPr="008711BF" w:rsidRDefault="00A177E9" w:rsidP="00A779E1">
            <w:pPr>
              <w:pStyle w:val="Tablebodypale"/>
            </w:pPr>
            <w:r w:rsidRPr="008711BF">
              <w:t>RSD</w:t>
            </w:r>
          </w:p>
        </w:tc>
      </w:tr>
      <w:tr w:rsidR="00DD10F1" w:rsidRPr="008711BF" w14:paraId="22005D1E" w14:textId="77777777" w:rsidTr="00DD10F1">
        <w:trPr>
          <w:cantSplit/>
          <w:trHeight w:val="300"/>
        </w:trPr>
        <w:tc>
          <w:tcPr>
            <w:tcW w:w="41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2069709" w14:textId="0F8AF6EB" w:rsidR="00A177E9" w:rsidRPr="008711BF" w:rsidRDefault="00A177E9" w:rsidP="00A779E1">
            <w:pPr>
              <w:pStyle w:val="Tablebodypale"/>
            </w:pPr>
            <w:r w:rsidRPr="008711BF">
              <w:t>3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0EC729B7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09981179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29E31295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074CA221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21F48C77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3DBD8377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2A694057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629C6D4C" w14:textId="22D60C25" w:rsidR="00A177E9" w:rsidRPr="008711BF" w:rsidRDefault="00A177E9" w:rsidP="00A779E1">
            <w:pPr>
              <w:pStyle w:val="Tablebodypale"/>
              <w:rPr>
                <w:sz w:val="24"/>
              </w:rPr>
            </w:pPr>
            <w:r w:rsidRPr="008711BF">
              <w:t>[value] g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9E42313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10224E8C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0F2BFEA5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25D4B2BF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6BDA02B4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25A6B1DF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070282DE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25A6622F" w14:textId="066343BC" w:rsidR="00A177E9" w:rsidRPr="008711BF" w:rsidRDefault="000929F2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2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4213F91" w14:textId="1837EC30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4A908573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255C7C93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6823C72D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3F9CF6E5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03B8781A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56E426CE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3D4E8C41" w14:textId="09B190DE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116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EDB51A0" w14:textId="77777777" w:rsidR="00A177E9" w:rsidRPr="008711BF" w:rsidRDefault="00A177E9" w:rsidP="00A779E1">
            <w:pPr>
              <w:pStyle w:val="Tablebodypale"/>
            </w:pPr>
          </w:p>
        </w:tc>
        <w:tc>
          <w:tcPr>
            <w:tcW w:w="12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2619F625" w14:textId="2D7ACA3C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D04B4BE" w14:textId="6E228592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896CBEB" w14:textId="48B7BA7B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5C19C99D" w14:textId="3FD746DC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45884AB" w14:textId="5BB053B7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2E67EE5" w14:textId="3756B295" w:rsidR="00A177E9" w:rsidRPr="008711BF" w:rsidRDefault="00A177E9" w:rsidP="00A779E1">
            <w:pPr>
              <w:pStyle w:val="Tablebodypale"/>
            </w:pPr>
            <w:r w:rsidRPr="008711BF">
              <w:t>[</w:t>
            </w:r>
            <w:r w:rsidR="003E0676" w:rsidRPr="008711BF">
              <w:t xml:space="preserve">As </w:t>
            </w:r>
            <w:r w:rsidRPr="008711BF">
              <w:t xml:space="preserve">much as required Batch ID] </w:t>
            </w:r>
          </w:p>
          <w:p w14:paraId="4F9EEAD0" w14:textId="77777777" w:rsidR="00A177E9" w:rsidRPr="008711BF" w:rsidRDefault="00A177E9" w:rsidP="00A779E1">
            <w:pPr>
              <w:pStyle w:val="Tablebodypale"/>
            </w:pPr>
            <w:r w:rsidRPr="008711BF">
              <w:t>Mean </w:t>
            </w:r>
          </w:p>
          <w:p w14:paraId="1EA2FC51" w14:textId="77777777" w:rsidR="00A177E9" w:rsidRPr="008711BF" w:rsidRDefault="00A177E9" w:rsidP="00A779E1">
            <w:pPr>
              <w:pStyle w:val="Tablebodypale"/>
            </w:pPr>
            <w:r w:rsidRPr="008711BF">
              <w:t>RSD</w:t>
            </w:r>
          </w:p>
        </w:tc>
      </w:tr>
      <w:tr w:rsidR="00DD10F1" w:rsidRPr="008711BF" w14:paraId="06C6234F" w14:textId="77777777" w:rsidTr="00DD10F1">
        <w:trPr>
          <w:cantSplit/>
          <w:trHeight w:val="300"/>
        </w:trPr>
        <w:tc>
          <w:tcPr>
            <w:tcW w:w="41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AB62DBF" w14:textId="0C67A27B" w:rsidR="00A177E9" w:rsidRPr="008711BF" w:rsidRDefault="00A177E9" w:rsidP="00A779E1">
            <w:pPr>
              <w:pStyle w:val="Tablebodypale"/>
            </w:pPr>
            <w:r w:rsidRPr="008711BF">
              <w:lastRenderedPageBreak/>
              <w:t>6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1620F4CC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095C0696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2A755F1E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73CEC555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5E753A00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523EF009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538B6189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03011514" w14:textId="25299D90" w:rsidR="00A177E9" w:rsidRPr="008711BF" w:rsidRDefault="00A177E9" w:rsidP="00A779E1">
            <w:pPr>
              <w:pStyle w:val="Tablebodypale"/>
              <w:rPr>
                <w:sz w:val="24"/>
              </w:rPr>
            </w:pPr>
            <w:r w:rsidRPr="008711BF">
              <w:t>[value] g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7C0CB87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6A4CEA95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23D04F97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098A1832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11CEDC75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47EC2103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48BB45E2" w14:textId="77777777" w:rsidR="000929F2" w:rsidRPr="008711BF" w:rsidRDefault="000929F2" w:rsidP="00A779E1">
            <w:pPr>
              <w:pStyle w:val="Tablebodypale"/>
            </w:pPr>
            <w:r w:rsidRPr="008711BF">
              <w:t>[value] % </w:t>
            </w:r>
          </w:p>
          <w:p w14:paraId="74538DBA" w14:textId="136F3C99" w:rsidR="00A177E9" w:rsidRPr="008711BF" w:rsidRDefault="000929F2" w:rsidP="00A779E1">
            <w:pPr>
              <w:pStyle w:val="Tablebodypale"/>
            </w:pPr>
            <w:r w:rsidRPr="008711BF">
              <w:t>[value] %</w:t>
            </w:r>
            <w:r w:rsidR="003F5712" w:rsidRPr="008711BF">
              <w:t xml:space="preserve"> </w:t>
            </w:r>
          </w:p>
        </w:tc>
        <w:tc>
          <w:tcPr>
            <w:tcW w:w="82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49B006C" w14:textId="3E20A5B8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696C003B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6F51BED5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2E12E4B2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25DC491F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0EEDF68B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5A17E286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3016B933" w14:textId="615A1913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116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5DFB8B9" w14:textId="77777777" w:rsidR="00A177E9" w:rsidRPr="008711BF" w:rsidRDefault="00A177E9" w:rsidP="00A779E1">
            <w:pPr>
              <w:pStyle w:val="Tablebodypale"/>
            </w:pPr>
          </w:p>
        </w:tc>
        <w:tc>
          <w:tcPr>
            <w:tcW w:w="12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5B925730" w14:textId="523C2C47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827ABC0" w14:textId="4C6FF958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4F4B107" w14:textId="3FF3F698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7A382FEF" w14:textId="14FFE927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5893CE39" w14:textId="65F59D60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95B37D9" w14:textId="1B500C07" w:rsidR="00A177E9" w:rsidRPr="008711BF" w:rsidRDefault="00A177E9" w:rsidP="00A779E1">
            <w:pPr>
              <w:pStyle w:val="Tablebodypale"/>
            </w:pPr>
            <w:r w:rsidRPr="008711BF">
              <w:t>[</w:t>
            </w:r>
            <w:r w:rsidR="003E0676" w:rsidRPr="008711BF">
              <w:t xml:space="preserve">As </w:t>
            </w:r>
            <w:r w:rsidRPr="008711BF">
              <w:t xml:space="preserve">much as required Batch ID] </w:t>
            </w:r>
          </w:p>
          <w:p w14:paraId="7B7A632F" w14:textId="77777777" w:rsidR="00A177E9" w:rsidRPr="008711BF" w:rsidRDefault="00A177E9" w:rsidP="00A779E1">
            <w:pPr>
              <w:pStyle w:val="Tablebodypale"/>
            </w:pPr>
            <w:r w:rsidRPr="008711BF">
              <w:t>Mean </w:t>
            </w:r>
          </w:p>
          <w:p w14:paraId="213BFCBC" w14:textId="77777777" w:rsidR="00A177E9" w:rsidRPr="008711BF" w:rsidRDefault="00A177E9" w:rsidP="00A779E1">
            <w:pPr>
              <w:pStyle w:val="Tablebodypale"/>
            </w:pPr>
            <w:r w:rsidRPr="008711BF">
              <w:t>RSD</w:t>
            </w:r>
          </w:p>
        </w:tc>
      </w:tr>
      <w:tr w:rsidR="00DD10F1" w:rsidRPr="008711BF" w14:paraId="16B67344" w14:textId="77777777" w:rsidTr="00DD10F1">
        <w:trPr>
          <w:cantSplit/>
          <w:trHeight w:val="300"/>
        </w:trPr>
        <w:tc>
          <w:tcPr>
            <w:tcW w:w="41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266CA45" w14:textId="7ED0F291" w:rsidR="00A177E9" w:rsidRPr="008711BF" w:rsidRDefault="00A177E9" w:rsidP="00A779E1">
            <w:pPr>
              <w:pStyle w:val="Tablebodypale"/>
            </w:pPr>
            <w:r w:rsidRPr="008711BF">
              <w:t>9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56575A8A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703954A5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62712916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2A42279B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46F62D64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6D382520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1DF527A0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7A453149" w14:textId="60FDE749" w:rsidR="00A177E9" w:rsidRPr="008711BF" w:rsidRDefault="00A177E9" w:rsidP="00A779E1">
            <w:pPr>
              <w:pStyle w:val="Tablebodypale"/>
              <w:rPr>
                <w:sz w:val="24"/>
              </w:rPr>
            </w:pPr>
            <w:r w:rsidRPr="008711BF">
              <w:t>[value] g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F9AD14E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315C717B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427A54D9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6A15E883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6585E811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5D24C564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66B578C6" w14:textId="77777777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  <w:p w14:paraId="78B3C78C" w14:textId="5AE72FE6" w:rsidR="00A177E9" w:rsidRPr="008711BF" w:rsidRDefault="00A177E9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2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1D4CBC6" w14:textId="2D82473A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4B9A4B10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793E805F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6DCFBB5D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5553CC8E" w14:textId="77777777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  <w:p w14:paraId="0ADB417A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186B894A" w14:textId="77777777" w:rsidR="00A177E9" w:rsidRPr="008711BF" w:rsidRDefault="00A177E9" w:rsidP="00A779E1">
            <w:pPr>
              <w:pStyle w:val="Tablebodypale"/>
            </w:pPr>
            <w:r w:rsidRPr="008711BF">
              <w:t>[value] g </w:t>
            </w:r>
          </w:p>
          <w:p w14:paraId="691FCC40" w14:textId="707E968D" w:rsidR="00A177E9" w:rsidRPr="008711BF" w:rsidRDefault="00A177E9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116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180B458" w14:textId="77777777" w:rsidR="00A177E9" w:rsidRPr="008711BF" w:rsidRDefault="00A177E9" w:rsidP="00A779E1">
            <w:pPr>
              <w:pStyle w:val="Tablebodypale"/>
            </w:pPr>
          </w:p>
        </w:tc>
        <w:tc>
          <w:tcPr>
            <w:tcW w:w="12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hideMark/>
          </w:tcPr>
          <w:p w14:paraId="4B80C870" w14:textId="4F0B70E4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26964189" w14:textId="73BE9F1C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D5CFE3B" w14:textId="6A164E28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239218FE" w14:textId="4D08DCB6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6D58FFB" w14:textId="334D4181" w:rsidR="00A177E9" w:rsidRPr="008711BF" w:rsidRDefault="00A177E9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A016381" w14:textId="2C5D84DE" w:rsidR="00A177E9" w:rsidRPr="008711BF" w:rsidRDefault="00A177E9" w:rsidP="00A779E1">
            <w:pPr>
              <w:pStyle w:val="Tablebodypale"/>
            </w:pPr>
            <w:r w:rsidRPr="008711BF">
              <w:t>[</w:t>
            </w:r>
            <w:r w:rsidR="003E0676" w:rsidRPr="008711BF">
              <w:t xml:space="preserve">As </w:t>
            </w:r>
            <w:r w:rsidRPr="008711BF">
              <w:t xml:space="preserve">much as required Batch ID] </w:t>
            </w:r>
          </w:p>
          <w:p w14:paraId="6253251A" w14:textId="77777777" w:rsidR="00A177E9" w:rsidRPr="008711BF" w:rsidRDefault="00A177E9" w:rsidP="00A779E1">
            <w:pPr>
              <w:pStyle w:val="Tablebodypale"/>
            </w:pPr>
            <w:r w:rsidRPr="008711BF">
              <w:t>Mean </w:t>
            </w:r>
          </w:p>
          <w:p w14:paraId="2AC33D19" w14:textId="77777777" w:rsidR="00A177E9" w:rsidRPr="008711BF" w:rsidRDefault="00A177E9" w:rsidP="00A779E1">
            <w:pPr>
              <w:pStyle w:val="Tablebodypale"/>
            </w:pPr>
            <w:r w:rsidRPr="008711BF">
              <w:t>RSD</w:t>
            </w:r>
          </w:p>
        </w:tc>
      </w:tr>
      <w:tr w:rsidR="00DD10F1" w:rsidRPr="008711BF" w14:paraId="179540BC" w14:textId="77777777" w:rsidTr="00DD10F1">
        <w:trPr>
          <w:cantSplit/>
          <w:trHeight w:val="300"/>
        </w:trPr>
        <w:tc>
          <w:tcPr>
            <w:tcW w:w="41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64D8479" w14:textId="7F07BCEE" w:rsidR="00776BD1" w:rsidRPr="008711BF" w:rsidRDefault="00776BD1" w:rsidP="00A779E1">
            <w:pPr>
              <w:pStyle w:val="Tablebodypale"/>
            </w:pPr>
            <w:r w:rsidRPr="008711BF">
              <w:lastRenderedPageBreak/>
              <w:t>12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CB575D8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5876DC99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62F9C09B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225EF126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2F55F56E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0FB54066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37744ED0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46E01257" w14:textId="04005F8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D5D68FB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23911BBC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10E1B7C4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3E53A415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29CA9737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5C17EDCC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1D0A9CA1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1D2C5B2A" w14:textId="3B278715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2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6760C1D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29BBAC6C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1FD276B1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68201467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31BBA4C9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06AD860B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49FC115D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49B21FA4" w14:textId="6632ED8E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116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174B80F" w14:textId="77777777" w:rsidR="00776BD1" w:rsidRPr="008711BF" w:rsidRDefault="00776BD1" w:rsidP="00A779E1">
            <w:pPr>
              <w:pStyle w:val="Tablebodypale"/>
            </w:pPr>
          </w:p>
        </w:tc>
        <w:tc>
          <w:tcPr>
            <w:tcW w:w="12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AD05972" w14:textId="38472D35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60443BB" w14:textId="45B2CF7C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5CA72430" w14:textId="4B37B93F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3243BAD" w14:textId="173868FD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70122773" w14:textId="7E807B17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03804B2F" w14:textId="3F5D27A3" w:rsidR="00776BD1" w:rsidRPr="008711BF" w:rsidRDefault="00776BD1" w:rsidP="00A779E1">
            <w:pPr>
              <w:pStyle w:val="Tablebodypale"/>
            </w:pPr>
            <w:r w:rsidRPr="008711BF">
              <w:t>[</w:t>
            </w:r>
            <w:r w:rsidR="003E0676" w:rsidRPr="008711BF">
              <w:t xml:space="preserve">As </w:t>
            </w:r>
            <w:r w:rsidRPr="008711BF">
              <w:t xml:space="preserve">much as required Batch ID] </w:t>
            </w:r>
          </w:p>
          <w:p w14:paraId="6BD10CD5" w14:textId="77777777" w:rsidR="00776BD1" w:rsidRPr="008711BF" w:rsidRDefault="00776BD1" w:rsidP="00A779E1">
            <w:pPr>
              <w:pStyle w:val="Tablebodypale"/>
            </w:pPr>
            <w:r w:rsidRPr="008711BF">
              <w:t>Mean </w:t>
            </w:r>
          </w:p>
          <w:p w14:paraId="05C5FD5B" w14:textId="4DE64183" w:rsidR="00776BD1" w:rsidRPr="008711BF" w:rsidRDefault="00776BD1" w:rsidP="00A779E1">
            <w:pPr>
              <w:pStyle w:val="Tablebodypale"/>
            </w:pPr>
            <w:r w:rsidRPr="008711BF">
              <w:t>RSD</w:t>
            </w:r>
          </w:p>
        </w:tc>
      </w:tr>
      <w:tr w:rsidR="00DD10F1" w:rsidRPr="008711BF" w14:paraId="28EBC3E1" w14:textId="77777777" w:rsidTr="00DD10F1">
        <w:trPr>
          <w:cantSplit/>
          <w:trHeight w:val="300"/>
        </w:trPr>
        <w:tc>
          <w:tcPr>
            <w:tcW w:w="41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98F6E99" w14:textId="7E97EC8F" w:rsidR="00776BD1" w:rsidRPr="008711BF" w:rsidRDefault="00776BD1" w:rsidP="00A779E1">
            <w:pPr>
              <w:pStyle w:val="Tablebodypale"/>
            </w:pPr>
            <w:r w:rsidRPr="008711BF">
              <w:t>18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AA4DAE9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616EFAE7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799C5D16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7EAC07C7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28B367FD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05A910C8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41F58127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0E92DD0B" w14:textId="02688D5D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003D43F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2DF235DA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4008C92D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2C1A9C5D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13ED6D89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168FDAC4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27C85B4F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3336B368" w14:textId="4C63B1D3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2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7A9DA79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3A2F203C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3CF47431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091A3FD7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4F0FCBE2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2C0D8075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1D05DCCD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548D7066" w14:textId="04F4653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116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11DEE2B" w14:textId="77777777" w:rsidR="00776BD1" w:rsidRPr="008711BF" w:rsidRDefault="00776BD1" w:rsidP="00A779E1">
            <w:pPr>
              <w:pStyle w:val="Tablebodypale"/>
            </w:pPr>
          </w:p>
        </w:tc>
        <w:tc>
          <w:tcPr>
            <w:tcW w:w="12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EDBA00F" w14:textId="26247527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A983851" w14:textId="14BD29D1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7CB53F3C" w14:textId="76CC6371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5047C965" w14:textId="084A6E4A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D061768" w14:textId="7DFC4CDB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1DBCEA51" w14:textId="2814FFB9" w:rsidR="00776BD1" w:rsidRPr="008711BF" w:rsidRDefault="00776BD1" w:rsidP="00A779E1">
            <w:pPr>
              <w:pStyle w:val="Tablebodypale"/>
            </w:pPr>
            <w:r w:rsidRPr="008711BF">
              <w:t>[</w:t>
            </w:r>
            <w:r w:rsidR="003E0676" w:rsidRPr="008711BF">
              <w:t xml:space="preserve">As </w:t>
            </w:r>
            <w:r w:rsidRPr="008711BF">
              <w:t xml:space="preserve">much as required Batch ID] </w:t>
            </w:r>
          </w:p>
          <w:p w14:paraId="7375F0E0" w14:textId="77777777" w:rsidR="00776BD1" w:rsidRPr="008711BF" w:rsidRDefault="00776BD1" w:rsidP="00A779E1">
            <w:pPr>
              <w:pStyle w:val="Tablebodypale"/>
            </w:pPr>
            <w:r w:rsidRPr="008711BF">
              <w:t>Mean </w:t>
            </w:r>
          </w:p>
          <w:p w14:paraId="0446BDCB" w14:textId="0EA6BE35" w:rsidR="00776BD1" w:rsidRPr="008711BF" w:rsidRDefault="00776BD1" w:rsidP="00A779E1">
            <w:pPr>
              <w:pStyle w:val="Tablebodypale"/>
            </w:pPr>
            <w:r w:rsidRPr="008711BF">
              <w:t>RSD</w:t>
            </w:r>
          </w:p>
        </w:tc>
      </w:tr>
      <w:tr w:rsidR="00DD10F1" w:rsidRPr="008711BF" w14:paraId="0779CFAD" w14:textId="77777777" w:rsidTr="00DD10F1">
        <w:trPr>
          <w:cantSplit/>
          <w:trHeight w:val="300"/>
        </w:trPr>
        <w:tc>
          <w:tcPr>
            <w:tcW w:w="41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1C08F6A" w14:textId="5EDC303E" w:rsidR="00776BD1" w:rsidRPr="008711BF" w:rsidRDefault="00776BD1" w:rsidP="00A779E1">
            <w:pPr>
              <w:pStyle w:val="Tablebodypale"/>
            </w:pPr>
            <w:r w:rsidRPr="008711BF">
              <w:lastRenderedPageBreak/>
              <w:t>24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0567571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2FE432AA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60786997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0677AACA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37DFAE32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1B2A9174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4B1AC816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434A9FE9" w14:textId="5D7ACFA1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B7C32F2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76BB577C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0C182DA1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169B3D73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5C9134F3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49A935C1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7B800108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20E595A6" w14:textId="78B47A8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2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ECD792A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6BAE1E4A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11CCFB84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7FD9A987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5C49912F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0D539CB5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5BAF7D0E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22AAB947" w14:textId="765D6FDA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116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A92A692" w14:textId="77777777" w:rsidR="00776BD1" w:rsidRPr="008711BF" w:rsidRDefault="00776BD1" w:rsidP="00A779E1">
            <w:pPr>
              <w:pStyle w:val="Tablebodypale"/>
            </w:pPr>
          </w:p>
        </w:tc>
        <w:tc>
          <w:tcPr>
            <w:tcW w:w="12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999025E" w14:textId="68891278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7DFCB9DE" w14:textId="227DEE08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373853D" w14:textId="29CFDB55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61CB5E48" w14:textId="14C21D7F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51ECEA4A" w14:textId="5992BD50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08E4F593" w14:textId="7AAC4D6E" w:rsidR="00776BD1" w:rsidRPr="008711BF" w:rsidRDefault="00776BD1" w:rsidP="00A779E1">
            <w:pPr>
              <w:pStyle w:val="Tablebodypale"/>
            </w:pPr>
            <w:r w:rsidRPr="008711BF">
              <w:t>[</w:t>
            </w:r>
            <w:r w:rsidR="003E0676" w:rsidRPr="008711BF">
              <w:t xml:space="preserve">As </w:t>
            </w:r>
            <w:r w:rsidRPr="008711BF">
              <w:t xml:space="preserve">much as required Batch ID] </w:t>
            </w:r>
          </w:p>
          <w:p w14:paraId="52ADAFF7" w14:textId="77777777" w:rsidR="00776BD1" w:rsidRPr="008711BF" w:rsidRDefault="00776BD1" w:rsidP="00A779E1">
            <w:pPr>
              <w:pStyle w:val="Tablebodypale"/>
            </w:pPr>
            <w:r w:rsidRPr="008711BF">
              <w:t>Mean </w:t>
            </w:r>
          </w:p>
          <w:p w14:paraId="370CF759" w14:textId="6C446CF8" w:rsidR="00776BD1" w:rsidRPr="008711BF" w:rsidRDefault="00776BD1" w:rsidP="00A779E1">
            <w:pPr>
              <w:pStyle w:val="Tablebodypale"/>
            </w:pPr>
            <w:r w:rsidRPr="008711BF">
              <w:t>RSD</w:t>
            </w:r>
          </w:p>
        </w:tc>
      </w:tr>
      <w:tr w:rsidR="00DD10F1" w:rsidRPr="008711BF" w14:paraId="0568EF89" w14:textId="77777777" w:rsidTr="00DD10F1">
        <w:trPr>
          <w:cantSplit/>
          <w:trHeight w:val="300"/>
        </w:trPr>
        <w:tc>
          <w:tcPr>
            <w:tcW w:w="41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D8198BA" w14:textId="2C0E0C9D" w:rsidR="00776BD1" w:rsidRPr="008711BF" w:rsidRDefault="00776BD1" w:rsidP="00A779E1">
            <w:pPr>
              <w:pStyle w:val="Tablebodypale"/>
            </w:pPr>
            <w:r w:rsidRPr="008711BF">
              <w:t>36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258D252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54898A40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3B8999D5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28DF5F64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1C5B3F18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7390454C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00BF5CB0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0FCCE859" w14:textId="48538AF4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68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8068344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3CE697BA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7557941B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3BD9D256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2E66F0E7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3E34A895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05342DBB" w14:textId="77777777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  <w:p w14:paraId="42FA4A77" w14:textId="3DCB0AFE" w:rsidR="00776BD1" w:rsidRPr="008711BF" w:rsidRDefault="00776BD1" w:rsidP="00A779E1">
            <w:pPr>
              <w:pStyle w:val="Tablebodypale"/>
            </w:pPr>
            <w:r w:rsidRPr="008711BF">
              <w:t>[value] % </w:t>
            </w:r>
          </w:p>
        </w:tc>
        <w:tc>
          <w:tcPr>
            <w:tcW w:w="825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171849F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6AF99323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038E9B95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10F34BF8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60B61C58" w14:textId="77777777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  <w:p w14:paraId="456A3F19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180387D6" w14:textId="77777777" w:rsidR="00776BD1" w:rsidRPr="008711BF" w:rsidRDefault="00776BD1" w:rsidP="00A779E1">
            <w:pPr>
              <w:pStyle w:val="Tablebodypale"/>
            </w:pPr>
            <w:r w:rsidRPr="008711BF">
              <w:t>[value] g </w:t>
            </w:r>
          </w:p>
          <w:p w14:paraId="1707908C" w14:textId="5A7EE9D8" w:rsidR="00776BD1" w:rsidRPr="008711BF" w:rsidRDefault="00776BD1" w:rsidP="00A779E1">
            <w:pPr>
              <w:pStyle w:val="Tablebodypale"/>
            </w:pPr>
            <w:r w:rsidRPr="008711BF">
              <w:t>[value] g</w:t>
            </w:r>
          </w:p>
        </w:tc>
        <w:tc>
          <w:tcPr>
            <w:tcW w:w="116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841121E" w14:textId="77777777" w:rsidR="00776BD1" w:rsidRPr="008711BF" w:rsidRDefault="00776BD1" w:rsidP="00A779E1">
            <w:pPr>
              <w:pStyle w:val="Tablebodypale"/>
            </w:pPr>
          </w:p>
        </w:tc>
        <w:tc>
          <w:tcPr>
            <w:tcW w:w="121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51DDD9C9" w14:textId="482CA82C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6F8D773" w14:textId="20307C00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536E320A" w14:textId="34028341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5828C9D" w14:textId="7DFA1C9B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3C593ADA" w14:textId="06F6D40A" w:rsidR="00776BD1" w:rsidRPr="008711BF" w:rsidRDefault="00776BD1" w:rsidP="00A779E1">
            <w:pPr>
              <w:pStyle w:val="Tablebodypale"/>
            </w:pPr>
            <w:r w:rsidRPr="008711BF">
              <w:t>[Batch ID]</w:t>
            </w:r>
            <w:r w:rsidR="003F5712" w:rsidRPr="008711BF">
              <w:t xml:space="preserve"> </w:t>
            </w:r>
          </w:p>
          <w:p w14:paraId="4633928A" w14:textId="3DE5BDCA" w:rsidR="00776BD1" w:rsidRPr="008711BF" w:rsidRDefault="00776BD1" w:rsidP="00A779E1">
            <w:pPr>
              <w:pStyle w:val="Tablebodypale"/>
            </w:pPr>
            <w:r w:rsidRPr="008711BF">
              <w:t>[</w:t>
            </w:r>
            <w:r w:rsidR="003E0676" w:rsidRPr="008711BF">
              <w:t xml:space="preserve">As </w:t>
            </w:r>
            <w:r w:rsidRPr="008711BF">
              <w:t xml:space="preserve">much as required Batch ID] </w:t>
            </w:r>
          </w:p>
          <w:p w14:paraId="43898DB3" w14:textId="77777777" w:rsidR="00776BD1" w:rsidRPr="008711BF" w:rsidRDefault="00776BD1" w:rsidP="00A779E1">
            <w:pPr>
              <w:pStyle w:val="Tablebodypale"/>
            </w:pPr>
            <w:r w:rsidRPr="008711BF">
              <w:t>Mean </w:t>
            </w:r>
          </w:p>
          <w:p w14:paraId="1360D8C6" w14:textId="0F0DF681" w:rsidR="00776BD1" w:rsidRPr="008711BF" w:rsidRDefault="00776BD1" w:rsidP="00A779E1">
            <w:pPr>
              <w:pStyle w:val="Tablebodypale"/>
            </w:pPr>
            <w:r w:rsidRPr="008711BF">
              <w:t>RSD</w:t>
            </w:r>
          </w:p>
        </w:tc>
      </w:tr>
    </w:tbl>
    <w:p w14:paraId="418A57D9" w14:textId="77777777" w:rsidR="00BA7430" w:rsidRPr="008711BF" w:rsidRDefault="00BA7430" w:rsidP="00BA7430">
      <w:pPr>
        <w:rPr>
          <w:rStyle w:val="Strong"/>
          <w:rFonts w:asciiTheme="minorHAnsi" w:hAnsiTheme="minorHAnsi"/>
        </w:rPr>
      </w:pPr>
    </w:p>
    <w:bookmarkEnd w:id="27"/>
    <w:p w14:paraId="42BA419F" w14:textId="77777777" w:rsidR="00BA7430" w:rsidRPr="008711BF" w:rsidRDefault="00BA7430" w:rsidP="00431B62">
      <w:pPr>
        <w:keepNext/>
        <w:spacing w:after="0"/>
        <w:rPr>
          <w:rFonts w:asciiTheme="minorHAnsi" w:hAnsiTheme="minorHAnsi"/>
        </w:rPr>
      </w:pPr>
    </w:p>
    <w:sectPr w:rsidR="00BA7430" w:rsidRPr="008711BF" w:rsidSect="007A7606">
      <w:headerReference w:type="default" r:id="rId15"/>
      <w:footerReference w:type="default" r:id="rId16"/>
      <w:pgSz w:w="16838" w:h="11906" w:orient="landscape" w:code="9"/>
      <w:pgMar w:top="1440" w:right="1944" w:bottom="1440" w:left="1800" w:header="144" w:footer="432" w:gutter="0"/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B4A59" w14:textId="77777777" w:rsidR="009203DF" w:rsidRDefault="009203DF" w:rsidP="00DA1976">
      <w:r>
        <w:separator/>
      </w:r>
    </w:p>
  </w:endnote>
  <w:endnote w:type="continuationSeparator" w:id="0">
    <w:p w14:paraId="7FB87C81" w14:textId="77777777" w:rsidR="009203DF" w:rsidRDefault="009203DF" w:rsidP="00DA1976">
      <w:r>
        <w:continuationSeparator/>
      </w:r>
    </w:p>
  </w:endnote>
  <w:endnote w:type="continuationNotice" w:id="1">
    <w:p w14:paraId="4070164B" w14:textId="77777777" w:rsidR="009203DF" w:rsidRDefault="009203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BBA87" w14:textId="2D59C713" w:rsidR="00F42851" w:rsidRPr="00D54327" w:rsidRDefault="00F41B66" w:rsidP="00D54327">
    <w:pPr>
      <w:pStyle w:val="Footer"/>
      <w:tabs>
        <w:tab w:val="clear" w:pos="4680"/>
        <w:tab w:val="clear" w:pos="9360"/>
        <w:tab w:val="center" w:pos="7020"/>
        <w:tab w:val="right" w:pos="9000"/>
        <w:tab w:val="right" w:pos="9270"/>
      </w:tabs>
      <w:spacing w:before="120"/>
      <w:rPr>
        <w:rFonts w:cstheme="minorBidi"/>
        <w:sz w:val="19"/>
        <w:szCs w:val="19"/>
      </w:rPr>
    </w:pPr>
    <w:sdt>
      <w:sdtPr>
        <w:rPr>
          <w:rFonts w:cstheme="minorBidi"/>
          <w:sz w:val="19"/>
          <w:szCs w:val="19"/>
        </w:rPr>
        <w:id w:val="-1082676297"/>
        <w:docPartObj>
          <w:docPartGallery w:val="Page Numbers (Bottom of Page)"/>
          <w:docPartUnique/>
        </w:docPartObj>
      </w:sdtPr>
      <w:sdtEndPr/>
      <w:sdtContent>
        <w:r w:rsidR="00D54327" w:rsidRPr="00CF281E">
          <w:rPr>
            <w:rFonts w:cstheme="minorBidi"/>
            <w:sz w:val="19"/>
            <w:szCs w:val="19"/>
          </w:rPr>
          <w:t xml:space="preserve">WHO PQT/VCP – </w:t>
        </w:r>
        <w:r w:rsidR="00D54327" w:rsidRPr="00F00B20">
          <w:rPr>
            <w:rFonts w:cstheme="minorBidi"/>
            <w:sz w:val="19"/>
            <w:szCs w:val="19"/>
          </w:rPr>
          <w:t xml:space="preserve">Module 2. Quality dossier summary </w:t>
        </w:r>
        <w:r w:rsidR="00D54327" w:rsidRPr="00CF281E">
          <w:rPr>
            <w:rFonts w:cstheme="minorBidi"/>
            <w:sz w:val="19"/>
            <w:szCs w:val="19"/>
          </w:rPr>
          <w:t>template</w:t>
        </w:r>
        <w:r w:rsidR="00D54327" w:rsidRPr="00CF281E">
          <w:rPr>
            <w:rFonts w:cstheme="minorBidi"/>
            <w:sz w:val="19"/>
            <w:szCs w:val="19"/>
          </w:rPr>
          <w:tab/>
        </w:r>
        <w:proofErr w:type="spellStart"/>
        <w:r w:rsidR="00D54327" w:rsidRPr="00CF281E">
          <w:rPr>
            <w:rFonts w:cstheme="minorBidi"/>
            <w:sz w:val="19"/>
            <w:szCs w:val="19"/>
          </w:rPr>
          <w:t>Template</w:t>
        </w:r>
        <w:proofErr w:type="spellEnd"/>
        <w:r w:rsidR="00D54327" w:rsidRPr="00CF281E">
          <w:rPr>
            <w:rFonts w:cstheme="minorBidi"/>
            <w:sz w:val="19"/>
            <w:szCs w:val="19"/>
          </w:rPr>
          <w:t xml:space="preserve"> version: August 2025</w:t>
        </w:r>
        <w:r w:rsidR="00D54327" w:rsidRPr="00CF281E">
          <w:rPr>
            <w:rFonts w:cstheme="minorBidi"/>
            <w:sz w:val="19"/>
            <w:szCs w:val="19"/>
          </w:rPr>
          <w:tab/>
        </w:r>
        <w:r w:rsidR="00D54327" w:rsidRPr="00CF281E">
          <w:rPr>
            <w:rFonts w:cstheme="minorBidi"/>
            <w:sz w:val="19"/>
            <w:szCs w:val="19"/>
          </w:rPr>
          <w:fldChar w:fldCharType="begin"/>
        </w:r>
        <w:r w:rsidR="00D54327" w:rsidRPr="00CF281E">
          <w:rPr>
            <w:rFonts w:cstheme="minorBidi"/>
            <w:sz w:val="19"/>
            <w:szCs w:val="19"/>
          </w:rPr>
          <w:instrText xml:space="preserve"> PAGE   \* MERGEFORMAT </w:instrText>
        </w:r>
        <w:r w:rsidR="00D54327" w:rsidRPr="00CF281E">
          <w:rPr>
            <w:rFonts w:cstheme="minorBidi"/>
            <w:sz w:val="19"/>
            <w:szCs w:val="19"/>
          </w:rPr>
          <w:fldChar w:fldCharType="separate"/>
        </w:r>
        <w:r w:rsidR="00D54327">
          <w:rPr>
            <w:rFonts w:cstheme="minorBidi"/>
            <w:sz w:val="19"/>
            <w:szCs w:val="19"/>
          </w:rPr>
          <w:t>1</w:t>
        </w:r>
        <w:r w:rsidR="00D54327" w:rsidRPr="00CF281E">
          <w:rPr>
            <w:rFonts w:cstheme="minorBidi"/>
            <w:sz w:val="19"/>
            <w:szCs w:val="19"/>
          </w:rPr>
          <w:fldChar w:fldCharType="end"/>
        </w:r>
      </w:sdtContent>
    </w:sdt>
    <w:r w:rsidR="00576C01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F71D7AD" wp14:editId="5561AF04">
              <wp:simplePos x="0" y="0"/>
              <wp:positionH relativeFrom="column">
                <wp:posOffset>7807960</wp:posOffset>
              </wp:positionH>
              <wp:positionV relativeFrom="paragraph">
                <wp:posOffset>186122</wp:posOffset>
              </wp:positionV>
              <wp:extent cx="922020" cy="282575"/>
              <wp:effectExtent l="0" t="0" r="0" b="3175"/>
              <wp:wrapNone/>
              <wp:docPr id="1447997281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22020" cy="2825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F88A8A" w14:textId="77777777" w:rsidR="00581B81" w:rsidRPr="00581B81" w:rsidRDefault="00581B81" w:rsidP="00581B81">
                          <w:pPr>
                            <w:pStyle w:val="Footeraddresses"/>
                            <w:rPr>
                              <w:color w:val="FFFFFF" w:themeColor="background1"/>
                            </w:rPr>
                          </w:pPr>
                          <w:r w:rsidRPr="00581B81">
                            <w:rPr>
                              <w:noProof w:val="0"/>
                              <w:color w:val="FFFFFF" w:themeColor="background1"/>
                            </w:rPr>
                            <w:fldChar w:fldCharType="begin"/>
                          </w:r>
                          <w:r w:rsidRPr="00581B81">
                            <w:rPr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 w:rsidRPr="00581B81">
                            <w:rPr>
                              <w:noProof w:val="0"/>
                              <w:color w:val="FFFFFF" w:themeColor="background1"/>
                            </w:rPr>
                            <w:fldChar w:fldCharType="separate"/>
                          </w:r>
                          <w:r w:rsidRPr="00581B81">
                            <w:rPr>
                              <w:color w:val="FFFFFF" w:themeColor="background1"/>
                            </w:rPr>
                            <w:t>1</w:t>
                          </w:r>
                          <w:r w:rsidRPr="00581B81"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71D7AD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614.8pt;margin-top:14.65pt;width:72.6pt;height:22.2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" filled="f" stroked="f" strokeweight=".5pt">
              <v:textbox>
                <w:txbxContent>
                  <w:p w14:paraId="43F88A8A" w14:textId="77777777" w:rsidR="00581B81" w:rsidRPr="00581B81" w:rsidRDefault="00581B81" w:rsidP="00581B81">
                    <w:pPr>
                      <w:pStyle w:val="Footeraddresses"/>
                      <w:rPr>
                        <w:color w:val="FFFFFF" w:themeColor="background1"/>
                      </w:rPr>
                    </w:pPr>
                    <w:r w:rsidRPr="00581B81">
                      <w:rPr>
                        <w:noProof w:val="0"/>
                        <w:color w:val="FFFFFF" w:themeColor="background1"/>
                      </w:rPr>
                      <w:fldChar w:fldCharType="begin"/>
                    </w:r>
                    <w:r w:rsidRPr="00581B81">
                      <w:rPr>
                        <w:color w:val="FFFFFF" w:themeColor="background1"/>
                      </w:rPr>
                      <w:instrText xml:space="preserve"> PAGE   \* MERGEFORMAT </w:instrText>
                    </w:r>
                    <w:r w:rsidRPr="00581B81">
                      <w:rPr>
                        <w:noProof w:val="0"/>
                        <w:color w:val="FFFFFF" w:themeColor="background1"/>
                      </w:rPr>
                      <w:fldChar w:fldCharType="separate"/>
                    </w:r>
                    <w:r w:rsidRPr="00581B81">
                      <w:rPr>
                        <w:color w:val="FFFFFF" w:themeColor="background1"/>
                      </w:rPr>
                      <w:t>1</w:t>
                    </w:r>
                    <w:r w:rsidRPr="00581B81"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theme="minorBidi"/>
        <w:sz w:val="19"/>
        <w:szCs w:val="19"/>
      </w:rPr>
      <w:id w:val="543567039"/>
      <w:docPartObj>
        <w:docPartGallery w:val="Page Numbers (Bottom of Page)"/>
        <w:docPartUnique/>
      </w:docPartObj>
    </w:sdtPr>
    <w:sdtEndPr/>
    <w:sdtContent>
      <w:p w14:paraId="6C0E129D" w14:textId="53307188" w:rsidR="00F00B20" w:rsidRPr="00F00B20" w:rsidRDefault="00F00B20" w:rsidP="00F00B20">
        <w:pPr>
          <w:pStyle w:val="Footer"/>
          <w:tabs>
            <w:tab w:val="clear" w:pos="4680"/>
            <w:tab w:val="clear" w:pos="9360"/>
            <w:tab w:val="center" w:pos="7020"/>
            <w:tab w:val="right" w:pos="9000"/>
            <w:tab w:val="right" w:pos="9270"/>
          </w:tabs>
          <w:spacing w:before="120"/>
          <w:rPr>
            <w:rFonts w:cstheme="minorBidi"/>
            <w:sz w:val="19"/>
            <w:szCs w:val="19"/>
          </w:rPr>
        </w:pPr>
        <w:r w:rsidRPr="00CF281E">
          <w:rPr>
            <w:rFonts w:cstheme="minorBidi"/>
            <w:sz w:val="19"/>
            <w:szCs w:val="19"/>
          </w:rPr>
          <w:t xml:space="preserve">WHO PQT/VCP – </w:t>
        </w:r>
        <w:r w:rsidRPr="00F00B20">
          <w:rPr>
            <w:rFonts w:cstheme="minorBidi"/>
            <w:sz w:val="19"/>
            <w:szCs w:val="19"/>
          </w:rPr>
          <w:t xml:space="preserve">Module 2. Quality dossier summary </w:t>
        </w:r>
        <w:r w:rsidRPr="00CF281E">
          <w:rPr>
            <w:rFonts w:cstheme="minorBidi"/>
            <w:sz w:val="19"/>
            <w:szCs w:val="19"/>
          </w:rPr>
          <w:t>template</w:t>
        </w:r>
        <w:r w:rsidRPr="00CF281E">
          <w:rPr>
            <w:rFonts w:cstheme="minorBidi"/>
            <w:sz w:val="19"/>
            <w:szCs w:val="19"/>
          </w:rPr>
          <w:tab/>
        </w:r>
        <w:proofErr w:type="spellStart"/>
        <w:r w:rsidRPr="00CF281E">
          <w:rPr>
            <w:rFonts w:cstheme="minorBidi"/>
            <w:sz w:val="19"/>
            <w:szCs w:val="19"/>
          </w:rPr>
          <w:t>Template</w:t>
        </w:r>
        <w:proofErr w:type="spellEnd"/>
        <w:r w:rsidRPr="00CF281E">
          <w:rPr>
            <w:rFonts w:cstheme="minorBidi"/>
            <w:sz w:val="19"/>
            <w:szCs w:val="19"/>
          </w:rPr>
          <w:t xml:space="preserve"> version: August 2025</w:t>
        </w:r>
        <w:r w:rsidRPr="00CF281E">
          <w:rPr>
            <w:rFonts w:cstheme="minorBidi"/>
            <w:sz w:val="19"/>
            <w:szCs w:val="19"/>
          </w:rPr>
          <w:tab/>
        </w:r>
        <w:r w:rsidRPr="00CF281E">
          <w:rPr>
            <w:rFonts w:cstheme="minorBidi"/>
            <w:sz w:val="19"/>
            <w:szCs w:val="19"/>
          </w:rPr>
          <w:fldChar w:fldCharType="begin"/>
        </w:r>
        <w:r w:rsidRPr="00CF281E">
          <w:rPr>
            <w:rFonts w:cstheme="minorBidi"/>
            <w:sz w:val="19"/>
            <w:szCs w:val="19"/>
          </w:rPr>
          <w:instrText xml:space="preserve"> PAGE   \* MERGEFORMAT </w:instrText>
        </w:r>
        <w:r w:rsidRPr="00CF281E">
          <w:rPr>
            <w:rFonts w:cstheme="minorBidi"/>
            <w:sz w:val="19"/>
            <w:szCs w:val="19"/>
          </w:rPr>
          <w:fldChar w:fldCharType="separate"/>
        </w:r>
        <w:r>
          <w:rPr>
            <w:rFonts w:cstheme="minorBidi"/>
            <w:sz w:val="19"/>
            <w:szCs w:val="19"/>
          </w:rPr>
          <w:t>1</w:t>
        </w:r>
        <w:r w:rsidRPr="00CF281E">
          <w:rPr>
            <w:rFonts w:cstheme="minorBidi"/>
            <w:sz w:val="19"/>
            <w:szCs w:val="19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09553" w14:textId="105985FE" w:rsidR="0008192C" w:rsidRPr="00C72CD3" w:rsidRDefault="00C72CD3" w:rsidP="00C72CD3">
    <w:pPr>
      <w:pStyle w:val="Footer"/>
      <w:tabs>
        <w:tab w:val="clear" w:pos="4680"/>
        <w:tab w:val="clear" w:pos="9360"/>
        <w:tab w:val="center" w:pos="9000"/>
        <w:tab w:val="right" w:pos="9270"/>
        <w:tab w:val="right" w:pos="13094"/>
      </w:tabs>
      <w:spacing w:before="120"/>
      <w:rPr>
        <w:rFonts w:cstheme="minorBidi"/>
        <w:sz w:val="19"/>
        <w:szCs w:val="19"/>
      </w:rPr>
    </w:pPr>
    <w:r w:rsidRPr="00C72CD3">
      <w:rPr>
        <w:rFonts w:cstheme="minorBidi"/>
        <w:sz w:val="19"/>
        <w:szCs w:val="19"/>
      </w:rPr>
      <w:t>WHO PQT/VCP – Module 2. Quality dossier summary template</w:t>
    </w:r>
    <w:r w:rsidRPr="00C72CD3">
      <w:rPr>
        <w:rFonts w:cstheme="minorBidi"/>
        <w:sz w:val="19"/>
        <w:szCs w:val="19"/>
      </w:rPr>
      <w:tab/>
    </w:r>
    <w:proofErr w:type="spellStart"/>
    <w:r w:rsidRPr="00C72CD3">
      <w:rPr>
        <w:rFonts w:cstheme="minorBidi"/>
        <w:sz w:val="19"/>
        <w:szCs w:val="19"/>
      </w:rPr>
      <w:t>Template</w:t>
    </w:r>
    <w:proofErr w:type="spellEnd"/>
    <w:r w:rsidRPr="00C72CD3">
      <w:rPr>
        <w:rFonts w:cstheme="minorBidi"/>
        <w:sz w:val="19"/>
        <w:szCs w:val="19"/>
      </w:rPr>
      <w:t xml:space="preserve"> version: August 2025</w:t>
    </w:r>
    <w:r w:rsidRPr="00C72CD3">
      <w:rPr>
        <w:rFonts w:cstheme="minorBidi"/>
        <w:sz w:val="19"/>
        <w:szCs w:val="19"/>
      </w:rPr>
      <w:tab/>
    </w:r>
    <w:r w:rsidR="007A7606" w:rsidRPr="007A7606">
      <w:rPr>
        <w:rFonts w:cstheme="minorBidi"/>
        <w:sz w:val="19"/>
        <w:szCs w:val="19"/>
      </w:rPr>
      <w:fldChar w:fldCharType="begin"/>
    </w:r>
    <w:r w:rsidR="007A7606" w:rsidRPr="007A7606">
      <w:rPr>
        <w:rFonts w:cstheme="minorBidi"/>
        <w:sz w:val="19"/>
        <w:szCs w:val="19"/>
      </w:rPr>
      <w:instrText xml:space="preserve"> PAGE   \* MERGEFORMAT </w:instrText>
    </w:r>
    <w:r w:rsidR="007A7606" w:rsidRPr="007A7606">
      <w:rPr>
        <w:rFonts w:cstheme="minorBidi"/>
        <w:sz w:val="19"/>
        <w:szCs w:val="19"/>
      </w:rPr>
      <w:fldChar w:fldCharType="separate"/>
    </w:r>
    <w:r w:rsidR="007A7606" w:rsidRPr="007A7606">
      <w:rPr>
        <w:rFonts w:cstheme="minorBidi"/>
        <w:noProof/>
        <w:sz w:val="19"/>
        <w:szCs w:val="19"/>
      </w:rPr>
      <w:t>1</w:t>
    </w:r>
    <w:r w:rsidR="007A7606" w:rsidRPr="007A7606">
      <w:rPr>
        <w:rFonts w:cstheme="minorBidi"/>
        <w:noProof/>
        <w:sz w:val="19"/>
        <w:szCs w:val="19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ABC1A" w14:textId="77777777" w:rsidR="009203DF" w:rsidRDefault="009203DF" w:rsidP="00DA1976">
      <w:r>
        <w:separator/>
      </w:r>
    </w:p>
  </w:footnote>
  <w:footnote w:type="continuationSeparator" w:id="0">
    <w:p w14:paraId="0FE1EB9D" w14:textId="77777777" w:rsidR="009203DF" w:rsidRDefault="009203DF" w:rsidP="00DA1976">
      <w:r>
        <w:continuationSeparator/>
      </w:r>
    </w:p>
  </w:footnote>
  <w:footnote w:type="continuationNotice" w:id="1">
    <w:p w14:paraId="710DB984" w14:textId="77777777" w:rsidR="009203DF" w:rsidRDefault="009203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E8840" w14:textId="5D762C82" w:rsidR="00C452D6" w:rsidRPr="00D54327" w:rsidRDefault="00D54327" w:rsidP="00D5432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1561" behindDoc="0" locked="0" layoutInCell="1" allowOverlap="1" wp14:anchorId="19965231" wp14:editId="64498938">
              <wp:simplePos x="0" y="0"/>
              <wp:positionH relativeFrom="column">
                <wp:posOffset>-914400</wp:posOffset>
              </wp:positionH>
              <wp:positionV relativeFrom="paragraph">
                <wp:posOffset>-117420</wp:posOffset>
              </wp:positionV>
              <wp:extent cx="7589520" cy="1124712"/>
              <wp:effectExtent l="0" t="0" r="0" b="0"/>
              <wp:wrapNone/>
              <wp:docPr id="921501671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89520" cy="1124712"/>
                        <a:chOff x="0" y="-248370"/>
                        <a:chExt cx="7589520" cy="1125608"/>
                      </a:xfrm>
                    </wpg:grpSpPr>
                    <wps:wsp>
                      <wps:cNvPr id="1625782427" name="Rectangle 1"/>
                      <wps:cNvSpPr/>
                      <wps:spPr>
                        <a:xfrm>
                          <a:off x="0" y="-248370"/>
                          <a:ext cx="7589520" cy="79756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3232084" name="Picture 1073474260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27374" y="-97632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3676045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529489"/>
                          <a:ext cx="7589520" cy="347749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69D50" w14:textId="77777777" w:rsidR="00D54327" w:rsidRPr="00BB6300" w:rsidRDefault="00D54327" w:rsidP="00D54327">
                            <w:pPr>
                              <w:spacing w:after="0" w:line="240" w:lineRule="auto"/>
                              <w:ind w:left="720" w:firstLine="562"/>
                              <w:rPr>
                                <w:rFonts w:asciiTheme="minorHAnsi" w:hAnsiTheme="min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BB6300">
                              <w:rPr>
                                <w:rFonts w:asciiTheme="minorHAnsi" w:hAnsi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1499115510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800100" y="-248370"/>
                          <a:ext cx="4527274" cy="77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11DBC15" w14:textId="2E49B67D" w:rsidR="00D54327" w:rsidRPr="008F4589" w:rsidRDefault="00D54327" w:rsidP="00D54327">
                            <w:pPr>
                              <w:pStyle w:val="msoorganizationname"/>
                              <w:widowControl w:val="0"/>
                              <w:ind w:left="101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8F4589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18"/>
                                <w:szCs w:val="18"/>
                                <w:lang w:val="en"/>
                              </w:rPr>
                              <w:t>Template     |     Module 2. Quality dossier summary template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9965231" id="Group 13" o:spid="_x0000_s1027" style="position:absolute;margin-left:-1in;margin-top:-9.25pt;width:597.6pt;height:88.55pt;z-index:251671561;mso-width-relative:margin;mso-height-relative:margin" coordorigin=",-2483" coordsize="75895,112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">
              <v:rect id="Rectangle 1" o:spid="_x0000_s1028" style="position:absolute;top:-2483;width:75895;height:79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" fillcolor="#00b18e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73474260" o:spid="_x0000_s1029" type="#_x0000_t75" alt="A black and white logo&#10;&#10;Description automatically generated" style="position:absolute;left:53273;top:-976;width:15285;height:5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top:5294;width:75895;height:3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" fillcolor="#f26829" stroked="f">
                <v:textbox>
                  <w:txbxContent>
                    <w:p w14:paraId="14969D50" w14:textId="77777777" w:rsidR="00D54327" w:rsidRPr="00BB6300" w:rsidRDefault="00D54327" w:rsidP="00D54327">
                      <w:pPr>
                        <w:spacing w:after="0" w:line="240" w:lineRule="auto"/>
                        <w:ind w:left="720" w:firstLine="562"/>
                        <w:rPr>
                          <w:rFonts w:asciiTheme="minorHAnsi" w:hAnsiTheme="minorHAnsi"/>
                          <w:color w:val="FFFFFF" w:themeColor="background1"/>
                          <w:sz w:val="18"/>
                          <w:szCs w:val="18"/>
                        </w:rPr>
                      </w:pPr>
                      <w:r w:rsidRPr="00BB6300">
                        <w:rPr>
                          <w:rFonts w:asciiTheme="minorHAnsi" w:hAnsiTheme="minorHAnsi"/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v:shape id="Text Box 36" o:spid="_x0000_s1031" type="#_x0000_t202" style="position:absolute;left:8001;top:-2483;width:45272;height:7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" filled="f" fillcolor="black" stroked="f" strokeweight="0">
                <o:lock v:ext="edit" shapetype="t"/>
                <v:textbox inset="2.85pt,2.85pt,2.85pt,2.85pt">
                  <w:txbxContent>
                    <w:p w14:paraId="711DBC15" w14:textId="2E49B67D" w:rsidR="00D54327" w:rsidRPr="008F4589" w:rsidRDefault="00D54327" w:rsidP="00D54327">
                      <w:pPr>
                        <w:pStyle w:val="msoorganizationname"/>
                        <w:widowControl w:val="0"/>
                        <w:ind w:left="101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</w:pPr>
                      <w:r w:rsidRPr="008F4589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18"/>
                          <w:szCs w:val="18"/>
                          <w:lang w:val="en"/>
                        </w:rPr>
                        <w:t>Template     |     Module 2. Quality dossier summary template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2E5DA" w14:textId="7325BB8F" w:rsidR="0008192C" w:rsidRDefault="00F00B2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9513" behindDoc="0" locked="0" layoutInCell="1" allowOverlap="1" wp14:anchorId="09994EB2" wp14:editId="7CB585FF">
              <wp:simplePos x="0" y="0"/>
              <wp:positionH relativeFrom="column">
                <wp:posOffset>-914400</wp:posOffset>
              </wp:positionH>
              <wp:positionV relativeFrom="paragraph">
                <wp:posOffset>-106988</wp:posOffset>
              </wp:positionV>
              <wp:extent cx="7589520" cy="1124712"/>
              <wp:effectExtent l="0" t="0" r="0" b="0"/>
              <wp:wrapNone/>
              <wp:docPr id="414148843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89520" cy="1124712"/>
                        <a:chOff x="0" y="0"/>
                        <a:chExt cx="7589520" cy="1124712"/>
                      </a:xfrm>
                    </wpg:grpSpPr>
                    <wpg:grpSp>
                      <wpg:cNvPr id="1839026039" name="Group 13"/>
                      <wpg:cNvGrpSpPr/>
                      <wpg:grpSpPr>
                        <a:xfrm>
                          <a:off x="0" y="0"/>
                          <a:ext cx="7589520" cy="1124712"/>
                          <a:chOff x="0" y="-248370"/>
                          <a:chExt cx="7589520" cy="1125608"/>
                        </a:xfrm>
                      </wpg:grpSpPr>
                      <wps:wsp>
                        <wps:cNvPr id="2027200478" name="Rectangle 1"/>
                        <wps:cNvSpPr/>
                        <wps:spPr>
                          <a:xfrm>
                            <a:off x="0" y="-248370"/>
                            <a:ext cx="7589520" cy="797560"/>
                          </a:xfrm>
                          <a:prstGeom prst="rect">
                            <a:avLst/>
                          </a:prstGeom>
                          <a:solidFill>
                            <a:srgbClr val="00B18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9506500" name="Picture 1073474260" descr="A black and white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27374" y="-97632"/>
                            <a:ext cx="1528445" cy="5321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8653348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29489"/>
                            <a:ext cx="7589520" cy="347749"/>
                          </a:xfrm>
                          <a:prstGeom prst="rect">
                            <a:avLst/>
                          </a:prstGeom>
                          <a:solidFill>
                            <a:srgbClr val="F2682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29B727" w14:textId="77777777" w:rsidR="00F00B20" w:rsidRPr="00BB6300" w:rsidRDefault="00F00B20" w:rsidP="00F00B20">
                              <w:pPr>
                                <w:spacing w:after="0" w:line="240" w:lineRule="auto"/>
                                <w:ind w:left="720" w:firstLine="562"/>
                                <w:rPr>
                                  <w:rFonts w:asciiTheme="minorHAnsi" w:hAnsiTheme="minorHAnsi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BB6300">
                                <w:rPr>
                                  <w:rFonts w:asciiTheme="minorHAnsi" w:hAnsiTheme="minorHAnsi"/>
                                  <w:color w:val="FFFFFF" w:themeColor="background1"/>
                                  <w:sz w:val="18"/>
                                  <w:szCs w:val="18"/>
                                </w:rPr>
                                <w:t>Spatial emanators guida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1857851622" name="Text Box 36"/>
                        <wps:cNvSpPr txBox="1">
                          <a:spLocks noChangeArrowheads="1" noChangeShapeType="1"/>
                        </wps:cNvSpPr>
                        <wps:spPr bwMode="auto">
                          <a:xfrm>
                            <a:off x="805070" y="-248370"/>
                            <a:ext cx="1943100" cy="772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413F7EB" w14:textId="48627A14" w:rsidR="00F00B20" w:rsidRPr="003A5C75" w:rsidRDefault="00F00B20" w:rsidP="00F00B20">
                              <w:pPr>
                                <w:pStyle w:val="msoorganizationname"/>
                                <w:widowControl w:val="0"/>
                                <w:ind w:left="101"/>
                                <w:rPr>
                                  <w:rFonts w:ascii="Calibri" w:hAnsi="Calibri" w:cs="Calibri"/>
                                  <w:i w:val="0"/>
                                  <w:color w:val="FFFFFF" w:themeColor="background1"/>
                                  <w:spacing w:val="0"/>
                                  <w:sz w:val="22"/>
                                  <w:szCs w:val="22"/>
                                  <w:lang w:val="en"/>
                                </w:rPr>
                              </w:pPr>
                              <w:r w:rsidRPr="003A5C75">
                                <w:rPr>
                                  <w:rFonts w:ascii="Calibri" w:hAnsi="Calibri" w:cs="Calibri"/>
                                  <w:i w:val="0"/>
                                  <w:color w:val="FFFFFF" w:themeColor="background1"/>
                                  <w:spacing w:val="0"/>
                                  <w:sz w:val="22"/>
                                  <w:szCs w:val="22"/>
                                  <w:lang w:val="en"/>
                                </w:rPr>
                                <w:t xml:space="preserve">Template (Module </w:t>
                              </w:r>
                              <w:r>
                                <w:rPr>
                                  <w:rFonts w:ascii="Calibri" w:hAnsi="Calibri" w:cs="Calibri"/>
                                  <w:i w:val="0"/>
                                  <w:color w:val="FFFFFF" w:themeColor="background1"/>
                                  <w:spacing w:val="0"/>
                                  <w:sz w:val="22"/>
                                  <w:szCs w:val="22"/>
                                  <w:lang w:val="en"/>
                                </w:rPr>
                                <w:t>2</w:t>
                              </w:r>
                              <w:r w:rsidRPr="003A5C75">
                                <w:rPr>
                                  <w:rFonts w:ascii="Calibri" w:hAnsi="Calibri" w:cs="Calibri"/>
                                  <w:i w:val="0"/>
                                  <w:color w:val="FFFFFF" w:themeColor="background1"/>
                                  <w:spacing w:val="0"/>
                                  <w:sz w:val="22"/>
                                  <w:szCs w:val="22"/>
                                  <w:lang w:val="en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36195" tIns="36195" rIns="36195" bIns="36195" anchor="ctr" anchorCtr="0" upright="1">
                          <a:noAutofit/>
                        </wps:bodyPr>
                      </wps:wsp>
                    </wpg:grpSp>
                    <wps:wsp>
                      <wps:cNvPr id="1538315911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2859206" y="0"/>
                          <a:ext cx="221615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4C62B91" w14:textId="77777777" w:rsidR="00F00B20" w:rsidRPr="003A5C75" w:rsidRDefault="00F00B20" w:rsidP="00F00B20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3A5C75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WHO Prequalification of Vector </w:t>
                            </w:r>
                          </w:p>
                          <w:p w14:paraId="218251A3" w14:textId="77777777" w:rsidR="00F00B20" w:rsidRPr="003A5C75" w:rsidRDefault="00F00B20" w:rsidP="00F00B20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3A5C75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Control Products 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9994EB2" id="Group 14" o:spid="_x0000_s1033" style="position:absolute;margin-left:-1in;margin-top:-8.4pt;width:597.6pt;height:88.55pt;z-index:251669513;mso-height-relative:margin" coordsize="75895,11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">
              <v:group id="_x0000_s1034" style="position:absolute;width:75895;height:11247" coordorigin=",-2483" coordsize="75895,11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">
                <v:rect id="Rectangle 1" o:spid="_x0000_s1035" style="position:absolute;top:-2483;width:75895;height:79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" fillcolor="#00b18e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73474260" o:spid="_x0000_s1036" type="#_x0000_t75" alt="A black and white logo&#10;&#10;Description automatically generated" style="position:absolute;left:53273;top:-976;width:15285;height:5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">
                  <v:imagedata r:id="rId2" o:title="A black and white logo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7" type="#_x0000_t202" style="position:absolute;top:5294;width:75895;height:3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" fillcolor="#f26829" stroked="f">
                  <v:textbox>
                    <w:txbxContent>
                      <w:p w14:paraId="2F29B727" w14:textId="77777777" w:rsidR="00F00B20" w:rsidRPr="00BB6300" w:rsidRDefault="00F00B20" w:rsidP="00F00B20">
                        <w:pPr>
                          <w:spacing w:after="0" w:line="240" w:lineRule="auto"/>
                          <w:ind w:left="720" w:firstLine="562"/>
                          <w:rPr>
                            <w:rFonts w:asciiTheme="minorHAnsi" w:hAnsiTheme="minorHAnsi"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BB6300">
                          <w:rPr>
                            <w:rFonts w:asciiTheme="minorHAnsi" w:hAnsiTheme="minorHAnsi"/>
                            <w:color w:val="FFFFFF" w:themeColor="background1"/>
                            <w:sz w:val="18"/>
                            <w:szCs w:val="18"/>
                          </w:rPr>
                          <w:t>Spatial emanators guidance</w:t>
                        </w:r>
                      </w:p>
                    </w:txbxContent>
                  </v:textbox>
                </v:shape>
                <v:shape id="Text Box 36" o:spid="_x0000_s1038" type="#_x0000_t202" style="position:absolute;left:8050;top:-2483;width:19431;height:7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" filled="f" fillcolor="black" stroked="f" strokeweight="0">
                  <o:lock v:ext="edit" shapetype="t"/>
                  <v:textbox inset="2.85pt,2.85pt,2.85pt,2.85pt">
                    <w:txbxContent>
                      <w:p w14:paraId="1413F7EB" w14:textId="48627A14" w:rsidR="00F00B20" w:rsidRPr="003A5C75" w:rsidRDefault="00F00B20" w:rsidP="00F00B20">
                        <w:pPr>
                          <w:pStyle w:val="msoorganizationname"/>
                          <w:widowControl w:val="0"/>
                          <w:ind w:left="101"/>
                          <w:rPr>
                            <w:rFonts w:ascii="Calibri" w:hAnsi="Calibri" w:cs="Calibri"/>
                            <w:i w:val="0"/>
                            <w:color w:val="FFFFFF" w:themeColor="background1"/>
                            <w:spacing w:val="0"/>
                            <w:sz w:val="22"/>
                            <w:szCs w:val="22"/>
                            <w:lang w:val="en"/>
                          </w:rPr>
                        </w:pPr>
                        <w:r w:rsidRPr="003A5C75">
                          <w:rPr>
                            <w:rFonts w:ascii="Calibri" w:hAnsi="Calibri" w:cs="Calibri"/>
                            <w:i w:val="0"/>
                            <w:color w:val="FFFFFF" w:themeColor="background1"/>
                            <w:spacing w:val="0"/>
                            <w:sz w:val="22"/>
                            <w:szCs w:val="22"/>
                            <w:lang w:val="en"/>
                          </w:rPr>
                          <w:t xml:space="preserve">Template (Module </w:t>
                        </w:r>
                        <w:r>
                          <w:rPr>
                            <w:rFonts w:ascii="Calibri" w:hAnsi="Calibri" w:cs="Calibri"/>
                            <w:i w:val="0"/>
                            <w:color w:val="FFFFFF" w:themeColor="background1"/>
                            <w:spacing w:val="0"/>
                            <w:sz w:val="22"/>
                            <w:szCs w:val="22"/>
                            <w:lang w:val="en"/>
                          </w:rPr>
                          <w:t>2</w:t>
                        </w:r>
                        <w:r w:rsidRPr="003A5C75">
                          <w:rPr>
                            <w:rFonts w:ascii="Calibri" w:hAnsi="Calibri" w:cs="Calibri"/>
                            <w:i w:val="0"/>
                            <w:color w:val="FFFFFF" w:themeColor="background1"/>
                            <w:spacing w:val="0"/>
                            <w:sz w:val="22"/>
                            <w:szCs w:val="22"/>
                            <w:lang w:val="en"/>
                          </w:rPr>
                          <w:t>)</w:t>
                        </w:r>
                      </w:p>
                    </w:txbxContent>
                  </v:textbox>
                </v:shape>
              </v:group>
              <v:shape id="Text Box 36" o:spid="_x0000_s1039" type="#_x0000_t202" style="position:absolute;left:28592;width:22161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" filled="f" fillcolor="black" stroked="f" strokeweight="0">
                <o:lock v:ext="edit" shapetype="t"/>
                <v:textbox inset="2.85pt,2.85pt,2.85pt,2.85pt">
                  <w:txbxContent>
                    <w:p w14:paraId="64C62B91" w14:textId="77777777" w:rsidR="00F00B20" w:rsidRPr="003A5C75" w:rsidRDefault="00F00B20" w:rsidP="00F00B20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3A5C75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WHO Prequalification of Vector </w:t>
                      </w:r>
                    </w:p>
                    <w:p w14:paraId="218251A3" w14:textId="77777777" w:rsidR="00F00B20" w:rsidRPr="003A5C75" w:rsidRDefault="00F00B20" w:rsidP="00F00B20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3A5C75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Control Products 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3191E" w14:textId="32B297A1" w:rsidR="0008192C" w:rsidRPr="00D54327" w:rsidRDefault="00D54327" w:rsidP="00D5432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3609" behindDoc="1" locked="0" layoutInCell="1" allowOverlap="1" wp14:anchorId="086FCDEA" wp14:editId="4AA28A25">
              <wp:simplePos x="0" y="0"/>
              <wp:positionH relativeFrom="column">
                <wp:posOffset>-1282203</wp:posOffset>
              </wp:positionH>
              <wp:positionV relativeFrom="paragraph">
                <wp:posOffset>-83820</wp:posOffset>
              </wp:positionV>
              <wp:extent cx="10858500" cy="1375410"/>
              <wp:effectExtent l="0" t="0" r="0" b="0"/>
              <wp:wrapSquare wrapText="bothSides"/>
              <wp:docPr id="119143069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58500" cy="1375410"/>
                        <a:chOff x="0" y="0"/>
                        <a:chExt cx="10858500" cy="1376268"/>
                      </a:xfrm>
                    </wpg:grpSpPr>
                    <wps:wsp>
                      <wps:cNvPr id="2116212943" name="Rectangle 1"/>
                      <wps:cNvSpPr/>
                      <wps:spPr>
                        <a:xfrm>
                          <a:off x="0" y="0"/>
                          <a:ext cx="10819130" cy="109728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1266170" name="Picture 1655793306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5325" y="228600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847428977" name="Text Box 10"/>
                      <wps:cNvSpPr txBox="1"/>
                      <wps:spPr>
                        <a:xfrm>
                          <a:off x="933450" y="0"/>
                          <a:ext cx="5991225" cy="1028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3DF317" w14:textId="251646A5" w:rsidR="00D54327" w:rsidRPr="00C72CD3" w:rsidRDefault="00C72CD3" w:rsidP="00C72CD3">
                            <w:pPr>
                              <w:pStyle w:val="msoorganizationname"/>
                              <w:widowControl w:val="0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ED34AD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Template     |     </w:t>
                            </w:r>
                            <w:r w:rsidRPr="00D54327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Module 2. Quality dossier summary tem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993853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23825" y="1028700"/>
                          <a:ext cx="10734675" cy="347568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36DA7" w14:textId="77777777" w:rsidR="00D54327" w:rsidRPr="0088776B" w:rsidRDefault="00D54327" w:rsidP="00D54327">
                            <w:pPr>
                              <w:spacing w:after="0" w:line="240" w:lineRule="auto"/>
                              <w:ind w:left="720" w:firstLine="562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88776B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86FCDEA" id="_x0000_s1040" style="position:absolute;margin-left:-100.95pt;margin-top:-6.6pt;width:855pt;height:108.3pt;z-index:-251642871;mso-height-relative:margin" coordsize="108585,137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">
              <v:rect id="Rectangle 1" o:spid="_x0000_s1041" style="position:absolute;width:108191;height:10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" fillcolor="#00b18e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55793306" o:spid="_x0000_s1042" type="#_x0000_t75" alt="A black and white logo&#10;&#10;Description automatically generated" style="position:absolute;left:83153;top:2286;width:15284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43" type="#_x0000_t202" style="position:absolute;left:9334;width:59912;height:1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" filled="f" stroked="f" strokeweight=".5pt">
                <v:textbox>
                  <w:txbxContent>
                    <w:p w14:paraId="0B3DF317" w14:textId="251646A5" w:rsidR="00D54327" w:rsidRPr="00C72CD3" w:rsidRDefault="00C72CD3" w:rsidP="00C72CD3">
                      <w:pPr>
                        <w:pStyle w:val="msoorganizationname"/>
                        <w:widowControl w:val="0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ED34AD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Template     |     </w:t>
                      </w:r>
                      <w:r w:rsidRPr="00D54327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Module 2. Quality dossier summary template</w:t>
                      </w:r>
                    </w:p>
                  </w:txbxContent>
                </v:textbox>
              </v:shape>
              <v:shape id="_x0000_s1044" type="#_x0000_t202" style="position:absolute;left:1238;top:10287;width:107347;height:34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" fillcolor="#f26829" stroked="f">
                <v:textbox>
                  <w:txbxContent>
                    <w:p w14:paraId="62A36DA7" w14:textId="77777777" w:rsidR="00D54327" w:rsidRPr="0088776B" w:rsidRDefault="00D54327" w:rsidP="00D54327">
                      <w:pPr>
                        <w:spacing w:after="0" w:line="240" w:lineRule="auto"/>
                        <w:ind w:left="720" w:firstLine="562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88776B">
                        <w:rPr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w10:wrap type="squar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3C07"/>
    <w:multiLevelType w:val="multilevel"/>
    <w:tmpl w:val="609826C2"/>
    <w:styleLink w:val="CurrentList4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" w15:restartNumberingAfterBreak="0">
    <w:nsid w:val="02D41C85"/>
    <w:multiLevelType w:val="multilevel"/>
    <w:tmpl w:val="C68A54FA"/>
    <w:styleLink w:val="CurrentList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27AAF"/>
    <w:multiLevelType w:val="multilevel"/>
    <w:tmpl w:val="E6C236DE"/>
    <w:styleLink w:val="HeadingLevel2"/>
    <w:lvl w:ilvl="0">
      <w:start w:val="1"/>
      <w:numFmt w:val="decimal"/>
      <w:lvlText w:val="%1"/>
      <w:lvlJc w:val="left"/>
      <w:pPr>
        <w:ind w:left="79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576"/>
      </w:pPr>
      <w:rPr>
        <w:rFonts w:hint="default"/>
        <w:b w:val="0"/>
        <w:i w:val="0"/>
        <w:color w:val="auto"/>
        <w:sz w:val="28"/>
        <w:u w:val="none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hint="default"/>
      </w:rPr>
    </w:lvl>
  </w:abstractNum>
  <w:abstractNum w:abstractNumId="3" w15:restartNumberingAfterBreak="0">
    <w:nsid w:val="05814E52"/>
    <w:multiLevelType w:val="multilevel"/>
    <w:tmpl w:val="F52ADCA6"/>
    <w:styleLink w:val="CurrentList8"/>
    <w:lvl w:ilvl="0">
      <w:start w:val="1"/>
      <w:numFmt w:val="decimal"/>
      <w:lvlText w:val="%1"/>
      <w:lvlJc w:val="left"/>
      <w:pPr>
        <w:ind w:left="905" w:hanging="432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049" w:hanging="104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3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8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6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1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57" w:hanging="1584"/>
      </w:pPr>
      <w:rPr>
        <w:rFonts w:hint="default"/>
      </w:rPr>
    </w:lvl>
  </w:abstractNum>
  <w:abstractNum w:abstractNumId="4" w15:restartNumberingAfterBreak="0">
    <w:nsid w:val="06301F2F"/>
    <w:multiLevelType w:val="multilevel"/>
    <w:tmpl w:val="B19AD6F0"/>
    <w:styleLink w:val="CurrentList26"/>
    <w:lvl w:ilvl="0">
      <w:start w:val="1"/>
      <w:numFmt w:val="decimal"/>
      <w:suff w:val="space"/>
      <w:lvlText w:val="%1."/>
      <w:lvlJc w:val="left"/>
      <w:pPr>
        <w:ind w:left="0" w:firstLine="57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5" w15:restartNumberingAfterBreak="0">
    <w:nsid w:val="085006FF"/>
    <w:multiLevelType w:val="multilevel"/>
    <w:tmpl w:val="726619C4"/>
    <w:styleLink w:val="CurrentList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3A78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426E7"/>
    <w:multiLevelType w:val="multilevel"/>
    <w:tmpl w:val="7158BE0A"/>
    <w:styleLink w:val="CurrentList12"/>
    <w:lvl w:ilvl="0">
      <w:start w:val="1"/>
      <w:numFmt w:val="decimal"/>
      <w:lvlText w:val="%1"/>
      <w:lvlJc w:val="left"/>
      <w:pPr>
        <w:ind w:left="905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3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8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6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1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57" w:hanging="1584"/>
      </w:pPr>
      <w:rPr>
        <w:rFonts w:hint="default"/>
      </w:rPr>
    </w:lvl>
  </w:abstractNum>
  <w:abstractNum w:abstractNumId="7" w15:restartNumberingAfterBreak="0">
    <w:nsid w:val="0E0800CB"/>
    <w:multiLevelType w:val="multilevel"/>
    <w:tmpl w:val="B54806BE"/>
    <w:lvl w:ilvl="0">
      <w:start w:val="1"/>
      <w:numFmt w:val="decimal"/>
      <w:pStyle w:val="Title"/>
      <w:lvlText w:val="%1."/>
      <w:lvlJc w:val="left"/>
      <w:pPr>
        <w:ind w:left="1074" w:hanging="360"/>
      </w:pPr>
    </w:lvl>
    <w:lvl w:ilvl="1">
      <w:start w:val="1"/>
      <w:numFmt w:val="decimal"/>
      <w:isLgl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3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9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14" w:hanging="1800"/>
      </w:pPr>
      <w:rPr>
        <w:rFonts w:hint="default"/>
      </w:rPr>
    </w:lvl>
  </w:abstractNum>
  <w:abstractNum w:abstractNumId="8" w15:restartNumberingAfterBreak="0">
    <w:nsid w:val="120920F2"/>
    <w:multiLevelType w:val="multilevel"/>
    <w:tmpl w:val="A1301E78"/>
    <w:styleLink w:val="CurrentList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3A78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A19C7"/>
    <w:multiLevelType w:val="multilevel"/>
    <w:tmpl w:val="8C20270C"/>
    <w:styleLink w:val="CurrentList2"/>
    <w:lvl w:ilvl="0">
      <w:start w:val="1"/>
      <w:numFmt w:val="decimal"/>
      <w:lvlText w:val="%1."/>
      <w:lvlJc w:val="left"/>
      <w:pPr>
        <w:ind w:left="-31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47" w:hanging="504"/>
      </w:pPr>
    </w:lvl>
    <w:lvl w:ilvl="3">
      <w:start w:val="1"/>
      <w:numFmt w:val="decimal"/>
      <w:lvlText w:val="%1.%2.%3.%4."/>
      <w:lvlJc w:val="left"/>
      <w:pPr>
        <w:ind w:left="105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5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5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43" w:hanging="1440"/>
      </w:pPr>
      <w:rPr>
        <w:rFonts w:hint="default"/>
      </w:rPr>
    </w:lvl>
  </w:abstractNum>
  <w:abstractNum w:abstractNumId="10" w15:restartNumberingAfterBreak="0">
    <w:nsid w:val="1EB07318"/>
    <w:multiLevelType w:val="multilevel"/>
    <w:tmpl w:val="0414CEE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FEF576D"/>
    <w:multiLevelType w:val="multilevel"/>
    <w:tmpl w:val="CA104626"/>
    <w:styleLink w:val="CurrentList23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3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0AC2534"/>
    <w:multiLevelType w:val="multilevel"/>
    <w:tmpl w:val="0809001D"/>
    <w:styleLink w:val="HeadingL01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15348F"/>
    <w:multiLevelType w:val="multilevel"/>
    <w:tmpl w:val="31E46486"/>
    <w:styleLink w:val="CurrentList2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3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3C450AE"/>
    <w:multiLevelType w:val="multilevel"/>
    <w:tmpl w:val="C58AE9A0"/>
    <w:styleLink w:val="CurrentList10"/>
    <w:lvl w:ilvl="0">
      <w:start w:val="1"/>
      <w:numFmt w:val="decimal"/>
      <w:lvlText w:val="%1"/>
      <w:lvlJc w:val="left"/>
      <w:pPr>
        <w:ind w:left="905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3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8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6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1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57" w:hanging="1584"/>
      </w:pPr>
      <w:rPr>
        <w:rFonts w:hint="default"/>
      </w:rPr>
    </w:lvl>
  </w:abstractNum>
  <w:abstractNum w:abstractNumId="15" w15:restartNumberingAfterBreak="0">
    <w:nsid w:val="2A0F2BFA"/>
    <w:multiLevelType w:val="multilevel"/>
    <w:tmpl w:val="8110BE94"/>
    <w:styleLink w:val="CurrentList17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-473" w:firstLine="0"/>
      </w:pPr>
      <w:rPr>
        <w:rFonts w:hint="default"/>
      </w:rPr>
    </w:lvl>
    <w:lvl w:ilvl="2">
      <w:start w:val="1"/>
      <w:numFmt w:val="decimal"/>
      <w:lvlRestart w:val="1"/>
      <w:suff w:val="space"/>
      <w:lvlText w:val="2.%2.%3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2F5A4BEB"/>
    <w:multiLevelType w:val="multilevel"/>
    <w:tmpl w:val="C1BCF5EC"/>
    <w:styleLink w:val="CurrentList13"/>
    <w:lvl w:ilvl="0">
      <w:start w:val="1"/>
      <w:numFmt w:val="decimal"/>
      <w:lvlText w:val="%1"/>
      <w:lvlJc w:val="left"/>
      <w:pPr>
        <w:ind w:left="905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3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8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6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1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57" w:hanging="1584"/>
      </w:pPr>
      <w:rPr>
        <w:rFonts w:hint="default"/>
      </w:rPr>
    </w:lvl>
  </w:abstractNum>
  <w:abstractNum w:abstractNumId="17" w15:restartNumberingAfterBreak="0">
    <w:nsid w:val="303F1C80"/>
    <w:multiLevelType w:val="multilevel"/>
    <w:tmpl w:val="CA4C707C"/>
    <w:styleLink w:val="CurrentList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6534" w:hanging="86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1DF6F49"/>
    <w:multiLevelType w:val="multilevel"/>
    <w:tmpl w:val="42D69FCC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6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36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9" w15:restartNumberingAfterBreak="0">
    <w:nsid w:val="32AA5AF5"/>
    <w:multiLevelType w:val="hybridMultilevel"/>
    <w:tmpl w:val="315CD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B24853"/>
    <w:multiLevelType w:val="multilevel"/>
    <w:tmpl w:val="A7B4378E"/>
    <w:lvl w:ilvl="0">
      <w:start w:val="1"/>
      <w:numFmt w:val="decimal"/>
      <w:pStyle w:val="Heading1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-96"/>
        </w:tabs>
        <w:ind w:left="-288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21" w15:restartNumberingAfterBreak="0">
    <w:nsid w:val="359C5C96"/>
    <w:multiLevelType w:val="multilevel"/>
    <w:tmpl w:val="0AF835C4"/>
    <w:styleLink w:val="CurrentList1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-473" w:firstLine="0"/>
      </w:pPr>
    </w:lvl>
    <w:lvl w:ilvl="2">
      <w:start w:val="1"/>
      <w:numFmt w:val="decimal"/>
      <w:lvlRestart w:val="1"/>
      <w:suff w:val="space"/>
      <w:lvlText w:val="2.%2.%3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3659391B"/>
    <w:multiLevelType w:val="multilevel"/>
    <w:tmpl w:val="C08A0BD2"/>
    <w:styleLink w:val="CurrentList2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3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3B35244C"/>
    <w:multiLevelType w:val="multilevel"/>
    <w:tmpl w:val="76F4EBDC"/>
    <w:styleLink w:val="CurrentList1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-473" w:firstLine="0"/>
      </w:pPr>
      <w:rPr>
        <w:rFonts w:hint="default"/>
      </w:rPr>
    </w:lvl>
    <w:lvl w:ilvl="2">
      <w:start w:val="1"/>
      <w:numFmt w:val="decimal"/>
      <w:suff w:val="space"/>
      <w:lvlText w:val="2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3BD80AFD"/>
    <w:multiLevelType w:val="hybridMultilevel"/>
    <w:tmpl w:val="F3E64C4C"/>
    <w:lvl w:ilvl="0" w:tplc="15A4B5FA">
      <w:start w:val="1"/>
      <w:numFmt w:val="decimal"/>
      <w:pStyle w:val="Listnumbers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00B18E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317364"/>
    <w:multiLevelType w:val="multilevel"/>
    <w:tmpl w:val="306E74DC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5842748"/>
    <w:multiLevelType w:val="multilevel"/>
    <w:tmpl w:val="DDE08006"/>
    <w:styleLink w:val="CurrentList9"/>
    <w:lvl w:ilvl="0">
      <w:start w:val="1"/>
      <w:numFmt w:val="decimal"/>
      <w:lvlText w:val="%1"/>
      <w:lvlJc w:val="left"/>
      <w:pPr>
        <w:ind w:left="905" w:hanging="432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3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8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6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1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57" w:hanging="1584"/>
      </w:pPr>
      <w:rPr>
        <w:rFonts w:hint="default"/>
      </w:rPr>
    </w:lvl>
  </w:abstractNum>
  <w:abstractNum w:abstractNumId="27" w15:restartNumberingAfterBreak="0">
    <w:nsid w:val="4E70744B"/>
    <w:multiLevelType w:val="multilevel"/>
    <w:tmpl w:val="5796978C"/>
    <w:styleLink w:val="CurrentList19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3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EF84CC3"/>
    <w:multiLevelType w:val="multilevel"/>
    <w:tmpl w:val="BE9267A4"/>
    <w:styleLink w:val="CurrentList6"/>
    <w:lvl w:ilvl="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96"/>
        </w:tabs>
        <w:ind w:left="-28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29" w15:restartNumberingAfterBreak="0">
    <w:nsid w:val="53F060D9"/>
    <w:multiLevelType w:val="multilevel"/>
    <w:tmpl w:val="6786EFC2"/>
    <w:styleLink w:val="ListNumber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3A78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76163"/>
    <w:multiLevelType w:val="hybridMultilevel"/>
    <w:tmpl w:val="198A428E"/>
    <w:lvl w:ilvl="0" w:tplc="58925370">
      <w:start w:val="1"/>
      <w:numFmt w:val="bullet"/>
      <w:pStyle w:val="Listlevel2"/>
      <w:lvlText w:val="»"/>
      <w:lvlJc w:val="left"/>
      <w:pPr>
        <w:ind w:left="1040" w:hanging="360"/>
      </w:pPr>
      <w:rPr>
        <w:rFonts w:ascii="Calibri (Body)" w:hAnsi="Calibri (Body)" w:hint="default"/>
        <w:color w:val="00B18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B205B5"/>
    <w:multiLevelType w:val="multilevel"/>
    <w:tmpl w:val="A432BBC4"/>
    <w:styleLink w:val="CurrentList25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32" w15:restartNumberingAfterBreak="0">
    <w:nsid w:val="5B3602E5"/>
    <w:multiLevelType w:val="hybridMultilevel"/>
    <w:tmpl w:val="B5D8B2D6"/>
    <w:lvl w:ilvl="0" w:tplc="CDF60978">
      <w:numFmt w:val="bullet"/>
      <w:pStyle w:val="ListParagraph"/>
      <w:lvlText w:val="•"/>
      <w:lvlJc w:val="left"/>
      <w:pPr>
        <w:ind w:left="720" w:hanging="360"/>
      </w:pPr>
      <w:rPr>
        <w:rFonts w:ascii="Calibri" w:hAnsi="Calibri" w:hint="default"/>
        <w:color w:val="00B18E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FD46CE"/>
    <w:multiLevelType w:val="multilevel"/>
    <w:tmpl w:val="EBFA8CEA"/>
    <w:styleLink w:val="2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4" w15:restartNumberingAfterBreak="0">
    <w:nsid w:val="6698315A"/>
    <w:multiLevelType w:val="multilevel"/>
    <w:tmpl w:val="296C6F62"/>
    <w:styleLink w:val="CurrentList11"/>
    <w:lvl w:ilvl="0">
      <w:start w:val="1"/>
      <w:numFmt w:val="decimal"/>
      <w:lvlText w:val="%1"/>
      <w:lvlJc w:val="left"/>
      <w:pPr>
        <w:ind w:left="905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3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8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6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1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57" w:hanging="1584"/>
      </w:pPr>
      <w:rPr>
        <w:rFonts w:hint="default"/>
      </w:rPr>
    </w:lvl>
  </w:abstractNum>
  <w:abstractNum w:abstractNumId="35" w15:restartNumberingAfterBreak="0">
    <w:nsid w:val="673120DA"/>
    <w:multiLevelType w:val="multilevel"/>
    <w:tmpl w:val="F2B818CC"/>
    <w:styleLink w:val="CurrentList3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36" w15:restartNumberingAfterBreak="0">
    <w:nsid w:val="6A384259"/>
    <w:multiLevelType w:val="multilevel"/>
    <w:tmpl w:val="F928FB40"/>
    <w:styleLink w:val="CurrentList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3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6EC42D7D"/>
    <w:multiLevelType w:val="multilevel"/>
    <w:tmpl w:val="BFE06F9A"/>
    <w:lvl w:ilvl="0">
      <w:start w:val="1"/>
      <w:numFmt w:val="decimal"/>
      <w:pStyle w:val="H2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21"/>
      <w:suff w:val="space"/>
      <w:lvlText w:val="2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3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73EB4091"/>
    <w:multiLevelType w:val="hybridMultilevel"/>
    <w:tmpl w:val="5B507692"/>
    <w:lvl w:ilvl="0" w:tplc="F6361BEA"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00B18E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7E4260"/>
    <w:multiLevelType w:val="multilevel"/>
    <w:tmpl w:val="4E86FE5C"/>
    <w:styleLink w:val="CurrentList16"/>
    <w:lvl w:ilvl="0">
      <w:start w:val="1"/>
      <w:numFmt w:val="decimal"/>
      <w:lvlText w:val="%1"/>
      <w:lvlJc w:val="left"/>
      <w:pPr>
        <w:ind w:left="905" w:hanging="432"/>
      </w:pPr>
      <w:rPr>
        <w:rFonts w:hint="default"/>
      </w:rPr>
    </w:lvl>
    <w:lvl w:ilvl="1">
      <w:start w:val="1"/>
      <w:numFmt w:val="decimal"/>
      <w:suff w:val="space"/>
      <w:lvlText w:val="2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Restart w:val="1"/>
      <w:suff w:val="space"/>
      <w:lvlText w:val="2.%2.%3"/>
      <w:lvlJc w:val="left"/>
      <w:pPr>
        <w:ind w:left="473" w:firstLine="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33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8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6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1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57" w:hanging="1584"/>
      </w:pPr>
      <w:rPr>
        <w:rFonts w:hint="default"/>
      </w:rPr>
    </w:lvl>
  </w:abstractNum>
  <w:abstractNum w:abstractNumId="40" w15:restartNumberingAfterBreak="0">
    <w:nsid w:val="7CAF2480"/>
    <w:multiLevelType w:val="multilevel"/>
    <w:tmpl w:val="0809001D"/>
    <w:styleLink w:val="HeadingL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353506266">
    <w:abstractNumId w:val="38"/>
  </w:num>
  <w:num w:numId="2" w16cid:durableId="1152022587">
    <w:abstractNumId w:val="10"/>
  </w:num>
  <w:num w:numId="3" w16cid:durableId="303046951">
    <w:abstractNumId w:val="9"/>
  </w:num>
  <w:num w:numId="4" w16cid:durableId="1770269646">
    <w:abstractNumId w:val="35"/>
  </w:num>
  <w:num w:numId="5" w16cid:durableId="120654932">
    <w:abstractNumId w:val="20"/>
  </w:num>
  <w:num w:numId="6" w16cid:durableId="1751463064">
    <w:abstractNumId w:val="0"/>
  </w:num>
  <w:num w:numId="7" w16cid:durableId="514459287">
    <w:abstractNumId w:val="5"/>
  </w:num>
  <w:num w:numId="8" w16cid:durableId="396586042">
    <w:abstractNumId w:val="30"/>
  </w:num>
  <w:num w:numId="9" w16cid:durableId="1699088224">
    <w:abstractNumId w:val="28"/>
  </w:num>
  <w:num w:numId="10" w16cid:durableId="935596560">
    <w:abstractNumId w:val="24"/>
  </w:num>
  <w:num w:numId="11" w16cid:durableId="1828353922">
    <w:abstractNumId w:val="29"/>
  </w:num>
  <w:num w:numId="12" w16cid:durableId="1958176526">
    <w:abstractNumId w:val="8"/>
  </w:num>
  <w:num w:numId="13" w16cid:durableId="2029141710">
    <w:abstractNumId w:val="40"/>
  </w:num>
  <w:num w:numId="14" w16cid:durableId="1191068863">
    <w:abstractNumId w:val="12"/>
  </w:num>
  <w:num w:numId="15" w16cid:durableId="498236239">
    <w:abstractNumId w:val="7"/>
  </w:num>
  <w:num w:numId="16" w16cid:durableId="999190381">
    <w:abstractNumId w:val="33"/>
  </w:num>
  <w:num w:numId="17" w16cid:durableId="1513179039">
    <w:abstractNumId w:val="25"/>
  </w:num>
  <w:num w:numId="18" w16cid:durableId="1381590159">
    <w:abstractNumId w:val="18"/>
  </w:num>
  <w:num w:numId="19" w16cid:durableId="1670132276">
    <w:abstractNumId w:val="2"/>
  </w:num>
  <w:num w:numId="20" w16cid:durableId="404037975">
    <w:abstractNumId w:val="3"/>
  </w:num>
  <w:num w:numId="21" w16cid:durableId="1239825042">
    <w:abstractNumId w:val="26"/>
  </w:num>
  <w:num w:numId="22" w16cid:durableId="61758249">
    <w:abstractNumId w:val="14"/>
  </w:num>
  <w:num w:numId="23" w16cid:durableId="1780443584">
    <w:abstractNumId w:val="34"/>
  </w:num>
  <w:num w:numId="24" w16cid:durableId="1234270771">
    <w:abstractNumId w:val="6"/>
  </w:num>
  <w:num w:numId="25" w16cid:durableId="742603185">
    <w:abstractNumId w:val="16"/>
  </w:num>
  <w:num w:numId="26" w16cid:durableId="1745177302">
    <w:abstractNumId w:val="23"/>
  </w:num>
  <w:num w:numId="27" w16cid:durableId="1327124278">
    <w:abstractNumId w:val="21"/>
  </w:num>
  <w:num w:numId="28" w16cid:durableId="300379022">
    <w:abstractNumId w:val="39"/>
  </w:num>
  <w:num w:numId="29" w16cid:durableId="2113740368">
    <w:abstractNumId w:val="15"/>
  </w:num>
  <w:num w:numId="30" w16cid:durableId="1113283688">
    <w:abstractNumId w:val="17"/>
  </w:num>
  <w:num w:numId="31" w16cid:durableId="830876155">
    <w:abstractNumId w:val="27"/>
  </w:num>
  <w:num w:numId="32" w16cid:durableId="387266199">
    <w:abstractNumId w:val="36"/>
  </w:num>
  <w:num w:numId="33" w16cid:durableId="360711642">
    <w:abstractNumId w:val="13"/>
  </w:num>
  <w:num w:numId="34" w16cid:durableId="758065300">
    <w:abstractNumId w:val="37"/>
  </w:num>
  <w:num w:numId="35" w16cid:durableId="902642712">
    <w:abstractNumId w:val="1"/>
  </w:num>
  <w:num w:numId="36" w16cid:durableId="1222592172">
    <w:abstractNumId w:val="11"/>
  </w:num>
  <w:num w:numId="37" w16cid:durableId="1097867325">
    <w:abstractNumId w:val="22"/>
  </w:num>
  <w:num w:numId="38" w16cid:durableId="1813020296">
    <w:abstractNumId w:val="31"/>
  </w:num>
  <w:num w:numId="39" w16cid:durableId="446042369">
    <w:abstractNumId w:val="4"/>
  </w:num>
  <w:num w:numId="40" w16cid:durableId="537663591">
    <w:abstractNumId w:val="19"/>
  </w:num>
  <w:num w:numId="41" w16cid:durableId="883446821">
    <w:abstractNumId w:val="32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sTA2MjAyNzA0NjBU0lEKTi0uzszPAymwrAUAG7PpXywAAAA="/>
  </w:docVars>
  <w:rsids>
    <w:rsidRoot w:val="00E84CBD"/>
    <w:rsid w:val="0000162E"/>
    <w:rsid w:val="000030BD"/>
    <w:rsid w:val="00003CCD"/>
    <w:rsid w:val="00006045"/>
    <w:rsid w:val="00010E39"/>
    <w:rsid w:val="00011F94"/>
    <w:rsid w:val="00017713"/>
    <w:rsid w:val="000178D3"/>
    <w:rsid w:val="00017CE1"/>
    <w:rsid w:val="00021A13"/>
    <w:rsid w:val="00023479"/>
    <w:rsid w:val="00024972"/>
    <w:rsid w:val="00030C4E"/>
    <w:rsid w:val="000314F0"/>
    <w:rsid w:val="0003164A"/>
    <w:rsid w:val="000332B0"/>
    <w:rsid w:val="00034692"/>
    <w:rsid w:val="00036A0B"/>
    <w:rsid w:val="00037707"/>
    <w:rsid w:val="00040C96"/>
    <w:rsid w:val="0004562E"/>
    <w:rsid w:val="0005076B"/>
    <w:rsid w:val="0005262C"/>
    <w:rsid w:val="00052C41"/>
    <w:rsid w:val="00055283"/>
    <w:rsid w:val="00056ADB"/>
    <w:rsid w:val="00060FD1"/>
    <w:rsid w:val="00061FCA"/>
    <w:rsid w:val="00063422"/>
    <w:rsid w:val="00067350"/>
    <w:rsid w:val="00071BF8"/>
    <w:rsid w:val="0007381A"/>
    <w:rsid w:val="00075092"/>
    <w:rsid w:val="0008055E"/>
    <w:rsid w:val="00080DD5"/>
    <w:rsid w:val="0008192C"/>
    <w:rsid w:val="00083AC3"/>
    <w:rsid w:val="0008725E"/>
    <w:rsid w:val="00087528"/>
    <w:rsid w:val="00087B9E"/>
    <w:rsid w:val="0009064B"/>
    <w:rsid w:val="00091ACC"/>
    <w:rsid w:val="000929F2"/>
    <w:rsid w:val="000953D2"/>
    <w:rsid w:val="000967D7"/>
    <w:rsid w:val="000B0E9C"/>
    <w:rsid w:val="000B2564"/>
    <w:rsid w:val="000B2B50"/>
    <w:rsid w:val="000B2D77"/>
    <w:rsid w:val="000B4910"/>
    <w:rsid w:val="000B4CB1"/>
    <w:rsid w:val="000B562D"/>
    <w:rsid w:val="000B784E"/>
    <w:rsid w:val="000C035E"/>
    <w:rsid w:val="000C0A6D"/>
    <w:rsid w:val="000C27BF"/>
    <w:rsid w:val="000C5251"/>
    <w:rsid w:val="000C5734"/>
    <w:rsid w:val="000C6795"/>
    <w:rsid w:val="000C7FEB"/>
    <w:rsid w:val="000D2AAC"/>
    <w:rsid w:val="000D2D94"/>
    <w:rsid w:val="000D3653"/>
    <w:rsid w:val="000D43B5"/>
    <w:rsid w:val="000D43C5"/>
    <w:rsid w:val="000D5518"/>
    <w:rsid w:val="000D6502"/>
    <w:rsid w:val="000D6C21"/>
    <w:rsid w:val="000D6F30"/>
    <w:rsid w:val="000E0F88"/>
    <w:rsid w:val="000E2836"/>
    <w:rsid w:val="000E3431"/>
    <w:rsid w:val="000E5494"/>
    <w:rsid w:val="000F3930"/>
    <w:rsid w:val="000F4714"/>
    <w:rsid w:val="000F5224"/>
    <w:rsid w:val="000F59B7"/>
    <w:rsid w:val="0010065E"/>
    <w:rsid w:val="00100F7A"/>
    <w:rsid w:val="00102614"/>
    <w:rsid w:val="00102874"/>
    <w:rsid w:val="00103200"/>
    <w:rsid w:val="0010562E"/>
    <w:rsid w:val="00105D2D"/>
    <w:rsid w:val="00106FE8"/>
    <w:rsid w:val="00112D06"/>
    <w:rsid w:val="00115C77"/>
    <w:rsid w:val="00115FE8"/>
    <w:rsid w:val="00116086"/>
    <w:rsid w:val="0011698B"/>
    <w:rsid w:val="00117AB7"/>
    <w:rsid w:val="00117C8E"/>
    <w:rsid w:val="00120CA7"/>
    <w:rsid w:val="0012203B"/>
    <w:rsid w:val="001231E0"/>
    <w:rsid w:val="00124803"/>
    <w:rsid w:val="00125BDF"/>
    <w:rsid w:val="00125F73"/>
    <w:rsid w:val="00126765"/>
    <w:rsid w:val="00127267"/>
    <w:rsid w:val="0012795C"/>
    <w:rsid w:val="001312B5"/>
    <w:rsid w:val="001315AF"/>
    <w:rsid w:val="001324E4"/>
    <w:rsid w:val="001336D8"/>
    <w:rsid w:val="001342B9"/>
    <w:rsid w:val="001404D7"/>
    <w:rsid w:val="00142D96"/>
    <w:rsid w:val="0014396E"/>
    <w:rsid w:val="00143C20"/>
    <w:rsid w:val="0014503A"/>
    <w:rsid w:val="00146C45"/>
    <w:rsid w:val="00150214"/>
    <w:rsid w:val="00151D93"/>
    <w:rsid w:val="00153C64"/>
    <w:rsid w:val="001552F2"/>
    <w:rsid w:val="001568A4"/>
    <w:rsid w:val="00157EF1"/>
    <w:rsid w:val="001608C0"/>
    <w:rsid w:val="00160DBC"/>
    <w:rsid w:val="0016235A"/>
    <w:rsid w:val="001656FE"/>
    <w:rsid w:val="00166BC9"/>
    <w:rsid w:val="00172EA9"/>
    <w:rsid w:val="00173638"/>
    <w:rsid w:val="00173D2F"/>
    <w:rsid w:val="00173F2A"/>
    <w:rsid w:val="00177AD4"/>
    <w:rsid w:val="001809A3"/>
    <w:rsid w:val="00185358"/>
    <w:rsid w:val="00185B4F"/>
    <w:rsid w:val="00190FDB"/>
    <w:rsid w:val="0019170D"/>
    <w:rsid w:val="00193465"/>
    <w:rsid w:val="00197A9F"/>
    <w:rsid w:val="001A242B"/>
    <w:rsid w:val="001A339A"/>
    <w:rsid w:val="001A3855"/>
    <w:rsid w:val="001A559F"/>
    <w:rsid w:val="001A5AF7"/>
    <w:rsid w:val="001A6B07"/>
    <w:rsid w:val="001B0D46"/>
    <w:rsid w:val="001B25EE"/>
    <w:rsid w:val="001B2859"/>
    <w:rsid w:val="001B41A4"/>
    <w:rsid w:val="001B773D"/>
    <w:rsid w:val="001C0B0C"/>
    <w:rsid w:val="001C4BC8"/>
    <w:rsid w:val="001C552E"/>
    <w:rsid w:val="001C560F"/>
    <w:rsid w:val="001C7EFB"/>
    <w:rsid w:val="001D1305"/>
    <w:rsid w:val="001D2539"/>
    <w:rsid w:val="001D2978"/>
    <w:rsid w:val="001D29C3"/>
    <w:rsid w:val="001D307F"/>
    <w:rsid w:val="001D4837"/>
    <w:rsid w:val="001E2852"/>
    <w:rsid w:val="001E4C78"/>
    <w:rsid w:val="001E550D"/>
    <w:rsid w:val="001E6C5C"/>
    <w:rsid w:val="001E6DA0"/>
    <w:rsid w:val="001F256B"/>
    <w:rsid w:val="001F56DD"/>
    <w:rsid w:val="001F749F"/>
    <w:rsid w:val="001FF08E"/>
    <w:rsid w:val="00201529"/>
    <w:rsid w:val="002028F9"/>
    <w:rsid w:val="00202EEF"/>
    <w:rsid w:val="00204565"/>
    <w:rsid w:val="00204670"/>
    <w:rsid w:val="0020572C"/>
    <w:rsid w:val="002105DB"/>
    <w:rsid w:val="002126BD"/>
    <w:rsid w:val="00215276"/>
    <w:rsid w:val="0022037E"/>
    <w:rsid w:val="0022090C"/>
    <w:rsid w:val="002216F8"/>
    <w:rsid w:val="00221737"/>
    <w:rsid w:val="00221B1A"/>
    <w:rsid w:val="00221CDD"/>
    <w:rsid w:val="00222447"/>
    <w:rsid w:val="002243F2"/>
    <w:rsid w:val="00225641"/>
    <w:rsid w:val="00225D69"/>
    <w:rsid w:val="0023041E"/>
    <w:rsid w:val="0023054C"/>
    <w:rsid w:val="00230C67"/>
    <w:rsid w:val="002315E1"/>
    <w:rsid w:val="002358F9"/>
    <w:rsid w:val="00236BA9"/>
    <w:rsid w:val="00240D54"/>
    <w:rsid w:val="00242EC5"/>
    <w:rsid w:val="002431C5"/>
    <w:rsid w:val="00243C1D"/>
    <w:rsid w:val="0024432F"/>
    <w:rsid w:val="002455DE"/>
    <w:rsid w:val="00245830"/>
    <w:rsid w:val="00245A04"/>
    <w:rsid w:val="002463B5"/>
    <w:rsid w:val="00247ED9"/>
    <w:rsid w:val="002504E9"/>
    <w:rsid w:val="00250ACA"/>
    <w:rsid w:val="00253E6B"/>
    <w:rsid w:val="0025466F"/>
    <w:rsid w:val="00254E23"/>
    <w:rsid w:val="0025526B"/>
    <w:rsid w:val="002556C6"/>
    <w:rsid w:val="00256FBA"/>
    <w:rsid w:val="002613B1"/>
    <w:rsid w:val="002623A3"/>
    <w:rsid w:val="00264198"/>
    <w:rsid w:val="0026550B"/>
    <w:rsid w:val="00265540"/>
    <w:rsid w:val="002668EF"/>
    <w:rsid w:val="00270437"/>
    <w:rsid w:val="00272005"/>
    <w:rsid w:val="0027233C"/>
    <w:rsid w:val="002724DF"/>
    <w:rsid w:val="00274C6C"/>
    <w:rsid w:val="0027513A"/>
    <w:rsid w:val="00275D59"/>
    <w:rsid w:val="00276B06"/>
    <w:rsid w:val="0027797E"/>
    <w:rsid w:val="0028081D"/>
    <w:rsid w:val="002829B5"/>
    <w:rsid w:val="00283B39"/>
    <w:rsid w:val="00283E1F"/>
    <w:rsid w:val="002842D9"/>
    <w:rsid w:val="002851D3"/>
    <w:rsid w:val="00285502"/>
    <w:rsid w:val="002860D8"/>
    <w:rsid w:val="00286C38"/>
    <w:rsid w:val="00287EC6"/>
    <w:rsid w:val="00291A11"/>
    <w:rsid w:val="00291BFB"/>
    <w:rsid w:val="00293662"/>
    <w:rsid w:val="0029393D"/>
    <w:rsid w:val="00294B09"/>
    <w:rsid w:val="00294DD5"/>
    <w:rsid w:val="002966DD"/>
    <w:rsid w:val="00297D6B"/>
    <w:rsid w:val="002A24F5"/>
    <w:rsid w:val="002A36E3"/>
    <w:rsid w:val="002A5FE4"/>
    <w:rsid w:val="002A766D"/>
    <w:rsid w:val="002A78FE"/>
    <w:rsid w:val="002A7A2D"/>
    <w:rsid w:val="002B079F"/>
    <w:rsid w:val="002B0D70"/>
    <w:rsid w:val="002B1B73"/>
    <w:rsid w:val="002B3993"/>
    <w:rsid w:val="002B607B"/>
    <w:rsid w:val="002B6E36"/>
    <w:rsid w:val="002C132A"/>
    <w:rsid w:val="002C1564"/>
    <w:rsid w:val="002C1E2F"/>
    <w:rsid w:val="002C32E3"/>
    <w:rsid w:val="002C373C"/>
    <w:rsid w:val="002C7E3E"/>
    <w:rsid w:val="002D0375"/>
    <w:rsid w:val="002D0C9F"/>
    <w:rsid w:val="002D17B7"/>
    <w:rsid w:val="002D2A4F"/>
    <w:rsid w:val="002D2D38"/>
    <w:rsid w:val="002D4144"/>
    <w:rsid w:val="002E3028"/>
    <w:rsid w:val="002E320F"/>
    <w:rsid w:val="002E5663"/>
    <w:rsid w:val="002E721B"/>
    <w:rsid w:val="002E7EA7"/>
    <w:rsid w:val="002F0A18"/>
    <w:rsid w:val="002F25E4"/>
    <w:rsid w:val="002F326E"/>
    <w:rsid w:val="002F60B4"/>
    <w:rsid w:val="003009B0"/>
    <w:rsid w:val="00300F88"/>
    <w:rsid w:val="003029A1"/>
    <w:rsid w:val="00302B58"/>
    <w:rsid w:val="003046C3"/>
    <w:rsid w:val="00305573"/>
    <w:rsid w:val="003069BC"/>
    <w:rsid w:val="00307739"/>
    <w:rsid w:val="00307C67"/>
    <w:rsid w:val="00311DD3"/>
    <w:rsid w:val="003126A2"/>
    <w:rsid w:val="00315E5D"/>
    <w:rsid w:val="00317096"/>
    <w:rsid w:val="00317343"/>
    <w:rsid w:val="00320083"/>
    <w:rsid w:val="00320C36"/>
    <w:rsid w:val="00321BE7"/>
    <w:rsid w:val="003243D0"/>
    <w:rsid w:val="00326BDF"/>
    <w:rsid w:val="00326ECA"/>
    <w:rsid w:val="00327183"/>
    <w:rsid w:val="00327206"/>
    <w:rsid w:val="00332558"/>
    <w:rsid w:val="00333994"/>
    <w:rsid w:val="00337C24"/>
    <w:rsid w:val="00344911"/>
    <w:rsid w:val="00346D6C"/>
    <w:rsid w:val="003474B4"/>
    <w:rsid w:val="003478FF"/>
    <w:rsid w:val="00347FDF"/>
    <w:rsid w:val="00350369"/>
    <w:rsid w:val="0035297E"/>
    <w:rsid w:val="0035482C"/>
    <w:rsid w:val="00354A92"/>
    <w:rsid w:val="00355BF5"/>
    <w:rsid w:val="003563BC"/>
    <w:rsid w:val="00356A1D"/>
    <w:rsid w:val="0036334A"/>
    <w:rsid w:val="00363F4F"/>
    <w:rsid w:val="0036613C"/>
    <w:rsid w:val="00371DDB"/>
    <w:rsid w:val="00372863"/>
    <w:rsid w:val="00374AB6"/>
    <w:rsid w:val="00374D31"/>
    <w:rsid w:val="00376036"/>
    <w:rsid w:val="00376A84"/>
    <w:rsid w:val="00377281"/>
    <w:rsid w:val="00386F62"/>
    <w:rsid w:val="003900AC"/>
    <w:rsid w:val="003941A4"/>
    <w:rsid w:val="003977AA"/>
    <w:rsid w:val="00397B31"/>
    <w:rsid w:val="00397D33"/>
    <w:rsid w:val="003A4487"/>
    <w:rsid w:val="003A5950"/>
    <w:rsid w:val="003A598A"/>
    <w:rsid w:val="003A5C5A"/>
    <w:rsid w:val="003A6113"/>
    <w:rsid w:val="003A69D0"/>
    <w:rsid w:val="003B0C4B"/>
    <w:rsid w:val="003B0D0B"/>
    <w:rsid w:val="003B0F5C"/>
    <w:rsid w:val="003B44FA"/>
    <w:rsid w:val="003B5089"/>
    <w:rsid w:val="003B5A75"/>
    <w:rsid w:val="003B7C67"/>
    <w:rsid w:val="003C1539"/>
    <w:rsid w:val="003C1F47"/>
    <w:rsid w:val="003C354F"/>
    <w:rsid w:val="003C485C"/>
    <w:rsid w:val="003C5B99"/>
    <w:rsid w:val="003C6160"/>
    <w:rsid w:val="003C6753"/>
    <w:rsid w:val="003D5283"/>
    <w:rsid w:val="003D6BD8"/>
    <w:rsid w:val="003E0676"/>
    <w:rsid w:val="003E58DA"/>
    <w:rsid w:val="003E7FF6"/>
    <w:rsid w:val="003F1ADD"/>
    <w:rsid w:val="003F2289"/>
    <w:rsid w:val="003F2974"/>
    <w:rsid w:val="003F492A"/>
    <w:rsid w:val="003F5490"/>
    <w:rsid w:val="003F5712"/>
    <w:rsid w:val="003F5C6A"/>
    <w:rsid w:val="003F6740"/>
    <w:rsid w:val="003F6E6B"/>
    <w:rsid w:val="00401BB9"/>
    <w:rsid w:val="00403B00"/>
    <w:rsid w:val="0040487A"/>
    <w:rsid w:val="00405759"/>
    <w:rsid w:val="0041179D"/>
    <w:rsid w:val="00412C90"/>
    <w:rsid w:val="004155DF"/>
    <w:rsid w:val="00417A62"/>
    <w:rsid w:val="00421D1A"/>
    <w:rsid w:val="00422630"/>
    <w:rsid w:val="00422F27"/>
    <w:rsid w:val="00423D40"/>
    <w:rsid w:val="00424916"/>
    <w:rsid w:val="00425DD2"/>
    <w:rsid w:val="00427031"/>
    <w:rsid w:val="00427D07"/>
    <w:rsid w:val="00430016"/>
    <w:rsid w:val="004314A0"/>
    <w:rsid w:val="00431B62"/>
    <w:rsid w:val="004323EC"/>
    <w:rsid w:val="0043319E"/>
    <w:rsid w:val="00437681"/>
    <w:rsid w:val="00437748"/>
    <w:rsid w:val="004407D7"/>
    <w:rsid w:val="0044275D"/>
    <w:rsid w:val="004473FC"/>
    <w:rsid w:val="004562FB"/>
    <w:rsid w:val="00457144"/>
    <w:rsid w:val="004603E1"/>
    <w:rsid w:val="00460435"/>
    <w:rsid w:val="0046048F"/>
    <w:rsid w:val="00460AB6"/>
    <w:rsid w:val="00460D25"/>
    <w:rsid w:val="004612C9"/>
    <w:rsid w:val="0046239E"/>
    <w:rsid w:val="004628BA"/>
    <w:rsid w:val="00463146"/>
    <w:rsid w:val="00464851"/>
    <w:rsid w:val="00466C60"/>
    <w:rsid w:val="00470B95"/>
    <w:rsid w:val="00471BED"/>
    <w:rsid w:val="00472A82"/>
    <w:rsid w:val="004734AD"/>
    <w:rsid w:val="00473DC2"/>
    <w:rsid w:val="00473E0D"/>
    <w:rsid w:val="00474B5C"/>
    <w:rsid w:val="0047577A"/>
    <w:rsid w:val="0048012F"/>
    <w:rsid w:val="00484174"/>
    <w:rsid w:val="00486968"/>
    <w:rsid w:val="004923CB"/>
    <w:rsid w:val="00492895"/>
    <w:rsid w:val="00494AFF"/>
    <w:rsid w:val="004A0FDF"/>
    <w:rsid w:val="004A2329"/>
    <w:rsid w:val="004A23F1"/>
    <w:rsid w:val="004A309E"/>
    <w:rsid w:val="004A482B"/>
    <w:rsid w:val="004A5139"/>
    <w:rsid w:val="004A66EF"/>
    <w:rsid w:val="004A6B77"/>
    <w:rsid w:val="004A7668"/>
    <w:rsid w:val="004B01F1"/>
    <w:rsid w:val="004B02D3"/>
    <w:rsid w:val="004B2A25"/>
    <w:rsid w:val="004B3C9B"/>
    <w:rsid w:val="004B5C4D"/>
    <w:rsid w:val="004B6045"/>
    <w:rsid w:val="004B6E6A"/>
    <w:rsid w:val="004B6E7C"/>
    <w:rsid w:val="004C214C"/>
    <w:rsid w:val="004C4832"/>
    <w:rsid w:val="004C5A76"/>
    <w:rsid w:val="004C5C55"/>
    <w:rsid w:val="004D0583"/>
    <w:rsid w:val="004D19E8"/>
    <w:rsid w:val="004D2CAD"/>
    <w:rsid w:val="004D62FB"/>
    <w:rsid w:val="004D6C1D"/>
    <w:rsid w:val="004E07D9"/>
    <w:rsid w:val="004E285F"/>
    <w:rsid w:val="004E2D12"/>
    <w:rsid w:val="004E2EA9"/>
    <w:rsid w:val="004E38CE"/>
    <w:rsid w:val="004E3A15"/>
    <w:rsid w:val="004E505B"/>
    <w:rsid w:val="004E712B"/>
    <w:rsid w:val="004F2BED"/>
    <w:rsid w:val="004F52F6"/>
    <w:rsid w:val="00501204"/>
    <w:rsid w:val="00501399"/>
    <w:rsid w:val="00502254"/>
    <w:rsid w:val="00502E4D"/>
    <w:rsid w:val="00506984"/>
    <w:rsid w:val="00507939"/>
    <w:rsid w:val="00511E11"/>
    <w:rsid w:val="00513FE6"/>
    <w:rsid w:val="005151DC"/>
    <w:rsid w:val="00515FD6"/>
    <w:rsid w:val="00516890"/>
    <w:rsid w:val="00516993"/>
    <w:rsid w:val="005235D8"/>
    <w:rsid w:val="00523C08"/>
    <w:rsid w:val="00526C42"/>
    <w:rsid w:val="00526F4D"/>
    <w:rsid w:val="0053023F"/>
    <w:rsid w:val="00530DA6"/>
    <w:rsid w:val="00531BCD"/>
    <w:rsid w:val="005327AE"/>
    <w:rsid w:val="00536233"/>
    <w:rsid w:val="005402CB"/>
    <w:rsid w:val="00540B64"/>
    <w:rsid w:val="00541297"/>
    <w:rsid w:val="005415C1"/>
    <w:rsid w:val="005417C9"/>
    <w:rsid w:val="00544EE7"/>
    <w:rsid w:val="00547688"/>
    <w:rsid w:val="00550EF0"/>
    <w:rsid w:val="005510FD"/>
    <w:rsid w:val="0055405B"/>
    <w:rsid w:val="00554431"/>
    <w:rsid w:val="0055581A"/>
    <w:rsid w:val="005619B5"/>
    <w:rsid w:val="00561A36"/>
    <w:rsid w:val="00561DE2"/>
    <w:rsid w:val="00561F12"/>
    <w:rsid w:val="005632C8"/>
    <w:rsid w:val="00563764"/>
    <w:rsid w:val="00564527"/>
    <w:rsid w:val="00565360"/>
    <w:rsid w:val="00566DB1"/>
    <w:rsid w:val="00567504"/>
    <w:rsid w:val="00567608"/>
    <w:rsid w:val="00571B28"/>
    <w:rsid w:val="0057206D"/>
    <w:rsid w:val="00572598"/>
    <w:rsid w:val="00573AC3"/>
    <w:rsid w:val="005748F0"/>
    <w:rsid w:val="00576BA3"/>
    <w:rsid w:val="00576C01"/>
    <w:rsid w:val="00577A01"/>
    <w:rsid w:val="00580396"/>
    <w:rsid w:val="00580FB1"/>
    <w:rsid w:val="00581B81"/>
    <w:rsid w:val="0058349E"/>
    <w:rsid w:val="00584B39"/>
    <w:rsid w:val="00584D1B"/>
    <w:rsid w:val="00585FF1"/>
    <w:rsid w:val="0058758D"/>
    <w:rsid w:val="00587DCA"/>
    <w:rsid w:val="005930E3"/>
    <w:rsid w:val="0059696E"/>
    <w:rsid w:val="00597B52"/>
    <w:rsid w:val="00597D2F"/>
    <w:rsid w:val="005A088B"/>
    <w:rsid w:val="005A0FB5"/>
    <w:rsid w:val="005A12A3"/>
    <w:rsid w:val="005A2818"/>
    <w:rsid w:val="005A4FA9"/>
    <w:rsid w:val="005A54B0"/>
    <w:rsid w:val="005A58E2"/>
    <w:rsid w:val="005A5DF9"/>
    <w:rsid w:val="005A65CB"/>
    <w:rsid w:val="005B01CE"/>
    <w:rsid w:val="005B0B1D"/>
    <w:rsid w:val="005B1FDE"/>
    <w:rsid w:val="005B5528"/>
    <w:rsid w:val="005B577D"/>
    <w:rsid w:val="005B5FF0"/>
    <w:rsid w:val="005B791D"/>
    <w:rsid w:val="005C0C30"/>
    <w:rsid w:val="005C1572"/>
    <w:rsid w:val="005C1AA5"/>
    <w:rsid w:val="005C2409"/>
    <w:rsid w:val="005C38A5"/>
    <w:rsid w:val="005C50B4"/>
    <w:rsid w:val="005C52B5"/>
    <w:rsid w:val="005C56EF"/>
    <w:rsid w:val="005C6972"/>
    <w:rsid w:val="005C7161"/>
    <w:rsid w:val="005D3D57"/>
    <w:rsid w:val="005D5795"/>
    <w:rsid w:val="005D5AF8"/>
    <w:rsid w:val="005D6AFB"/>
    <w:rsid w:val="005E15D4"/>
    <w:rsid w:val="005E1F0E"/>
    <w:rsid w:val="005E34E6"/>
    <w:rsid w:val="005E3779"/>
    <w:rsid w:val="005E6722"/>
    <w:rsid w:val="005E6C45"/>
    <w:rsid w:val="005E79CD"/>
    <w:rsid w:val="005F1479"/>
    <w:rsid w:val="005F1B8A"/>
    <w:rsid w:val="005F2247"/>
    <w:rsid w:val="005F276B"/>
    <w:rsid w:val="005F4FF9"/>
    <w:rsid w:val="005F521B"/>
    <w:rsid w:val="005F5B87"/>
    <w:rsid w:val="005F6471"/>
    <w:rsid w:val="0060028F"/>
    <w:rsid w:val="0060052F"/>
    <w:rsid w:val="00600C6E"/>
    <w:rsid w:val="00601B6B"/>
    <w:rsid w:val="0060351D"/>
    <w:rsid w:val="00603A4A"/>
    <w:rsid w:val="00605DDF"/>
    <w:rsid w:val="006067D6"/>
    <w:rsid w:val="006076DF"/>
    <w:rsid w:val="00610206"/>
    <w:rsid w:val="00614860"/>
    <w:rsid w:val="0061770F"/>
    <w:rsid w:val="0062109D"/>
    <w:rsid w:val="00621355"/>
    <w:rsid w:val="0062184D"/>
    <w:rsid w:val="0062195C"/>
    <w:rsid w:val="006251BF"/>
    <w:rsid w:val="00625583"/>
    <w:rsid w:val="00626B61"/>
    <w:rsid w:val="006276B8"/>
    <w:rsid w:val="00632048"/>
    <w:rsid w:val="00632E55"/>
    <w:rsid w:val="0063377C"/>
    <w:rsid w:val="00635845"/>
    <w:rsid w:val="00635ABA"/>
    <w:rsid w:val="0063767E"/>
    <w:rsid w:val="00637D16"/>
    <w:rsid w:val="00641877"/>
    <w:rsid w:val="00641F97"/>
    <w:rsid w:val="0064679E"/>
    <w:rsid w:val="00646BAA"/>
    <w:rsid w:val="00646CA9"/>
    <w:rsid w:val="00652999"/>
    <w:rsid w:val="00655357"/>
    <w:rsid w:val="00657601"/>
    <w:rsid w:val="0066076B"/>
    <w:rsid w:val="00661C74"/>
    <w:rsid w:val="00664765"/>
    <w:rsid w:val="00665B06"/>
    <w:rsid w:val="00666A8B"/>
    <w:rsid w:val="00666AB5"/>
    <w:rsid w:val="00670752"/>
    <w:rsid w:val="0067173C"/>
    <w:rsid w:val="006736C5"/>
    <w:rsid w:val="00673CDA"/>
    <w:rsid w:val="006742F3"/>
    <w:rsid w:val="00674D11"/>
    <w:rsid w:val="0067533B"/>
    <w:rsid w:val="0067543E"/>
    <w:rsid w:val="00676E04"/>
    <w:rsid w:val="006804F8"/>
    <w:rsid w:val="006807B8"/>
    <w:rsid w:val="006807BA"/>
    <w:rsid w:val="0068139A"/>
    <w:rsid w:val="00681FC6"/>
    <w:rsid w:val="00682D12"/>
    <w:rsid w:val="00682E6C"/>
    <w:rsid w:val="00684AB0"/>
    <w:rsid w:val="0068670B"/>
    <w:rsid w:val="00693D41"/>
    <w:rsid w:val="00694963"/>
    <w:rsid w:val="006950DA"/>
    <w:rsid w:val="00696260"/>
    <w:rsid w:val="0069726F"/>
    <w:rsid w:val="00697611"/>
    <w:rsid w:val="006A10E5"/>
    <w:rsid w:val="006A5F93"/>
    <w:rsid w:val="006A7EBF"/>
    <w:rsid w:val="006B04DC"/>
    <w:rsid w:val="006B1F2B"/>
    <w:rsid w:val="006B28B2"/>
    <w:rsid w:val="006B2F83"/>
    <w:rsid w:val="006B363E"/>
    <w:rsid w:val="006B3940"/>
    <w:rsid w:val="006C114C"/>
    <w:rsid w:val="006C1A90"/>
    <w:rsid w:val="006C2AF4"/>
    <w:rsid w:val="006C55C4"/>
    <w:rsid w:val="006C5D2F"/>
    <w:rsid w:val="006C5DCB"/>
    <w:rsid w:val="006D135E"/>
    <w:rsid w:val="006D3338"/>
    <w:rsid w:val="006D38DB"/>
    <w:rsid w:val="006D79E3"/>
    <w:rsid w:val="006D7F79"/>
    <w:rsid w:val="006E0349"/>
    <w:rsid w:val="006E5375"/>
    <w:rsid w:val="006E7599"/>
    <w:rsid w:val="006E7750"/>
    <w:rsid w:val="006F272D"/>
    <w:rsid w:val="006F5AD0"/>
    <w:rsid w:val="006F758A"/>
    <w:rsid w:val="00702819"/>
    <w:rsid w:val="00702FF2"/>
    <w:rsid w:val="00703A3C"/>
    <w:rsid w:val="0070648E"/>
    <w:rsid w:val="00706847"/>
    <w:rsid w:val="00706B0B"/>
    <w:rsid w:val="007115D6"/>
    <w:rsid w:val="00711F70"/>
    <w:rsid w:val="00712179"/>
    <w:rsid w:val="00712F42"/>
    <w:rsid w:val="00712FC6"/>
    <w:rsid w:val="007131D2"/>
    <w:rsid w:val="0071445E"/>
    <w:rsid w:val="00714DBE"/>
    <w:rsid w:val="0071518C"/>
    <w:rsid w:val="00716D7C"/>
    <w:rsid w:val="0072093C"/>
    <w:rsid w:val="00720F1F"/>
    <w:rsid w:val="0072167A"/>
    <w:rsid w:val="00721FD9"/>
    <w:rsid w:val="007227FC"/>
    <w:rsid w:val="007233A3"/>
    <w:rsid w:val="007257FC"/>
    <w:rsid w:val="007264A7"/>
    <w:rsid w:val="00726C51"/>
    <w:rsid w:val="0072792A"/>
    <w:rsid w:val="00730E94"/>
    <w:rsid w:val="007320FF"/>
    <w:rsid w:val="007331AF"/>
    <w:rsid w:val="00734CBC"/>
    <w:rsid w:val="00734E7D"/>
    <w:rsid w:val="00735AD5"/>
    <w:rsid w:val="00736EAD"/>
    <w:rsid w:val="0073792C"/>
    <w:rsid w:val="0074148F"/>
    <w:rsid w:val="0074163A"/>
    <w:rsid w:val="007419FD"/>
    <w:rsid w:val="00742761"/>
    <w:rsid w:val="00743925"/>
    <w:rsid w:val="00744D6E"/>
    <w:rsid w:val="00744FC8"/>
    <w:rsid w:val="00746709"/>
    <w:rsid w:val="00747C42"/>
    <w:rsid w:val="007512F3"/>
    <w:rsid w:val="0075469C"/>
    <w:rsid w:val="0076092D"/>
    <w:rsid w:val="00761E01"/>
    <w:rsid w:val="007628DF"/>
    <w:rsid w:val="00763FC2"/>
    <w:rsid w:val="0076549F"/>
    <w:rsid w:val="00766511"/>
    <w:rsid w:val="007665CA"/>
    <w:rsid w:val="00767AFF"/>
    <w:rsid w:val="00770373"/>
    <w:rsid w:val="00771B29"/>
    <w:rsid w:val="007723AD"/>
    <w:rsid w:val="00772BF0"/>
    <w:rsid w:val="007748AD"/>
    <w:rsid w:val="00775C12"/>
    <w:rsid w:val="00776BD1"/>
    <w:rsid w:val="007772EA"/>
    <w:rsid w:val="00777E83"/>
    <w:rsid w:val="0078215C"/>
    <w:rsid w:val="00782DE6"/>
    <w:rsid w:val="00783AAB"/>
    <w:rsid w:val="00787B6D"/>
    <w:rsid w:val="00787BC4"/>
    <w:rsid w:val="00793412"/>
    <w:rsid w:val="007937E4"/>
    <w:rsid w:val="00795622"/>
    <w:rsid w:val="007968AC"/>
    <w:rsid w:val="007978C3"/>
    <w:rsid w:val="007A131B"/>
    <w:rsid w:val="007A3544"/>
    <w:rsid w:val="007A641E"/>
    <w:rsid w:val="007A7606"/>
    <w:rsid w:val="007A7E7D"/>
    <w:rsid w:val="007B2030"/>
    <w:rsid w:val="007B2B8D"/>
    <w:rsid w:val="007B404E"/>
    <w:rsid w:val="007B4E56"/>
    <w:rsid w:val="007C0338"/>
    <w:rsid w:val="007C0CAC"/>
    <w:rsid w:val="007C12BA"/>
    <w:rsid w:val="007C2E65"/>
    <w:rsid w:val="007C4EB8"/>
    <w:rsid w:val="007C6F58"/>
    <w:rsid w:val="007D06AA"/>
    <w:rsid w:val="007D0FF6"/>
    <w:rsid w:val="007D1793"/>
    <w:rsid w:val="007D34B4"/>
    <w:rsid w:val="007D57EF"/>
    <w:rsid w:val="007D5D56"/>
    <w:rsid w:val="007D5E15"/>
    <w:rsid w:val="007D62BE"/>
    <w:rsid w:val="007D66BF"/>
    <w:rsid w:val="007D7297"/>
    <w:rsid w:val="007D756A"/>
    <w:rsid w:val="007E0407"/>
    <w:rsid w:val="007E3AD9"/>
    <w:rsid w:val="007E4CD6"/>
    <w:rsid w:val="007E5B44"/>
    <w:rsid w:val="007E67C6"/>
    <w:rsid w:val="007F3ECA"/>
    <w:rsid w:val="007F4879"/>
    <w:rsid w:val="007F5857"/>
    <w:rsid w:val="007F6FEB"/>
    <w:rsid w:val="008065EE"/>
    <w:rsid w:val="00806D00"/>
    <w:rsid w:val="00807174"/>
    <w:rsid w:val="00807E49"/>
    <w:rsid w:val="0081368B"/>
    <w:rsid w:val="0081696D"/>
    <w:rsid w:val="008172DA"/>
    <w:rsid w:val="0081751A"/>
    <w:rsid w:val="00822D25"/>
    <w:rsid w:val="00827130"/>
    <w:rsid w:val="00830D09"/>
    <w:rsid w:val="00831399"/>
    <w:rsid w:val="00832453"/>
    <w:rsid w:val="00834231"/>
    <w:rsid w:val="00834877"/>
    <w:rsid w:val="00836897"/>
    <w:rsid w:val="00842400"/>
    <w:rsid w:val="00843475"/>
    <w:rsid w:val="00843613"/>
    <w:rsid w:val="00843C74"/>
    <w:rsid w:val="00843D39"/>
    <w:rsid w:val="008468E6"/>
    <w:rsid w:val="008515AF"/>
    <w:rsid w:val="00852062"/>
    <w:rsid w:val="0085367E"/>
    <w:rsid w:val="00853B7A"/>
    <w:rsid w:val="00853E1C"/>
    <w:rsid w:val="0085500E"/>
    <w:rsid w:val="00857479"/>
    <w:rsid w:val="00860314"/>
    <w:rsid w:val="0086166F"/>
    <w:rsid w:val="00861E7F"/>
    <w:rsid w:val="00861EB8"/>
    <w:rsid w:val="00862AF9"/>
    <w:rsid w:val="00863121"/>
    <w:rsid w:val="00863EFC"/>
    <w:rsid w:val="008658B3"/>
    <w:rsid w:val="00865CB9"/>
    <w:rsid w:val="00867EC6"/>
    <w:rsid w:val="008710AE"/>
    <w:rsid w:val="008711BF"/>
    <w:rsid w:val="0087385B"/>
    <w:rsid w:val="0087452A"/>
    <w:rsid w:val="00874C8C"/>
    <w:rsid w:val="00875AB1"/>
    <w:rsid w:val="0087615E"/>
    <w:rsid w:val="00880290"/>
    <w:rsid w:val="00883D05"/>
    <w:rsid w:val="008847A3"/>
    <w:rsid w:val="00884A2C"/>
    <w:rsid w:val="0088521A"/>
    <w:rsid w:val="00885A26"/>
    <w:rsid w:val="00885BCB"/>
    <w:rsid w:val="0088723E"/>
    <w:rsid w:val="00887F1A"/>
    <w:rsid w:val="008902F3"/>
    <w:rsid w:val="008931FF"/>
    <w:rsid w:val="008934E7"/>
    <w:rsid w:val="008934EF"/>
    <w:rsid w:val="00894097"/>
    <w:rsid w:val="00896924"/>
    <w:rsid w:val="00897C49"/>
    <w:rsid w:val="00897C54"/>
    <w:rsid w:val="008A0C4F"/>
    <w:rsid w:val="008A360A"/>
    <w:rsid w:val="008A5568"/>
    <w:rsid w:val="008A5C17"/>
    <w:rsid w:val="008B1599"/>
    <w:rsid w:val="008B3E46"/>
    <w:rsid w:val="008B4004"/>
    <w:rsid w:val="008B4116"/>
    <w:rsid w:val="008B535A"/>
    <w:rsid w:val="008B7123"/>
    <w:rsid w:val="008C0081"/>
    <w:rsid w:val="008C0BC7"/>
    <w:rsid w:val="008C2E22"/>
    <w:rsid w:val="008C3692"/>
    <w:rsid w:val="008C4747"/>
    <w:rsid w:val="008C5FDD"/>
    <w:rsid w:val="008C6216"/>
    <w:rsid w:val="008C66DC"/>
    <w:rsid w:val="008D11E5"/>
    <w:rsid w:val="008D1DDE"/>
    <w:rsid w:val="008D6406"/>
    <w:rsid w:val="008D70B5"/>
    <w:rsid w:val="008D79EB"/>
    <w:rsid w:val="008D7BC1"/>
    <w:rsid w:val="008E03F9"/>
    <w:rsid w:val="008E2671"/>
    <w:rsid w:val="008E2947"/>
    <w:rsid w:val="008E3AC6"/>
    <w:rsid w:val="008E47B8"/>
    <w:rsid w:val="008E622E"/>
    <w:rsid w:val="008F25B2"/>
    <w:rsid w:val="008F3C3F"/>
    <w:rsid w:val="008F4589"/>
    <w:rsid w:val="008F493E"/>
    <w:rsid w:val="008F568D"/>
    <w:rsid w:val="008F7F1C"/>
    <w:rsid w:val="00901B01"/>
    <w:rsid w:val="00907FBD"/>
    <w:rsid w:val="00910BCE"/>
    <w:rsid w:val="00911921"/>
    <w:rsid w:val="00912118"/>
    <w:rsid w:val="009121F4"/>
    <w:rsid w:val="00912A3F"/>
    <w:rsid w:val="009152F9"/>
    <w:rsid w:val="009173CE"/>
    <w:rsid w:val="009203DF"/>
    <w:rsid w:val="00921971"/>
    <w:rsid w:val="009246B6"/>
    <w:rsid w:val="009249B7"/>
    <w:rsid w:val="009314DC"/>
    <w:rsid w:val="00932217"/>
    <w:rsid w:val="00932C4B"/>
    <w:rsid w:val="00933B96"/>
    <w:rsid w:val="009342CB"/>
    <w:rsid w:val="009351B7"/>
    <w:rsid w:val="00935C4E"/>
    <w:rsid w:val="00935DA4"/>
    <w:rsid w:val="0094025C"/>
    <w:rsid w:val="0094084B"/>
    <w:rsid w:val="0094188D"/>
    <w:rsid w:val="00943141"/>
    <w:rsid w:val="009434A6"/>
    <w:rsid w:val="00943A6F"/>
    <w:rsid w:val="00953BD9"/>
    <w:rsid w:val="00956426"/>
    <w:rsid w:val="009565C3"/>
    <w:rsid w:val="00957A37"/>
    <w:rsid w:val="009616FC"/>
    <w:rsid w:val="00964D02"/>
    <w:rsid w:val="009651CF"/>
    <w:rsid w:val="0096774D"/>
    <w:rsid w:val="00967959"/>
    <w:rsid w:val="00970F4B"/>
    <w:rsid w:val="00972D9F"/>
    <w:rsid w:val="00973C9E"/>
    <w:rsid w:val="00974ADC"/>
    <w:rsid w:val="00977C3F"/>
    <w:rsid w:val="00981CC4"/>
    <w:rsid w:val="00983841"/>
    <w:rsid w:val="00983A1D"/>
    <w:rsid w:val="00984CBF"/>
    <w:rsid w:val="00985097"/>
    <w:rsid w:val="00985B28"/>
    <w:rsid w:val="0098620A"/>
    <w:rsid w:val="00991B9E"/>
    <w:rsid w:val="009930C1"/>
    <w:rsid w:val="00994CE7"/>
    <w:rsid w:val="009957AB"/>
    <w:rsid w:val="00996A28"/>
    <w:rsid w:val="009A0F7D"/>
    <w:rsid w:val="009A10C9"/>
    <w:rsid w:val="009A23AF"/>
    <w:rsid w:val="009A24E8"/>
    <w:rsid w:val="009A2E7D"/>
    <w:rsid w:val="009A3407"/>
    <w:rsid w:val="009A6859"/>
    <w:rsid w:val="009A6873"/>
    <w:rsid w:val="009A70FD"/>
    <w:rsid w:val="009A7821"/>
    <w:rsid w:val="009B07F2"/>
    <w:rsid w:val="009B15F4"/>
    <w:rsid w:val="009B1A4D"/>
    <w:rsid w:val="009B1DA7"/>
    <w:rsid w:val="009B641A"/>
    <w:rsid w:val="009B6B41"/>
    <w:rsid w:val="009C0380"/>
    <w:rsid w:val="009C06A6"/>
    <w:rsid w:val="009C1A9D"/>
    <w:rsid w:val="009C1FB4"/>
    <w:rsid w:val="009C2FFD"/>
    <w:rsid w:val="009C333C"/>
    <w:rsid w:val="009C5A21"/>
    <w:rsid w:val="009C6B33"/>
    <w:rsid w:val="009C6C37"/>
    <w:rsid w:val="009D3299"/>
    <w:rsid w:val="009D543D"/>
    <w:rsid w:val="009E109E"/>
    <w:rsid w:val="009E36DF"/>
    <w:rsid w:val="009E44F1"/>
    <w:rsid w:val="009E49DA"/>
    <w:rsid w:val="009E6EB9"/>
    <w:rsid w:val="009F0EAA"/>
    <w:rsid w:val="009F20E6"/>
    <w:rsid w:val="009F370F"/>
    <w:rsid w:val="009F5118"/>
    <w:rsid w:val="009F5CF3"/>
    <w:rsid w:val="00A00B07"/>
    <w:rsid w:val="00A02FF5"/>
    <w:rsid w:val="00A034B8"/>
    <w:rsid w:val="00A04D57"/>
    <w:rsid w:val="00A07003"/>
    <w:rsid w:val="00A125B8"/>
    <w:rsid w:val="00A131D6"/>
    <w:rsid w:val="00A1366C"/>
    <w:rsid w:val="00A153D1"/>
    <w:rsid w:val="00A15A5C"/>
    <w:rsid w:val="00A15E92"/>
    <w:rsid w:val="00A1621E"/>
    <w:rsid w:val="00A167D0"/>
    <w:rsid w:val="00A16821"/>
    <w:rsid w:val="00A16F03"/>
    <w:rsid w:val="00A173F2"/>
    <w:rsid w:val="00A177E9"/>
    <w:rsid w:val="00A229D4"/>
    <w:rsid w:val="00A22A0D"/>
    <w:rsid w:val="00A23721"/>
    <w:rsid w:val="00A24195"/>
    <w:rsid w:val="00A241A3"/>
    <w:rsid w:val="00A32530"/>
    <w:rsid w:val="00A33E77"/>
    <w:rsid w:val="00A34E03"/>
    <w:rsid w:val="00A4255D"/>
    <w:rsid w:val="00A43A5B"/>
    <w:rsid w:val="00A43EB1"/>
    <w:rsid w:val="00A474D6"/>
    <w:rsid w:val="00A47818"/>
    <w:rsid w:val="00A507F6"/>
    <w:rsid w:val="00A50C59"/>
    <w:rsid w:val="00A50E09"/>
    <w:rsid w:val="00A532FA"/>
    <w:rsid w:val="00A600E8"/>
    <w:rsid w:val="00A60E77"/>
    <w:rsid w:val="00A61B24"/>
    <w:rsid w:val="00A61D38"/>
    <w:rsid w:val="00A6251A"/>
    <w:rsid w:val="00A64BC4"/>
    <w:rsid w:val="00A6526C"/>
    <w:rsid w:val="00A6575E"/>
    <w:rsid w:val="00A710F5"/>
    <w:rsid w:val="00A719A7"/>
    <w:rsid w:val="00A73907"/>
    <w:rsid w:val="00A75D54"/>
    <w:rsid w:val="00A7714E"/>
    <w:rsid w:val="00A77644"/>
    <w:rsid w:val="00A776E8"/>
    <w:rsid w:val="00A777EC"/>
    <w:rsid w:val="00A779E1"/>
    <w:rsid w:val="00A82C56"/>
    <w:rsid w:val="00A83709"/>
    <w:rsid w:val="00A83B8B"/>
    <w:rsid w:val="00A83E2A"/>
    <w:rsid w:val="00A84504"/>
    <w:rsid w:val="00A8781F"/>
    <w:rsid w:val="00A93B33"/>
    <w:rsid w:val="00AA05C1"/>
    <w:rsid w:val="00AA17AD"/>
    <w:rsid w:val="00AA2126"/>
    <w:rsid w:val="00AA24E0"/>
    <w:rsid w:val="00AA314F"/>
    <w:rsid w:val="00AA35F6"/>
    <w:rsid w:val="00AA40E1"/>
    <w:rsid w:val="00AA4598"/>
    <w:rsid w:val="00AA62C1"/>
    <w:rsid w:val="00AB1384"/>
    <w:rsid w:val="00AB204F"/>
    <w:rsid w:val="00AB330E"/>
    <w:rsid w:val="00AB4C42"/>
    <w:rsid w:val="00AB7C0D"/>
    <w:rsid w:val="00AC0B16"/>
    <w:rsid w:val="00AC1041"/>
    <w:rsid w:val="00AC12B0"/>
    <w:rsid w:val="00AC558D"/>
    <w:rsid w:val="00AC6F4D"/>
    <w:rsid w:val="00AC7199"/>
    <w:rsid w:val="00AC75A2"/>
    <w:rsid w:val="00AD20BF"/>
    <w:rsid w:val="00AD500A"/>
    <w:rsid w:val="00AD5DDC"/>
    <w:rsid w:val="00AD717C"/>
    <w:rsid w:val="00AD786E"/>
    <w:rsid w:val="00AE0B51"/>
    <w:rsid w:val="00AE2200"/>
    <w:rsid w:val="00AE2630"/>
    <w:rsid w:val="00AE452B"/>
    <w:rsid w:val="00AE4FB6"/>
    <w:rsid w:val="00AE63A4"/>
    <w:rsid w:val="00AE6AD2"/>
    <w:rsid w:val="00AF35C1"/>
    <w:rsid w:val="00B0002A"/>
    <w:rsid w:val="00B01065"/>
    <w:rsid w:val="00B01798"/>
    <w:rsid w:val="00B03725"/>
    <w:rsid w:val="00B044E8"/>
    <w:rsid w:val="00B10859"/>
    <w:rsid w:val="00B163CF"/>
    <w:rsid w:val="00B16B6E"/>
    <w:rsid w:val="00B21BF2"/>
    <w:rsid w:val="00B257B5"/>
    <w:rsid w:val="00B26084"/>
    <w:rsid w:val="00B305AB"/>
    <w:rsid w:val="00B32EB1"/>
    <w:rsid w:val="00B33879"/>
    <w:rsid w:val="00B35A35"/>
    <w:rsid w:val="00B36090"/>
    <w:rsid w:val="00B3618D"/>
    <w:rsid w:val="00B3664B"/>
    <w:rsid w:val="00B367C1"/>
    <w:rsid w:val="00B401F6"/>
    <w:rsid w:val="00B411F2"/>
    <w:rsid w:val="00B41C9A"/>
    <w:rsid w:val="00B45AAF"/>
    <w:rsid w:val="00B4676E"/>
    <w:rsid w:val="00B47CAB"/>
    <w:rsid w:val="00B53FE3"/>
    <w:rsid w:val="00B54227"/>
    <w:rsid w:val="00B5437F"/>
    <w:rsid w:val="00B54C57"/>
    <w:rsid w:val="00B55454"/>
    <w:rsid w:val="00B55CE4"/>
    <w:rsid w:val="00B57E57"/>
    <w:rsid w:val="00B615FF"/>
    <w:rsid w:val="00B62C6F"/>
    <w:rsid w:val="00B64E40"/>
    <w:rsid w:val="00B707CF"/>
    <w:rsid w:val="00B70AAB"/>
    <w:rsid w:val="00B73058"/>
    <w:rsid w:val="00B732BA"/>
    <w:rsid w:val="00B74571"/>
    <w:rsid w:val="00B745FE"/>
    <w:rsid w:val="00B75BE3"/>
    <w:rsid w:val="00B77CF6"/>
    <w:rsid w:val="00B81865"/>
    <w:rsid w:val="00B83139"/>
    <w:rsid w:val="00B832DE"/>
    <w:rsid w:val="00B84E77"/>
    <w:rsid w:val="00B85668"/>
    <w:rsid w:val="00B90E5D"/>
    <w:rsid w:val="00B90F09"/>
    <w:rsid w:val="00B9439D"/>
    <w:rsid w:val="00B97866"/>
    <w:rsid w:val="00BA185F"/>
    <w:rsid w:val="00BA5FBB"/>
    <w:rsid w:val="00BA612D"/>
    <w:rsid w:val="00BA7430"/>
    <w:rsid w:val="00BB185E"/>
    <w:rsid w:val="00BB30D2"/>
    <w:rsid w:val="00BB3D7B"/>
    <w:rsid w:val="00BB6122"/>
    <w:rsid w:val="00BB79A6"/>
    <w:rsid w:val="00BC1043"/>
    <w:rsid w:val="00BC1390"/>
    <w:rsid w:val="00BC2759"/>
    <w:rsid w:val="00BC35B1"/>
    <w:rsid w:val="00BC6B2B"/>
    <w:rsid w:val="00BC7B44"/>
    <w:rsid w:val="00BC7C19"/>
    <w:rsid w:val="00BD0D20"/>
    <w:rsid w:val="00BD11B7"/>
    <w:rsid w:val="00BD2783"/>
    <w:rsid w:val="00BD3B47"/>
    <w:rsid w:val="00BD5755"/>
    <w:rsid w:val="00BD58C3"/>
    <w:rsid w:val="00BD5E50"/>
    <w:rsid w:val="00BE0340"/>
    <w:rsid w:val="00BE1CFD"/>
    <w:rsid w:val="00BE1E4C"/>
    <w:rsid w:val="00BE21CD"/>
    <w:rsid w:val="00BE26DC"/>
    <w:rsid w:val="00BE410B"/>
    <w:rsid w:val="00BE6CCD"/>
    <w:rsid w:val="00BE7A4D"/>
    <w:rsid w:val="00BF01F2"/>
    <w:rsid w:val="00BF40AD"/>
    <w:rsid w:val="00BF61EE"/>
    <w:rsid w:val="00BF62EC"/>
    <w:rsid w:val="00C016B5"/>
    <w:rsid w:val="00C01C74"/>
    <w:rsid w:val="00C03302"/>
    <w:rsid w:val="00C040C4"/>
    <w:rsid w:val="00C04F9F"/>
    <w:rsid w:val="00C05898"/>
    <w:rsid w:val="00C11D92"/>
    <w:rsid w:val="00C12BDB"/>
    <w:rsid w:val="00C14A9E"/>
    <w:rsid w:val="00C14D24"/>
    <w:rsid w:val="00C160EC"/>
    <w:rsid w:val="00C2076C"/>
    <w:rsid w:val="00C2103B"/>
    <w:rsid w:val="00C244C9"/>
    <w:rsid w:val="00C24A92"/>
    <w:rsid w:val="00C24D56"/>
    <w:rsid w:val="00C24F1C"/>
    <w:rsid w:val="00C25621"/>
    <w:rsid w:val="00C272DB"/>
    <w:rsid w:val="00C30B75"/>
    <w:rsid w:val="00C3250C"/>
    <w:rsid w:val="00C33AF1"/>
    <w:rsid w:val="00C34682"/>
    <w:rsid w:val="00C4055D"/>
    <w:rsid w:val="00C40D91"/>
    <w:rsid w:val="00C41875"/>
    <w:rsid w:val="00C4222E"/>
    <w:rsid w:val="00C422AD"/>
    <w:rsid w:val="00C42676"/>
    <w:rsid w:val="00C443A9"/>
    <w:rsid w:val="00C4500C"/>
    <w:rsid w:val="00C452D6"/>
    <w:rsid w:val="00C461E6"/>
    <w:rsid w:val="00C46772"/>
    <w:rsid w:val="00C4769E"/>
    <w:rsid w:val="00C47D59"/>
    <w:rsid w:val="00C50D76"/>
    <w:rsid w:val="00C51D7A"/>
    <w:rsid w:val="00C53392"/>
    <w:rsid w:val="00C5473F"/>
    <w:rsid w:val="00C5559C"/>
    <w:rsid w:val="00C55DA4"/>
    <w:rsid w:val="00C56186"/>
    <w:rsid w:val="00C56EEA"/>
    <w:rsid w:val="00C57454"/>
    <w:rsid w:val="00C629F2"/>
    <w:rsid w:val="00C62A37"/>
    <w:rsid w:val="00C66F43"/>
    <w:rsid w:val="00C709D5"/>
    <w:rsid w:val="00C72A1C"/>
    <w:rsid w:val="00C72CD3"/>
    <w:rsid w:val="00C73A8F"/>
    <w:rsid w:val="00C73F7A"/>
    <w:rsid w:val="00C744B0"/>
    <w:rsid w:val="00C77805"/>
    <w:rsid w:val="00C81A89"/>
    <w:rsid w:val="00C83C50"/>
    <w:rsid w:val="00C840AE"/>
    <w:rsid w:val="00C90283"/>
    <w:rsid w:val="00C90A4D"/>
    <w:rsid w:val="00C91B6C"/>
    <w:rsid w:val="00C92EED"/>
    <w:rsid w:val="00C931B9"/>
    <w:rsid w:val="00C95C10"/>
    <w:rsid w:val="00C97722"/>
    <w:rsid w:val="00C97D41"/>
    <w:rsid w:val="00CA0903"/>
    <w:rsid w:val="00CA0F7B"/>
    <w:rsid w:val="00CA14C1"/>
    <w:rsid w:val="00CA2E4B"/>
    <w:rsid w:val="00CA3D0C"/>
    <w:rsid w:val="00CA6EE6"/>
    <w:rsid w:val="00CB0AC7"/>
    <w:rsid w:val="00CB5CA6"/>
    <w:rsid w:val="00CB5F40"/>
    <w:rsid w:val="00CB6D6F"/>
    <w:rsid w:val="00CB7C0A"/>
    <w:rsid w:val="00CC04C4"/>
    <w:rsid w:val="00CC0F8D"/>
    <w:rsid w:val="00CD0413"/>
    <w:rsid w:val="00CD173E"/>
    <w:rsid w:val="00CD1930"/>
    <w:rsid w:val="00CD1BC0"/>
    <w:rsid w:val="00CD3189"/>
    <w:rsid w:val="00CD3292"/>
    <w:rsid w:val="00CD541E"/>
    <w:rsid w:val="00CE012F"/>
    <w:rsid w:val="00CE4D84"/>
    <w:rsid w:val="00CE5116"/>
    <w:rsid w:val="00CE51F7"/>
    <w:rsid w:val="00CF12AC"/>
    <w:rsid w:val="00CF55E4"/>
    <w:rsid w:val="00D01951"/>
    <w:rsid w:val="00D02A30"/>
    <w:rsid w:val="00D030FE"/>
    <w:rsid w:val="00D04B45"/>
    <w:rsid w:val="00D05C7C"/>
    <w:rsid w:val="00D0736C"/>
    <w:rsid w:val="00D10863"/>
    <w:rsid w:val="00D1332A"/>
    <w:rsid w:val="00D14821"/>
    <w:rsid w:val="00D17100"/>
    <w:rsid w:val="00D21500"/>
    <w:rsid w:val="00D229AA"/>
    <w:rsid w:val="00D2328A"/>
    <w:rsid w:val="00D23D7B"/>
    <w:rsid w:val="00D257AA"/>
    <w:rsid w:val="00D26D98"/>
    <w:rsid w:val="00D27237"/>
    <w:rsid w:val="00D27E3D"/>
    <w:rsid w:val="00D35DC9"/>
    <w:rsid w:val="00D3725D"/>
    <w:rsid w:val="00D408B8"/>
    <w:rsid w:val="00D43F6E"/>
    <w:rsid w:val="00D441AB"/>
    <w:rsid w:val="00D4469C"/>
    <w:rsid w:val="00D4501F"/>
    <w:rsid w:val="00D51860"/>
    <w:rsid w:val="00D51ACD"/>
    <w:rsid w:val="00D5222F"/>
    <w:rsid w:val="00D54327"/>
    <w:rsid w:val="00D54A60"/>
    <w:rsid w:val="00D557AF"/>
    <w:rsid w:val="00D62F5E"/>
    <w:rsid w:val="00D6488C"/>
    <w:rsid w:val="00D6583E"/>
    <w:rsid w:val="00D671CD"/>
    <w:rsid w:val="00D673A7"/>
    <w:rsid w:val="00D677D9"/>
    <w:rsid w:val="00D718AE"/>
    <w:rsid w:val="00D725AE"/>
    <w:rsid w:val="00D76097"/>
    <w:rsid w:val="00D7665E"/>
    <w:rsid w:val="00D77791"/>
    <w:rsid w:val="00D814AA"/>
    <w:rsid w:val="00D84905"/>
    <w:rsid w:val="00D84E25"/>
    <w:rsid w:val="00D867C2"/>
    <w:rsid w:val="00D912AF"/>
    <w:rsid w:val="00D93DFD"/>
    <w:rsid w:val="00D95F06"/>
    <w:rsid w:val="00D96C62"/>
    <w:rsid w:val="00D9726B"/>
    <w:rsid w:val="00DA1976"/>
    <w:rsid w:val="00DA3B6F"/>
    <w:rsid w:val="00DA5A72"/>
    <w:rsid w:val="00DB24E5"/>
    <w:rsid w:val="00DB38E1"/>
    <w:rsid w:val="00DB3BE8"/>
    <w:rsid w:val="00DB3C3B"/>
    <w:rsid w:val="00DB7110"/>
    <w:rsid w:val="00DC0245"/>
    <w:rsid w:val="00DC1723"/>
    <w:rsid w:val="00DC1964"/>
    <w:rsid w:val="00DC3FD9"/>
    <w:rsid w:val="00DC4AF2"/>
    <w:rsid w:val="00DC4B70"/>
    <w:rsid w:val="00DC52A3"/>
    <w:rsid w:val="00DC5CB8"/>
    <w:rsid w:val="00DC7095"/>
    <w:rsid w:val="00DD0332"/>
    <w:rsid w:val="00DD0CB2"/>
    <w:rsid w:val="00DD10F1"/>
    <w:rsid w:val="00DD1353"/>
    <w:rsid w:val="00DD2963"/>
    <w:rsid w:val="00DD6CDE"/>
    <w:rsid w:val="00DD7BDD"/>
    <w:rsid w:val="00DE0282"/>
    <w:rsid w:val="00DE0E66"/>
    <w:rsid w:val="00DE10CF"/>
    <w:rsid w:val="00DE1AC6"/>
    <w:rsid w:val="00DE1F84"/>
    <w:rsid w:val="00DE3227"/>
    <w:rsid w:val="00DE4C99"/>
    <w:rsid w:val="00DE4DE0"/>
    <w:rsid w:val="00DE52D2"/>
    <w:rsid w:val="00DE5CD6"/>
    <w:rsid w:val="00DF20C4"/>
    <w:rsid w:val="00DF538F"/>
    <w:rsid w:val="00DF6C88"/>
    <w:rsid w:val="00DF6D56"/>
    <w:rsid w:val="00DF75D1"/>
    <w:rsid w:val="00DF7AAD"/>
    <w:rsid w:val="00E006FB"/>
    <w:rsid w:val="00E00B49"/>
    <w:rsid w:val="00E00D94"/>
    <w:rsid w:val="00E01174"/>
    <w:rsid w:val="00E0144D"/>
    <w:rsid w:val="00E020E6"/>
    <w:rsid w:val="00E02C05"/>
    <w:rsid w:val="00E050A5"/>
    <w:rsid w:val="00E063E9"/>
    <w:rsid w:val="00E0769D"/>
    <w:rsid w:val="00E12C61"/>
    <w:rsid w:val="00E15C96"/>
    <w:rsid w:val="00E20AE0"/>
    <w:rsid w:val="00E21203"/>
    <w:rsid w:val="00E21ACD"/>
    <w:rsid w:val="00E22057"/>
    <w:rsid w:val="00E25961"/>
    <w:rsid w:val="00E26B25"/>
    <w:rsid w:val="00E26D88"/>
    <w:rsid w:val="00E277AA"/>
    <w:rsid w:val="00E3138C"/>
    <w:rsid w:val="00E34F09"/>
    <w:rsid w:val="00E3665E"/>
    <w:rsid w:val="00E42C60"/>
    <w:rsid w:val="00E460CB"/>
    <w:rsid w:val="00E464C2"/>
    <w:rsid w:val="00E543C2"/>
    <w:rsid w:val="00E56620"/>
    <w:rsid w:val="00E57FD3"/>
    <w:rsid w:val="00E6334E"/>
    <w:rsid w:val="00E67A1D"/>
    <w:rsid w:val="00E67FAC"/>
    <w:rsid w:val="00E67FBE"/>
    <w:rsid w:val="00E70B8A"/>
    <w:rsid w:val="00E73855"/>
    <w:rsid w:val="00E73AE1"/>
    <w:rsid w:val="00E751C3"/>
    <w:rsid w:val="00E75958"/>
    <w:rsid w:val="00E77B44"/>
    <w:rsid w:val="00E80D57"/>
    <w:rsid w:val="00E81174"/>
    <w:rsid w:val="00E8194B"/>
    <w:rsid w:val="00E84CBD"/>
    <w:rsid w:val="00E854F7"/>
    <w:rsid w:val="00E86898"/>
    <w:rsid w:val="00E86C86"/>
    <w:rsid w:val="00E91BB1"/>
    <w:rsid w:val="00E9312D"/>
    <w:rsid w:val="00E93EB0"/>
    <w:rsid w:val="00E948F3"/>
    <w:rsid w:val="00E951B7"/>
    <w:rsid w:val="00EA2E76"/>
    <w:rsid w:val="00EA409B"/>
    <w:rsid w:val="00EA67F6"/>
    <w:rsid w:val="00EA6924"/>
    <w:rsid w:val="00EA74A0"/>
    <w:rsid w:val="00EB02E8"/>
    <w:rsid w:val="00EB0ABF"/>
    <w:rsid w:val="00EB0D05"/>
    <w:rsid w:val="00EB2CFB"/>
    <w:rsid w:val="00EB42AE"/>
    <w:rsid w:val="00EB57AA"/>
    <w:rsid w:val="00EC0045"/>
    <w:rsid w:val="00EC5804"/>
    <w:rsid w:val="00EC7CB1"/>
    <w:rsid w:val="00ED1B3E"/>
    <w:rsid w:val="00ED4F3A"/>
    <w:rsid w:val="00EE55EF"/>
    <w:rsid w:val="00EE585D"/>
    <w:rsid w:val="00EE608D"/>
    <w:rsid w:val="00EE66A6"/>
    <w:rsid w:val="00EE6878"/>
    <w:rsid w:val="00EF2132"/>
    <w:rsid w:val="00EF27CB"/>
    <w:rsid w:val="00EF4104"/>
    <w:rsid w:val="00EF6590"/>
    <w:rsid w:val="00EF7216"/>
    <w:rsid w:val="00F00584"/>
    <w:rsid w:val="00F00B20"/>
    <w:rsid w:val="00F01D2F"/>
    <w:rsid w:val="00F056EB"/>
    <w:rsid w:val="00F11BAA"/>
    <w:rsid w:val="00F11DBD"/>
    <w:rsid w:val="00F13E9F"/>
    <w:rsid w:val="00F16D3A"/>
    <w:rsid w:val="00F21CE4"/>
    <w:rsid w:val="00F21E7E"/>
    <w:rsid w:val="00F22963"/>
    <w:rsid w:val="00F23865"/>
    <w:rsid w:val="00F23873"/>
    <w:rsid w:val="00F23B4A"/>
    <w:rsid w:val="00F2447E"/>
    <w:rsid w:val="00F26108"/>
    <w:rsid w:val="00F27730"/>
    <w:rsid w:val="00F33257"/>
    <w:rsid w:val="00F3717D"/>
    <w:rsid w:val="00F41537"/>
    <w:rsid w:val="00F42851"/>
    <w:rsid w:val="00F436D9"/>
    <w:rsid w:val="00F4541C"/>
    <w:rsid w:val="00F475C9"/>
    <w:rsid w:val="00F47A23"/>
    <w:rsid w:val="00F50062"/>
    <w:rsid w:val="00F502DD"/>
    <w:rsid w:val="00F53CCB"/>
    <w:rsid w:val="00F5532E"/>
    <w:rsid w:val="00F555F8"/>
    <w:rsid w:val="00F60ADE"/>
    <w:rsid w:val="00F60DE7"/>
    <w:rsid w:val="00F642FA"/>
    <w:rsid w:val="00F64EA7"/>
    <w:rsid w:val="00F67575"/>
    <w:rsid w:val="00F7014D"/>
    <w:rsid w:val="00F7160C"/>
    <w:rsid w:val="00F72F48"/>
    <w:rsid w:val="00F7421F"/>
    <w:rsid w:val="00F752FC"/>
    <w:rsid w:val="00F7599B"/>
    <w:rsid w:val="00F77CDD"/>
    <w:rsid w:val="00F868D2"/>
    <w:rsid w:val="00F868FD"/>
    <w:rsid w:val="00F8798A"/>
    <w:rsid w:val="00F908EA"/>
    <w:rsid w:val="00F921CF"/>
    <w:rsid w:val="00F92D4D"/>
    <w:rsid w:val="00F93C31"/>
    <w:rsid w:val="00F93E25"/>
    <w:rsid w:val="00F9558A"/>
    <w:rsid w:val="00F96590"/>
    <w:rsid w:val="00F96CDB"/>
    <w:rsid w:val="00FA408A"/>
    <w:rsid w:val="00FA62DA"/>
    <w:rsid w:val="00FA7EC2"/>
    <w:rsid w:val="00FB0F74"/>
    <w:rsid w:val="00FB1B18"/>
    <w:rsid w:val="00FB55A8"/>
    <w:rsid w:val="00FB5AC0"/>
    <w:rsid w:val="00FB7284"/>
    <w:rsid w:val="00FC1104"/>
    <w:rsid w:val="00FC4322"/>
    <w:rsid w:val="00FC5B7A"/>
    <w:rsid w:val="00FC5EE9"/>
    <w:rsid w:val="00FC63B6"/>
    <w:rsid w:val="00FC7ADF"/>
    <w:rsid w:val="00FD1A2E"/>
    <w:rsid w:val="00FD28D3"/>
    <w:rsid w:val="00FD57BD"/>
    <w:rsid w:val="00FD5C9D"/>
    <w:rsid w:val="00FD7075"/>
    <w:rsid w:val="00FE0362"/>
    <w:rsid w:val="00FE3584"/>
    <w:rsid w:val="00FE501D"/>
    <w:rsid w:val="00FE63FC"/>
    <w:rsid w:val="00FE6B80"/>
    <w:rsid w:val="00FF05C7"/>
    <w:rsid w:val="00FF16EB"/>
    <w:rsid w:val="00FF404A"/>
    <w:rsid w:val="00FF4267"/>
    <w:rsid w:val="00FF75FD"/>
    <w:rsid w:val="012B6F85"/>
    <w:rsid w:val="02C73FE6"/>
    <w:rsid w:val="033A3B0E"/>
    <w:rsid w:val="0399ECF6"/>
    <w:rsid w:val="0406DC9F"/>
    <w:rsid w:val="05B62B13"/>
    <w:rsid w:val="05B9C9FA"/>
    <w:rsid w:val="05E15BC1"/>
    <w:rsid w:val="085FC447"/>
    <w:rsid w:val="0890DB79"/>
    <w:rsid w:val="0A454555"/>
    <w:rsid w:val="0BA17B9C"/>
    <w:rsid w:val="0BB5F071"/>
    <w:rsid w:val="0CC8AD8E"/>
    <w:rsid w:val="0CD0705E"/>
    <w:rsid w:val="0CD5884E"/>
    <w:rsid w:val="0D0A1EC7"/>
    <w:rsid w:val="0D7CE617"/>
    <w:rsid w:val="0D90EE0D"/>
    <w:rsid w:val="0EC6B0C2"/>
    <w:rsid w:val="0F2CBE6E"/>
    <w:rsid w:val="0F2E0425"/>
    <w:rsid w:val="0FCF0F72"/>
    <w:rsid w:val="11C9D1E3"/>
    <w:rsid w:val="130A7575"/>
    <w:rsid w:val="1324CDAF"/>
    <w:rsid w:val="13758C38"/>
    <w:rsid w:val="143AC16A"/>
    <w:rsid w:val="145C7FDF"/>
    <w:rsid w:val="14764A4C"/>
    <w:rsid w:val="169673CF"/>
    <w:rsid w:val="16D98B59"/>
    <w:rsid w:val="16F4C90C"/>
    <w:rsid w:val="1766F00F"/>
    <w:rsid w:val="17D32DDB"/>
    <w:rsid w:val="17F9357F"/>
    <w:rsid w:val="184F2834"/>
    <w:rsid w:val="18590636"/>
    <w:rsid w:val="18816267"/>
    <w:rsid w:val="18F79135"/>
    <w:rsid w:val="1A0E216B"/>
    <w:rsid w:val="1A8B96E4"/>
    <w:rsid w:val="1C4A9AB5"/>
    <w:rsid w:val="1DBA0366"/>
    <w:rsid w:val="1E324A50"/>
    <w:rsid w:val="1E9E30CB"/>
    <w:rsid w:val="1F15DC20"/>
    <w:rsid w:val="20B1AC81"/>
    <w:rsid w:val="21B93541"/>
    <w:rsid w:val="21C9C0BA"/>
    <w:rsid w:val="224D7CE2"/>
    <w:rsid w:val="2397719B"/>
    <w:rsid w:val="2428AD72"/>
    <w:rsid w:val="25851DA4"/>
    <w:rsid w:val="258F85C1"/>
    <w:rsid w:val="26CF125D"/>
    <w:rsid w:val="271017D5"/>
    <w:rsid w:val="27B81D88"/>
    <w:rsid w:val="281486BD"/>
    <w:rsid w:val="28BCBE66"/>
    <w:rsid w:val="29F4BD99"/>
    <w:rsid w:val="2A3B356C"/>
    <w:rsid w:val="2BD64A30"/>
    <w:rsid w:val="2E1730A5"/>
    <w:rsid w:val="2E1C554A"/>
    <w:rsid w:val="2E4F9EEC"/>
    <w:rsid w:val="2F12D78D"/>
    <w:rsid w:val="2FC5E182"/>
    <w:rsid w:val="2FE1624B"/>
    <w:rsid w:val="2FFA1C6A"/>
    <w:rsid w:val="30049BEE"/>
    <w:rsid w:val="302D2AA6"/>
    <w:rsid w:val="302F7EC8"/>
    <w:rsid w:val="304FAA62"/>
    <w:rsid w:val="32249970"/>
    <w:rsid w:val="34B4D36E"/>
    <w:rsid w:val="35AE57DD"/>
    <w:rsid w:val="361D3478"/>
    <w:rsid w:val="3675DC04"/>
    <w:rsid w:val="36D33B9F"/>
    <w:rsid w:val="374199A3"/>
    <w:rsid w:val="37FE0916"/>
    <w:rsid w:val="388B2FD4"/>
    <w:rsid w:val="392292C9"/>
    <w:rsid w:val="39F80BF1"/>
    <w:rsid w:val="3A3552E1"/>
    <w:rsid w:val="3ABBAED2"/>
    <w:rsid w:val="3B35A9D8"/>
    <w:rsid w:val="3B93DC52"/>
    <w:rsid w:val="3D2FACB3"/>
    <w:rsid w:val="3EB5E187"/>
    <w:rsid w:val="3F72B24A"/>
    <w:rsid w:val="4026AEA6"/>
    <w:rsid w:val="41040BC3"/>
    <w:rsid w:val="41FF148B"/>
    <w:rsid w:val="42E95B07"/>
    <w:rsid w:val="43C84BBB"/>
    <w:rsid w:val="447B810B"/>
    <w:rsid w:val="4592F14D"/>
    <w:rsid w:val="4687A7B4"/>
    <w:rsid w:val="473BFAC2"/>
    <w:rsid w:val="48F72E60"/>
    <w:rsid w:val="4943106D"/>
    <w:rsid w:val="494F28D2"/>
    <w:rsid w:val="4C1B30CC"/>
    <w:rsid w:val="4C68505B"/>
    <w:rsid w:val="4E8B5BEA"/>
    <w:rsid w:val="4F0486C6"/>
    <w:rsid w:val="4F1FD0A1"/>
    <w:rsid w:val="50E7DFCE"/>
    <w:rsid w:val="5293D6A9"/>
    <w:rsid w:val="53340FCA"/>
    <w:rsid w:val="53EAEC70"/>
    <w:rsid w:val="542D3B00"/>
    <w:rsid w:val="54AC46F3"/>
    <w:rsid w:val="554DA0EC"/>
    <w:rsid w:val="56E8B8B6"/>
    <w:rsid w:val="56EB45A6"/>
    <w:rsid w:val="58C341EC"/>
    <w:rsid w:val="5A628348"/>
    <w:rsid w:val="5A68B2FC"/>
    <w:rsid w:val="5CBEF1FC"/>
    <w:rsid w:val="5EFC6763"/>
    <w:rsid w:val="5F4AB49C"/>
    <w:rsid w:val="6191F0AC"/>
    <w:rsid w:val="620CE726"/>
    <w:rsid w:val="6522A8B7"/>
    <w:rsid w:val="657B42F5"/>
    <w:rsid w:val="66498E48"/>
    <w:rsid w:val="66EAB45E"/>
    <w:rsid w:val="672BDAEE"/>
    <w:rsid w:val="680AFD87"/>
    <w:rsid w:val="684A0AC1"/>
    <w:rsid w:val="6ECE924C"/>
    <w:rsid w:val="6ECEAB64"/>
    <w:rsid w:val="6F718DD3"/>
    <w:rsid w:val="6FE54192"/>
    <w:rsid w:val="71780528"/>
    <w:rsid w:val="71FCE69E"/>
    <w:rsid w:val="72727E20"/>
    <w:rsid w:val="72E54570"/>
    <w:rsid w:val="72F94D66"/>
    <w:rsid w:val="730B4920"/>
    <w:rsid w:val="732BA481"/>
    <w:rsid w:val="76376EA8"/>
    <w:rsid w:val="78173A55"/>
    <w:rsid w:val="78C59649"/>
    <w:rsid w:val="795FDA18"/>
    <w:rsid w:val="7BDA3C4C"/>
    <w:rsid w:val="7DF3CEC2"/>
    <w:rsid w:val="7EB09A31"/>
    <w:rsid w:val="7EBC9C54"/>
    <w:rsid w:val="7F7BA1C5"/>
    <w:rsid w:val="7FD62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E0096"/>
  <w15:chartTrackingRefBased/>
  <w15:docId w15:val="{3BF5E434-AFD8-4456-8A76-96764D9AE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976"/>
    <w:pPr>
      <w:spacing w:after="240" w:line="257" w:lineRule="auto"/>
    </w:pPr>
    <w:rPr>
      <w:rFonts w:ascii="Calibri" w:hAnsi="Calibri" w:cstheme="minorHAnsi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1BF"/>
    <w:pPr>
      <w:keepNext/>
      <w:keepLines/>
      <w:numPr>
        <w:numId w:val="5"/>
      </w:numPr>
      <w:spacing w:before="480" w:after="120"/>
      <w:ind w:left="360"/>
      <w:outlineLvl w:val="0"/>
    </w:pPr>
    <w:rPr>
      <w:rFonts w:eastAsia="Times New Roman" w:cs="Times New Roman"/>
      <w:color w:val="00B18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11BF"/>
    <w:pPr>
      <w:numPr>
        <w:ilvl w:val="1"/>
        <w:numId w:val="5"/>
      </w:numPr>
      <w:spacing w:before="240" w:after="120" w:line="240" w:lineRule="auto"/>
      <w:ind w:left="540" w:hanging="540"/>
      <w:outlineLvl w:val="1"/>
    </w:pPr>
    <w:rPr>
      <w:rFonts w:eastAsiaTheme="majorEastAsia"/>
      <w:color w:val="00B18E"/>
      <w:sz w:val="28"/>
      <w:szCs w:val="48"/>
      <w:lang w:val="en-GB"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rsid w:val="000B562D"/>
    <w:pPr>
      <w:numPr>
        <w:ilvl w:val="2"/>
        <w:numId w:val="5"/>
      </w:numPr>
      <w:spacing w:after="120"/>
      <w:ind w:left="709" w:hanging="709"/>
      <w:outlineLvl w:val="2"/>
    </w:pPr>
    <w:rPr>
      <w:rFonts w:eastAsiaTheme="majorEastAsia"/>
      <w:b/>
      <w:color w:val="00B18E"/>
      <w:sz w:val="24"/>
      <w:szCs w:val="24"/>
      <w:lang w:val="en-GB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711BF"/>
    <w:pPr>
      <w:keepNext/>
      <w:keepLines/>
      <w:numPr>
        <w:ilvl w:val="3"/>
      </w:numPr>
      <w:outlineLvl w:val="3"/>
    </w:pPr>
    <w:rPr>
      <w:rFonts w:asciiTheme="majorHAnsi" w:hAnsiTheme="majorHAnsi" w:cstheme="majorBidi"/>
      <w:i/>
      <w:iCs/>
      <w:sz w:val="23"/>
      <w:szCs w:val="23"/>
    </w:rPr>
  </w:style>
  <w:style w:type="paragraph" w:styleId="Heading5">
    <w:name w:val="heading 5"/>
    <w:aliases w:val="Heading List 1"/>
    <w:basedOn w:val="Normal"/>
    <w:next w:val="Normal"/>
    <w:link w:val="Heading5Char"/>
    <w:uiPriority w:val="9"/>
    <w:unhideWhenUsed/>
    <w:qFormat/>
    <w:rsid w:val="00C56EEA"/>
    <w:pPr>
      <w:keepNext/>
      <w:keepLines/>
      <w:numPr>
        <w:ilvl w:val="4"/>
        <w:numId w:val="18"/>
      </w:numPr>
      <w:spacing w:before="40" w:after="0" w:line="254" w:lineRule="auto"/>
      <w:jc w:val="both"/>
      <w:outlineLvl w:val="4"/>
    </w:pPr>
    <w:rPr>
      <w:rFonts w:eastAsia="Times New Roman" w:cs="Calibri"/>
      <w:b/>
      <w:color w:val="4F504D"/>
      <w:sz w:val="2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56EEA"/>
    <w:pPr>
      <w:keepNext/>
      <w:keepLines/>
      <w:spacing w:before="200" w:after="0" w:line="254" w:lineRule="auto"/>
      <w:jc w:val="both"/>
      <w:outlineLvl w:val="5"/>
    </w:pPr>
    <w:rPr>
      <w:rFonts w:ascii="Times New Roman" w:eastAsia="Times New Roman" w:hAnsi="Times New Roman" w:cs="Times New Roman"/>
      <w:i/>
      <w:iCs/>
      <w:color w:val="1F376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6EEA"/>
    <w:pPr>
      <w:keepNext/>
      <w:keepLines/>
      <w:spacing w:before="200" w:after="0" w:line="254" w:lineRule="auto"/>
      <w:jc w:val="both"/>
      <w:outlineLvl w:val="6"/>
    </w:pPr>
    <w:rPr>
      <w:rFonts w:ascii="Times New Roman" w:eastAsia="Times New Roman" w:hAnsi="Times New Roman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6EEA"/>
    <w:pPr>
      <w:keepNext/>
      <w:keepLines/>
      <w:spacing w:before="200" w:after="0" w:line="254" w:lineRule="auto"/>
      <w:jc w:val="both"/>
      <w:outlineLvl w:val="7"/>
    </w:pPr>
    <w:rPr>
      <w:rFonts w:ascii="Times New Roman" w:eastAsia="Times New Roman" w:hAnsi="Times New Roman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6EEA"/>
    <w:pPr>
      <w:keepNext/>
      <w:keepLines/>
      <w:spacing w:before="200" w:after="0" w:line="254" w:lineRule="auto"/>
      <w:jc w:val="both"/>
      <w:outlineLvl w:val="8"/>
    </w:pPr>
    <w:rPr>
      <w:rFonts w:ascii="Times New Roman" w:eastAsia="Times New Roman" w:hAnsi="Times New Roman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711BF"/>
    <w:pPr>
      <w:numPr>
        <w:numId w:val="41"/>
      </w:numPr>
      <w:contextualSpacing/>
    </w:pPr>
  </w:style>
  <w:style w:type="table" w:styleId="TableGrid">
    <w:name w:val="Table Grid"/>
    <w:basedOn w:val="TableNormal"/>
    <w:uiPriority w:val="39"/>
    <w:rsid w:val="00220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7D3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3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34B4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4B4"/>
    <w:rPr>
      <w:b/>
      <w:bCs/>
      <w:sz w:val="20"/>
      <w:szCs w:val="20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711BF"/>
    <w:rPr>
      <w:rFonts w:ascii="Calibri" w:eastAsia="Times New Roman" w:hAnsi="Calibri" w:cs="Times New Roman"/>
      <w:color w:val="00B18E"/>
      <w:sz w:val="36"/>
      <w:szCs w:val="36"/>
      <w:lang w:val="en-US"/>
    </w:rPr>
  </w:style>
  <w:style w:type="paragraph" w:styleId="Revision">
    <w:name w:val="Revision"/>
    <w:hidden/>
    <w:uiPriority w:val="99"/>
    <w:semiHidden/>
    <w:rsid w:val="00A131D6"/>
    <w:pPr>
      <w:spacing w:after="0" w:line="240" w:lineRule="auto"/>
    </w:pPr>
    <w:rPr>
      <w:sz w:val="24"/>
      <w:szCs w:val="24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8710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10AE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8710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10AE"/>
    <w:rPr>
      <w:sz w:val="24"/>
      <w:szCs w:val="24"/>
      <w:lang w:val="en-CA"/>
    </w:rPr>
  </w:style>
  <w:style w:type="paragraph" w:customStyle="1" w:styleId="msoorganizationname">
    <w:name w:val="msoorganizationname"/>
    <w:rsid w:val="008710AE"/>
    <w:pPr>
      <w:spacing w:after="0" w:line="240" w:lineRule="auto"/>
    </w:pPr>
    <w:rPr>
      <w:rFonts w:ascii="Georgia" w:eastAsia="SimSun" w:hAnsi="Georgia" w:cs="Times New Roman"/>
      <w:i/>
      <w:iCs/>
      <w:color w:val="000000"/>
      <w:spacing w:val="40"/>
      <w:kern w:val="28"/>
      <w:sz w:val="25"/>
      <w:szCs w:val="24"/>
      <w:lang w:val="en-US" w:eastAsia="zh-CN"/>
    </w:rPr>
  </w:style>
  <w:style w:type="paragraph" w:customStyle="1" w:styleId="Header2">
    <w:name w:val="Header 2"/>
    <w:basedOn w:val="Normal"/>
    <w:link w:val="Header2Char"/>
    <w:qFormat/>
    <w:rsid w:val="008710AE"/>
    <w:pPr>
      <w:spacing w:before="120"/>
    </w:pPr>
    <w:rPr>
      <w:rFonts w:cs="Calibri"/>
      <w:noProof/>
      <w:color w:val="FBFAF9"/>
      <w:sz w:val="26"/>
      <w:szCs w:val="26"/>
    </w:rPr>
  </w:style>
  <w:style w:type="character" w:customStyle="1" w:styleId="Header2Char">
    <w:name w:val="Header 2 Char"/>
    <w:basedOn w:val="DefaultParagraphFont"/>
    <w:link w:val="Header2"/>
    <w:rsid w:val="008710AE"/>
    <w:rPr>
      <w:rFonts w:ascii="Calibri" w:hAnsi="Calibri" w:cs="Calibri"/>
      <w:noProof/>
      <w:color w:val="FBFAF9"/>
      <w:sz w:val="26"/>
      <w:szCs w:val="26"/>
      <w:lang w:val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8711BF"/>
    <w:pPr>
      <w:spacing w:before="480"/>
    </w:pPr>
    <w:rPr>
      <w:rFonts w:eastAsia="Times New Roman"/>
      <w:bCs/>
      <w:color w:val="00B18E"/>
      <w:sz w:val="44"/>
      <w:szCs w:val="44"/>
    </w:rPr>
  </w:style>
  <w:style w:type="paragraph" w:customStyle="1" w:styleId="CoverTitle">
    <w:name w:val="Cover Title"/>
    <w:basedOn w:val="CoverTitle2"/>
    <w:link w:val="CoverTitleChar"/>
    <w:qFormat/>
    <w:rsid w:val="008711BF"/>
    <w:pPr>
      <w:spacing w:after="0"/>
    </w:pPr>
    <w:rPr>
      <w:sz w:val="24"/>
      <w:szCs w:val="24"/>
    </w:rPr>
  </w:style>
  <w:style w:type="character" w:customStyle="1" w:styleId="CoverTitle2Char">
    <w:name w:val="Cover Title 2 Char"/>
    <w:basedOn w:val="DefaultParagraphFont"/>
    <w:link w:val="CoverTitle2"/>
    <w:rsid w:val="008711BF"/>
    <w:rPr>
      <w:rFonts w:ascii="Calibri" w:eastAsia="Times New Roman" w:hAnsi="Calibri" w:cstheme="minorHAnsi"/>
      <w:bCs/>
      <w:color w:val="00B18E"/>
      <w:sz w:val="44"/>
      <w:szCs w:val="44"/>
      <w:lang w:val="en-US"/>
    </w:rPr>
  </w:style>
  <w:style w:type="character" w:customStyle="1" w:styleId="CoverTitleChar">
    <w:name w:val="Cover Title Char"/>
    <w:basedOn w:val="CoverTitle2Char"/>
    <w:link w:val="CoverTitle"/>
    <w:rsid w:val="008711BF"/>
    <w:rPr>
      <w:rFonts w:ascii="Calibri" w:eastAsia="Times New Roman" w:hAnsi="Calibri" w:cstheme="minorHAnsi"/>
      <w:bCs/>
      <w:color w:val="00B18E"/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1976"/>
    <w:rPr>
      <w:rFonts w:ascii="Calibri" w:hAnsi="Calibri" w:cstheme="minorHAnsi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711BF"/>
    <w:rPr>
      <w:rFonts w:ascii="Calibri" w:eastAsiaTheme="majorEastAsia" w:hAnsi="Calibri" w:cstheme="minorHAnsi"/>
      <w:color w:val="00B18E"/>
      <w:sz w:val="28"/>
      <w:szCs w:val="48"/>
    </w:rPr>
  </w:style>
  <w:style w:type="paragraph" w:customStyle="1" w:styleId="Header3">
    <w:name w:val="Header 3"/>
    <w:basedOn w:val="Normal"/>
    <w:link w:val="Header3Char"/>
    <w:qFormat/>
    <w:rsid w:val="0009064B"/>
    <w:pPr>
      <w:tabs>
        <w:tab w:val="left" w:pos="7613"/>
      </w:tabs>
      <w:spacing w:before="600" w:after="600" w:line="240" w:lineRule="auto"/>
      <w:ind w:left="1452"/>
    </w:pPr>
    <w:rPr>
      <w:rFonts w:cs="Calibri"/>
      <w:bCs/>
      <w:noProof/>
      <w:color w:val="FBFAF9"/>
      <w:sz w:val="18"/>
      <w:szCs w:val="18"/>
    </w:rPr>
  </w:style>
  <w:style w:type="character" w:customStyle="1" w:styleId="Header3Char">
    <w:name w:val="Header 3 Char"/>
    <w:basedOn w:val="DefaultParagraphFont"/>
    <w:link w:val="Header3"/>
    <w:rsid w:val="0009064B"/>
    <w:rPr>
      <w:rFonts w:ascii="Calibri" w:hAnsi="Calibri" w:cs="Calibri"/>
      <w:bCs/>
      <w:noProof/>
      <w:color w:val="FBFAF9"/>
      <w:sz w:val="18"/>
      <w:szCs w:val="1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B562D"/>
    <w:rPr>
      <w:rFonts w:ascii="Calibri" w:eastAsiaTheme="majorEastAsia" w:hAnsi="Calibri" w:cstheme="minorHAnsi"/>
      <w:b/>
      <w:color w:val="00B18E"/>
      <w:sz w:val="24"/>
      <w:szCs w:val="24"/>
    </w:rPr>
  </w:style>
  <w:style w:type="paragraph" w:customStyle="1" w:styleId="Footeraddresses">
    <w:name w:val="Footer addresses"/>
    <w:autoRedefine/>
    <w:qFormat/>
    <w:rsid w:val="00F42851"/>
    <w:pPr>
      <w:autoSpaceDE w:val="0"/>
      <w:autoSpaceDN w:val="0"/>
      <w:adjustRightInd w:val="0"/>
      <w:spacing w:after="0" w:line="240" w:lineRule="auto"/>
      <w:jc w:val="right"/>
    </w:pPr>
    <w:rPr>
      <w:rFonts w:cstheme="minorHAnsi"/>
      <w:bCs/>
      <w:noProof/>
      <w:sz w:val="18"/>
      <w:szCs w:val="18"/>
      <w:lang w:val="en-US"/>
    </w:rPr>
  </w:style>
  <w:style w:type="character" w:styleId="Hyperlink">
    <w:name w:val="Hyperlink"/>
    <w:basedOn w:val="Hyperlink2Char"/>
    <w:uiPriority w:val="99"/>
    <w:unhideWhenUsed/>
    <w:rsid w:val="00C5473F"/>
    <w:rPr>
      <w:rFonts w:ascii="Calibri" w:hAnsi="Calibri" w:cstheme="minorHAnsi"/>
      <w:color w:val="03A783"/>
      <w:u w:val="single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F428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49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81B81"/>
    <w:rPr>
      <w:b/>
      <w:bCs/>
    </w:rPr>
  </w:style>
  <w:style w:type="paragraph" w:customStyle="1" w:styleId="Hyperlink2">
    <w:name w:val="Hyperlink 2"/>
    <w:basedOn w:val="Normal"/>
    <w:link w:val="Hyperlink2Char"/>
    <w:qFormat/>
    <w:rsid w:val="008711BF"/>
    <w:rPr>
      <w:color w:val="00B18E"/>
      <w:u w:val="single"/>
    </w:rPr>
  </w:style>
  <w:style w:type="character" w:customStyle="1" w:styleId="Hyperlink2Char">
    <w:name w:val="Hyperlink 2 Char"/>
    <w:basedOn w:val="DefaultParagraphFont"/>
    <w:link w:val="Hyperlink2"/>
    <w:rsid w:val="008711BF"/>
    <w:rPr>
      <w:rFonts w:ascii="Calibri" w:hAnsi="Calibri" w:cstheme="minorHAnsi"/>
      <w:color w:val="00B18E"/>
      <w:u w:val="single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821"/>
    <w:pPr>
      <w:spacing w:after="0" w:line="240" w:lineRule="auto"/>
    </w:pPr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82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rsid w:val="009A78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782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9A7821"/>
    <w:rPr>
      <w:vertAlign w:val="superscript"/>
    </w:rPr>
  </w:style>
  <w:style w:type="paragraph" w:customStyle="1" w:styleId="Tablebodypale">
    <w:name w:val="Table body pale"/>
    <w:basedOn w:val="Normal"/>
    <w:autoRedefine/>
    <w:qFormat/>
    <w:rsid w:val="00A779E1"/>
    <w:pPr>
      <w:spacing w:after="0"/>
    </w:pPr>
  </w:style>
  <w:style w:type="paragraph" w:customStyle="1" w:styleId="Tableheaderswhiteongreen">
    <w:name w:val="Table headers white on green"/>
    <w:link w:val="TableheaderswhiteongreenChar"/>
    <w:autoRedefine/>
    <w:qFormat/>
    <w:rsid w:val="005235D8"/>
    <w:pPr>
      <w:framePr w:hSpace="180" w:wrap="around" w:vAnchor="text" w:hAnchor="margin" w:yAlign="top"/>
      <w:shd w:val="solid" w:color="00B18E" w:fill="00B18E"/>
      <w:spacing w:before="60" w:after="60" w:line="256" w:lineRule="auto"/>
      <w:ind w:left="57" w:right="-34"/>
    </w:pPr>
    <w:rPr>
      <w:rFonts w:eastAsia="Calibri" w:cstheme="minorHAnsi"/>
      <w:b/>
      <w:color w:val="FFFFFF" w:themeColor="background1"/>
    </w:rPr>
  </w:style>
  <w:style w:type="character" w:styleId="BookTitle">
    <w:name w:val="Book Title"/>
    <w:basedOn w:val="DefaultParagraphFont"/>
    <w:uiPriority w:val="33"/>
    <w:qFormat/>
    <w:rsid w:val="004A0FDF"/>
    <w:rPr>
      <w:b/>
      <w:bCs/>
      <w:i/>
      <w:iCs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8711BF"/>
    <w:rPr>
      <w:rFonts w:asciiTheme="majorHAnsi" w:eastAsiaTheme="majorEastAsia" w:hAnsiTheme="majorHAnsi" w:cstheme="majorBidi"/>
      <w:b/>
      <w:i/>
      <w:iCs/>
      <w:color w:val="00B18E"/>
      <w:sz w:val="23"/>
      <w:szCs w:val="23"/>
    </w:rPr>
  </w:style>
  <w:style w:type="numbering" w:customStyle="1" w:styleId="CurrentList1">
    <w:name w:val="Current List1"/>
    <w:uiPriority w:val="99"/>
    <w:rsid w:val="00996A28"/>
    <w:pPr>
      <w:numPr>
        <w:numId w:val="2"/>
      </w:numPr>
    </w:pPr>
  </w:style>
  <w:style w:type="paragraph" w:styleId="NoSpacing">
    <w:name w:val="No Spacing"/>
    <w:uiPriority w:val="1"/>
    <w:qFormat/>
    <w:rsid w:val="005F276B"/>
    <w:pPr>
      <w:spacing w:after="0" w:line="240" w:lineRule="auto"/>
    </w:pPr>
    <w:rPr>
      <w:rFonts w:ascii="Calibri" w:hAnsi="Calibri" w:cstheme="minorHAnsi"/>
      <w:lang w:val="en-US"/>
    </w:rPr>
  </w:style>
  <w:style w:type="character" w:styleId="SubtleEmphasis">
    <w:name w:val="Subtle Emphasis"/>
    <w:basedOn w:val="DefaultParagraphFont"/>
    <w:uiPriority w:val="19"/>
    <w:qFormat/>
    <w:rsid w:val="00460D25"/>
    <w:rPr>
      <w:i/>
      <w:iCs/>
      <w:color w:val="404040" w:themeColor="text1" w:themeTint="BF"/>
    </w:rPr>
  </w:style>
  <w:style w:type="numbering" w:customStyle="1" w:styleId="CurrentList2">
    <w:name w:val="Current List2"/>
    <w:uiPriority w:val="99"/>
    <w:rsid w:val="00BD2783"/>
    <w:pPr>
      <w:numPr>
        <w:numId w:val="3"/>
      </w:numPr>
    </w:pPr>
  </w:style>
  <w:style w:type="numbering" w:customStyle="1" w:styleId="CurrentList3">
    <w:name w:val="Current List3"/>
    <w:uiPriority w:val="99"/>
    <w:rsid w:val="0036613C"/>
    <w:pPr>
      <w:numPr>
        <w:numId w:val="4"/>
      </w:numPr>
    </w:pPr>
  </w:style>
  <w:style w:type="numbering" w:customStyle="1" w:styleId="CurrentList4">
    <w:name w:val="Current List4"/>
    <w:uiPriority w:val="99"/>
    <w:rsid w:val="00567504"/>
    <w:pPr>
      <w:numPr>
        <w:numId w:val="6"/>
      </w:numPr>
    </w:pPr>
  </w:style>
  <w:style w:type="paragraph" w:customStyle="1" w:styleId="Listlevel2">
    <w:name w:val="List level 2"/>
    <w:basedOn w:val="ListParagraph"/>
    <w:qFormat/>
    <w:rsid w:val="008711BF"/>
    <w:pPr>
      <w:numPr>
        <w:numId w:val="8"/>
      </w:numPr>
      <w:spacing w:after="0"/>
    </w:pPr>
  </w:style>
  <w:style w:type="numbering" w:customStyle="1" w:styleId="CurrentList5">
    <w:name w:val="Current List5"/>
    <w:uiPriority w:val="99"/>
    <w:rsid w:val="00201529"/>
    <w:pPr>
      <w:numPr>
        <w:numId w:val="7"/>
      </w:numPr>
    </w:pPr>
  </w:style>
  <w:style w:type="paragraph" w:styleId="NormalWeb">
    <w:name w:val="Normal (Web)"/>
    <w:basedOn w:val="Normal"/>
    <w:uiPriority w:val="99"/>
    <w:semiHidden/>
    <w:unhideWhenUsed/>
    <w:rsid w:val="00BF62EC"/>
    <w:rPr>
      <w:rFonts w:ascii="Times New Roman" w:hAnsi="Times New Roman" w:cs="Times New Roman"/>
      <w:sz w:val="24"/>
      <w:szCs w:val="24"/>
    </w:rPr>
  </w:style>
  <w:style w:type="numbering" w:customStyle="1" w:styleId="CurrentList6">
    <w:name w:val="Current List6"/>
    <w:uiPriority w:val="99"/>
    <w:rsid w:val="00BD58C3"/>
    <w:pPr>
      <w:numPr>
        <w:numId w:val="9"/>
      </w:numPr>
    </w:pPr>
  </w:style>
  <w:style w:type="numbering" w:customStyle="1" w:styleId="ListNumbered">
    <w:name w:val="List Numbered"/>
    <w:basedOn w:val="NoList"/>
    <w:uiPriority w:val="99"/>
    <w:rsid w:val="009121F4"/>
    <w:pPr>
      <w:numPr>
        <w:numId w:val="11"/>
      </w:numPr>
    </w:pPr>
  </w:style>
  <w:style w:type="paragraph" w:customStyle="1" w:styleId="Listnumbers">
    <w:name w:val="List numbers"/>
    <w:basedOn w:val="ListParagraph"/>
    <w:next w:val="Normal"/>
    <w:qFormat/>
    <w:rsid w:val="008711BF"/>
    <w:pPr>
      <w:numPr>
        <w:numId w:val="10"/>
      </w:numPr>
      <w:spacing w:before="120" w:after="0"/>
    </w:pPr>
  </w:style>
  <w:style w:type="numbering" w:customStyle="1" w:styleId="CurrentList7">
    <w:name w:val="Current List7"/>
    <w:uiPriority w:val="99"/>
    <w:rsid w:val="009121F4"/>
    <w:pPr>
      <w:numPr>
        <w:numId w:val="12"/>
      </w:numPr>
    </w:pPr>
  </w:style>
  <w:style w:type="character" w:customStyle="1" w:styleId="Heading5Char">
    <w:name w:val="Heading 5 Char"/>
    <w:aliases w:val="Heading List 1 Char"/>
    <w:basedOn w:val="DefaultParagraphFont"/>
    <w:link w:val="Heading5"/>
    <w:uiPriority w:val="9"/>
    <w:rsid w:val="00C56EEA"/>
    <w:rPr>
      <w:rFonts w:ascii="Calibri" w:eastAsia="Times New Roman" w:hAnsi="Calibri" w:cs="Calibri"/>
      <w:b/>
      <w:color w:val="4F504D"/>
      <w:sz w:val="23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C56EEA"/>
    <w:rPr>
      <w:rFonts w:ascii="Times New Roman" w:eastAsia="Times New Roman" w:hAnsi="Times New Roman" w:cs="Times New Roman"/>
      <w:i/>
      <w:iCs/>
      <w:color w:val="1F3763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6EEA"/>
    <w:rPr>
      <w:rFonts w:ascii="Times New Roman" w:eastAsia="Times New Roman" w:hAnsi="Times New Roman" w:cs="Times New Roman"/>
      <w:i/>
      <w:iCs/>
      <w:color w:val="40404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6EEA"/>
    <w:rPr>
      <w:rFonts w:ascii="Times New Roman" w:eastAsia="Times New Roman" w:hAnsi="Times New Roman" w:cs="Times New Roman"/>
      <w:color w:val="404040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6EEA"/>
    <w:rPr>
      <w:rFonts w:ascii="Times New Roman" w:eastAsia="Times New Roman" w:hAnsi="Times New Roman" w:cs="Times New Roman"/>
      <w:i/>
      <w:iCs/>
      <w:color w:val="404040"/>
      <w:sz w:val="20"/>
      <w:szCs w:val="20"/>
      <w:lang w:val="en-US"/>
    </w:rPr>
  </w:style>
  <w:style w:type="character" w:customStyle="1" w:styleId="TableheaderswhiteongreenChar">
    <w:name w:val="Table headers white on green Char"/>
    <w:link w:val="Tableheaderswhiteongreen"/>
    <w:rsid w:val="005235D8"/>
    <w:rPr>
      <w:rFonts w:eastAsia="Calibri" w:cstheme="minorHAnsi"/>
      <w:b/>
      <w:color w:val="FFFFFF" w:themeColor="background1"/>
      <w:shd w:val="solid" w:color="00B18E" w:fill="00B18E"/>
    </w:rPr>
  </w:style>
  <w:style w:type="character" w:customStyle="1" w:styleId="cf01">
    <w:name w:val="cf01"/>
    <w:rsid w:val="00C56EEA"/>
    <w:rPr>
      <w:rFonts w:ascii="Segoe UI" w:hAnsi="Segoe UI" w:cs="Segoe UI" w:hint="default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8711BF"/>
    <w:pPr>
      <w:numPr>
        <w:numId w:val="0"/>
      </w:numPr>
      <w:spacing w:before="240" w:line="259" w:lineRule="auto"/>
      <w:jc w:val="both"/>
      <w:outlineLvl w:val="9"/>
    </w:pPr>
    <w:rPr>
      <w:bCs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56EEA"/>
    <w:pPr>
      <w:tabs>
        <w:tab w:val="left" w:pos="680"/>
        <w:tab w:val="right" w:pos="9350"/>
      </w:tabs>
      <w:spacing w:before="120" w:after="0" w:line="254" w:lineRule="auto"/>
      <w:jc w:val="both"/>
    </w:pPr>
    <w:rPr>
      <w:rFonts w:eastAsia="Times New Roman" w:cs="Calibri"/>
      <w:b/>
      <w:bCs/>
      <w:iCs/>
      <w:sz w:val="24"/>
      <w:szCs w:val="24"/>
    </w:rPr>
  </w:style>
  <w:style w:type="paragraph" w:styleId="TOC2">
    <w:name w:val="toc 2"/>
    <w:basedOn w:val="TOC1"/>
    <w:next w:val="Normal"/>
    <w:autoRedefine/>
    <w:uiPriority w:val="39"/>
    <w:unhideWhenUsed/>
    <w:qFormat/>
    <w:rsid w:val="00C56EEA"/>
    <w:pPr>
      <w:ind w:left="680"/>
    </w:pPr>
    <w:rPr>
      <w:iCs w:val="0"/>
      <w:color w:val="595959"/>
      <w:sz w:val="22"/>
      <w:szCs w:val="22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C56EEA"/>
    <w:pPr>
      <w:tabs>
        <w:tab w:val="left" w:pos="1361"/>
      </w:tabs>
    </w:pPr>
    <w:rPr>
      <w:b w:val="0"/>
      <w:bCs w:val="0"/>
      <w:color w:val="7F7F7F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56EEA"/>
  </w:style>
  <w:style w:type="numbering" w:customStyle="1" w:styleId="HeadingL1">
    <w:name w:val="Heading L1"/>
    <w:basedOn w:val="NoList"/>
    <w:uiPriority w:val="99"/>
    <w:rsid w:val="00C56EEA"/>
    <w:pPr>
      <w:numPr>
        <w:numId w:val="13"/>
      </w:numPr>
    </w:pPr>
  </w:style>
  <w:style w:type="numbering" w:customStyle="1" w:styleId="HeadingL01">
    <w:name w:val="Heading L01"/>
    <w:basedOn w:val="NoList"/>
    <w:uiPriority w:val="99"/>
    <w:rsid w:val="00C56EEA"/>
    <w:pPr>
      <w:numPr>
        <w:numId w:val="14"/>
      </w:numPr>
    </w:pPr>
  </w:style>
  <w:style w:type="paragraph" w:styleId="BodyText">
    <w:name w:val="Body Text"/>
    <w:basedOn w:val="Normal"/>
    <w:link w:val="BodyTextChar"/>
    <w:uiPriority w:val="1"/>
    <w:unhideWhenUsed/>
    <w:qFormat/>
    <w:rsid w:val="00C56EEA"/>
    <w:pPr>
      <w:spacing w:after="120" w:line="254" w:lineRule="auto"/>
      <w:jc w:val="both"/>
    </w:pPr>
    <w:rPr>
      <w:rFonts w:eastAsia="Times New Roman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C56EEA"/>
    <w:rPr>
      <w:rFonts w:ascii="Calibri" w:eastAsia="Times New Roman" w:hAnsi="Calibri" w:cs="Calibri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711BF"/>
    <w:pPr>
      <w:numPr>
        <w:numId w:val="15"/>
      </w:numPr>
      <w:spacing w:before="480" w:line="240" w:lineRule="auto"/>
      <w:ind w:left="360"/>
      <w:contextualSpacing/>
      <w:jc w:val="both"/>
    </w:pPr>
    <w:rPr>
      <w:rFonts w:eastAsia="Calibri" w:cs="Calibri"/>
      <w:color w:val="00B18E"/>
      <w:kern w:val="28"/>
      <w:sz w:val="36"/>
      <w:szCs w:val="36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8711BF"/>
    <w:rPr>
      <w:rFonts w:ascii="Calibri" w:eastAsia="Calibri" w:hAnsi="Calibri" w:cs="Calibri"/>
      <w:color w:val="00B18E"/>
      <w:kern w:val="28"/>
      <w:sz w:val="36"/>
      <w:szCs w:val="36"/>
      <w:lang w:val="en-US"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6EEA"/>
    <w:pPr>
      <w:numPr>
        <w:ilvl w:val="1"/>
      </w:numPr>
      <w:spacing w:after="160" w:line="254" w:lineRule="auto"/>
      <w:jc w:val="both"/>
    </w:pPr>
    <w:rPr>
      <w:rFonts w:ascii="Times New Roman" w:eastAsia="Times New Roman" w:hAnsi="Times New Roman" w:cs="Times New Roman"/>
      <w:color w:val="5A5A5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6EEA"/>
    <w:rPr>
      <w:rFonts w:ascii="Times New Roman" w:eastAsia="Times New Roman" w:hAnsi="Times New Roman" w:cs="Times New Roman"/>
      <w:color w:val="5A5A5A"/>
      <w:spacing w:val="15"/>
      <w:lang w:val="en-US"/>
    </w:rPr>
  </w:style>
  <w:style w:type="character" w:styleId="Emphasis">
    <w:name w:val="Emphasis"/>
    <w:uiPriority w:val="20"/>
    <w:qFormat/>
    <w:rsid w:val="00C56EEA"/>
    <w:rPr>
      <w:i/>
      <w:iCs/>
    </w:rPr>
  </w:style>
  <w:style w:type="character" w:styleId="IntenseEmphasis">
    <w:name w:val="Intense Emphasis"/>
    <w:uiPriority w:val="21"/>
    <w:qFormat/>
    <w:rsid w:val="00C56EEA"/>
    <w:rPr>
      <w:i/>
      <w:iCs/>
      <w:color w:val="4472C4"/>
    </w:rPr>
  </w:style>
  <w:style w:type="numbering" w:customStyle="1" w:styleId="21">
    <w:name w:val="2.1"/>
    <w:basedOn w:val="NoList"/>
    <w:uiPriority w:val="99"/>
    <w:rsid w:val="00C56EEA"/>
    <w:pPr>
      <w:numPr>
        <w:numId w:val="16"/>
      </w:numPr>
    </w:pPr>
  </w:style>
  <w:style w:type="character" w:styleId="HTMLCode">
    <w:name w:val="HTML Code"/>
    <w:uiPriority w:val="99"/>
    <w:unhideWhenUsed/>
    <w:rsid w:val="00C56EEA"/>
    <w:rPr>
      <w:rFonts w:ascii="Consolas" w:hAnsi="Consolas" w:cs="Consolas"/>
      <w:sz w:val="20"/>
      <w:szCs w:val="20"/>
    </w:rPr>
  </w:style>
  <w:style w:type="paragraph" w:styleId="Index6">
    <w:name w:val="index 6"/>
    <w:basedOn w:val="Normal"/>
    <w:next w:val="Normal"/>
    <w:autoRedefine/>
    <w:uiPriority w:val="99"/>
    <w:unhideWhenUsed/>
    <w:rsid w:val="00C56EEA"/>
    <w:pPr>
      <w:spacing w:after="0" w:line="240" w:lineRule="auto"/>
      <w:ind w:left="1140" w:hanging="190"/>
      <w:jc w:val="both"/>
    </w:pPr>
    <w:rPr>
      <w:rFonts w:eastAsia="Times New Roman" w:cs="Calibri"/>
    </w:rPr>
  </w:style>
  <w:style w:type="paragraph" w:styleId="TableofFigures">
    <w:name w:val="table of figures"/>
    <w:basedOn w:val="Normal"/>
    <w:next w:val="Normal"/>
    <w:uiPriority w:val="99"/>
    <w:unhideWhenUsed/>
    <w:rsid w:val="00C56EEA"/>
    <w:pPr>
      <w:spacing w:before="120" w:after="120" w:line="254" w:lineRule="auto"/>
      <w:jc w:val="both"/>
    </w:pPr>
    <w:rPr>
      <w:rFonts w:eastAsia="Times New Roman" w:cs="Calibri"/>
      <w:b/>
      <w:bCs/>
      <w:color w:val="FFFFFF"/>
      <w:sz w:val="20"/>
      <w:szCs w:val="20"/>
    </w:rPr>
  </w:style>
  <w:style w:type="numbering" w:styleId="111111">
    <w:name w:val="Outline List 2"/>
    <w:basedOn w:val="NoList"/>
    <w:uiPriority w:val="99"/>
    <w:semiHidden/>
    <w:unhideWhenUsed/>
    <w:rsid w:val="00C56EEA"/>
    <w:pPr>
      <w:numPr>
        <w:numId w:val="17"/>
      </w:numPr>
    </w:pPr>
  </w:style>
  <w:style w:type="paragraph" w:styleId="TableofAuthorities">
    <w:name w:val="table of authorities"/>
    <w:basedOn w:val="Normal"/>
    <w:next w:val="Normal"/>
    <w:uiPriority w:val="99"/>
    <w:unhideWhenUsed/>
    <w:rsid w:val="00C56EEA"/>
    <w:pPr>
      <w:spacing w:after="0" w:line="254" w:lineRule="auto"/>
      <w:ind w:left="210" w:hanging="210"/>
      <w:jc w:val="both"/>
    </w:pPr>
    <w:rPr>
      <w:rFonts w:eastAsia="Times New Roman" w:cs="Calibri"/>
    </w:rPr>
  </w:style>
  <w:style w:type="paragraph" w:styleId="TOAHeading">
    <w:name w:val="toa heading"/>
    <w:basedOn w:val="Normal"/>
    <w:next w:val="Normal"/>
    <w:uiPriority w:val="99"/>
    <w:unhideWhenUsed/>
    <w:rsid w:val="00C56EEA"/>
    <w:pPr>
      <w:spacing w:before="120" w:line="254" w:lineRule="auto"/>
      <w:jc w:val="both"/>
    </w:pPr>
    <w:rPr>
      <w:rFonts w:ascii="Calibri Light" w:eastAsia="Times New Roman" w:hAnsi="Calibri Light" w:cs="Times New Roman"/>
      <w:b/>
      <w:bCs/>
      <w:sz w:val="24"/>
      <w:szCs w:val="24"/>
    </w:rPr>
  </w:style>
  <w:style w:type="numbering" w:customStyle="1" w:styleId="HeadingLevel2">
    <w:name w:val="Heading Level 2"/>
    <w:basedOn w:val="NoList"/>
    <w:uiPriority w:val="99"/>
    <w:rsid w:val="00C56EEA"/>
    <w:pPr>
      <w:numPr>
        <w:numId w:val="19"/>
      </w:numPr>
    </w:pPr>
  </w:style>
  <w:style w:type="paragraph" w:styleId="BlockText">
    <w:name w:val="Block Text"/>
    <w:basedOn w:val="Normal"/>
    <w:uiPriority w:val="99"/>
    <w:unhideWhenUsed/>
    <w:rsid w:val="00C56EEA"/>
    <w:pPr>
      <w:pBdr>
        <w:top w:val="single" w:sz="2" w:space="10" w:color="4472C4"/>
        <w:left w:val="single" w:sz="2" w:space="10" w:color="4472C4"/>
        <w:bottom w:val="single" w:sz="2" w:space="10" w:color="4472C4"/>
        <w:right w:val="single" w:sz="2" w:space="10" w:color="4472C4"/>
      </w:pBdr>
      <w:spacing w:line="254" w:lineRule="auto"/>
      <w:ind w:left="1152" w:right="1152"/>
      <w:jc w:val="both"/>
    </w:pPr>
    <w:rPr>
      <w:rFonts w:eastAsia="Times New Roman" w:cs="Arial"/>
      <w:i/>
      <w:iCs/>
      <w:color w:val="4472C4"/>
    </w:rPr>
  </w:style>
  <w:style w:type="numbering" w:customStyle="1" w:styleId="CurrentList8">
    <w:name w:val="Current List8"/>
    <w:uiPriority w:val="99"/>
    <w:rsid w:val="00C56EEA"/>
    <w:pPr>
      <w:numPr>
        <w:numId w:val="20"/>
      </w:numPr>
    </w:pPr>
  </w:style>
  <w:style w:type="numbering" w:customStyle="1" w:styleId="CurrentList9">
    <w:name w:val="Current List9"/>
    <w:uiPriority w:val="99"/>
    <w:rsid w:val="00C56EEA"/>
    <w:pPr>
      <w:numPr>
        <w:numId w:val="21"/>
      </w:numPr>
    </w:pPr>
  </w:style>
  <w:style w:type="numbering" w:customStyle="1" w:styleId="CurrentList10">
    <w:name w:val="Current List10"/>
    <w:uiPriority w:val="99"/>
    <w:rsid w:val="00C56EEA"/>
    <w:pPr>
      <w:numPr>
        <w:numId w:val="22"/>
      </w:numPr>
    </w:pPr>
  </w:style>
  <w:style w:type="numbering" w:customStyle="1" w:styleId="CurrentList11">
    <w:name w:val="Current List11"/>
    <w:uiPriority w:val="99"/>
    <w:rsid w:val="00C56EEA"/>
    <w:pPr>
      <w:numPr>
        <w:numId w:val="23"/>
      </w:numPr>
    </w:pPr>
  </w:style>
  <w:style w:type="paragraph" w:styleId="TOC4">
    <w:name w:val="toc 4"/>
    <w:basedOn w:val="Normal"/>
    <w:next w:val="Normal"/>
    <w:autoRedefine/>
    <w:uiPriority w:val="39"/>
    <w:unhideWhenUsed/>
    <w:rsid w:val="00C56EEA"/>
    <w:pPr>
      <w:spacing w:after="0" w:line="254" w:lineRule="auto"/>
      <w:ind w:left="630"/>
      <w:jc w:val="both"/>
    </w:pPr>
    <w:rPr>
      <w:rFonts w:eastAsia="Times New Roman" w:cs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56EEA"/>
    <w:pPr>
      <w:spacing w:after="0" w:line="254" w:lineRule="auto"/>
      <w:ind w:left="840"/>
      <w:jc w:val="both"/>
    </w:pPr>
    <w:rPr>
      <w:rFonts w:eastAsia="Times New Roman" w:cs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56EEA"/>
    <w:pPr>
      <w:spacing w:after="0" w:line="254" w:lineRule="auto"/>
      <w:ind w:left="1050"/>
      <w:jc w:val="both"/>
    </w:pPr>
    <w:rPr>
      <w:rFonts w:eastAsia="Times New Roman" w:cs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56EEA"/>
    <w:pPr>
      <w:spacing w:after="0" w:line="254" w:lineRule="auto"/>
      <w:ind w:left="1260"/>
      <w:jc w:val="both"/>
    </w:pPr>
    <w:rPr>
      <w:rFonts w:eastAsia="Times New Roman" w:cs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56EEA"/>
    <w:pPr>
      <w:spacing w:after="0" w:line="254" w:lineRule="auto"/>
      <w:ind w:left="1470"/>
      <w:jc w:val="both"/>
    </w:pPr>
    <w:rPr>
      <w:rFonts w:eastAsia="Times New Roman" w:cs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56EEA"/>
    <w:pPr>
      <w:spacing w:after="0" w:line="254" w:lineRule="auto"/>
      <w:ind w:left="1680"/>
      <w:jc w:val="both"/>
    </w:pPr>
    <w:rPr>
      <w:rFonts w:eastAsia="Times New Roman" w:cs="Calibri"/>
      <w:sz w:val="20"/>
      <w:szCs w:val="20"/>
    </w:rPr>
  </w:style>
  <w:style w:type="numbering" w:customStyle="1" w:styleId="CurrentList12">
    <w:name w:val="Current List12"/>
    <w:uiPriority w:val="99"/>
    <w:rsid w:val="00C56EEA"/>
    <w:pPr>
      <w:numPr>
        <w:numId w:val="24"/>
      </w:numPr>
    </w:pPr>
  </w:style>
  <w:style w:type="numbering" w:customStyle="1" w:styleId="CurrentList13">
    <w:name w:val="Current List13"/>
    <w:uiPriority w:val="99"/>
    <w:rsid w:val="00C56EEA"/>
    <w:pPr>
      <w:numPr>
        <w:numId w:val="25"/>
      </w:numPr>
    </w:pPr>
  </w:style>
  <w:style w:type="numbering" w:customStyle="1" w:styleId="CurrentList14">
    <w:name w:val="Current List14"/>
    <w:uiPriority w:val="99"/>
    <w:rsid w:val="00C56EEA"/>
    <w:pPr>
      <w:numPr>
        <w:numId w:val="26"/>
      </w:numPr>
    </w:pPr>
  </w:style>
  <w:style w:type="numbering" w:customStyle="1" w:styleId="CurrentList15">
    <w:name w:val="Current List15"/>
    <w:uiPriority w:val="99"/>
    <w:rsid w:val="00C56EEA"/>
    <w:pPr>
      <w:numPr>
        <w:numId w:val="27"/>
      </w:numPr>
    </w:pPr>
  </w:style>
  <w:style w:type="numbering" w:customStyle="1" w:styleId="CurrentList16">
    <w:name w:val="Current List16"/>
    <w:uiPriority w:val="99"/>
    <w:rsid w:val="00C56EEA"/>
    <w:pPr>
      <w:numPr>
        <w:numId w:val="28"/>
      </w:numPr>
    </w:pPr>
  </w:style>
  <w:style w:type="paragraph" w:customStyle="1" w:styleId="CoverTitle1">
    <w:name w:val="Cover Title 1"/>
    <w:next w:val="CoverTitle2"/>
    <w:autoRedefine/>
    <w:qFormat/>
    <w:rsid w:val="008711BF"/>
    <w:pPr>
      <w:jc w:val="center"/>
    </w:pPr>
    <w:rPr>
      <w:rFonts w:ascii="Calibri" w:eastAsia="Times New Roman" w:hAnsi="Calibri" w:cs="Calibri"/>
      <w:bCs/>
      <w:color w:val="00B18E"/>
      <w:sz w:val="68"/>
      <w:szCs w:val="48"/>
      <w:lang w:val="en-US"/>
    </w:rPr>
  </w:style>
  <w:style w:type="paragraph" w:customStyle="1" w:styleId="Coverprogrammename">
    <w:name w:val="Cover programme name"/>
    <w:autoRedefine/>
    <w:qFormat/>
    <w:rsid w:val="008711BF"/>
    <w:pPr>
      <w:jc w:val="center"/>
    </w:pPr>
    <w:rPr>
      <w:rFonts w:ascii="Calibri" w:eastAsia="Times New Roman" w:hAnsi="Calibri" w:cs="Calibri"/>
      <w:bCs/>
      <w:color w:val="00B18E"/>
      <w:sz w:val="32"/>
      <w:szCs w:val="48"/>
      <w:lang w:val="en-US"/>
    </w:rPr>
  </w:style>
  <w:style w:type="table" w:styleId="GridTable1Light-Accent5">
    <w:name w:val="Grid Table 1 Light Accent 5"/>
    <w:basedOn w:val="TableNormal"/>
    <w:uiPriority w:val="46"/>
    <w:rsid w:val="00C56EEA"/>
    <w:pPr>
      <w:spacing w:after="0" w:line="240" w:lineRule="auto"/>
    </w:pPr>
    <w:rPr>
      <w:rFonts w:ascii="Calibri" w:eastAsia="Times New Roman" w:hAnsi="Calibri" w:cs="Arial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CurrentList17">
    <w:name w:val="Current List17"/>
    <w:uiPriority w:val="99"/>
    <w:rsid w:val="00C56EEA"/>
    <w:pPr>
      <w:numPr>
        <w:numId w:val="29"/>
      </w:numPr>
    </w:pPr>
  </w:style>
  <w:style w:type="paragraph" w:customStyle="1" w:styleId="Sublevel">
    <w:name w:val="Sublevel"/>
    <w:basedOn w:val="Normal"/>
    <w:next w:val="TableofFigures"/>
    <w:qFormat/>
    <w:rsid w:val="008711BF"/>
    <w:pPr>
      <w:spacing w:after="40" w:line="254" w:lineRule="auto"/>
      <w:jc w:val="both"/>
    </w:pPr>
    <w:rPr>
      <w:rFonts w:eastAsia="Times New Roman" w:cs="Calibri"/>
      <w:b/>
      <w:bCs/>
      <w:color w:val="00B18E"/>
      <w:sz w:val="24"/>
      <w:szCs w:val="24"/>
      <w:lang w:val="en-GB"/>
    </w:rPr>
  </w:style>
  <w:style w:type="paragraph" w:customStyle="1" w:styleId="TableBodybold">
    <w:name w:val="Table Body  bold"/>
    <w:basedOn w:val="Tablebodypale"/>
    <w:qFormat/>
    <w:rsid w:val="00743925"/>
    <w:pPr>
      <w:spacing w:line="240" w:lineRule="auto"/>
    </w:pPr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C56EEA"/>
    <w:pPr>
      <w:widowControl w:val="0"/>
      <w:spacing w:after="0" w:line="240" w:lineRule="auto"/>
      <w:jc w:val="both"/>
    </w:pPr>
    <w:rPr>
      <w:rFonts w:eastAsia="Times New Roman" w:cs="Arial"/>
    </w:rPr>
  </w:style>
  <w:style w:type="character" w:customStyle="1" w:styleId="normaltextrun">
    <w:name w:val="normaltextrun"/>
    <w:basedOn w:val="DefaultParagraphFont"/>
    <w:rsid w:val="00C56EEA"/>
  </w:style>
  <w:style w:type="paragraph" w:customStyle="1" w:styleId="paragraph">
    <w:name w:val="paragraph"/>
    <w:basedOn w:val="Normal"/>
    <w:rsid w:val="00C56EEA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C56EEA"/>
  </w:style>
  <w:style w:type="character" w:styleId="Mention">
    <w:name w:val="Mention"/>
    <w:uiPriority w:val="99"/>
    <w:unhideWhenUsed/>
    <w:rsid w:val="00C56EEA"/>
    <w:rPr>
      <w:color w:val="2B579A"/>
      <w:shd w:val="clear" w:color="auto" w:fill="E1DFDD"/>
    </w:rPr>
  </w:style>
  <w:style w:type="numbering" w:customStyle="1" w:styleId="CurrentList18">
    <w:name w:val="Current List18"/>
    <w:uiPriority w:val="99"/>
    <w:rsid w:val="00C56EEA"/>
    <w:pPr>
      <w:numPr>
        <w:numId w:val="30"/>
      </w:numPr>
    </w:pPr>
  </w:style>
  <w:style w:type="numbering" w:customStyle="1" w:styleId="CurrentList19">
    <w:name w:val="Current List19"/>
    <w:uiPriority w:val="99"/>
    <w:rsid w:val="00C56EEA"/>
    <w:pPr>
      <w:numPr>
        <w:numId w:val="31"/>
      </w:numPr>
    </w:pPr>
  </w:style>
  <w:style w:type="numbering" w:customStyle="1" w:styleId="CurrentList20">
    <w:name w:val="Current List20"/>
    <w:uiPriority w:val="99"/>
    <w:rsid w:val="00C56EEA"/>
    <w:pPr>
      <w:numPr>
        <w:numId w:val="32"/>
      </w:numPr>
    </w:pPr>
  </w:style>
  <w:style w:type="numbering" w:customStyle="1" w:styleId="CurrentList21">
    <w:name w:val="Current List21"/>
    <w:uiPriority w:val="99"/>
    <w:rsid w:val="00C56EEA"/>
    <w:pPr>
      <w:numPr>
        <w:numId w:val="33"/>
      </w:numPr>
    </w:pPr>
  </w:style>
  <w:style w:type="numbering" w:customStyle="1" w:styleId="CurrentList22">
    <w:name w:val="Current List22"/>
    <w:uiPriority w:val="99"/>
    <w:rsid w:val="00C56EEA"/>
    <w:pPr>
      <w:numPr>
        <w:numId w:val="35"/>
      </w:numPr>
    </w:pPr>
  </w:style>
  <w:style w:type="numbering" w:customStyle="1" w:styleId="CurrentList23">
    <w:name w:val="Current List23"/>
    <w:uiPriority w:val="99"/>
    <w:rsid w:val="00C56EEA"/>
    <w:pPr>
      <w:numPr>
        <w:numId w:val="36"/>
      </w:numPr>
    </w:pPr>
  </w:style>
  <w:style w:type="numbering" w:customStyle="1" w:styleId="CurrentList24">
    <w:name w:val="Current List24"/>
    <w:uiPriority w:val="99"/>
    <w:rsid w:val="00C56EEA"/>
    <w:pPr>
      <w:numPr>
        <w:numId w:val="37"/>
      </w:numPr>
    </w:pPr>
  </w:style>
  <w:style w:type="paragraph" w:customStyle="1" w:styleId="H21">
    <w:name w:val="H2.1"/>
    <w:basedOn w:val="Heading2"/>
    <w:next w:val="Normal"/>
    <w:link w:val="H21Char"/>
    <w:autoRedefine/>
    <w:qFormat/>
    <w:rsid w:val="00C56EEA"/>
    <w:pPr>
      <w:numPr>
        <w:numId w:val="34"/>
      </w:numPr>
      <w:spacing w:before="120"/>
      <w:ind w:left="432" w:hanging="432"/>
      <w:jc w:val="both"/>
    </w:pPr>
    <w:rPr>
      <w:rFonts w:eastAsia="Times New Roman" w:cs="Calibri"/>
      <w:color w:val="auto"/>
    </w:rPr>
  </w:style>
  <w:style w:type="numbering" w:customStyle="1" w:styleId="CurrentList25">
    <w:name w:val="Current List25"/>
    <w:uiPriority w:val="99"/>
    <w:rsid w:val="00C56EEA"/>
    <w:pPr>
      <w:numPr>
        <w:numId w:val="38"/>
      </w:numPr>
    </w:pPr>
  </w:style>
  <w:style w:type="character" w:customStyle="1" w:styleId="H21Char">
    <w:name w:val="H2.1 Char"/>
    <w:link w:val="H21"/>
    <w:rsid w:val="00C56EEA"/>
    <w:rPr>
      <w:rFonts w:ascii="Calibri" w:eastAsia="Times New Roman" w:hAnsi="Calibri" w:cs="Calibri"/>
      <w:sz w:val="28"/>
      <w:szCs w:val="48"/>
    </w:rPr>
  </w:style>
  <w:style w:type="numbering" w:customStyle="1" w:styleId="CurrentList26">
    <w:name w:val="Current List26"/>
    <w:uiPriority w:val="99"/>
    <w:rsid w:val="00C56EEA"/>
    <w:pPr>
      <w:numPr>
        <w:numId w:val="39"/>
      </w:numPr>
    </w:pPr>
  </w:style>
  <w:style w:type="paragraph" w:customStyle="1" w:styleId="HeaderWHOPAR">
    <w:name w:val="Header WHOPAR"/>
    <w:autoRedefine/>
    <w:qFormat/>
    <w:rsid w:val="00C56EEA"/>
    <w:pPr>
      <w:spacing w:before="245" w:after="0"/>
      <w:ind w:left="1417"/>
    </w:pPr>
    <w:rPr>
      <w:rFonts w:ascii="Calibri" w:eastAsia="Calibri" w:hAnsi="Calibri" w:cs="Calibri"/>
      <w:noProof/>
      <w:color w:val="FBFAF9"/>
      <w:sz w:val="21"/>
      <w:szCs w:val="21"/>
      <w:lang w:val="en-US"/>
    </w:rPr>
  </w:style>
  <w:style w:type="table" w:customStyle="1" w:styleId="vcp">
    <w:name w:val="vcp"/>
    <w:basedOn w:val="TableNormal"/>
    <w:uiPriority w:val="99"/>
    <w:rsid w:val="00843D39"/>
    <w:pPr>
      <w:spacing w:after="0" w:line="240" w:lineRule="auto"/>
    </w:pPr>
    <w:tblPr>
      <w:tblBorders>
        <w:top w:val="single" w:sz="4" w:space="0" w:color="03A783"/>
        <w:left w:val="single" w:sz="4" w:space="0" w:color="03A783"/>
        <w:bottom w:val="single" w:sz="4" w:space="0" w:color="03A783"/>
        <w:right w:val="single" w:sz="4" w:space="0" w:color="03A783"/>
        <w:insideH w:val="single" w:sz="4" w:space="0" w:color="03A783"/>
        <w:insideV w:val="single" w:sz="4" w:space="0" w:color="03A783"/>
      </w:tblBorders>
      <w:tblCellMar>
        <w:top w:w="28" w:type="dxa"/>
        <w:bottom w:w="57" w:type="dxa"/>
      </w:tblCellMar>
    </w:tblPr>
  </w:style>
  <w:style w:type="paragraph" w:customStyle="1" w:styleId="TableHeader3">
    <w:name w:val="Table Header 3"/>
    <w:basedOn w:val="Normal"/>
    <w:next w:val="Tablebodypale"/>
    <w:qFormat/>
    <w:rsid w:val="008711BF"/>
    <w:pPr>
      <w:shd w:val="solid" w:color="00B18E" w:fill="00B18E"/>
      <w:spacing w:before="100" w:beforeAutospacing="1" w:after="100" w:afterAutospacing="1"/>
      <w:ind w:left="57" w:right="57"/>
    </w:pPr>
    <w:rPr>
      <w:rFonts w:eastAsia="Calibri" w:cs="Calibri (Body)"/>
      <w:b/>
      <w:color w:val="000000" w:themeColor="text1"/>
      <w:sz w:val="20"/>
      <w:szCs w:val="24"/>
      <w:lang w:val="en-GB"/>
    </w:rPr>
  </w:style>
  <w:style w:type="paragraph" w:customStyle="1" w:styleId="TableHeader2">
    <w:name w:val="Table Header 2"/>
    <w:basedOn w:val="Tableheaderswhiteongreen"/>
    <w:qFormat/>
    <w:rsid w:val="008711BF"/>
    <w:pPr>
      <w:framePr w:wrap="around"/>
      <w:shd w:val="clear" w:color="auto" w:fill="00B18E"/>
      <w:spacing w:line="257" w:lineRule="auto"/>
      <w:ind w:right="57"/>
    </w:pPr>
    <w:rPr>
      <w:color w:val="000000" w:themeColor="text1"/>
      <w:sz w:val="20"/>
      <w:szCs w:val="24"/>
    </w:rPr>
  </w:style>
  <w:style w:type="paragraph" w:customStyle="1" w:styleId="CoverSubtitle">
    <w:name w:val="Cover Subtitle"/>
    <w:basedOn w:val="Heading1"/>
    <w:link w:val="CoverSubtitleChar"/>
    <w:qFormat/>
    <w:rsid w:val="008711BF"/>
    <w:pPr>
      <w:keepLines w:val="0"/>
      <w:numPr>
        <w:numId w:val="0"/>
      </w:numPr>
      <w:spacing w:before="240" w:after="240" w:line="240" w:lineRule="auto"/>
    </w:pPr>
    <w:rPr>
      <w:rFonts w:cstheme="minorHAnsi"/>
      <w:bCs/>
      <w:sz w:val="40"/>
      <w:szCs w:val="40"/>
    </w:rPr>
  </w:style>
  <w:style w:type="character" w:customStyle="1" w:styleId="CoverSubtitleChar">
    <w:name w:val="Cover Subtitle Char"/>
    <w:basedOn w:val="Heading1Char"/>
    <w:link w:val="CoverSubtitle"/>
    <w:rsid w:val="008711BF"/>
    <w:rPr>
      <w:rFonts w:ascii="Calibri" w:eastAsia="Times New Roman" w:hAnsi="Calibri" w:cstheme="minorHAnsi"/>
      <w:bCs/>
      <w:color w:val="00B18E"/>
      <w:sz w:val="40"/>
      <w:szCs w:val="40"/>
      <w:lang w:val="en-US"/>
    </w:rPr>
  </w:style>
  <w:style w:type="paragraph" w:customStyle="1" w:styleId="Header1">
    <w:name w:val="Header 1"/>
    <w:basedOn w:val="Normal"/>
    <w:link w:val="Header1Char"/>
    <w:qFormat/>
    <w:rsid w:val="00D54327"/>
    <w:pPr>
      <w:spacing w:before="60" w:after="60" w:line="240" w:lineRule="auto"/>
    </w:pPr>
    <w:rPr>
      <w:rFonts w:cs="Calibri"/>
      <w:b/>
      <w:bCs/>
      <w:noProof/>
      <w:color w:val="FBFAF9"/>
      <w:sz w:val="26"/>
      <w:szCs w:val="26"/>
      <w:lang w:val="en-GB"/>
    </w:rPr>
  </w:style>
  <w:style w:type="character" w:customStyle="1" w:styleId="Header1Char">
    <w:name w:val="Header 1 Char"/>
    <w:basedOn w:val="DefaultParagraphFont"/>
    <w:link w:val="Header1"/>
    <w:rsid w:val="00D54327"/>
    <w:rPr>
      <w:rFonts w:ascii="Calibri" w:hAnsi="Calibri" w:cs="Calibri"/>
      <w:b/>
      <w:bCs/>
      <w:noProof/>
      <w:color w:val="FBFAF9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3A783"/>
          </a:solidFill>
          <a:miter lim="800000"/>
          <a:headEnd/>
          <a:tailEnd/>
        </a:ln>
      </a:spPr>
      <a:bodyPr rot="0" vert="horz" wrap="square" lIns="91440" tIns="14400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9" ma:contentTypeDescription="Create a new document." ma:contentTypeScope="" ma:versionID="b8efbee73846d56e85a564503169d3c0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6314afbe292eaacb8e60a626a0144812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b37066-6420-431b-b17a-dc897feefe51}" ma:internalName="TaxCatchAll" ma:showField="CatchAllData" ma:web="3039acbe-0701-4809-b89c-56ec6dbdc1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44e5-dbc7-4a99-914b-4c1e544e1600">
      <Terms xmlns="http://schemas.microsoft.com/office/infopath/2007/PartnerControls"/>
    </lcf76f155ced4ddcb4097134ff3c332f>
    <TaxCatchAll xmlns="3039acbe-0701-4809-b89c-56ec6dbdc121" xsi:nil="true"/>
    <_Flow_SignoffStatus xmlns="4f8844e5-dbc7-4a99-914b-4c1e544e160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A49807-EF35-4985-AD39-057A19CF4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0D578-39B5-4C88-8C1F-24DA3463721C}">
  <ds:schemaRefs>
    <ds:schemaRef ds:uri="http://schemas.microsoft.com/office/2006/metadata/properties"/>
    <ds:schemaRef ds:uri="http://schemas.microsoft.com/office/infopath/2007/PartnerControls"/>
    <ds:schemaRef ds:uri="4f8844e5-dbc7-4a99-914b-4c1e544e1600"/>
    <ds:schemaRef ds:uri="3039acbe-0701-4809-b89c-56ec6dbdc121"/>
  </ds:schemaRefs>
</ds:datastoreItem>
</file>

<file path=customXml/itemProps3.xml><?xml version="1.0" encoding="utf-8"?>
<ds:datastoreItem xmlns:ds="http://schemas.openxmlformats.org/officeDocument/2006/customXml" ds:itemID="{66449577-F90E-324B-B091-5EFA65115B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E74610-981E-498F-B705-9322E5B42F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641</Words>
  <Characters>15055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ine Foster</dc:creator>
  <cp:keywords/>
  <dc:description/>
  <cp:lastModifiedBy>SCHULER, Dominic</cp:lastModifiedBy>
  <cp:revision>2</cp:revision>
  <dcterms:created xsi:type="dcterms:W3CDTF">2025-08-05T19:26:00Z</dcterms:created>
  <dcterms:modified xsi:type="dcterms:W3CDTF">2025-08-05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C4F4F8C673C242A40081C9183480EA</vt:lpwstr>
  </property>
  <property fmtid="{D5CDD505-2E9C-101B-9397-08002B2CF9AE}" pid="3" name="MediaServiceImageTags">
    <vt:lpwstr/>
  </property>
</Properties>
</file>